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63998" w14:textId="335DAA35" w:rsidR="00F5095A" w:rsidRPr="002745C9" w:rsidRDefault="00F5095A" w:rsidP="00750C14">
      <w:pPr>
        <w:pStyle w:val="Heading2"/>
        <w:numPr>
          <w:ilvl w:val="0"/>
          <w:numId w:val="3"/>
        </w:numPr>
        <w:rPr>
          <w:b/>
          <w:sz w:val="32"/>
          <w:szCs w:val="32"/>
        </w:rPr>
      </w:pPr>
      <w:r w:rsidRPr="00750C14">
        <w:rPr>
          <w:b/>
          <w:sz w:val="32"/>
          <w:szCs w:val="32"/>
        </w:rPr>
        <w:t xml:space="preserve">Analysis of signal </w:t>
      </w:r>
      <m:oMath>
        <m:sSub>
          <m:sSubPr>
            <m:ctrlPr>
              <w:rPr>
                <w:rFonts w:ascii="Cambria Math" w:hAnsi="Cambria Math"/>
                <w:b/>
                <w:sz w:val="32"/>
                <w:szCs w:val="32"/>
              </w:rPr>
            </m:ctrlPr>
          </m:sSubPr>
          <m:e>
            <m:r>
              <m:rPr>
                <m:sty m:val="b"/>
              </m:rPr>
              <w:rPr>
                <w:rFonts w:ascii="Cambria Math" w:hAnsi="Cambria Math"/>
                <w:sz w:val="32"/>
                <w:szCs w:val="32"/>
              </w:rPr>
              <m:t>r</m:t>
            </m:r>
          </m:e>
          <m:sub>
            <m:r>
              <m:rPr>
                <m:sty m:val="b"/>
              </m:rPr>
              <w:rPr>
                <w:rFonts w:ascii="Cambria Math" w:hAnsi="Cambria Math"/>
                <w:sz w:val="32"/>
                <w:szCs w:val="32"/>
              </w:rPr>
              <m:t>s</m:t>
            </m:r>
          </m:sub>
        </m:sSub>
        <m:r>
          <m:rPr>
            <m:sty m:val="b"/>
          </m:rPr>
          <w:rPr>
            <w:rFonts w:ascii="Cambria Math" w:hAnsi="Cambria Math"/>
            <w:sz w:val="32"/>
            <w:szCs w:val="32"/>
          </w:rPr>
          <m:t>[n]</m:t>
        </m:r>
      </m:oMath>
    </w:p>
    <w:p w14:paraId="5A5C2C8C" w14:textId="77777777" w:rsidR="00F5095A" w:rsidRPr="00F5095A" w:rsidRDefault="00F5095A" w:rsidP="00F5095A">
      <w:pPr>
        <w:rPr>
          <w:rFonts w:eastAsiaTheme="minorEastAsia" w:cstheme="minorHAnsi"/>
          <w:b/>
          <w:sz w:val="22"/>
          <w:szCs w:val="22"/>
          <w:lang w:val="en-US"/>
        </w:rPr>
      </w:pPr>
    </w:p>
    <w:p w14:paraId="1D25D6C5" w14:textId="77777777" w:rsidR="00F5095A" w:rsidRPr="00F5095A" w:rsidRDefault="00F5095A" w:rsidP="00F5095A">
      <w:pPr>
        <w:rPr>
          <w:rFonts w:eastAsiaTheme="minorEastAsia" w:cstheme="minorHAnsi"/>
          <w:sz w:val="22"/>
          <w:szCs w:val="22"/>
        </w:rPr>
      </w:pPr>
      <w:r w:rsidRPr="00F5095A">
        <w:rPr>
          <w:rFonts w:eastAsiaTheme="minorEastAsia" w:cstheme="minorHAnsi"/>
          <w:sz w:val="22"/>
          <w:szCs w:val="22"/>
          <w:lang w:val="en-US"/>
        </w:rPr>
        <w:t xml:space="preserve">We choose the </w:t>
      </w:r>
      <w:r w:rsidRPr="00F5095A">
        <w:rPr>
          <w:rFonts w:eastAsiaTheme="minorEastAsia" w:cstheme="minorHAnsi"/>
          <w:b/>
          <w:i/>
          <w:sz w:val="22"/>
          <w:szCs w:val="22"/>
        </w:rPr>
        <w:t>projsignal0.mat</w:t>
      </w:r>
      <w:r w:rsidRPr="00F5095A">
        <w:rPr>
          <w:rFonts w:eastAsiaTheme="minorEastAsia" w:cstheme="minorHAnsi"/>
          <w:i/>
          <w:sz w:val="22"/>
          <w:szCs w:val="22"/>
        </w:rPr>
        <w:t xml:space="preserve">, </w:t>
      </w:r>
      <w:r w:rsidRPr="00F5095A">
        <w:rPr>
          <w:rFonts w:eastAsiaTheme="minorEastAsia" w:cstheme="minorHAnsi"/>
          <w:sz w:val="22"/>
          <w:szCs w:val="22"/>
        </w:rPr>
        <w:t xml:space="preserve">from the table we get the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F</m:t>
            </m:r>
          </m:e>
          <m:sub>
            <m:r>
              <w:rPr>
                <w:rFonts w:ascii="Cambria Math" w:eastAsiaTheme="minorEastAsia" w:hAnsi="Cambria Math" w:cstheme="minorHAnsi"/>
                <w:sz w:val="22"/>
                <w:szCs w:val="22"/>
              </w:rPr>
              <m:t>c</m:t>
            </m:r>
          </m:sub>
        </m:sSub>
        <m:r>
          <w:rPr>
            <w:rFonts w:ascii="Cambria Math" w:eastAsiaTheme="minorEastAsia" w:hAnsi="Cambria Math" w:cstheme="minorHAnsi"/>
            <w:sz w:val="22"/>
            <w:szCs w:val="22"/>
          </w:rPr>
          <m:t>=12.288kHz</m:t>
        </m:r>
      </m:oMath>
      <w:r w:rsidRPr="00F5095A">
        <w:rPr>
          <w:rFonts w:eastAsiaTheme="minorEastAsia" w:cstheme="minorHAnsi"/>
          <w:sz w:val="22"/>
          <w:szCs w:val="22"/>
        </w:rPr>
        <w:t>.</w:t>
      </w:r>
    </w:p>
    <w:p w14:paraId="4FAD0A39" w14:textId="77777777" w:rsidR="00F5095A" w:rsidRPr="00F5095A" w:rsidRDefault="00F5095A" w:rsidP="00F5095A">
      <w:pPr>
        <w:rPr>
          <w:rFonts w:eastAsiaTheme="minorEastAsia" w:cstheme="minorHAnsi"/>
          <w:sz w:val="22"/>
          <w:szCs w:val="22"/>
        </w:rPr>
      </w:pPr>
      <w:r w:rsidRPr="00F5095A">
        <w:rPr>
          <w:rFonts w:eastAsiaTheme="minorEastAsia" w:cstheme="minorHAnsi"/>
          <w:noProof/>
          <w:sz w:val="22"/>
          <w:szCs w:val="22"/>
          <w:lang w:eastAsia="zh-CN"/>
        </w:rPr>
        <w:drawing>
          <wp:inline distT="0" distB="0" distL="0" distR="0" wp14:anchorId="7714DB61" wp14:editId="7631094D">
            <wp:extent cx="4172673" cy="144748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7-09-30 at 12.34.13 pm.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184875" cy="1451716"/>
                    </a:xfrm>
                    <a:prstGeom prst="rect">
                      <a:avLst/>
                    </a:prstGeom>
                  </pic:spPr>
                </pic:pic>
              </a:graphicData>
            </a:graphic>
          </wp:inline>
        </w:drawing>
      </w:r>
    </w:p>
    <w:p w14:paraId="3C6E1190" w14:textId="77777777" w:rsidR="00F5095A" w:rsidRPr="00F5095A" w:rsidRDefault="00F5095A" w:rsidP="00F5095A">
      <w:pPr>
        <w:jc w:val="center"/>
        <w:rPr>
          <w:rFonts w:eastAsiaTheme="minorEastAsia" w:cstheme="minorHAnsi"/>
          <w:sz w:val="22"/>
          <w:szCs w:val="22"/>
        </w:rPr>
      </w:pPr>
      <w:r w:rsidRPr="00F5095A">
        <w:rPr>
          <w:rFonts w:eastAsiaTheme="minorEastAsia" w:cstheme="minorHAnsi"/>
          <w:sz w:val="22"/>
          <w:szCs w:val="22"/>
        </w:rPr>
        <w:t>Figure1: Signal removal and separation</w:t>
      </w:r>
    </w:p>
    <w:p w14:paraId="65A48785" w14:textId="77777777" w:rsidR="00F5095A" w:rsidRPr="00F5095A" w:rsidRDefault="00F5095A" w:rsidP="00F5095A">
      <w:pPr>
        <w:rPr>
          <w:rFonts w:eastAsiaTheme="minorEastAsia" w:cstheme="minorHAnsi"/>
          <w:sz w:val="22"/>
          <w:szCs w:val="22"/>
        </w:rPr>
      </w:pPr>
      <w:r w:rsidRPr="00F5095A">
        <w:rPr>
          <w:rFonts w:eastAsiaTheme="minorEastAsia" w:cstheme="minorHAnsi"/>
          <w:noProof/>
          <w:sz w:val="22"/>
          <w:szCs w:val="22"/>
          <w:lang w:eastAsia="zh-CN"/>
        </w:rPr>
        <w:drawing>
          <wp:inline distT="0" distB="0" distL="0" distR="0" wp14:anchorId="523ED2EC" wp14:editId="4F2E7CA1">
            <wp:extent cx="5727700" cy="721360"/>
            <wp:effectExtent l="0" t="0" r="1270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7-09-30 at 12.34.30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27700" cy="721360"/>
                    </a:xfrm>
                    <a:prstGeom prst="rect">
                      <a:avLst/>
                    </a:prstGeom>
                  </pic:spPr>
                </pic:pic>
              </a:graphicData>
            </a:graphic>
          </wp:inline>
        </w:drawing>
      </w:r>
    </w:p>
    <w:p w14:paraId="73EFDAB8" w14:textId="77777777" w:rsidR="00F5095A" w:rsidRPr="00F5095A" w:rsidRDefault="00F5095A" w:rsidP="00F5095A">
      <w:pPr>
        <w:rPr>
          <w:rFonts w:cstheme="minorHAnsi"/>
          <w:sz w:val="22"/>
          <w:szCs w:val="22"/>
          <w:lang w:val="en-US"/>
        </w:rPr>
      </w:pPr>
    </w:p>
    <w:p w14:paraId="53A6CA24" w14:textId="77777777" w:rsidR="00F5095A" w:rsidRPr="00F5095A" w:rsidRDefault="008C5031" w:rsidP="00F5095A">
      <w:pPr>
        <w:rPr>
          <w:rFonts w:eastAsiaTheme="minorEastAsia" w:cstheme="minorHAnsi"/>
          <w:sz w:val="22"/>
          <w:szCs w:val="22"/>
        </w:rPr>
      </w:pP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1</m:t>
            </m:r>
          </m:sub>
        </m:sSub>
        <m:d>
          <m:dPr>
            <m:begChr m:val="["/>
            <m:endChr m:val="]"/>
            <m:ctrlPr>
              <w:rPr>
                <w:rFonts w:ascii="Cambria Math" w:hAnsi="Cambria Math" w:cstheme="minorHAnsi"/>
                <w:i/>
                <w:sz w:val="22"/>
                <w:szCs w:val="22"/>
                <w:lang w:val="en-US"/>
              </w:rPr>
            </m:ctrlPr>
          </m:dPr>
          <m:e>
            <m:r>
              <w:rPr>
                <w:rFonts w:ascii="Cambria Math" w:hAnsi="Cambria Math" w:cstheme="minorHAnsi"/>
                <w:sz w:val="22"/>
                <w:szCs w:val="22"/>
                <w:lang w:val="en-US"/>
              </w:rPr>
              <m:t>n</m:t>
            </m:r>
          </m:e>
        </m:d>
      </m:oMath>
      <w:r w:rsidR="00F5095A" w:rsidRPr="00F5095A">
        <w:rPr>
          <w:rFonts w:eastAsiaTheme="minorEastAsia" w:cstheme="minorHAnsi"/>
          <w:sz w:val="22"/>
          <w:szCs w:val="22"/>
          <w:lang w:val="en-US"/>
        </w:rPr>
        <w:t xml:space="preserve"> and </w:t>
      </w: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begChr m:val="["/>
            <m:endChr m:val="]"/>
            <m:ctrlPr>
              <w:rPr>
                <w:rFonts w:ascii="Cambria Math" w:hAnsi="Cambria Math" w:cstheme="minorHAnsi"/>
                <w:i/>
                <w:sz w:val="22"/>
                <w:szCs w:val="22"/>
                <w:lang w:val="en-US"/>
              </w:rPr>
            </m:ctrlPr>
          </m:dPr>
          <m:e>
            <m:r>
              <w:rPr>
                <w:rFonts w:ascii="Cambria Math" w:hAnsi="Cambria Math" w:cstheme="minorHAnsi"/>
                <w:sz w:val="22"/>
                <w:szCs w:val="22"/>
                <w:lang w:val="en-US"/>
              </w:rPr>
              <m:t>n</m:t>
            </m:r>
          </m:e>
        </m:d>
      </m:oMath>
      <w:r w:rsidR="00F5095A" w:rsidRPr="00F5095A">
        <w:rPr>
          <w:rFonts w:eastAsiaTheme="minorEastAsia" w:cstheme="minorHAnsi"/>
          <w:sz w:val="22"/>
          <w:szCs w:val="22"/>
          <w:lang w:val="en-US"/>
        </w:rPr>
        <w:t xml:space="preserve"> are two parts of the signal, </w:t>
      </w:r>
      <m:oMath>
        <m:r>
          <w:rPr>
            <w:rFonts w:ascii="Cambria Math" w:eastAsiaTheme="minorEastAsia" w:hAnsi="Cambria Math" w:cstheme="minorHAnsi"/>
            <w:sz w:val="22"/>
            <w:szCs w:val="22"/>
            <w:lang w:val="en-US"/>
          </w:rPr>
          <m:t>ω[n]</m:t>
        </m:r>
      </m:oMath>
      <w:r w:rsidR="00F5095A" w:rsidRPr="00F5095A">
        <w:rPr>
          <w:rFonts w:eastAsiaTheme="minorEastAsia" w:cstheme="minorHAnsi"/>
          <w:sz w:val="22"/>
          <w:szCs w:val="22"/>
          <w:lang w:val="en-US"/>
        </w:rPr>
        <w:t xml:space="preserve"> is the sinusoidal disturbance signal. </w:t>
      </w: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1</m:t>
            </m:r>
          </m:sub>
        </m:sSub>
        <m:d>
          <m:dPr>
            <m:begChr m:val="["/>
            <m:endChr m:val="]"/>
            <m:ctrlPr>
              <w:rPr>
                <w:rFonts w:ascii="Cambria Math" w:hAnsi="Cambria Math" w:cstheme="minorHAnsi"/>
                <w:i/>
                <w:sz w:val="22"/>
                <w:szCs w:val="22"/>
                <w:lang w:val="en-US"/>
              </w:rPr>
            </m:ctrlPr>
          </m:dPr>
          <m:e>
            <m:r>
              <w:rPr>
                <w:rFonts w:ascii="Cambria Math" w:hAnsi="Cambria Math" w:cstheme="minorHAnsi"/>
                <w:sz w:val="22"/>
                <w:szCs w:val="22"/>
                <w:lang w:val="en-US"/>
              </w:rPr>
              <m:t>n</m:t>
            </m:r>
          </m:e>
        </m:d>
      </m:oMath>
      <w:r w:rsidR="00F5095A" w:rsidRPr="00F5095A">
        <w:rPr>
          <w:rFonts w:eastAsiaTheme="minorEastAsia" w:cstheme="minorHAnsi"/>
          <w:sz w:val="22"/>
          <w:szCs w:val="22"/>
          <w:lang w:val="en-US"/>
        </w:rPr>
        <w:t xml:space="preserve"> has a bandwidth of 4096Hz and </w:t>
      </w: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begChr m:val="["/>
            <m:endChr m:val="]"/>
            <m:ctrlPr>
              <w:rPr>
                <w:rFonts w:ascii="Cambria Math" w:hAnsi="Cambria Math" w:cstheme="minorHAnsi"/>
                <w:i/>
                <w:sz w:val="22"/>
                <w:szCs w:val="22"/>
                <w:lang w:val="en-US"/>
              </w:rPr>
            </m:ctrlPr>
          </m:dPr>
          <m:e>
            <m:r>
              <w:rPr>
                <w:rFonts w:ascii="Cambria Math" w:hAnsi="Cambria Math" w:cstheme="minorHAnsi"/>
                <w:sz w:val="22"/>
                <w:szCs w:val="22"/>
                <w:lang w:val="en-US"/>
              </w:rPr>
              <m:t>n</m:t>
            </m:r>
          </m:e>
        </m:d>
      </m:oMath>
      <w:r w:rsidR="00F5095A" w:rsidRPr="00F5095A">
        <w:rPr>
          <w:rFonts w:eastAsiaTheme="minorEastAsia" w:cstheme="minorHAnsi"/>
          <w:sz w:val="22"/>
          <w:szCs w:val="22"/>
          <w:lang w:val="en-US"/>
        </w:rPr>
        <w:t xml:space="preserve"> is a DSB-SC modulated signal. The carrier frequency is </w:t>
      </w:r>
      <m:oMath>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F</m:t>
            </m:r>
          </m:e>
          <m:sub>
            <m:r>
              <w:rPr>
                <w:rFonts w:ascii="Cambria Math" w:eastAsiaTheme="minorEastAsia" w:hAnsi="Cambria Math" w:cstheme="minorHAnsi"/>
                <w:sz w:val="22"/>
                <w:szCs w:val="22"/>
              </w:rPr>
              <m:t>c</m:t>
            </m:r>
          </m:sub>
        </m:sSub>
      </m:oMath>
      <w:r w:rsidR="00F5095A" w:rsidRPr="00F5095A">
        <w:rPr>
          <w:rFonts w:eastAsiaTheme="minorEastAsia" w:cstheme="minorHAnsi"/>
          <w:sz w:val="22"/>
          <w:szCs w:val="22"/>
        </w:rPr>
        <w:t>=12.288kHz, the bandwidth of the original signal is 4096Hz.</w:t>
      </w:r>
    </w:p>
    <w:p w14:paraId="40A5A650" w14:textId="77777777" w:rsidR="00F5095A" w:rsidRPr="00F5095A" w:rsidRDefault="00F5095A" w:rsidP="00F5095A">
      <w:pPr>
        <w:rPr>
          <w:rFonts w:eastAsiaTheme="minorEastAsia" w:cstheme="minorHAnsi"/>
          <w:sz w:val="22"/>
          <w:szCs w:val="22"/>
        </w:rPr>
      </w:pPr>
    </w:p>
    <w:p w14:paraId="2DEA1FBC" w14:textId="77777777" w:rsidR="00F5095A" w:rsidRPr="00F5095A" w:rsidRDefault="00F5095A" w:rsidP="00F5095A">
      <w:pPr>
        <w:rPr>
          <w:rFonts w:eastAsiaTheme="minorEastAsia" w:cstheme="minorHAnsi"/>
          <w:sz w:val="22"/>
          <w:szCs w:val="22"/>
        </w:rPr>
      </w:pPr>
      <w:r w:rsidRPr="00F5095A">
        <w:rPr>
          <w:rFonts w:eastAsiaTheme="minorEastAsia" w:cstheme="minorHAnsi"/>
          <w:sz w:val="22"/>
          <w:szCs w:val="22"/>
        </w:rPr>
        <w:t>The function of Block A is to remove the sinusoidal disturbance signal. The Block D is a lowpass filter to get the low frequency part of the original signal. And the Block B is a highpass filter to get the high frequency part of the original signal. Block C has two functions, the first is to demodulate the output signal of Block B, and then use a lowpass filter to get the low frequency part of the signal.</w:t>
      </w:r>
    </w:p>
    <w:p w14:paraId="09D02C84" w14:textId="77777777" w:rsidR="00F5095A" w:rsidRPr="00F5095A" w:rsidRDefault="00F5095A" w:rsidP="00F5095A">
      <w:pPr>
        <w:rPr>
          <w:rFonts w:eastAsiaTheme="minorEastAsia" w:cstheme="minorHAnsi"/>
          <w:sz w:val="22"/>
          <w:szCs w:val="22"/>
        </w:rPr>
      </w:pPr>
    </w:p>
    <w:p w14:paraId="124886CB" w14:textId="77777777" w:rsidR="00F5095A" w:rsidRPr="00F5095A" w:rsidRDefault="00F5095A" w:rsidP="00F5095A">
      <w:pPr>
        <w:rPr>
          <w:rFonts w:eastAsiaTheme="minorEastAsia" w:cstheme="minorHAnsi"/>
          <w:sz w:val="22"/>
          <w:szCs w:val="22"/>
        </w:rPr>
      </w:pPr>
      <w:r w:rsidRPr="00F5095A">
        <w:rPr>
          <w:rFonts w:eastAsiaTheme="minorEastAsia" w:cstheme="minorHAnsi"/>
          <w:sz w:val="22"/>
          <w:szCs w:val="22"/>
        </w:rPr>
        <w:t xml:space="preserve">After loading the </w:t>
      </w:r>
      <w:r w:rsidRPr="00F5095A">
        <w:rPr>
          <w:rFonts w:eastAsiaTheme="minorEastAsia" w:cstheme="minorHAnsi"/>
          <w:b/>
          <w:i/>
          <w:sz w:val="22"/>
          <w:szCs w:val="22"/>
        </w:rPr>
        <w:t xml:space="preserve">projsignal0.mat, </w:t>
      </w:r>
      <w:r w:rsidRPr="00F5095A">
        <w:rPr>
          <w:rFonts w:eastAsiaTheme="minorEastAsia" w:cstheme="minorHAnsi"/>
          <w:sz w:val="22"/>
          <w:szCs w:val="22"/>
        </w:rPr>
        <w:t>it can easily be observed that the notch frequency of the disturbance is 0.3</w:t>
      </w:r>
      <w:r w:rsidRPr="00F5095A">
        <w:rPr>
          <w:rFonts w:eastAsiaTheme="minorEastAsia" w:cstheme="minorHAnsi"/>
          <w:sz w:val="22"/>
          <w:szCs w:val="22"/>
        </w:rPr>
        <w:sym w:font="Symbol" w:char="F070"/>
      </w:r>
      <w:r w:rsidRPr="00F5095A">
        <w:rPr>
          <w:rFonts w:eastAsiaTheme="minorEastAsia" w:cstheme="minorHAnsi"/>
          <w:sz w:val="22"/>
          <w:szCs w:val="22"/>
        </w:rPr>
        <w:t>, which is almost 4915Hz in time domain.</w:t>
      </w:r>
    </w:p>
    <w:p w14:paraId="0367CE20" w14:textId="77777777" w:rsidR="00F5095A" w:rsidRPr="00F5095A" w:rsidRDefault="00F5095A" w:rsidP="00F5095A">
      <w:pPr>
        <w:rPr>
          <w:rFonts w:cstheme="minorHAnsi"/>
          <w:sz w:val="22"/>
          <w:szCs w:val="22"/>
          <w:lang w:val="en-US"/>
        </w:rPr>
      </w:pPr>
    </w:p>
    <w:p w14:paraId="405B53D4" w14:textId="77777777" w:rsidR="00F5095A" w:rsidRPr="00F5095A" w:rsidRDefault="00AF4616" w:rsidP="00F5095A">
      <w:pPr>
        <w:jc w:val="center"/>
        <w:rPr>
          <w:rFonts w:cstheme="minorHAnsi"/>
          <w:sz w:val="22"/>
          <w:szCs w:val="22"/>
          <w:lang w:val="en-US"/>
        </w:rPr>
      </w:pPr>
      <w:r w:rsidRPr="00F5095A">
        <w:rPr>
          <w:rFonts w:cstheme="minorHAnsi"/>
          <w:noProof/>
          <w:sz w:val="22"/>
          <w:szCs w:val="22"/>
          <w:lang w:eastAsia="zh-CN"/>
        </w:rPr>
        <w:drawing>
          <wp:anchor distT="0" distB="0" distL="114300" distR="114300" simplePos="0" relativeHeight="251658240" behindDoc="1" locked="0" layoutInCell="1" allowOverlap="1" wp14:anchorId="456FFE9C" wp14:editId="74878381">
            <wp:simplePos x="0" y="0"/>
            <wp:positionH relativeFrom="margin">
              <wp:align>left</wp:align>
            </wp:positionH>
            <wp:positionV relativeFrom="paragraph">
              <wp:posOffset>24420</wp:posOffset>
            </wp:positionV>
            <wp:extent cx="2631312" cy="1973484"/>
            <wp:effectExtent l="0" t="0" r="0" b="8255"/>
            <wp:wrapTight wrapText="bothSides">
              <wp:wrapPolygon edited="0">
                <wp:start x="0" y="0"/>
                <wp:lineTo x="0" y="21482"/>
                <wp:lineTo x="21428" y="21482"/>
                <wp:lineTo x="2142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riginal signal FFT.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31312" cy="1973484"/>
                    </a:xfrm>
                    <a:prstGeom prst="rect">
                      <a:avLst/>
                    </a:prstGeom>
                  </pic:spPr>
                </pic:pic>
              </a:graphicData>
            </a:graphic>
          </wp:anchor>
        </w:drawing>
      </w:r>
    </w:p>
    <w:p w14:paraId="0AABBA52" w14:textId="77777777" w:rsidR="00F5095A" w:rsidRPr="00F5095A" w:rsidRDefault="00F5095A" w:rsidP="00F5095A">
      <w:pPr>
        <w:rPr>
          <w:rFonts w:eastAsiaTheme="minorEastAsia" w:cstheme="minorHAnsi"/>
          <w:sz w:val="22"/>
          <w:szCs w:val="22"/>
          <w:lang w:val="en-US"/>
        </w:rPr>
      </w:pPr>
      <w:r w:rsidRPr="00F5095A">
        <w:rPr>
          <w:rFonts w:cstheme="minorHAnsi"/>
          <w:sz w:val="22"/>
          <w:szCs w:val="22"/>
          <w:lang w:val="en-US"/>
        </w:rPr>
        <w:t xml:space="preserve">Assuming signal </w:t>
      </w: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begChr m:val="["/>
            <m:endChr m:val="]"/>
            <m:ctrlPr>
              <w:rPr>
                <w:rFonts w:ascii="Cambria Math" w:hAnsi="Cambria Math" w:cstheme="minorHAnsi"/>
                <w:i/>
                <w:sz w:val="22"/>
                <w:szCs w:val="22"/>
                <w:lang w:val="en-US"/>
              </w:rPr>
            </m:ctrlPr>
          </m:dPr>
          <m:e>
            <m:r>
              <w:rPr>
                <w:rFonts w:ascii="Cambria Math" w:hAnsi="Cambria Math" w:cstheme="minorHAnsi"/>
                <w:sz w:val="22"/>
                <w:szCs w:val="22"/>
                <w:lang w:val="en-US"/>
              </w:rPr>
              <m:t>n</m:t>
            </m:r>
          </m:e>
        </m:d>
      </m:oMath>
      <w:r w:rsidRPr="00F5095A">
        <w:rPr>
          <w:rFonts w:eastAsiaTheme="minorEastAsia" w:cstheme="minorHAnsi"/>
          <w:sz w:val="22"/>
          <w:szCs w:val="22"/>
          <w:lang w:val="en-US"/>
        </w:rPr>
        <w:t xml:space="preserve"> is the DSB-SC modulated signal of m(t). Then we get:</w:t>
      </w:r>
    </w:p>
    <w:p w14:paraId="79178825" w14:textId="77777777" w:rsidR="00F5095A" w:rsidRPr="00F5095A" w:rsidRDefault="008C5031" w:rsidP="00F5095A">
      <w:pPr>
        <w:rPr>
          <w:rFonts w:eastAsiaTheme="minorEastAsia" w:cstheme="minorHAnsi"/>
          <w:sz w:val="22"/>
          <w:szCs w:val="22"/>
          <w:lang w:val="en-US"/>
        </w:rPr>
      </w:pPr>
      <m:oMathPara>
        <m:oMathParaPr>
          <m:jc m:val="center"/>
        </m:oMathParaP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ctrlPr>
                <w:rPr>
                  <w:rFonts w:ascii="Cambria Math" w:hAnsi="Cambria Math" w:cstheme="minorHAnsi"/>
                  <w:i/>
                  <w:sz w:val="22"/>
                  <w:szCs w:val="22"/>
                  <w:lang w:val="en-US"/>
                </w:rPr>
              </m:ctrlPr>
            </m:dPr>
            <m:e>
              <m:r>
                <w:rPr>
                  <w:rFonts w:ascii="Cambria Math" w:hAnsi="Cambria Math" w:cstheme="minorHAnsi"/>
                  <w:sz w:val="22"/>
                  <w:szCs w:val="22"/>
                  <w:lang w:val="en-US"/>
                </w:rPr>
                <m:t>t</m:t>
              </m:r>
            </m:e>
          </m:d>
          <m:r>
            <w:rPr>
              <w:rFonts w:ascii="Cambria Math" w:hAnsi="Cambria Math" w:cstheme="minorHAnsi"/>
              <w:sz w:val="22"/>
              <w:szCs w:val="22"/>
              <w:lang w:val="en-US"/>
            </w:rPr>
            <m:t>=m</m:t>
          </m:r>
          <m:d>
            <m:dPr>
              <m:ctrlPr>
                <w:rPr>
                  <w:rFonts w:ascii="Cambria Math" w:hAnsi="Cambria Math" w:cstheme="minorHAnsi"/>
                  <w:i/>
                  <w:sz w:val="22"/>
                  <w:szCs w:val="22"/>
                  <w:lang w:val="en-US"/>
                </w:rPr>
              </m:ctrlPr>
            </m:dPr>
            <m:e>
              <m:r>
                <w:rPr>
                  <w:rFonts w:ascii="Cambria Math" w:hAnsi="Cambria Math" w:cstheme="minorHAnsi"/>
                  <w:sz w:val="22"/>
                  <w:szCs w:val="22"/>
                  <w:lang w:val="en-US"/>
                </w:rPr>
                <m:t>t</m:t>
              </m:r>
            </m:e>
          </m:d>
          <m:r>
            <w:rPr>
              <w:rFonts w:ascii="Cambria Math" w:hAnsi="Cambria Math" w:cstheme="minorHAnsi"/>
              <w:sz w:val="22"/>
              <w:szCs w:val="22"/>
              <w:lang w:val="en-US"/>
            </w:rPr>
            <m:t>∙</m:t>
          </m:r>
          <m:func>
            <m:funcPr>
              <m:ctrlPr>
                <w:rPr>
                  <w:rFonts w:ascii="Cambria Math" w:hAnsi="Cambria Math" w:cstheme="minorHAnsi"/>
                  <w:i/>
                  <w:sz w:val="22"/>
                  <w:szCs w:val="22"/>
                  <w:lang w:val="en-US"/>
                </w:rPr>
              </m:ctrlPr>
            </m:funcPr>
            <m:fName>
              <m:r>
                <m:rPr>
                  <m:sty m:val="p"/>
                </m:rPr>
                <w:rPr>
                  <w:rFonts w:ascii="Cambria Math" w:hAnsi="Cambria Math" w:cstheme="minorHAnsi"/>
                  <w:sz w:val="22"/>
                  <w:szCs w:val="22"/>
                  <w:lang w:val="en-US"/>
                </w:rPr>
                <m:t>cos</m:t>
              </m:r>
            </m:fName>
            <m:e>
              <m:d>
                <m:dPr>
                  <m:ctrlPr>
                    <w:rPr>
                      <w:rFonts w:ascii="Cambria Math" w:hAnsi="Cambria Math" w:cstheme="minorHAnsi"/>
                      <w:i/>
                      <w:sz w:val="22"/>
                      <w:szCs w:val="22"/>
                      <w:lang w:val="en-US"/>
                    </w:rPr>
                  </m:ctrlPr>
                </m:dPr>
                <m:e>
                  <m:r>
                    <w:rPr>
                      <w:rFonts w:ascii="Cambria Math" w:hAnsi="Cambria Math" w:cstheme="minorHAnsi"/>
                      <w:sz w:val="22"/>
                      <w:szCs w:val="22"/>
                      <w:lang w:val="en-US"/>
                    </w:rPr>
                    <m:t>2π</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F</m:t>
                      </m:r>
                    </m:e>
                    <m:sub>
                      <m:r>
                        <w:rPr>
                          <w:rFonts w:ascii="Cambria Math" w:hAnsi="Cambria Math" w:cstheme="minorHAnsi"/>
                          <w:sz w:val="22"/>
                          <w:szCs w:val="22"/>
                          <w:lang w:val="en-US"/>
                        </w:rPr>
                        <m:t>c</m:t>
                      </m:r>
                    </m:sub>
                  </m:sSub>
                  <m:r>
                    <w:rPr>
                      <w:rFonts w:ascii="Cambria Math" w:hAnsi="Cambria Math" w:cstheme="minorHAnsi"/>
                      <w:sz w:val="22"/>
                      <w:szCs w:val="22"/>
                      <w:lang w:val="en-US"/>
                    </w:rPr>
                    <m:t>t</m:t>
                  </m:r>
                </m:e>
              </m:d>
            </m:e>
          </m:func>
          <m:r>
            <w:rPr>
              <w:rFonts w:ascii="Cambria Math" w:hAnsi="Cambria Math" w:cstheme="minorHAnsi"/>
              <w:sz w:val="22"/>
              <w:szCs w:val="22"/>
              <w:lang w:val="en-US"/>
            </w:rPr>
            <m:t>⟷</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ctrlPr>
                <w:rPr>
                  <w:rFonts w:ascii="Cambria Math" w:hAnsi="Cambria Math" w:cstheme="minorHAnsi"/>
                  <w:i/>
                  <w:sz w:val="22"/>
                  <w:szCs w:val="22"/>
                  <w:lang w:val="en-US"/>
                </w:rPr>
              </m:ctrlPr>
            </m:dPr>
            <m:e>
              <m:r>
                <w:rPr>
                  <w:rFonts w:ascii="Cambria Math" w:hAnsi="Cambria Math" w:cstheme="minorHAnsi"/>
                  <w:sz w:val="22"/>
                  <w:szCs w:val="22"/>
                  <w:lang w:val="en-US"/>
                </w:rPr>
                <m:t>f</m:t>
              </m:r>
            </m:e>
          </m:d>
          <m:r>
            <w:rPr>
              <w:rFonts w:ascii="Cambria Math" w:hAnsi="Cambria Math" w:cstheme="minorHAnsi"/>
              <w:sz w:val="22"/>
              <w:szCs w:val="22"/>
              <w:lang w:val="en-US"/>
            </w:rPr>
            <m:t xml:space="preserve">= </m:t>
          </m:r>
          <m:f>
            <m:fPr>
              <m:ctrlPr>
                <w:rPr>
                  <w:rFonts w:ascii="Cambria Math" w:eastAsiaTheme="minorHAnsi" w:hAnsi="Cambria Math" w:cstheme="minorHAnsi"/>
                  <w:i/>
                  <w:sz w:val="22"/>
                  <w:szCs w:val="22"/>
                  <w:lang w:val="en-US"/>
                </w:rPr>
              </m:ctrlPr>
            </m:fPr>
            <m:num>
              <m:r>
                <w:rPr>
                  <w:rFonts w:ascii="Cambria Math" w:hAnsi="Cambria Math" w:cstheme="minorHAnsi"/>
                  <w:sz w:val="22"/>
                  <w:szCs w:val="22"/>
                  <w:lang w:val="en-US"/>
                </w:rPr>
                <m:t>1</m:t>
              </m:r>
            </m:num>
            <m:den>
              <m:r>
                <w:rPr>
                  <w:rFonts w:ascii="Cambria Math" w:hAnsi="Cambria Math" w:cstheme="minorHAnsi"/>
                  <w:sz w:val="22"/>
                  <w:szCs w:val="22"/>
                  <w:lang w:val="en-US"/>
                </w:rPr>
                <m:t>2</m:t>
              </m:r>
            </m:den>
          </m:f>
          <m:r>
            <w:rPr>
              <w:rFonts w:ascii="Cambria Math" w:hAnsi="Cambria Math" w:cstheme="minorHAnsi"/>
              <w:sz w:val="22"/>
              <w:szCs w:val="22"/>
              <w:lang w:val="en-US"/>
            </w:rPr>
            <m:t>[M</m:t>
          </m:r>
          <m:d>
            <m:dPr>
              <m:ctrlPr>
                <w:rPr>
                  <w:rFonts w:ascii="Cambria Math" w:hAnsi="Cambria Math" w:cstheme="minorHAnsi"/>
                  <w:i/>
                  <w:sz w:val="22"/>
                  <w:szCs w:val="22"/>
                  <w:lang w:val="en-US"/>
                </w:rPr>
              </m:ctrlPr>
            </m:dPr>
            <m:e>
              <m:r>
                <w:rPr>
                  <w:rFonts w:ascii="Cambria Math" w:hAnsi="Cambria Math" w:cstheme="minorHAnsi"/>
                  <w:sz w:val="22"/>
                  <w:szCs w:val="22"/>
                  <w:lang w:val="en-US"/>
                </w:rPr>
                <m:t>f+</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F</m:t>
                  </m:r>
                </m:e>
                <m:sub>
                  <m:r>
                    <w:rPr>
                      <w:rFonts w:ascii="Cambria Math" w:hAnsi="Cambria Math" w:cstheme="minorHAnsi"/>
                      <w:sz w:val="22"/>
                      <w:szCs w:val="22"/>
                      <w:lang w:val="en-US"/>
                    </w:rPr>
                    <m:t>c</m:t>
                  </m:r>
                </m:sub>
              </m:sSub>
            </m:e>
          </m:d>
          <m:r>
            <w:rPr>
              <w:rFonts w:ascii="Cambria Math" w:hAnsi="Cambria Math" w:cstheme="minorHAnsi"/>
              <w:sz w:val="22"/>
              <w:szCs w:val="22"/>
              <w:lang w:val="en-US"/>
            </w:rPr>
            <m:t>+M(f-</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F</m:t>
              </m:r>
            </m:e>
            <m:sub>
              <m:r>
                <w:rPr>
                  <w:rFonts w:ascii="Cambria Math" w:hAnsi="Cambria Math" w:cstheme="minorHAnsi"/>
                  <w:sz w:val="22"/>
                  <w:szCs w:val="22"/>
                  <w:lang w:val="en-US"/>
                </w:rPr>
                <m:t>c</m:t>
              </m:r>
            </m:sub>
          </m:sSub>
          <m:r>
            <w:rPr>
              <w:rFonts w:ascii="Cambria Math" w:hAnsi="Cambria Math" w:cstheme="minorHAnsi"/>
              <w:sz w:val="22"/>
              <w:szCs w:val="22"/>
              <w:lang w:val="en-US"/>
            </w:rPr>
            <m:t>)]</m:t>
          </m:r>
        </m:oMath>
      </m:oMathPara>
    </w:p>
    <w:p w14:paraId="16CEE1AA" w14:textId="77777777" w:rsidR="00F5095A" w:rsidRPr="00F5095A" w:rsidRDefault="00F5095A" w:rsidP="00F5095A">
      <w:pPr>
        <w:rPr>
          <w:rFonts w:eastAsiaTheme="minorEastAsia" w:cstheme="minorHAnsi"/>
          <w:sz w:val="22"/>
          <w:szCs w:val="22"/>
          <w:lang w:val="en-US"/>
        </w:rPr>
      </w:pPr>
      <w:r w:rsidRPr="00F5095A">
        <w:rPr>
          <w:rFonts w:eastAsiaTheme="minorEastAsia" w:cstheme="minorHAnsi"/>
          <w:sz w:val="22"/>
          <w:szCs w:val="22"/>
          <w:lang w:val="en-US"/>
        </w:rPr>
        <w:t xml:space="preserve">Hence, the bandwidth of </w:t>
      </w:r>
      <m:oMath>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r</m:t>
            </m:r>
          </m:e>
          <m:sub>
            <m:r>
              <w:rPr>
                <w:rFonts w:ascii="Cambria Math" w:hAnsi="Cambria Math" w:cstheme="minorHAnsi"/>
                <w:sz w:val="22"/>
                <w:szCs w:val="22"/>
                <w:lang w:val="en-US"/>
              </w:rPr>
              <m:t>2</m:t>
            </m:r>
          </m:sub>
        </m:sSub>
        <m:d>
          <m:dPr>
            <m:ctrlPr>
              <w:rPr>
                <w:rFonts w:ascii="Cambria Math" w:hAnsi="Cambria Math" w:cstheme="minorHAnsi"/>
                <w:i/>
                <w:sz w:val="22"/>
                <w:szCs w:val="22"/>
                <w:lang w:val="en-US"/>
              </w:rPr>
            </m:ctrlPr>
          </m:dPr>
          <m:e>
            <m:r>
              <w:rPr>
                <w:rFonts w:ascii="Cambria Math" w:hAnsi="Cambria Math" w:cstheme="minorHAnsi"/>
                <w:sz w:val="22"/>
                <w:szCs w:val="22"/>
                <w:lang w:val="en-US"/>
              </w:rPr>
              <m:t>t</m:t>
            </m:r>
          </m:e>
        </m:d>
      </m:oMath>
      <w:r w:rsidRPr="00F5095A">
        <w:rPr>
          <w:rFonts w:eastAsiaTheme="minorEastAsia" w:cstheme="minorHAnsi"/>
          <w:sz w:val="22"/>
          <w:szCs w:val="22"/>
          <w:lang w:val="en-US"/>
        </w:rPr>
        <w:t xml:space="preserve"> is </w:t>
      </w:r>
      <m:oMath>
        <m:r>
          <w:rPr>
            <w:rFonts w:ascii="Cambria Math" w:eastAsiaTheme="minorEastAsia" w:hAnsi="Cambria Math" w:cstheme="minorHAnsi"/>
            <w:sz w:val="22"/>
            <w:szCs w:val="22"/>
            <w:lang w:val="en-US"/>
          </w:rPr>
          <m:t>[</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F</m:t>
            </m:r>
          </m:e>
          <m:sub>
            <m:r>
              <w:rPr>
                <w:rFonts w:ascii="Cambria Math" w:hAnsi="Cambria Math" w:cstheme="minorHAnsi"/>
                <w:sz w:val="22"/>
                <w:szCs w:val="22"/>
                <w:lang w:val="en-US"/>
              </w:rPr>
              <m:t>c</m:t>
            </m:r>
          </m:sub>
        </m:sSub>
        <m:r>
          <w:rPr>
            <w:rFonts w:ascii="Cambria Math" w:eastAsiaTheme="minorEastAsia" w:hAnsi="Cambria Math" w:cstheme="minorHAnsi"/>
            <w:sz w:val="22"/>
            <w:szCs w:val="22"/>
            <w:lang w:val="en-US"/>
          </w:rPr>
          <m:t>-4096,</m:t>
        </m:r>
        <m:sSub>
          <m:sSubPr>
            <m:ctrlPr>
              <w:rPr>
                <w:rFonts w:ascii="Cambria Math" w:eastAsiaTheme="minorEastAsia" w:hAnsi="Cambria Math" w:cstheme="minorHAnsi"/>
                <w:i/>
                <w:sz w:val="22"/>
                <w:szCs w:val="22"/>
                <w:lang w:val="en-US"/>
              </w:rPr>
            </m:ctrlPr>
          </m:sSubPr>
          <m:e>
            <m:r>
              <w:rPr>
                <w:rFonts w:ascii="Cambria Math" w:eastAsiaTheme="minorEastAsia" w:hAnsi="Cambria Math" w:cstheme="minorHAnsi"/>
                <w:sz w:val="22"/>
                <w:szCs w:val="22"/>
                <w:lang w:val="en-US"/>
              </w:rPr>
              <m:t>F</m:t>
            </m:r>
          </m:e>
          <m:sub>
            <m:r>
              <w:rPr>
                <w:rFonts w:ascii="Cambria Math" w:eastAsiaTheme="minorEastAsia" w:hAnsi="Cambria Math" w:cstheme="minorHAnsi"/>
                <w:sz w:val="22"/>
                <w:szCs w:val="22"/>
                <w:lang w:val="en-US"/>
              </w:rPr>
              <m:t>c</m:t>
            </m:r>
          </m:sub>
        </m:sSub>
        <m:r>
          <w:rPr>
            <w:rFonts w:ascii="Cambria Math" w:eastAsiaTheme="minorEastAsia" w:hAnsi="Cambria Math" w:cstheme="minorHAnsi"/>
            <w:sz w:val="22"/>
            <w:szCs w:val="22"/>
            <w:lang w:val="en-US"/>
          </w:rPr>
          <m:t>+4096]</m:t>
        </m:r>
      </m:oMath>
      <w:r w:rsidRPr="00F5095A">
        <w:rPr>
          <w:rFonts w:eastAsiaTheme="minorEastAsia" w:cstheme="minorHAnsi"/>
          <w:sz w:val="22"/>
          <w:szCs w:val="22"/>
          <w:lang w:val="en-US"/>
        </w:rPr>
        <w:t xml:space="preserve">, since </w:t>
      </w:r>
      <m:oMath>
        <m:sSub>
          <m:sSubPr>
            <m:ctrlPr>
              <w:rPr>
                <w:rFonts w:ascii="Cambria Math" w:eastAsiaTheme="minorEastAsia" w:hAnsi="Cambria Math" w:cstheme="minorHAnsi"/>
                <w:i/>
                <w:sz w:val="22"/>
                <w:szCs w:val="22"/>
                <w:lang w:val="en-US"/>
              </w:rPr>
            </m:ctrlPr>
          </m:sSubPr>
          <m:e>
            <m:r>
              <w:rPr>
                <w:rFonts w:ascii="Cambria Math" w:eastAsiaTheme="minorEastAsia" w:hAnsi="Cambria Math" w:cstheme="minorHAnsi"/>
                <w:sz w:val="22"/>
                <w:szCs w:val="22"/>
                <w:lang w:val="en-US"/>
              </w:rPr>
              <m:t>F</m:t>
            </m:r>
          </m:e>
          <m:sub>
            <m:r>
              <w:rPr>
                <w:rFonts w:ascii="Cambria Math" w:eastAsiaTheme="minorEastAsia" w:hAnsi="Cambria Math" w:cstheme="minorHAnsi"/>
                <w:sz w:val="22"/>
                <w:szCs w:val="22"/>
                <w:lang w:val="en-US"/>
              </w:rPr>
              <m:t>c</m:t>
            </m:r>
          </m:sub>
        </m:sSub>
        <m:r>
          <w:rPr>
            <w:rFonts w:ascii="Cambria Math" w:eastAsiaTheme="minorEastAsia" w:hAnsi="Cambria Math" w:cstheme="minorHAnsi"/>
            <w:sz w:val="22"/>
            <w:szCs w:val="22"/>
            <w:lang w:val="en-US"/>
          </w:rPr>
          <m:t>=12288Hz</m:t>
        </m:r>
      </m:oMath>
      <w:r w:rsidRPr="00F5095A">
        <w:rPr>
          <w:rFonts w:eastAsiaTheme="minorEastAsia" w:cstheme="minorHAnsi"/>
          <w:sz w:val="22"/>
          <w:szCs w:val="22"/>
          <w:lang w:val="en-US"/>
        </w:rPr>
        <w:t>.</w:t>
      </w:r>
    </w:p>
    <w:p w14:paraId="19B3F1BB" w14:textId="77777777" w:rsidR="000B2801" w:rsidRPr="00F5095A" w:rsidRDefault="000B2801" w:rsidP="000B2801">
      <w:pPr>
        <w:rPr>
          <w:rFonts w:eastAsiaTheme="minorEastAsia" w:cstheme="minorHAnsi"/>
          <w:sz w:val="22"/>
          <w:szCs w:val="22"/>
          <w:lang w:val="en-US"/>
        </w:rPr>
      </w:pPr>
      <w:r w:rsidRPr="00F5095A">
        <w:rPr>
          <w:rFonts w:eastAsiaTheme="minorEastAsia" w:cstheme="minorHAnsi"/>
          <w:sz w:val="22"/>
          <w:szCs w:val="22"/>
          <w:lang w:val="en-US"/>
        </w:rPr>
        <w:t>So we get the bandwidth is [8192Hz, 16348Hz].</w:t>
      </w:r>
    </w:p>
    <w:p w14:paraId="274D448A" w14:textId="77777777" w:rsidR="00AF4616" w:rsidRDefault="00AF4616" w:rsidP="00F5095A">
      <w:pPr>
        <w:rPr>
          <w:rFonts w:eastAsiaTheme="minorEastAsia" w:cstheme="minorHAnsi"/>
          <w:sz w:val="22"/>
          <w:szCs w:val="22"/>
          <w:lang w:val="en-US"/>
        </w:rPr>
      </w:pPr>
    </w:p>
    <w:p w14:paraId="5A4B1F0C" w14:textId="77777777" w:rsidR="00AF4616" w:rsidRDefault="00AF4616" w:rsidP="00F5095A">
      <w:pPr>
        <w:rPr>
          <w:rFonts w:eastAsiaTheme="minorEastAsia" w:cstheme="minorHAnsi"/>
          <w:sz w:val="22"/>
          <w:szCs w:val="22"/>
          <w:lang w:val="en-US"/>
        </w:rPr>
      </w:pPr>
    </w:p>
    <w:p w14:paraId="0EF3030D" w14:textId="77777777" w:rsidR="007A06BF" w:rsidRDefault="007A06BF" w:rsidP="00F5095A">
      <w:pPr>
        <w:rPr>
          <w:rFonts w:eastAsiaTheme="minorEastAsia" w:cstheme="minorHAnsi"/>
          <w:sz w:val="22"/>
          <w:szCs w:val="22"/>
          <w:lang w:val="en-US"/>
        </w:rPr>
      </w:pPr>
    </w:p>
    <w:p w14:paraId="1BC8CE96" w14:textId="77777777" w:rsidR="007A06BF" w:rsidRPr="009814CA" w:rsidRDefault="007A06BF" w:rsidP="00AD2060">
      <w:pPr>
        <w:rPr>
          <w:rFonts w:cstheme="minorHAnsi"/>
          <w:i/>
          <w:sz w:val="18"/>
          <w:szCs w:val="18"/>
          <w:lang w:val="en-US"/>
        </w:rPr>
      </w:pPr>
      <w:r w:rsidRPr="009814CA">
        <w:rPr>
          <w:rFonts w:cstheme="minorHAnsi"/>
          <w:i/>
          <w:sz w:val="18"/>
          <w:szCs w:val="18"/>
          <w:lang w:val="en-US"/>
        </w:rPr>
        <w:t>Figure 3: the original signal in frequency domain</w:t>
      </w:r>
    </w:p>
    <w:p w14:paraId="01AA0133" w14:textId="77777777" w:rsidR="007A06BF" w:rsidRDefault="007A06BF" w:rsidP="00F5095A">
      <w:pPr>
        <w:rPr>
          <w:rFonts w:eastAsiaTheme="minorEastAsia" w:cstheme="minorHAnsi"/>
          <w:sz w:val="22"/>
          <w:szCs w:val="22"/>
          <w:lang w:val="en-US"/>
        </w:rPr>
      </w:pPr>
    </w:p>
    <w:p w14:paraId="71FCB78C" w14:textId="77777777" w:rsidR="00F5095A" w:rsidRPr="00F5095A" w:rsidRDefault="00F5095A" w:rsidP="00F5095A">
      <w:pPr>
        <w:rPr>
          <w:rFonts w:cstheme="minorHAnsi"/>
          <w:sz w:val="22"/>
          <w:szCs w:val="22"/>
          <w:lang w:val="en-US" w:eastAsia="zh-CN"/>
        </w:rPr>
      </w:pPr>
    </w:p>
    <w:p w14:paraId="071A74A5" w14:textId="102CF7DF" w:rsidR="00F5095A" w:rsidRPr="009A30E1" w:rsidRDefault="00F5095A" w:rsidP="0088541E">
      <w:pPr>
        <w:pStyle w:val="Heading2"/>
        <w:numPr>
          <w:ilvl w:val="0"/>
          <w:numId w:val="3"/>
        </w:numPr>
        <w:rPr>
          <w:b/>
          <w:sz w:val="32"/>
          <w:szCs w:val="32"/>
        </w:rPr>
      </w:pPr>
      <w:r w:rsidRPr="009A30E1">
        <w:rPr>
          <w:b/>
          <w:sz w:val="32"/>
          <w:szCs w:val="32"/>
        </w:rPr>
        <w:t>FIR Filters Design</w:t>
      </w:r>
    </w:p>
    <w:p w14:paraId="1CF9837C" w14:textId="77777777" w:rsidR="00F5095A" w:rsidRPr="00F5095A" w:rsidRDefault="00F5095A" w:rsidP="00F5095A">
      <w:pPr>
        <w:rPr>
          <w:rFonts w:cstheme="minorHAnsi"/>
          <w:b/>
          <w:sz w:val="22"/>
          <w:szCs w:val="22"/>
          <w:lang w:val="en-US" w:eastAsia="zh-CN"/>
        </w:rPr>
      </w:pPr>
    </w:p>
    <w:p w14:paraId="2B35DF99" w14:textId="77777777" w:rsidR="00F5095A" w:rsidRPr="00AB180C" w:rsidRDefault="00F5095A" w:rsidP="00F5095A">
      <w:pPr>
        <w:rPr>
          <w:rFonts w:cstheme="minorHAnsi"/>
          <w:b/>
          <w:sz w:val="22"/>
          <w:szCs w:val="22"/>
          <w:lang w:val="en-US" w:eastAsia="zh-CN"/>
        </w:rPr>
      </w:pPr>
      <w:r w:rsidRPr="00AB180C">
        <w:rPr>
          <w:rFonts w:cstheme="minorHAnsi"/>
          <w:b/>
          <w:sz w:val="22"/>
          <w:szCs w:val="22"/>
          <w:lang w:val="en-US" w:eastAsia="zh-CN"/>
        </w:rPr>
        <w:t>2.1 Block A</w:t>
      </w:r>
    </w:p>
    <w:p w14:paraId="4CCFC939" w14:textId="77777777" w:rsidR="00F5095A" w:rsidRPr="00F5095A" w:rsidRDefault="00F5095A" w:rsidP="00F5095A">
      <w:pPr>
        <w:rPr>
          <w:rFonts w:cstheme="minorHAnsi"/>
          <w:sz w:val="22"/>
          <w:szCs w:val="22"/>
          <w:lang w:val="en-US" w:eastAsia="zh-CN"/>
        </w:rPr>
      </w:pPr>
    </w:p>
    <w:p w14:paraId="5A6764F9"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In this block, we need a FIR notch filter, using the function of the Kaiser window, we can get a FIR notch filter.</w:t>
      </w:r>
    </w:p>
    <w:p w14:paraId="4B99996B" w14:textId="77777777" w:rsidR="00F5095A" w:rsidRPr="00F5095A" w:rsidRDefault="00F5095A" w:rsidP="00F5095A">
      <w:pPr>
        <w:rPr>
          <w:rFonts w:cstheme="minorHAnsi"/>
          <w:sz w:val="22"/>
          <w:szCs w:val="22"/>
          <w:lang w:val="en-US" w:eastAsia="zh-CN"/>
        </w:rPr>
      </w:pPr>
    </w:p>
    <w:p w14:paraId="5E9F8C77"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 xml:space="preserve">Passband: [0  4815Hz] and [5015Hz  </w:t>
      </w:r>
      <m:oMath>
        <m:r>
          <w:rPr>
            <w:rFonts w:ascii="Cambria Math" w:hAnsi="Cambria Math" w:cstheme="minorHAnsi"/>
            <w:sz w:val="22"/>
            <w:szCs w:val="22"/>
            <w:lang w:val="en-US" w:eastAsia="zh-CN"/>
          </w:rPr>
          <m:t>+∞</m:t>
        </m:r>
      </m:oMath>
      <w:r w:rsidRPr="00F5095A">
        <w:rPr>
          <w:rFonts w:cstheme="minorHAnsi"/>
          <w:sz w:val="22"/>
          <w:szCs w:val="22"/>
          <w:lang w:val="en-US" w:eastAsia="zh-CN"/>
        </w:rPr>
        <w:t>];</w:t>
      </w:r>
    </w:p>
    <w:p w14:paraId="29DC8EF8"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Stopband: [4914Hz  4916Hz];</w:t>
      </w:r>
    </w:p>
    <w:p w14:paraId="0D657C7D"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Passband ripple: 0.001(for further thought about requirements of ripple)</w:t>
      </w:r>
    </w:p>
    <w:p w14:paraId="09658A53"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Stopband ripple: 0.001</w:t>
      </w:r>
    </w:p>
    <w:p w14:paraId="17784D80" w14:textId="77777777" w:rsidR="00F5095A" w:rsidRPr="00F5095A" w:rsidRDefault="00F5095A" w:rsidP="00F5095A">
      <w:pPr>
        <w:rPr>
          <w:rFonts w:cstheme="minorHAnsi"/>
          <w:sz w:val="22"/>
          <w:szCs w:val="22"/>
          <w:lang w:val="en-US" w:eastAsia="zh-CN"/>
        </w:rPr>
      </w:pPr>
    </w:p>
    <w:p w14:paraId="7D41D594" w14:textId="77777777" w:rsidR="00F5095A" w:rsidRPr="00F5095A" w:rsidRDefault="00F5095A" w:rsidP="00F5095A">
      <w:pPr>
        <w:rPr>
          <w:rFonts w:cstheme="minorHAnsi"/>
          <w:i/>
          <w:sz w:val="22"/>
          <w:szCs w:val="22"/>
          <w:lang w:eastAsia="zh-CN"/>
        </w:rPr>
      </w:pPr>
      <w:r w:rsidRPr="00F5095A">
        <w:rPr>
          <w:rFonts w:cstheme="minorHAnsi"/>
          <w:sz w:val="22"/>
          <w:szCs w:val="22"/>
          <w:lang w:val="en-US" w:eastAsia="zh-CN"/>
        </w:rPr>
        <w:t xml:space="preserve">Using the function of  </w:t>
      </w:r>
      <w:r w:rsidRPr="00F5095A">
        <w:rPr>
          <w:rFonts w:cstheme="minorHAnsi"/>
          <w:i/>
          <w:color w:val="0070C0"/>
          <w:sz w:val="22"/>
          <w:szCs w:val="22"/>
          <w:lang w:eastAsia="zh-CN"/>
        </w:rPr>
        <w:t>kaiserord()</w:t>
      </w:r>
      <w:r w:rsidRPr="00F5095A">
        <w:rPr>
          <w:rFonts w:cstheme="minorHAnsi"/>
          <w:color w:val="0070C0"/>
          <w:sz w:val="22"/>
          <w:szCs w:val="22"/>
          <w:lang w:eastAsia="zh-CN"/>
        </w:rPr>
        <w:t xml:space="preserve"> </w:t>
      </w:r>
      <w:r w:rsidRPr="00F5095A">
        <w:rPr>
          <w:rFonts w:cstheme="minorHAnsi"/>
          <w:sz w:val="22"/>
          <w:szCs w:val="22"/>
          <w:lang w:eastAsia="zh-CN"/>
        </w:rPr>
        <w:t>to calculate the order</w:t>
      </w:r>
      <w:r w:rsidRPr="00F5095A">
        <w:rPr>
          <w:rFonts w:cstheme="minorHAnsi"/>
          <w:i/>
          <w:sz w:val="22"/>
          <w:szCs w:val="22"/>
          <w:lang w:eastAsia="zh-CN"/>
        </w:rPr>
        <w:t xml:space="preserve">, </w:t>
      </w:r>
    </w:p>
    <w:p w14:paraId="61AB83CD"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the lowest order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N</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1200</m:t>
        </m:r>
      </m:oMath>
      <w:r w:rsidRPr="00F5095A">
        <w:rPr>
          <w:rFonts w:cstheme="minorHAnsi"/>
          <w:sz w:val="22"/>
          <w:szCs w:val="22"/>
          <w:lang w:eastAsia="zh-CN"/>
        </w:rPr>
        <w:t xml:space="preserve"> .</w:t>
      </w:r>
    </w:p>
    <w:p w14:paraId="0BEC4530" w14:textId="77777777" w:rsidR="00F5095A" w:rsidRPr="00F5095A" w:rsidRDefault="00F44DA2" w:rsidP="00F44DA2">
      <w:pP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60288" behindDoc="1" locked="0" layoutInCell="1" allowOverlap="1" wp14:anchorId="0DCCEE18" wp14:editId="09D6B682">
            <wp:simplePos x="0" y="0"/>
            <wp:positionH relativeFrom="column">
              <wp:posOffset>2863850</wp:posOffset>
            </wp:positionH>
            <wp:positionV relativeFrom="paragraph">
              <wp:posOffset>198755</wp:posOffset>
            </wp:positionV>
            <wp:extent cx="3064510" cy="1466850"/>
            <wp:effectExtent l="0" t="0" r="2540" b="0"/>
            <wp:wrapTight wrapText="bothSides">
              <wp:wrapPolygon edited="0">
                <wp:start x="0" y="0"/>
                <wp:lineTo x="0" y="21319"/>
                <wp:lineTo x="21484" y="21319"/>
                <wp:lineTo x="2148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7-09-30 at 1.09.43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4510" cy="1466850"/>
                    </a:xfrm>
                    <a:prstGeom prst="rect">
                      <a:avLst/>
                    </a:prstGeom>
                  </pic:spPr>
                </pic:pic>
              </a:graphicData>
            </a:graphic>
            <wp14:sizeRelH relativeFrom="margin">
              <wp14:pctWidth>0</wp14:pctWidth>
            </wp14:sizeRelH>
            <wp14:sizeRelV relativeFrom="margin">
              <wp14:pctHeight>0</wp14:pctHeight>
            </wp14:sizeRelV>
          </wp:anchor>
        </w:drawing>
      </w:r>
      <w:r w:rsidRPr="00F5095A">
        <w:rPr>
          <w:rFonts w:cstheme="minorHAnsi"/>
          <w:noProof/>
          <w:sz w:val="22"/>
          <w:szCs w:val="22"/>
          <w:lang w:eastAsia="zh-CN"/>
        </w:rPr>
        <w:drawing>
          <wp:anchor distT="0" distB="0" distL="114300" distR="114300" simplePos="0" relativeHeight="251659264" behindDoc="1" locked="0" layoutInCell="1" allowOverlap="1" wp14:anchorId="0D245E04" wp14:editId="47376930">
            <wp:simplePos x="0" y="0"/>
            <wp:positionH relativeFrom="column">
              <wp:posOffset>-463550</wp:posOffset>
            </wp:positionH>
            <wp:positionV relativeFrom="paragraph">
              <wp:posOffset>180340</wp:posOffset>
            </wp:positionV>
            <wp:extent cx="3098800" cy="1485500"/>
            <wp:effectExtent l="0" t="0" r="6350" b="635"/>
            <wp:wrapTight wrapText="bothSides">
              <wp:wrapPolygon edited="0">
                <wp:start x="0" y="0"/>
                <wp:lineTo x="0" y="21332"/>
                <wp:lineTo x="21511" y="21332"/>
                <wp:lineTo x="2151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7-09-30 at 1.09.32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98800" cy="1485500"/>
                    </a:xfrm>
                    <a:prstGeom prst="rect">
                      <a:avLst/>
                    </a:prstGeom>
                  </pic:spPr>
                </pic:pic>
              </a:graphicData>
            </a:graphic>
          </wp:anchor>
        </w:drawing>
      </w:r>
    </w:p>
    <w:p w14:paraId="022703A1" w14:textId="77777777" w:rsidR="00F5095A" w:rsidRPr="00F5095A" w:rsidRDefault="00F5095A" w:rsidP="00F5095A">
      <w:pPr>
        <w:jc w:val="center"/>
        <w:rPr>
          <w:rFonts w:cstheme="minorHAnsi"/>
          <w:sz w:val="22"/>
          <w:szCs w:val="22"/>
          <w:lang w:eastAsia="zh-CN"/>
        </w:rPr>
      </w:pPr>
    </w:p>
    <w:p w14:paraId="2DC2EC04" w14:textId="77777777" w:rsidR="00F5095A" w:rsidRDefault="00F5095A" w:rsidP="00F5095A">
      <w:pPr>
        <w:jc w:val="center"/>
        <w:rPr>
          <w:rFonts w:cstheme="minorHAnsi"/>
          <w:sz w:val="22"/>
          <w:szCs w:val="22"/>
          <w:lang w:eastAsia="zh-CN"/>
        </w:rPr>
      </w:pPr>
      <w:r w:rsidRPr="00F5095A">
        <w:rPr>
          <w:rFonts w:cstheme="minorHAnsi"/>
          <w:sz w:val="22"/>
          <w:szCs w:val="22"/>
          <w:lang w:eastAsia="zh-CN"/>
        </w:rPr>
        <w:t>Figure 4: The magnitude and phase response of the notch filter</w:t>
      </w:r>
    </w:p>
    <w:p w14:paraId="29E51599" w14:textId="77777777" w:rsidR="00372D41" w:rsidRDefault="00372D41" w:rsidP="001417B8">
      <w:pPr>
        <w:rPr>
          <w:rFonts w:cstheme="minorHAnsi"/>
          <w:sz w:val="22"/>
          <w:szCs w:val="22"/>
          <w:lang w:eastAsia="zh-CN"/>
        </w:rPr>
      </w:pPr>
    </w:p>
    <w:p w14:paraId="547A4547" w14:textId="77777777" w:rsidR="006041AC" w:rsidRDefault="001417B8" w:rsidP="006041AC">
      <w:pPr>
        <w:rPr>
          <w:rFonts w:cstheme="minorHAnsi"/>
          <w:sz w:val="22"/>
          <w:szCs w:val="22"/>
          <w:lang w:eastAsia="zh-CN"/>
        </w:rPr>
      </w:pPr>
      <w:r>
        <w:rPr>
          <w:rFonts w:cstheme="minorHAnsi"/>
          <w:sz w:val="22"/>
          <w:szCs w:val="22"/>
          <w:lang w:eastAsia="zh-CN"/>
        </w:rPr>
        <w:t xml:space="preserve">As figure 4 shows, </w:t>
      </w:r>
      <w:r w:rsidR="00372D41">
        <w:rPr>
          <w:rFonts w:cstheme="minorHAnsi"/>
          <w:sz w:val="22"/>
          <w:szCs w:val="22"/>
          <w:lang w:eastAsia="zh-CN"/>
        </w:rPr>
        <w:t>the gain of the filte</w:t>
      </w:r>
      <w:r w:rsidR="000937DD">
        <w:rPr>
          <w:rFonts w:cstheme="minorHAnsi"/>
          <w:sz w:val="22"/>
          <w:szCs w:val="22"/>
          <w:lang w:eastAsia="zh-CN"/>
        </w:rPr>
        <w:t xml:space="preserve">r at 0.3pi is smaller than -60dB, which satisfy with the </w:t>
      </w:r>
      <w:r w:rsidR="00204471">
        <w:rPr>
          <w:rFonts w:cstheme="minorHAnsi"/>
          <w:sz w:val="22"/>
          <w:szCs w:val="22"/>
          <w:lang w:eastAsia="zh-CN"/>
        </w:rPr>
        <w:t>design requirement</w:t>
      </w:r>
      <w:r w:rsidR="00A83762">
        <w:rPr>
          <w:rFonts w:cstheme="minorHAnsi"/>
          <w:sz w:val="22"/>
          <w:szCs w:val="22"/>
          <w:lang w:eastAsia="zh-CN"/>
        </w:rPr>
        <w:t xml:space="preserve"> of the </w:t>
      </w:r>
      <w:r w:rsidR="00C836B8">
        <w:rPr>
          <w:rFonts w:cstheme="minorHAnsi"/>
          <w:sz w:val="22"/>
          <w:szCs w:val="22"/>
          <w:lang w:eastAsia="zh-CN"/>
        </w:rPr>
        <w:t>stopband,</w:t>
      </w:r>
      <w:r w:rsidR="006041AC">
        <w:rPr>
          <w:rFonts w:cstheme="minorHAnsi"/>
          <w:sz w:val="22"/>
          <w:szCs w:val="22"/>
          <w:lang w:eastAsia="zh-CN"/>
        </w:rPr>
        <w:t xml:space="preserve"> moreover, using</w:t>
      </w:r>
      <w:r w:rsidR="006041AC" w:rsidRPr="00F5095A">
        <w:rPr>
          <w:rFonts w:cstheme="minorHAnsi"/>
          <w:sz w:val="22"/>
          <w:szCs w:val="22"/>
          <w:lang w:eastAsia="zh-CN"/>
        </w:rPr>
        <w:t xml:space="preserve"> the function </w:t>
      </w:r>
      <w:r w:rsidR="006041AC" w:rsidRPr="00F5095A">
        <w:rPr>
          <w:rFonts w:cstheme="minorHAnsi"/>
          <w:i/>
          <w:color w:val="0070C0"/>
          <w:sz w:val="22"/>
          <w:szCs w:val="22"/>
          <w:lang w:eastAsia="zh-CN"/>
        </w:rPr>
        <w:t>islinphase()</w:t>
      </w:r>
      <w:r w:rsidR="006041AC" w:rsidRPr="00F5095A">
        <w:rPr>
          <w:rFonts w:cstheme="minorHAnsi"/>
          <w:color w:val="0070C0"/>
          <w:sz w:val="22"/>
          <w:szCs w:val="22"/>
          <w:lang w:eastAsia="zh-CN"/>
        </w:rPr>
        <w:t xml:space="preserve"> </w:t>
      </w:r>
      <w:r w:rsidR="00F278E7">
        <w:rPr>
          <w:rFonts w:cstheme="minorHAnsi"/>
          <w:sz w:val="22"/>
          <w:szCs w:val="22"/>
          <w:lang w:eastAsia="zh-CN"/>
        </w:rPr>
        <w:t>in Matlab,</w:t>
      </w:r>
      <w:r w:rsidR="006041AC" w:rsidRPr="00F5095A">
        <w:rPr>
          <w:rFonts w:cstheme="minorHAnsi"/>
          <w:sz w:val="22"/>
          <w:szCs w:val="22"/>
          <w:lang w:eastAsia="zh-CN"/>
        </w:rPr>
        <w:t xml:space="preserve"> the filter has the linear phase. hence the filter satisfies the requirement of linear phase.</w:t>
      </w:r>
    </w:p>
    <w:p w14:paraId="71C0A58F" w14:textId="77777777" w:rsidR="00FE6424" w:rsidRPr="00F5095A" w:rsidRDefault="00FE6424" w:rsidP="006041AC">
      <w:pPr>
        <w:rPr>
          <w:rFonts w:cstheme="minorHAnsi"/>
          <w:sz w:val="22"/>
          <w:szCs w:val="22"/>
          <w:lang w:eastAsia="zh-CN"/>
        </w:rPr>
      </w:pPr>
    </w:p>
    <w:p w14:paraId="069C46F4" w14:textId="77777777"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drawing>
          <wp:inline distT="0" distB="0" distL="0" distR="0" wp14:anchorId="33CB36F2" wp14:editId="1607B9F5">
            <wp:extent cx="2565400" cy="1924049"/>
            <wp:effectExtent l="0" t="0" r="635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tchfilter.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05108" cy="1953830"/>
                    </a:xfrm>
                    <a:prstGeom prst="rect">
                      <a:avLst/>
                    </a:prstGeom>
                  </pic:spPr>
                </pic:pic>
              </a:graphicData>
            </a:graphic>
          </wp:inline>
        </w:drawing>
      </w:r>
    </w:p>
    <w:p w14:paraId="345AB69D" w14:textId="77777777" w:rsidR="00F5095A" w:rsidRPr="00F5095A" w:rsidRDefault="00F5095A" w:rsidP="00F5095A">
      <w:pPr>
        <w:jc w:val="center"/>
        <w:rPr>
          <w:rFonts w:cstheme="minorHAnsi"/>
          <w:sz w:val="22"/>
          <w:szCs w:val="22"/>
          <w:lang w:eastAsia="zh-CN"/>
        </w:rPr>
      </w:pPr>
      <w:r w:rsidRPr="00F5095A">
        <w:rPr>
          <w:rFonts w:cstheme="minorHAnsi"/>
          <w:sz w:val="22"/>
          <w:szCs w:val="22"/>
          <w:lang w:eastAsia="zh-CN"/>
        </w:rPr>
        <w:t>Figure 5: The output of the notch filter</w:t>
      </w:r>
    </w:p>
    <w:p w14:paraId="171C72D0" w14:textId="77777777" w:rsidR="00B835CF" w:rsidRDefault="00B835CF" w:rsidP="00F5095A">
      <w:pPr>
        <w:rPr>
          <w:rFonts w:cstheme="minorHAnsi"/>
          <w:sz w:val="22"/>
          <w:szCs w:val="22"/>
          <w:lang w:eastAsia="zh-CN"/>
        </w:rPr>
      </w:pPr>
    </w:p>
    <w:p w14:paraId="396D5DDE" w14:textId="77777777" w:rsidR="00F5095A" w:rsidRPr="00F5095A" w:rsidRDefault="00F5095A" w:rsidP="00F5095A">
      <w:pPr>
        <w:rPr>
          <w:rFonts w:cstheme="minorHAnsi"/>
          <w:sz w:val="22"/>
          <w:szCs w:val="22"/>
          <w:lang w:eastAsia="zh-CN"/>
        </w:rPr>
      </w:pPr>
    </w:p>
    <w:p w14:paraId="33B6F25A" w14:textId="77777777" w:rsidR="00F5095A" w:rsidRPr="00F5095A" w:rsidRDefault="00F5095A" w:rsidP="00F5095A">
      <w:pPr>
        <w:rPr>
          <w:rFonts w:cstheme="minorHAnsi"/>
          <w:sz w:val="22"/>
          <w:szCs w:val="22"/>
          <w:lang w:eastAsia="zh-CN"/>
        </w:rPr>
      </w:pPr>
    </w:p>
    <w:p w14:paraId="0C7C4555" w14:textId="77777777" w:rsidR="00F5095A" w:rsidRPr="00AB180C" w:rsidRDefault="00F5095A" w:rsidP="00F5095A">
      <w:pPr>
        <w:rPr>
          <w:rFonts w:cstheme="minorHAnsi"/>
          <w:b/>
          <w:sz w:val="22"/>
          <w:szCs w:val="22"/>
          <w:lang w:eastAsia="zh-CN"/>
        </w:rPr>
      </w:pPr>
      <w:r w:rsidRPr="00AB180C">
        <w:rPr>
          <w:rFonts w:cstheme="minorHAnsi"/>
          <w:b/>
          <w:sz w:val="22"/>
          <w:szCs w:val="22"/>
          <w:lang w:eastAsia="zh-CN"/>
        </w:rPr>
        <w:t>2.2 Block D</w:t>
      </w:r>
    </w:p>
    <w:p w14:paraId="167C912B" w14:textId="77777777" w:rsidR="00F5095A" w:rsidRPr="00F5095A" w:rsidRDefault="00F5095A" w:rsidP="00F5095A">
      <w:pPr>
        <w:rPr>
          <w:rFonts w:cstheme="minorHAnsi"/>
          <w:sz w:val="22"/>
          <w:szCs w:val="22"/>
          <w:lang w:eastAsia="zh-CN"/>
        </w:rPr>
      </w:pPr>
    </w:p>
    <w:p w14:paraId="43D9D671"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Using the Kaiser Window to design a lowpass filter, the requirements are below:</w:t>
      </w:r>
    </w:p>
    <w:p w14:paraId="17049341"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Passband: [0 4096Hz];</w:t>
      </w:r>
    </w:p>
    <w:p w14:paraId="2591F52A"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Stopband: [4596Hz </w:t>
      </w:r>
      <w:r w:rsidRPr="00F5095A">
        <w:rPr>
          <w:rFonts w:cstheme="minorHAnsi"/>
          <w:sz w:val="22"/>
          <w:szCs w:val="22"/>
          <w:lang w:val="en-US" w:eastAsia="zh-CN"/>
        </w:rPr>
        <w:t xml:space="preserve"> </w:t>
      </w:r>
      <m:oMath>
        <m:r>
          <w:rPr>
            <w:rFonts w:ascii="Cambria Math" w:hAnsi="Cambria Math" w:cstheme="minorHAnsi"/>
            <w:sz w:val="22"/>
            <w:szCs w:val="22"/>
            <w:lang w:val="en-US" w:eastAsia="zh-CN"/>
          </w:rPr>
          <m:t>+∞</m:t>
        </m:r>
      </m:oMath>
      <w:r w:rsidRPr="00F5095A">
        <w:rPr>
          <w:rFonts w:cstheme="minorHAnsi"/>
          <w:sz w:val="22"/>
          <w:szCs w:val="22"/>
          <w:lang w:val="en-US" w:eastAsia="zh-CN"/>
        </w:rPr>
        <w:t>];</w:t>
      </w:r>
    </w:p>
    <w:p w14:paraId="6B7709D9"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Passband ripple: 0.001</w:t>
      </w:r>
    </w:p>
    <w:p w14:paraId="50C1AF82"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Stopband ripple: 0.001</w:t>
      </w:r>
    </w:p>
    <w:p w14:paraId="3176FACD" w14:textId="77777777" w:rsidR="00F5095A" w:rsidRPr="00F5095A" w:rsidRDefault="00F5095A" w:rsidP="00F5095A">
      <w:pPr>
        <w:rPr>
          <w:rFonts w:cstheme="minorHAnsi"/>
          <w:sz w:val="22"/>
          <w:szCs w:val="22"/>
          <w:lang w:eastAsia="zh-CN"/>
        </w:rPr>
      </w:pPr>
    </w:p>
    <w:p w14:paraId="3C804584"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Using the </w:t>
      </w:r>
      <w:r w:rsidRPr="00F5095A">
        <w:rPr>
          <w:rFonts w:cstheme="minorHAnsi"/>
          <w:sz w:val="22"/>
          <w:szCs w:val="22"/>
          <w:lang w:val="en-US" w:eastAsia="zh-CN"/>
        </w:rPr>
        <w:t xml:space="preserve">the function of  </w:t>
      </w:r>
      <w:r w:rsidRPr="00F5095A">
        <w:rPr>
          <w:rFonts w:cstheme="minorHAnsi"/>
          <w:i/>
          <w:color w:val="0070C0"/>
          <w:sz w:val="22"/>
          <w:szCs w:val="22"/>
          <w:lang w:eastAsia="zh-CN"/>
        </w:rPr>
        <w:t>kaiserord()</w:t>
      </w:r>
      <w:r w:rsidRPr="00F5095A">
        <w:rPr>
          <w:rFonts w:cstheme="minorHAnsi"/>
          <w:color w:val="0070C0"/>
          <w:sz w:val="22"/>
          <w:szCs w:val="22"/>
          <w:lang w:eastAsia="zh-CN"/>
        </w:rPr>
        <w:t xml:space="preserve"> </w:t>
      </w:r>
      <w:r w:rsidRPr="00F5095A">
        <w:rPr>
          <w:rFonts w:cstheme="minorHAnsi"/>
          <w:sz w:val="22"/>
          <w:szCs w:val="22"/>
          <w:lang w:eastAsia="zh-CN"/>
        </w:rPr>
        <w:t>to calculate the order,</w:t>
      </w:r>
    </w:p>
    <w:p w14:paraId="1FF7B7E4"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the lowest order is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N</m:t>
            </m:r>
          </m:e>
          <m:sub>
            <m:r>
              <w:rPr>
                <w:rFonts w:ascii="Cambria Math" w:hAnsi="Cambria Math" w:cstheme="minorHAnsi"/>
                <w:sz w:val="22"/>
                <w:szCs w:val="22"/>
                <w:lang w:eastAsia="zh-CN"/>
              </w:rPr>
              <m:t>2</m:t>
            </m:r>
          </m:sub>
        </m:sSub>
        <m:r>
          <w:rPr>
            <w:rFonts w:ascii="Cambria Math" w:hAnsi="Cambria Math" w:cstheme="minorHAnsi"/>
            <w:sz w:val="22"/>
            <w:szCs w:val="22"/>
            <w:lang w:eastAsia="zh-CN"/>
          </w:rPr>
          <m:t>=238</m:t>
        </m:r>
      </m:oMath>
      <w:r w:rsidRPr="00F5095A">
        <w:rPr>
          <w:rFonts w:cstheme="minorHAnsi"/>
          <w:sz w:val="22"/>
          <w:szCs w:val="22"/>
          <w:lang w:eastAsia="zh-CN"/>
        </w:rPr>
        <w:t>.</w:t>
      </w:r>
    </w:p>
    <w:p w14:paraId="7D565E9F" w14:textId="77777777" w:rsidR="00F5095A" w:rsidRPr="00F5095A" w:rsidRDefault="00F5095A" w:rsidP="00F5095A">
      <w:pPr>
        <w:jc w:val="center"/>
        <w:rPr>
          <w:rFonts w:cstheme="minorHAnsi"/>
          <w:sz w:val="22"/>
          <w:szCs w:val="22"/>
          <w:lang w:eastAsia="zh-CN"/>
        </w:rPr>
      </w:pPr>
    </w:p>
    <w:p w14:paraId="7578EDD3" w14:textId="77777777" w:rsidR="00F5095A" w:rsidRPr="00F5095A" w:rsidRDefault="002826BE" w:rsidP="00F5095A">
      <w:pPr>
        <w:rPr>
          <w:rFonts w:cstheme="minorHAnsi"/>
          <w:sz w:val="22"/>
          <w:szCs w:val="22"/>
          <w:lang w:eastAsia="zh-CN"/>
        </w:rPr>
      </w:pPr>
      <w:r w:rsidRPr="00F5095A">
        <w:rPr>
          <w:rFonts w:cstheme="minorHAnsi"/>
          <w:noProof/>
          <w:sz w:val="22"/>
          <w:szCs w:val="22"/>
          <w:lang w:eastAsia="zh-CN"/>
        </w:rPr>
        <w:lastRenderedPageBreak/>
        <w:drawing>
          <wp:anchor distT="0" distB="0" distL="114300" distR="114300" simplePos="0" relativeHeight="251661312" behindDoc="1" locked="0" layoutInCell="1" allowOverlap="1" wp14:anchorId="4175AFE4" wp14:editId="5AE98708">
            <wp:simplePos x="0" y="0"/>
            <wp:positionH relativeFrom="column">
              <wp:posOffset>-254000</wp:posOffset>
            </wp:positionH>
            <wp:positionV relativeFrom="paragraph">
              <wp:posOffset>123190</wp:posOffset>
            </wp:positionV>
            <wp:extent cx="3016250" cy="1402715"/>
            <wp:effectExtent l="0" t="0" r="0" b="6985"/>
            <wp:wrapTight wrapText="bothSides">
              <wp:wrapPolygon edited="0">
                <wp:start x="0" y="0"/>
                <wp:lineTo x="0" y="21414"/>
                <wp:lineTo x="21418" y="21414"/>
                <wp:lineTo x="2141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7-09-30 at 1.27.33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16250" cy="1402715"/>
                    </a:xfrm>
                    <a:prstGeom prst="rect">
                      <a:avLst/>
                    </a:prstGeom>
                  </pic:spPr>
                </pic:pic>
              </a:graphicData>
            </a:graphic>
            <wp14:sizeRelH relativeFrom="margin">
              <wp14:pctWidth>0</wp14:pctWidth>
            </wp14:sizeRelH>
            <wp14:sizeRelV relativeFrom="margin">
              <wp14:pctHeight>0</wp14:pctHeight>
            </wp14:sizeRelV>
          </wp:anchor>
        </w:drawing>
      </w:r>
      <w:r w:rsidRPr="00F5095A">
        <w:rPr>
          <w:rFonts w:cstheme="minorHAnsi"/>
          <w:noProof/>
          <w:sz w:val="22"/>
          <w:szCs w:val="22"/>
          <w:lang w:eastAsia="zh-CN"/>
        </w:rPr>
        <w:drawing>
          <wp:anchor distT="0" distB="0" distL="114300" distR="114300" simplePos="0" relativeHeight="251662336" behindDoc="1" locked="0" layoutInCell="1" allowOverlap="1" wp14:anchorId="4BEE2981" wp14:editId="0ABB0D69">
            <wp:simplePos x="0" y="0"/>
            <wp:positionH relativeFrom="column">
              <wp:posOffset>2940050</wp:posOffset>
            </wp:positionH>
            <wp:positionV relativeFrom="paragraph">
              <wp:posOffset>152400</wp:posOffset>
            </wp:positionV>
            <wp:extent cx="2942213" cy="1418590"/>
            <wp:effectExtent l="0" t="0" r="0" b="0"/>
            <wp:wrapTight wrapText="bothSides">
              <wp:wrapPolygon edited="0">
                <wp:start x="0" y="0"/>
                <wp:lineTo x="0" y="21175"/>
                <wp:lineTo x="21400" y="21175"/>
                <wp:lineTo x="2140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7-09-30 at 1.27.44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42213" cy="1418590"/>
                    </a:xfrm>
                    <a:prstGeom prst="rect">
                      <a:avLst/>
                    </a:prstGeom>
                  </pic:spPr>
                </pic:pic>
              </a:graphicData>
            </a:graphic>
            <wp14:sizeRelH relativeFrom="margin">
              <wp14:pctWidth>0</wp14:pctWidth>
            </wp14:sizeRelH>
            <wp14:sizeRelV relativeFrom="margin">
              <wp14:pctHeight>0</wp14:pctHeight>
            </wp14:sizeRelV>
          </wp:anchor>
        </w:drawing>
      </w:r>
    </w:p>
    <w:p w14:paraId="3B489F6E" w14:textId="77777777" w:rsidR="00F5095A" w:rsidRPr="00F5095A" w:rsidRDefault="00F5095A" w:rsidP="00F5095A">
      <w:pPr>
        <w:jc w:val="center"/>
        <w:rPr>
          <w:rFonts w:cstheme="minorHAnsi"/>
          <w:sz w:val="22"/>
          <w:szCs w:val="22"/>
          <w:lang w:eastAsia="zh-CN"/>
        </w:rPr>
      </w:pPr>
    </w:p>
    <w:p w14:paraId="6C190877" w14:textId="77777777" w:rsidR="00F5095A" w:rsidRPr="00F5095A" w:rsidRDefault="00F5095A" w:rsidP="00F5095A">
      <w:pPr>
        <w:jc w:val="center"/>
        <w:rPr>
          <w:rFonts w:cstheme="minorHAnsi"/>
          <w:sz w:val="22"/>
          <w:szCs w:val="22"/>
          <w:lang w:eastAsia="zh-CN"/>
        </w:rPr>
      </w:pPr>
      <w:r w:rsidRPr="00F5095A">
        <w:rPr>
          <w:rFonts w:cstheme="minorHAnsi"/>
          <w:sz w:val="22"/>
          <w:szCs w:val="22"/>
          <w:lang w:eastAsia="zh-CN"/>
        </w:rPr>
        <w:t xml:space="preserve">Figure 5: The magnitude and phase response of </w:t>
      </w:r>
      <w:r w:rsidR="002826BE">
        <w:rPr>
          <w:rFonts w:cstheme="minorHAnsi"/>
          <w:sz w:val="22"/>
          <w:szCs w:val="22"/>
          <w:lang w:eastAsia="zh-CN"/>
        </w:rPr>
        <w:t>B</w:t>
      </w:r>
      <w:r w:rsidR="002826BE">
        <w:rPr>
          <w:rFonts w:cstheme="minorHAnsi" w:hint="eastAsia"/>
          <w:sz w:val="22"/>
          <w:szCs w:val="22"/>
          <w:lang w:eastAsia="zh-CN"/>
        </w:rPr>
        <w:t>lock</w:t>
      </w:r>
      <w:r w:rsidR="002826BE">
        <w:rPr>
          <w:rFonts w:cstheme="minorHAnsi"/>
          <w:sz w:val="22"/>
          <w:szCs w:val="22"/>
          <w:lang w:eastAsia="zh-CN"/>
        </w:rPr>
        <w:t xml:space="preserve"> D </w:t>
      </w:r>
      <w:r w:rsidRPr="00F5095A">
        <w:rPr>
          <w:rFonts w:cstheme="minorHAnsi"/>
          <w:sz w:val="22"/>
          <w:szCs w:val="22"/>
          <w:lang w:eastAsia="zh-CN"/>
        </w:rPr>
        <w:t>lowpass filter</w:t>
      </w:r>
    </w:p>
    <w:p w14:paraId="17669E57" w14:textId="77777777" w:rsidR="00F5095A" w:rsidRPr="00F5095A" w:rsidRDefault="00F5095A" w:rsidP="00F5095A">
      <w:pPr>
        <w:rPr>
          <w:rFonts w:cstheme="minorHAnsi"/>
          <w:sz w:val="22"/>
          <w:szCs w:val="22"/>
          <w:lang w:eastAsia="zh-CN"/>
        </w:rPr>
      </w:pPr>
    </w:p>
    <w:p w14:paraId="56D532AA" w14:textId="77777777" w:rsidR="00656189" w:rsidRPr="00F5095A" w:rsidRDefault="00656189" w:rsidP="00656189">
      <w:pPr>
        <w:rPr>
          <w:rFonts w:cstheme="minorHAnsi"/>
          <w:sz w:val="22"/>
          <w:szCs w:val="22"/>
          <w:lang w:eastAsia="zh-CN"/>
        </w:rPr>
      </w:pPr>
      <w:r w:rsidRPr="00F5095A">
        <w:rPr>
          <w:rFonts w:cstheme="minorHAnsi"/>
          <w:i/>
          <w:color w:val="0070C0"/>
          <w:sz w:val="22"/>
          <w:szCs w:val="22"/>
          <w:lang w:eastAsia="zh-CN"/>
        </w:rPr>
        <w:t>islinphase()</w:t>
      </w:r>
      <w:r w:rsidRPr="00F5095A">
        <w:rPr>
          <w:rFonts w:cstheme="minorHAnsi"/>
          <w:color w:val="0070C0"/>
          <w:sz w:val="22"/>
          <w:szCs w:val="22"/>
          <w:lang w:eastAsia="zh-CN"/>
        </w:rPr>
        <w:t xml:space="preserve"> </w:t>
      </w:r>
      <w:r w:rsidR="00BC195C">
        <w:rPr>
          <w:rFonts w:cstheme="minorHAnsi"/>
          <w:sz w:val="22"/>
          <w:szCs w:val="22"/>
          <w:lang w:eastAsia="zh-CN"/>
        </w:rPr>
        <w:t xml:space="preserve">was used to </w:t>
      </w:r>
      <w:r>
        <w:rPr>
          <w:rFonts w:cstheme="minorHAnsi"/>
          <w:sz w:val="22"/>
          <w:szCs w:val="22"/>
          <w:lang w:eastAsia="zh-CN"/>
        </w:rPr>
        <w:t xml:space="preserve">check if the cascaded </w:t>
      </w:r>
      <w:r w:rsidRPr="00F5095A">
        <w:rPr>
          <w:rFonts w:cstheme="minorHAnsi"/>
          <w:sz w:val="22"/>
          <w:szCs w:val="22"/>
          <w:lang w:eastAsia="zh-CN"/>
        </w:rPr>
        <w:t>filter has the linear phase</w:t>
      </w:r>
      <w:r w:rsidR="00EC02FB">
        <w:rPr>
          <w:rFonts w:cstheme="minorHAnsi"/>
          <w:sz w:val="22"/>
          <w:szCs w:val="22"/>
          <w:lang w:eastAsia="zh-CN"/>
        </w:rPr>
        <w:t xml:space="preserve"> and the</w:t>
      </w:r>
      <w:r w:rsidRPr="00F5095A">
        <w:rPr>
          <w:rFonts w:cstheme="minorHAnsi"/>
          <w:sz w:val="22"/>
          <w:szCs w:val="22"/>
          <w:lang w:eastAsia="zh-CN"/>
        </w:rPr>
        <w:t xml:space="preserve"> filter satisfies the requirement of linear phase.</w:t>
      </w:r>
    </w:p>
    <w:p w14:paraId="4C059367" w14:textId="77777777" w:rsidR="00F5095A" w:rsidRPr="00F5095A" w:rsidRDefault="00F5095A" w:rsidP="00F5095A">
      <w:pPr>
        <w:jc w:val="center"/>
        <w:rPr>
          <w:rFonts w:cstheme="minorHAnsi"/>
          <w:sz w:val="22"/>
          <w:szCs w:val="22"/>
          <w:lang w:eastAsia="zh-CN"/>
        </w:rPr>
      </w:pPr>
    </w:p>
    <w:p w14:paraId="0CF4A2A0" w14:textId="77777777" w:rsidR="00F5095A" w:rsidRPr="00F5095A" w:rsidRDefault="007033B2" w:rsidP="00F5095A">
      <w:pP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64384" behindDoc="1" locked="0" layoutInCell="1" allowOverlap="1" wp14:anchorId="37E89D0F" wp14:editId="71DE0EA8">
            <wp:simplePos x="0" y="0"/>
            <wp:positionH relativeFrom="column">
              <wp:posOffset>2906395</wp:posOffset>
            </wp:positionH>
            <wp:positionV relativeFrom="paragraph">
              <wp:posOffset>216535</wp:posOffset>
            </wp:positionV>
            <wp:extent cx="3316605" cy="1522730"/>
            <wp:effectExtent l="0" t="0" r="10795" b="1270"/>
            <wp:wrapTight wrapText="bothSides">
              <wp:wrapPolygon edited="0">
                <wp:start x="0" y="0"/>
                <wp:lineTo x="0" y="21258"/>
                <wp:lineTo x="21505" y="21258"/>
                <wp:lineTo x="2150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7-09-30 at 1.35.22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16605" cy="1522730"/>
                    </a:xfrm>
                    <a:prstGeom prst="rect">
                      <a:avLst/>
                    </a:prstGeom>
                  </pic:spPr>
                </pic:pic>
              </a:graphicData>
            </a:graphic>
            <wp14:sizeRelH relativeFrom="margin">
              <wp14:pctWidth>0</wp14:pctWidth>
            </wp14:sizeRelH>
            <wp14:sizeRelV relativeFrom="margin">
              <wp14:pctHeight>0</wp14:pctHeight>
            </wp14:sizeRelV>
          </wp:anchor>
        </w:drawing>
      </w:r>
      <w:r w:rsidR="000225CF" w:rsidRPr="00F5095A">
        <w:rPr>
          <w:rFonts w:cstheme="minorHAnsi"/>
          <w:noProof/>
          <w:sz w:val="22"/>
          <w:szCs w:val="22"/>
          <w:lang w:eastAsia="zh-CN"/>
        </w:rPr>
        <w:drawing>
          <wp:anchor distT="0" distB="0" distL="114300" distR="114300" simplePos="0" relativeHeight="251663360" behindDoc="1" locked="0" layoutInCell="1" allowOverlap="1" wp14:anchorId="5690D9CB" wp14:editId="0E002DC5">
            <wp:simplePos x="0" y="0"/>
            <wp:positionH relativeFrom="column">
              <wp:posOffset>-412750</wp:posOffset>
            </wp:positionH>
            <wp:positionV relativeFrom="paragraph">
              <wp:posOffset>194945</wp:posOffset>
            </wp:positionV>
            <wp:extent cx="3200400" cy="1560830"/>
            <wp:effectExtent l="0" t="0" r="0" b="1270"/>
            <wp:wrapTight wrapText="bothSides">
              <wp:wrapPolygon edited="0">
                <wp:start x="0" y="0"/>
                <wp:lineTo x="0" y="21354"/>
                <wp:lineTo x="21471" y="21354"/>
                <wp:lineTo x="2147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7-09-30 at 1.35.14 pm.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1560830"/>
                    </a:xfrm>
                    <a:prstGeom prst="rect">
                      <a:avLst/>
                    </a:prstGeom>
                  </pic:spPr>
                </pic:pic>
              </a:graphicData>
            </a:graphic>
            <wp14:sizeRelH relativeFrom="margin">
              <wp14:pctWidth>0</wp14:pctWidth>
            </wp14:sizeRelH>
            <wp14:sizeRelV relativeFrom="margin">
              <wp14:pctHeight>0</wp14:pctHeight>
            </wp14:sizeRelV>
          </wp:anchor>
        </w:drawing>
      </w:r>
    </w:p>
    <w:p w14:paraId="200F7D30" w14:textId="77777777" w:rsidR="00F5095A" w:rsidRPr="00F5095A" w:rsidRDefault="00F5095A" w:rsidP="00F5095A">
      <w:pPr>
        <w:jc w:val="center"/>
        <w:rPr>
          <w:rFonts w:cstheme="minorHAnsi"/>
          <w:sz w:val="22"/>
          <w:szCs w:val="22"/>
          <w:lang w:eastAsia="zh-CN"/>
        </w:rPr>
      </w:pPr>
    </w:p>
    <w:p w14:paraId="0D426299" w14:textId="77777777" w:rsidR="00F5095A" w:rsidRDefault="00F5095A" w:rsidP="00F5095A">
      <w:pPr>
        <w:jc w:val="center"/>
        <w:rPr>
          <w:rFonts w:cstheme="minorHAnsi"/>
          <w:sz w:val="22"/>
          <w:szCs w:val="22"/>
          <w:lang w:eastAsia="zh-CN"/>
        </w:rPr>
      </w:pPr>
      <w:r w:rsidRPr="00F5095A">
        <w:rPr>
          <w:rFonts w:cstheme="minorHAnsi"/>
          <w:sz w:val="22"/>
          <w:szCs w:val="22"/>
          <w:lang w:eastAsia="zh-CN"/>
        </w:rPr>
        <w:t xml:space="preserve">Figure 6: The magnitude and phase response of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p>
    <w:p w14:paraId="46CD37FC" w14:textId="38D0AC6A" w:rsidR="00D254BF" w:rsidRDefault="00D254BF" w:rsidP="00F5095A">
      <w:pPr>
        <w:jc w:val="center"/>
        <w:rPr>
          <w:rFonts w:cstheme="minorHAnsi"/>
          <w:sz w:val="22"/>
          <w:szCs w:val="22"/>
          <w:highlight w:val="yellow"/>
          <w:lang w:eastAsia="zh-CN"/>
        </w:rPr>
      </w:pPr>
    </w:p>
    <w:p w14:paraId="4558DB3C" w14:textId="77777777" w:rsidR="00AB180C" w:rsidRDefault="00AB180C" w:rsidP="00AB180C">
      <w:pPr>
        <w:rPr>
          <w:rFonts w:cstheme="minorHAnsi"/>
          <w:sz w:val="22"/>
          <w:szCs w:val="22"/>
          <w:lang w:val="en-AU" w:eastAsia="zh-CN"/>
        </w:rPr>
      </w:pPr>
      <w:r>
        <w:rPr>
          <w:rFonts w:cstheme="minorHAnsi" w:hint="eastAsia"/>
          <w:noProof/>
          <w:sz w:val="22"/>
          <w:szCs w:val="22"/>
          <w:lang w:eastAsia="zh-CN"/>
        </w:rPr>
        <w:drawing>
          <wp:anchor distT="0" distB="0" distL="114300" distR="114300" simplePos="0" relativeHeight="251684864" behindDoc="1" locked="0" layoutInCell="1" allowOverlap="1" wp14:anchorId="033899A3" wp14:editId="3C9CA58A">
            <wp:simplePos x="0" y="0"/>
            <wp:positionH relativeFrom="margin">
              <wp:posOffset>3148965</wp:posOffset>
            </wp:positionH>
            <wp:positionV relativeFrom="paragraph">
              <wp:posOffset>145415</wp:posOffset>
            </wp:positionV>
            <wp:extent cx="1873885" cy="740410"/>
            <wp:effectExtent l="0" t="0" r="0" b="2540"/>
            <wp:wrapTight wrapText="bothSides">
              <wp:wrapPolygon edited="0">
                <wp:start x="0" y="0"/>
                <wp:lineTo x="0" y="21118"/>
                <wp:lineTo x="21300" y="21118"/>
                <wp:lineTo x="21300"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 Shot 2017-10-02 at 9.46.18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73885" cy="740410"/>
                    </a:xfrm>
                    <a:prstGeom prst="rect">
                      <a:avLst/>
                    </a:prstGeom>
                  </pic:spPr>
                </pic:pic>
              </a:graphicData>
            </a:graphic>
            <wp14:sizeRelH relativeFrom="margin">
              <wp14:pctWidth>0</wp14:pctWidth>
            </wp14:sizeRelH>
            <wp14:sizeRelV relativeFrom="margin">
              <wp14:pctHeight>0</wp14:pctHeight>
            </wp14:sizeRelV>
          </wp:anchor>
        </w:drawing>
      </w:r>
      <w:r w:rsidR="00902C2E">
        <w:rPr>
          <w:rFonts w:cstheme="minorHAnsi"/>
          <w:noProof/>
          <w:sz w:val="22"/>
          <w:szCs w:val="22"/>
          <w:lang w:eastAsia="zh-CN"/>
        </w:rPr>
        <w:drawing>
          <wp:inline distT="0" distB="0" distL="0" distR="0" wp14:anchorId="05CF6E82" wp14:editId="7B5308D6">
            <wp:extent cx="2702629" cy="12827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 Shot 2017-10-02 at 9.36.11 pm.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12483" cy="1287377"/>
                    </a:xfrm>
                    <a:prstGeom prst="rect">
                      <a:avLst/>
                    </a:prstGeom>
                  </pic:spPr>
                </pic:pic>
              </a:graphicData>
            </a:graphic>
          </wp:inline>
        </w:drawing>
      </w:r>
      <w:r>
        <w:rPr>
          <w:rFonts w:cstheme="minorHAnsi"/>
          <w:sz w:val="22"/>
          <w:szCs w:val="22"/>
          <w:lang w:val="en-AU" w:eastAsia="zh-CN"/>
        </w:rPr>
        <w:t xml:space="preserve"> </w:t>
      </w:r>
    </w:p>
    <w:p w14:paraId="243FEC8F" w14:textId="77777777" w:rsidR="00AB180C" w:rsidRDefault="00AB180C" w:rsidP="00AB180C">
      <w:pPr>
        <w:rPr>
          <w:rFonts w:cstheme="minorHAnsi"/>
          <w:sz w:val="22"/>
          <w:szCs w:val="22"/>
          <w:lang w:val="en-AU" w:eastAsia="zh-CN"/>
        </w:rPr>
      </w:pPr>
    </w:p>
    <w:p w14:paraId="722641FB" w14:textId="7CDF795D" w:rsidR="00AB180C" w:rsidRPr="00F5095A" w:rsidRDefault="00AB180C" w:rsidP="00AB180C">
      <w:pPr>
        <w:rPr>
          <w:rFonts w:cstheme="minorHAnsi"/>
          <w:sz w:val="22"/>
          <w:szCs w:val="22"/>
          <w:lang w:eastAsia="zh-CN"/>
        </w:rPr>
      </w:pPr>
      <w:r>
        <w:rPr>
          <w:rFonts w:cstheme="minorHAnsi"/>
          <w:sz w:val="22"/>
          <w:szCs w:val="22"/>
          <w:lang w:eastAsia="zh-CN"/>
        </w:rPr>
        <w:t>satisfy design requirement.</w:t>
      </w:r>
    </w:p>
    <w:p w14:paraId="49E9A56C" w14:textId="5C0FFE07" w:rsidR="000225CF" w:rsidRPr="00902C2E" w:rsidRDefault="000225CF" w:rsidP="000225CF">
      <w:pPr>
        <w:rPr>
          <w:rFonts w:cstheme="minorHAnsi"/>
          <w:sz w:val="22"/>
          <w:szCs w:val="22"/>
          <w:lang w:val="en-AU" w:eastAsia="zh-CN"/>
        </w:rPr>
      </w:pPr>
    </w:p>
    <w:p w14:paraId="237C0923" w14:textId="77777777"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lastRenderedPageBreak/>
        <w:drawing>
          <wp:inline distT="0" distB="0" distL="0" distR="0" wp14:anchorId="6EC6D2A1" wp14:editId="5C8B5170">
            <wp:extent cx="3086100" cy="2314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wpass filter.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02528" cy="2326896"/>
                    </a:xfrm>
                    <a:prstGeom prst="rect">
                      <a:avLst/>
                    </a:prstGeom>
                  </pic:spPr>
                </pic:pic>
              </a:graphicData>
            </a:graphic>
          </wp:inline>
        </w:drawing>
      </w:r>
    </w:p>
    <w:p w14:paraId="68774294" w14:textId="77777777" w:rsidR="00F5095A" w:rsidRPr="00F5095A" w:rsidRDefault="00F5095A" w:rsidP="00F5095A">
      <w:pPr>
        <w:jc w:val="center"/>
        <w:rPr>
          <w:rFonts w:cstheme="minorHAnsi"/>
          <w:sz w:val="22"/>
          <w:szCs w:val="22"/>
          <w:lang w:eastAsia="zh-CN"/>
        </w:rPr>
      </w:pPr>
      <w:r w:rsidRPr="00F5095A">
        <w:rPr>
          <w:rFonts w:cstheme="minorHAnsi"/>
          <w:sz w:val="22"/>
          <w:szCs w:val="22"/>
          <w:lang w:eastAsia="zh-CN"/>
        </w:rPr>
        <w:t>Figure 7: The output of Block D</w:t>
      </w:r>
    </w:p>
    <w:p w14:paraId="424210D1" w14:textId="77777777" w:rsidR="00F5095A" w:rsidRPr="00F5095A" w:rsidRDefault="00F5095A" w:rsidP="00F5095A">
      <w:pPr>
        <w:rPr>
          <w:rFonts w:cstheme="minorHAnsi"/>
          <w:sz w:val="22"/>
          <w:szCs w:val="22"/>
          <w:lang w:eastAsia="zh-CN"/>
        </w:rPr>
      </w:pPr>
    </w:p>
    <w:p w14:paraId="7B8BEEB9" w14:textId="77777777" w:rsidR="00F5095A" w:rsidRPr="00AB180C" w:rsidRDefault="00F5095A" w:rsidP="00F5095A">
      <w:pPr>
        <w:rPr>
          <w:rFonts w:cstheme="minorHAnsi"/>
          <w:b/>
          <w:sz w:val="22"/>
          <w:szCs w:val="22"/>
          <w:lang w:eastAsia="zh-CN"/>
        </w:rPr>
      </w:pPr>
      <w:r w:rsidRPr="00AB180C">
        <w:rPr>
          <w:rFonts w:cstheme="minorHAnsi"/>
          <w:b/>
          <w:sz w:val="22"/>
          <w:szCs w:val="22"/>
          <w:lang w:eastAsia="zh-CN"/>
        </w:rPr>
        <w:t>2.3 Block B</w:t>
      </w:r>
    </w:p>
    <w:p w14:paraId="42523661" w14:textId="77777777" w:rsidR="00F5095A" w:rsidRPr="00F5095A" w:rsidRDefault="00F5095A" w:rsidP="00F5095A">
      <w:pPr>
        <w:rPr>
          <w:rFonts w:cstheme="minorHAnsi"/>
          <w:sz w:val="22"/>
          <w:szCs w:val="22"/>
          <w:lang w:eastAsia="zh-CN"/>
        </w:rPr>
      </w:pPr>
    </w:p>
    <w:p w14:paraId="66FCF4C9"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Using the Kaiser window to design a highpass filter.</w:t>
      </w:r>
    </w:p>
    <w:p w14:paraId="1147C326" w14:textId="77777777" w:rsidR="00F5095A" w:rsidRPr="00F5095A" w:rsidRDefault="00F5095A" w:rsidP="00F5095A">
      <w:pPr>
        <w:rPr>
          <w:rFonts w:cstheme="minorHAnsi"/>
          <w:sz w:val="22"/>
          <w:szCs w:val="22"/>
        </w:rPr>
      </w:pPr>
      <w:r w:rsidRPr="00F5095A">
        <w:rPr>
          <w:rFonts w:cstheme="minorHAnsi"/>
          <w:sz w:val="22"/>
          <w:szCs w:val="22"/>
          <w:lang w:eastAsia="zh-CN"/>
        </w:rPr>
        <w:t xml:space="preserve">Passband: </w:t>
      </w:r>
      <w:r w:rsidRPr="00F5095A">
        <w:rPr>
          <w:rFonts w:cstheme="minorHAnsi"/>
          <w:sz w:val="22"/>
          <w:szCs w:val="22"/>
        </w:rPr>
        <w:t xml:space="preserve">[12288Hz  </w:t>
      </w:r>
      <m:oMath>
        <m:r>
          <w:rPr>
            <w:rFonts w:ascii="Cambria Math" w:hAnsi="Cambria Math" w:cstheme="minorHAnsi"/>
            <w:sz w:val="22"/>
            <w:szCs w:val="22"/>
            <w:lang w:val="en-US" w:eastAsia="zh-CN"/>
          </w:rPr>
          <m:t>+∞</m:t>
        </m:r>
      </m:oMath>
      <w:r w:rsidRPr="00F5095A">
        <w:rPr>
          <w:rFonts w:cstheme="minorHAnsi"/>
          <w:sz w:val="22"/>
          <w:szCs w:val="22"/>
        </w:rPr>
        <w:t>];</w:t>
      </w:r>
    </w:p>
    <w:p w14:paraId="09165383" w14:textId="77777777" w:rsidR="00F5095A" w:rsidRPr="00F5095A" w:rsidRDefault="00F5095A" w:rsidP="00F5095A">
      <w:pPr>
        <w:rPr>
          <w:rFonts w:cstheme="minorHAnsi"/>
          <w:sz w:val="22"/>
          <w:szCs w:val="22"/>
        </w:rPr>
      </w:pPr>
      <w:r w:rsidRPr="00F5095A">
        <w:rPr>
          <w:rFonts w:cstheme="minorHAnsi"/>
          <w:sz w:val="22"/>
          <w:szCs w:val="22"/>
        </w:rPr>
        <w:t>Stopband:[0 8192Hz];</w:t>
      </w:r>
    </w:p>
    <w:p w14:paraId="388E7FBD" w14:textId="77777777" w:rsidR="00F5095A" w:rsidRPr="00F5095A" w:rsidRDefault="00F5095A" w:rsidP="00F5095A">
      <w:pPr>
        <w:rPr>
          <w:rFonts w:cstheme="minorHAnsi"/>
          <w:sz w:val="22"/>
          <w:szCs w:val="22"/>
        </w:rPr>
      </w:pPr>
      <w:r w:rsidRPr="00F5095A">
        <w:rPr>
          <w:rFonts w:cstheme="minorHAnsi"/>
          <w:sz w:val="22"/>
          <w:szCs w:val="22"/>
        </w:rPr>
        <w:t>Passband ripple: 0.001;</w:t>
      </w:r>
    </w:p>
    <w:p w14:paraId="4DC74383" w14:textId="77777777" w:rsidR="00F5095A" w:rsidRPr="00F5095A" w:rsidRDefault="00F5095A" w:rsidP="00F5095A">
      <w:pPr>
        <w:rPr>
          <w:rFonts w:cstheme="minorHAnsi"/>
          <w:sz w:val="22"/>
          <w:szCs w:val="22"/>
        </w:rPr>
      </w:pPr>
      <w:r w:rsidRPr="00F5095A">
        <w:rPr>
          <w:rFonts w:cstheme="minorHAnsi"/>
          <w:sz w:val="22"/>
          <w:szCs w:val="22"/>
        </w:rPr>
        <w:t>Stopband ripple: 0.001;</w:t>
      </w:r>
    </w:p>
    <w:p w14:paraId="7075C7DD" w14:textId="77777777" w:rsidR="00F5095A" w:rsidRPr="00F5095A" w:rsidRDefault="00F5095A" w:rsidP="00F5095A">
      <w:pPr>
        <w:rPr>
          <w:rFonts w:cstheme="minorHAnsi"/>
          <w:sz w:val="22"/>
          <w:szCs w:val="22"/>
        </w:rPr>
      </w:pPr>
    </w:p>
    <w:p w14:paraId="718149DD"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Using the </w:t>
      </w:r>
      <w:r w:rsidRPr="00F5095A">
        <w:rPr>
          <w:rFonts w:cstheme="minorHAnsi"/>
          <w:sz w:val="22"/>
          <w:szCs w:val="22"/>
          <w:lang w:val="en-US" w:eastAsia="zh-CN"/>
        </w:rPr>
        <w:t xml:space="preserve">the function of  </w:t>
      </w:r>
      <w:r w:rsidRPr="00F5095A">
        <w:rPr>
          <w:rFonts w:cstheme="minorHAnsi"/>
          <w:i/>
          <w:color w:val="0070C0"/>
          <w:sz w:val="22"/>
          <w:szCs w:val="22"/>
          <w:lang w:eastAsia="zh-CN"/>
        </w:rPr>
        <w:t>kaiserord()</w:t>
      </w:r>
      <w:r w:rsidRPr="00F5095A">
        <w:rPr>
          <w:rFonts w:cstheme="minorHAnsi"/>
          <w:color w:val="0070C0"/>
          <w:sz w:val="22"/>
          <w:szCs w:val="22"/>
          <w:lang w:eastAsia="zh-CN"/>
        </w:rPr>
        <w:t xml:space="preserve"> </w:t>
      </w:r>
      <w:r w:rsidRPr="00F5095A">
        <w:rPr>
          <w:rFonts w:cstheme="minorHAnsi"/>
          <w:sz w:val="22"/>
          <w:szCs w:val="22"/>
          <w:lang w:eastAsia="zh-CN"/>
        </w:rPr>
        <w:t>to calculate the order,</w:t>
      </w:r>
    </w:p>
    <w:p w14:paraId="07FBA8BC" w14:textId="77777777" w:rsidR="00F5095A" w:rsidRPr="00F5095A" w:rsidRDefault="008B24B8" w:rsidP="00E666A2">
      <w:pP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66432" behindDoc="1" locked="0" layoutInCell="1" allowOverlap="1" wp14:anchorId="2C022D25" wp14:editId="6A8AB450">
            <wp:simplePos x="0" y="0"/>
            <wp:positionH relativeFrom="column">
              <wp:posOffset>2908300</wp:posOffset>
            </wp:positionH>
            <wp:positionV relativeFrom="paragraph">
              <wp:posOffset>184150</wp:posOffset>
            </wp:positionV>
            <wp:extent cx="2868930" cy="1408430"/>
            <wp:effectExtent l="0" t="0" r="1270" b="0"/>
            <wp:wrapTight wrapText="bothSides">
              <wp:wrapPolygon edited="0">
                <wp:start x="0" y="0"/>
                <wp:lineTo x="0" y="21035"/>
                <wp:lineTo x="21418" y="21035"/>
                <wp:lineTo x="21418"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7-09-30 at 1.45.41 p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68930" cy="1408430"/>
                    </a:xfrm>
                    <a:prstGeom prst="rect">
                      <a:avLst/>
                    </a:prstGeom>
                  </pic:spPr>
                </pic:pic>
              </a:graphicData>
            </a:graphic>
            <wp14:sizeRelH relativeFrom="margin">
              <wp14:pctWidth>0</wp14:pctWidth>
            </wp14:sizeRelH>
            <wp14:sizeRelV relativeFrom="margin">
              <wp14:pctHeight>0</wp14:pctHeight>
            </wp14:sizeRelV>
          </wp:anchor>
        </w:drawing>
      </w:r>
      <w:r w:rsidR="00F5095A" w:rsidRPr="00F5095A">
        <w:rPr>
          <w:rFonts w:cstheme="minorHAnsi"/>
          <w:sz w:val="22"/>
          <w:szCs w:val="22"/>
          <w:lang w:eastAsia="zh-CN"/>
        </w:rPr>
        <w:t xml:space="preserve">the lowest order is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N</m:t>
            </m:r>
          </m:e>
          <m:sub>
            <m:r>
              <w:rPr>
                <w:rFonts w:ascii="Cambria Math" w:hAnsi="Cambria Math" w:cstheme="minorHAnsi"/>
                <w:sz w:val="22"/>
                <w:szCs w:val="22"/>
                <w:lang w:eastAsia="zh-CN"/>
              </w:rPr>
              <m:t>3</m:t>
            </m:r>
          </m:sub>
        </m:sSub>
        <m:r>
          <w:rPr>
            <w:rFonts w:ascii="Cambria Math" w:hAnsi="Cambria Math" w:cstheme="minorHAnsi"/>
            <w:sz w:val="22"/>
            <w:szCs w:val="22"/>
            <w:lang w:eastAsia="zh-CN"/>
          </w:rPr>
          <m:t>=30</m:t>
        </m:r>
      </m:oMath>
      <w:r w:rsidR="00F5095A" w:rsidRPr="00F5095A">
        <w:rPr>
          <w:rFonts w:cstheme="minorHAnsi"/>
          <w:sz w:val="22"/>
          <w:szCs w:val="22"/>
          <w:lang w:eastAsia="zh-CN"/>
        </w:rPr>
        <w:t>.</w:t>
      </w:r>
      <w:r w:rsidRPr="008B24B8">
        <w:rPr>
          <w:rFonts w:cstheme="minorHAnsi"/>
          <w:noProof/>
          <w:sz w:val="22"/>
          <w:szCs w:val="22"/>
          <w:lang w:eastAsia="zh-CN"/>
        </w:rPr>
        <w:t xml:space="preserve"> </w:t>
      </w:r>
      <w:r>
        <w:rPr>
          <w:rFonts w:cstheme="minorHAnsi"/>
          <w:noProof/>
          <w:sz w:val="22"/>
          <w:szCs w:val="22"/>
          <w:lang w:eastAsia="zh-CN"/>
        </w:rPr>
        <w:drawing>
          <wp:inline distT="0" distB="0" distL="0" distR="0" wp14:anchorId="513AD881" wp14:editId="5990BD41">
            <wp:extent cx="2707640" cy="1381359"/>
            <wp:effectExtent l="0" t="0" r="1016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 Shot 2017-10-02 at 9.44.49 p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65195" cy="1410722"/>
                    </a:xfrm>
                    <a:prstGeom prst="rect">
                      <a:avLst/>
                    </a:prstGeom>
                  </pic:spPr>
                </pic:pic>
              </a:graphicData>
            </a:graphic>
          </wp:inline>
        </w:drawing>
      </w:r>
    </w:p>
    <w:p w14:paraId="5C84FB1A" w14:textId="77777777" w:rsidR="00F5095A" w:rsidRPr="00F5095A" w:rsidRDefault="00F5095A" w:rsidP="00F5095A">
      <w:pPr>
        <w:rPr>
          <w:rFonts w:cstheme="minorHAnsi"/>
          <w:sz w:val="22"/>
          <w:szCs w:val="22"/>
        </w:rPr>
      </w:pPr>
    </w:p>
    <w:p w14:paraId="74A2073C" w14:textId="77777777" w:rsidR="00F5095A" w:rsidRPr="00F5095A" w:rsidRDefault="00F5095A" w:rsidP="00F5095A">
      <w:pPr>
        <w:jc w:val="center"/>
        <w:rPr>
          <w:rFonts w:cstheme="minorHAnsi"/>
          <w:sz w:val="22"/>
          <w:szCs w:val="22"/>
        </w:rPr>
      </w:pPr>
    </w:p>
    <w:p w14:paraId="06FC6D21" w14:textId="77777777" w:rsidR="00F5095A" w:rsidRDefault="00F5095A" w:rsidP="00F5095A">
      <w:pPr>
        <w:jc w:val="center"/>
        <w:rPr>
          <w:rFonts w:cstheme="minorHAnsi"/>
          <w:sz w:val="22"/>
          <w:szCs w:val="22"/>
          <w:lang w:eastAsia="zh-CN"/>
        </w:rPr>
      </w:pPr>
      <w:r w:rsidRPr="00F5095A">
        <w:rPr>
          <w:rFonts w:cstheme="minorHAnsi"/>
          <w:sz w:val="22"/>
          <w:szCs w:val="22"/>
          <w:lang w:eastAsia="zh-CN"/>
        </w:rPr>
        <w:t>Figure 8: the magnitude and phase response of highpass filter</w:t>
      </w:r>
    </w:p>
    <w:p w14:paraId="1CF346DC" w14:textId="77777777" w:rsidR="00F615DA" w:rsidRDefault="00F615DA" w:rsidP="00F5095A">
      <w:pPr>
        <w:jc w:val="center"/>
        <w:rPr>
          <w:rFonts w:cstheme="minorHAnsi"/>
          <w:sz w:val="22"/>
          <w:szCs w:val="22"/>
          <w:lang w:eastAsia="zh-CN"/>
        </w:rPr>
      </w:pPr>
    </w:p>
    <w:p w14:paraId="3BF21E6B" w14:textId="77777777" w:rsidR="00E666A2" w:rsidRPr="00F5095A" w:rsidRDefault="00E666A2" w:rsidP="00E666A2">
      <w:pPr>
        <w:rPr>
          <w:rFonts w:cstheme="minorHAnsi"/>
          <w:sz w:val="22"/>
          <w:szCs w:val="22"/>
          <w:lang w:eastAsia="zh-CN"/>
        </w:rPr>
      </w:pPr>
      <w:r>
        <w:rPr>
          <w:rFonts w:cstheme="minorHAnsi"/>
          <w:sz w:val="22"/>
          <w:szCs w:val="22"/>
          <w:lang w:eastAsia="zh-CN"/>
        </w:rPr>
        <w:t>using</w:t>
      </w:r>
      <w:r w:rsidRPr="00F5095A">
        <w:rPr>
          <w:rFonts w:cstheme="minorHAnsi"/>
          <w:sz w:val="22"/>
          <w:szCs w:val="22"/>
          <w:lang w:eastAsia="zh-CN"/>
        </w:rPr>
        <w:t xml:space="preserve"> the function </w:t>
      </w:r>
      <w:r w:rsidRPr="00F5095A">
        <w:rPr>
          <w:rFonts w:cstheme="minorHAnsi"/>
          <w:i/>
          <w:color w:val="0070C0"/>
          <w:sz w:val="22"/>
          <w:szCs w:val="22"/>
          <w:lang w:eastAsia="zh-CN"/>
        </w:rPr>
        <w:t>islinphase()</w:t>
      </w:r>
      <w:r w:rsidRPr="00F5095A">
        <w:rPr>
          <w:rFonts w:cstheme="minorHAnsi"/>
          <w:color w:val="0070C0"/>
          <w:sz w:val="22"/>
          <w:szCs w:val="22"/>
          <w:lang w:eastAsia="zh-CN"/>
        </w:rPr>
        <w:t xml:space="preserve"> </w:t>
      </w:r>
      <w:r>
        <w:rPr>
          <w:rFonts w:cstheme="minorHAnsi"/>
          <w:sz w:val="22"/>
          <w:szCs w:val="22"/>
          <w:lang w:eastAsia="zh-CN"/>
        </w:rPr>
        <w:t>in Matlab,</w:t>
      </w:r>
      <w:r w:rsidRPr="00F5095A">
        <w:rPr>
          <w:rFonts w:cstheme="minorHAnsi"/>
          <w:sz w:val="22"/>
          <w:szCs w:val="22"/>
          <w:lang w:eastAsia="zh-CN"/>
        </w:rPr>
        <w:t xml:space="preserve"> the filter has the linear phase. hence the filter satisfies the requirement of linear phase.</w:t>
      </w:r>
    </w:p>
    <w:p w14:paraId="5285C710" w14:textId="77777777" w:rsidR="00E666A2" w:rsidRPr="00F5095A" w:rsidRDefault="00E666A2" w:rsidP="00F5095A">
      <w:pPr>
        <w:jc w:val="center"/>
        <w:rPr>
          <w:rFonts w:cstheme="minorHAnsi"/>
          <w:sz w:val="22"/>
          <w:szCs w:val="22"/>
          <w:lang w:eastAsia="zh-CN"/>
        </w:rPr>
      </w:pPr>
    </w:p>
    <w:p w14:paraId="713282A2" w14:textId="77777777"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lastRenderedPageBreak/>
        <w:drawing>
          <wp:inline distT="0" distB="0" distL="0" distR="0" wp14:anchorId="20B95223" wp14:editId="0090D54C">
            <wp:extent cx="3141133" cy="23558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ighpass filter.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85252" cy="2388939"/>
                    </a:xfrm>
                    <a:prstGeom prst="rect">
                      <a:avLst/>
                    </a:prstGeom>
                  </pic:spPr>
                </pic:pic>
              </a:graphicData>
            </a:graphic>
          </wp:inline>
        </w:drawing>
      </w:r>
    </w:p>
    <w:p w14:paraId="39CA682E" w14:textId="77777777" w:rsidR="00F5095A" w:rsidRPr="00F5095A" w:rsidRDefault="00F5095A" w:rsidP="00F5095A">
      <w:pPr>
        <w:jc w:val="center"/>
        <w:rPr>
          <w:rFonts w:cstheme="minorHAnsi"/>
          <w:sz w:val="22"/>
          <w:szCs w:val="22"/>
          <w:lang w:eastAsia="zh-CN"/>
        </w:rPr>
      </w:pPr>
      <w:r w:rsidRPr="00F5095A">
        <w:rPr>
          <w:rFonts w:cstheme="minorHAnsi"/>
          <w:sz w:val="22"/>
          <w:szCs w:val="22"/>
          <w:lang w:eastAsia="zh-CN"/>
        </w:rPr>
        <w:t>Figure 9: the output of Block B</w:t>
      </w:r>
    </w:p>
    <w:p w14:paraId="250B72C5" w14:textId="77777777" w:rsidR="007155E9" w:rsidRDefault="007155E9" w:rsidP="007A4F8B">
      <w:pPr>
        <w:rPr>
          <w:rFonts w:cstheme="minorHAnsi"/>
          <w:sz w:val="22"/>
          <w:szCs w:val="22"/>
          <w:highlight w:val="yellow"/>
          <w:lang w:eastAsia="zh-CN"/>
        </w:rPr>
      </w:pPr>
    </w:p>
    <w:p w14:paraId="7E27F20D" w14:textId="77777777" w:rsidR="002416A4" w:rsidRDefault="002416A4" w:rsidP="007A4F8B">
      <w:pPr>
        <w:rPr>
          <w:rFonts w:cstheme="minorHAnsi"/>
          <w:sz w:val="22"/>
          <w:szCs w:val="22"/>
          <w:highlight w:val="yellow"/>
          <w:lang w:eastAsia="zh-CN"/>
        </w:rPr>
      </w:pPr>
    </w:p>
    <w:p w14:paraId="433EC309" w14:textId="4AE63FBC" w:rsidR="007A4F8B" w:rsidRPr="00AB180C" w:rsidRDefault="007A4F8B" w:rsidP="007A4F8B">
      <w:pPr>
        <w:rPr>
          <w:rFonts w:cstheme="minorHAnsi"/>
          <w:b/>
          <w:sz w:val="22"/>
          <w:szCs w:val="22"/>
          <w:lang w:eastAsia="zh-CN"/>
        </w:rPr>
      </w:pPr>
      <w:r w:rsidRPr="00AB180C">
        <w:rPr>
          <w:rFonts w:cstheme="minorHAnsi"/>
          <w:b/>
          <w:sz w:val="22"/>
          <w:szCs w:val="22"/>
          <w:lang w:eastAsia="zh-CN"/>
        </w:rPr>
        <w:t>Demodulation</w:t>
      </w:r>
    </w:p>
    <w:p w14:paraId="38B82900" w14:textId="77777777" w:rsidR="00945E97" w:rsidRPr="00380AB5" w:rsidRDefault="00945E97" w:rsidP="007A4F8B">
      <w:pPr>
        <w:rPr>
          <w:rFonts w:cstheme="minorHAnsi"/>
          <w:sz w:val="22"/>
          <w:szCs w:val="22"/>
          <w:highlight w:val="yellow"/>
          <w:lang w:eastAsia="zh-CN"/>
        </w:rPr>
      </w:pPr>
    </w:p>
    <w:p w14:paraId="2C094ED3" w14:textId="0ADD8F3B" w:rsidR="007A4F8B" w:rsidRDefault="00A37331" w:rsidP="00F5095A">
      <w:pPr>
        <w:rPr>
          <w:rFonts w:cstheme="minorHAnsi"/>
          <w:sz w:val="22"/>
          <w:szCs w:val="22"/>
          <w:lang w:eastAsia="zh-CN"/>
        </w:rPr>
      </w:pPr>
      <w:r>
        <w:rPr>
          <w:rFonts w:cstheme="minorHAnsi"/>
          <w:sz w:val="22"/>
          <w:szCs w:val="22"/>
          <w:lang w:val="en-AU" w:eastAsia="zh-CN"/>
        </w:rPr>
        <w:t xml:space="preserve">A DSBSC modulated signal can be </w:t>
      </w:r>
      <w:r w:rsidR="00994A26">
        <w:rPr>
          <w:rFonts w:cstheme="minorHAnsi"/>
          <w:sz w:val="22"/>
          <w:szCs w:val="22"/>
          <w:lang w:val="en-AU" w:eastAsia="zh-CN"/>
        </w:rPr>
        <w:t>demodulated by multiplying it</w:t>
      </w:r>
      <w:r w:rsidR="00B34859">
        <w:rPr>
          <w:rFonts w:cstheme="minorHAnsi"/>
          <w:sz w:val="22"/>
          <w:szCs w:val="22"/>
          <w:lang w:val="en-AU" w:eastAsia="zh-CN"/>
        </w:rPr>
        <w:t xml:space="preserve">s </w:t>
      </w:r>
      <w:r w:rsidR="00026A86">
        <w:rPr>
          <w:rFonts w:cstheme="minorHAnsi"/>
          <w:sz w:val="22"/>
          <w:szCs w:val="22"/>
          <w:lang w:val="en-AU" w:eastAsia="zh-CN"/>
        </w:rPr>
        <w:t>carrier</w:t>
      </w:r>
      <w:r w:rsidR="00303B8D">
        <w:rPr>
          <w:rFonts w:cstheme="minorHAnsi"/>
          <w:sz w:val="22"/>
          <w:szCs w:val="22"/>
          <w:lang w:val="en-AU" w:eastAsia="zh-CN"/>
        </w:rPr>
        <w:t xml:space="preserve"> with a phase shift. It is known that r2[n] is the modulated signal, so when it is demodulated by </w:t>
      </w:r>
      <m:oMath>
        <m:func>
          <m:funcPr>
            <m:ctrlPr>
              <w:rPr>
                <w:rFonts w:ascii="Cambria Math" w:hAnsi="Cambria Math" w:cstheme="minorHAnsi"/>
                <w:i/>
                <w:sz w:val="22"/>
                <w:szCs w:val="22"/>
                <w:lang w:val="en-US"/>
              </w:rPr>
            </m:ctrlPr>
          </m:funcPr>
          <m:fName>
            <m:r>
              <m:rPr>
                <m:sty m:val="p"/>
              </m:rPr>
              <w:rPr>
                <w:rFonts w:ascii="Cambria Math" w:hAnsi="Cambria Math" w:cstheme="minorHAnsi"/>
                <w:sz w:val="22"/>
                <w:szCs w:val="22"/>
                <w:lang w:val="en-US"/>
              </w:rPr>
              <m:t>cos</m:t>
            </m:r>
          </m:fName>
          <m:e>
            <m:d>
              <m:dPr>
                <m:ctrlPr>
                  <w:rPr>
                    <w:rFonts w:ascii="Cambria Math" w:hAnsi="Cambria Math" w:cstheme="minorHAnsi"/>
                    <w:i/>
                    <w:sz w:val="22"/>
                    <w:szCs w:val="22"/>
                    <w:lang w:val="en-US"/>
                  </w:rPr>
                </m:ctrlPr>
              </m:dPr>
              <m:e>
                <m:r>
                  <w:rPr>
                    <w:rFonts w:ascii="Cambria Math" w:hAnsi="Cambria Math" w:cstheme="minorHAnsi"/>
                    <w:sz w:val="22"/>
                    <w:szCs w:val="22"/>
                    <w:lang w:val="en-US"/>
                  </w:rPr>
                  <m:t>2π</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F</m:t>
                    </m:r>
                  </m:e>
                  <m:sub>
                    <m:r>
                      <w:rPr>
                        <w:rFonts w:ascii="Cambria Math" w:hAnsi="Cambria Math" w:cstheme="minorHAnsi"/>
                        <w:sz w:val="22"/>
                        <w:szCs w:val="22"/>
                        <w:lang w:val="en-US"/>
                      </w:rPr>
                      <m:t>c</m:t>
                    </m:r>
                  </m:sub>
                </m:sSub>
                <m:r>
                  <w:rPr>
                    <w:rFonts w:ascii="Cambria Math" w:hAnsi="Cambria Math" w:cstheme="minorHAnsi"/>
                    <w:sz w:val="22"/>
                    <w:szCs w:val="22"/>
                    <w:lang w:val="en-US"/>
                  </w:rPr>
                  <m:t>t+ψ</m:t>
                </m:r>
              </m:e>
            </m:d>
          </m:e>
        </m:func>
      </m:oMath>
      <w:r w:rsidR="00963C00">
        <w:rPr>
          <w:rFonts w:cstheme="minorHAnsi"/>
          <w:sz w:val="22"/>
          <w:szCs w:val="22"/>
          <w:lang w:val="en-US"/>
        </w:rPr>
        <w:t xml:space="preserve">, a signal </w:t>
      </w:r>
    </w:p>
    <w:p w14:paraId="7C21C965" w14:textId="10BAB3B8" w:rsidR="007A4F8B" w:rsidRDefault="008C5031" w:rsidP="00F5095A">
      <w:pPr>
        <w:rPr>
          <w:rFonts w:cstheme="minorHAnsi"/>
          <w:sz w:val="22"/>
          <w:szCs w:val="22"/>
          <w:lang w:eastAsia="zh-CN"/>
        </w:rPr>
      </w:pPr>
      <m:oMath>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1</m:t>
            </m:r>
          </m:num>
          <m:den>
            <m:r>
              <w:rPr>
                <w:rFonts w:ascii="Cambria Math" w:hAnsi="Cambria Math" w:cstheme="minorHAnsi"/>
                <w:sz w:val="22"/>
                <w:szCs w:val="22"/>
                <w:lang w:eastAsia="zh-CN"/>
              </w:rPr>
              <m:t>2</m:t>
            </m:r>
          </m:den>
        </m:f>
        <m:r>
          <w:rPr>
            <w:rFonts w:ascii="Cambria Math" w:hAnsi="Cambria Math" w:cstheme="minorHAnsi"/>
            <w:sz w:val="22"/>
            <w:szCs w:val="22"/>
            <w:lang w:eastAsia="zh-CN"/>
          </w:rPr>
          <m:t>[r2</m:t>
        </m:r>
        <m:d>
          <m:dPr>
            <m:begChr m:val="["/>
            <m:endChr m:val="]"/>
            <m:ctrlPr>
              <w:rPr>
                <w:rFonts w:ascii="Cambria Math" w:hAnsi="Cambria Math" w:cstheme="minorHAnsi"/>
                <w:i/>
                <w:sz w:val="22"/>
                <w:szCs w:val="22"/>
                <w:lang w:eastAsia="zh-CN"/>
              </w:rPr>
            </m:ctrlPr>
          </m:dPr>
          <m:e>
            <m:r>
              <w:rPr>
                <w:rFonts w:ascii="Cambria Math" w:hAnsi="Cambria Math" w:cstheme="minorHAnsi"/>
                <w:sz w:val="22"/>
                <w:szCs w:val="22"/>
                <w:lang w:eastAsia="zh-CN"/>
              </w:rPr>
              <m:t>n</m:t>
            </m:r>
          </m:e>
        </m:d>
        <m:r>
          <w:rPr>
            <w:rFonts w:ascii="Cambria Math" w:hAnsi="Cambria Math" w:cstheme="minorHAnsi"/>
            <w:sz w:val="22"/>
            <w:szCs w:val="22"/>
            <w:lang w:eastAsia="zh-CN"/>
          </w:rPr>
          <m:t>+r2</m:t>
        </m:r>
        <m:d>
          <m:dPr>
            <m:begChr m:val="["/>
            <m:endChr m:val="]"/>
            <m:ctrlPr>
              <w:rPr>
                <w:rFonts w:ascii="Cambria Math" w:hAnsi="Cambria Math" w:cstheme="minorHAnsi"/>
                <w:i/>
                <w:sz w:val="22"/>
                <w:szCs w:val="22"/>
                <w:lang w:eastAsia="zh-CN"/>
              </w:rPr>
            </m:ctrlPr>
          </m:dPr>
          <m:e>
            <m:r>
              <w:rPr>
                <w:rFonts w:ascii="Cambria Math" w:hAnsi="Cambria Math" w:cstheme="minorHAnsi"/>
                <w:sz w:val="22"/>
                <w:szCs w:val="22"/>
                <w:lang w:eastAsia="zh-CN"/>
              </w:rPr>
              <m:t>n</m:t>
            </m:r>
          </m:e>
        </m:d>
        <m:r>
          <w:rPr>
            <w:rFonts w:ascii="Cambria Math" w:hAnsi="Cambria Math" w:cstheme="minorHAnsi"/>
            <w:sz w:val="22"/>
            <w:szCs w:val="22"/>
            <w:lang w:eastAsia="zh-CN"/>
          </w:rPr>
          <m:t>*</m:t>
        </m:r>
        <m:r>
          <m:rPr>
            <m:sty m:val="p"/>
          </m:rPr>
          <w:rPr>
            <w:rFonts w:ascii="Cambria Math" w:hAnsi="Cambria Math" w:cstheme="minorHAnsi"/>
            <w:sz w:val="22"/>
            <w:szCs w:val="22"/>
            <w:lang w:eastAsia="zh-CN"/>
          </w:rPr>
          <m:t>cos⁡</m:t>
        </m:r>
        <m:r>
          <w:rPr>
            <w:rFonts w:ascii="Cambria Math" w:hAnsi="Cambria Math" w:cstheme="minorHAnsi"/>
            <w:sz w:val="22"/>
            <w:szCs w:val="22"/>
            <w:lang w:eastAsia="zh-CN"/>
          </w:rPr>
          <m:t>(</m:t>
        </m:r>
        <m:r>
          <w:rPr>
            <w:rFonts w:ascii="Cambria Math" w:hAnsi="Cambria Math" w:cstheme="minorHAnsi"/>
            <w:sz w:val="22"/>
            <w:szCs w:val="22"/>
            <w:lang w:val="en-US"/>
          </w:rPr>
          <m:t>2π</m:t>
        </m:r>
        <m:sSub>
          <m:sSubPr>
            <m:ctrlPr>
              <w:rPr>
                <w:rFonts w:ascii="Cambria Math" w:eastAsiaTheme="minorHAnsi" w:hAnsi="Cambria Math" w:cstheme="minorHAnsi"/>
                <w:i/>
                <w:sz w:val="22"/>
                <w:szCs w:val="22"/>
                <w:lang w:val="en-US"/>
              </w:rPr>
            </m:ctrlPr>
          </m:sSubPr>
          <m:e>
            <m:r>
              <w:rPr>
                <w:rFonts w:ascii="Cambria Math" w:hAnsi="Cambria Math" w:cstheme="minorHAnsi"/>
                <w:sz w:val="22"/>
                <w:szCs w:val="22"/>
                <w:lang w:val="en-US"/>
              </w:rPr>
              <m:t>2*F</m:t>
            </m:r>
          </m:e>
          <m:sub>
            <m:r>
              <w:rPr>
                <w:rFonts w:ascii="Cambria Math" w:hAnsi="Cambria Math" w:cstheme="minorHAnsi"/>
                <w:sz w:val="22"/>
                <w:szCs w:val="22"/>
                <w:lang w:val="en-US"/>
              </w:rPr>
              <m:t>c</m:t>
            </m:r>
          </m:sub>
        </m:sSub>
        <m:r>
          <w:rPr>
            <w:rFonts w:ascii="Cambria Math" w:hAnsi="Cambria Math" w:cstheme="minorHAnsi"/>
            <w:sz w:val="22"/>
            <w:szCs w:val="22"/>
            <w:lang w:val="en-US"/>
          </w:rPr>
          <m:t>t</m:t>
        </m:r>
        <m:r>
          <w:rPr>
            <w:rFonts w:ascii="Cambria Math" w:hAnsi="Cambria Math" w:cstheme="minorHAnsi"/>
            <w:sz w:val="22"/>
            <w:szCs w:val="22"/>
            <w:lang w:eastAsia="zh-CN"/>
          </w:rPr>
          <m:t>)]</m:t>
        </m:r>
      </m:oMath>
      <w:r w:rsidR="00963C00">
        <w:rPr>
          <w:rFonts w:cstheme="minorHAnsi"/>
          <w:sz w:val="22"/>
          <w:szCs w:val="22"/>
          <w:lang w:eastAsia="zh-CN"/>
        </w:rPr>
        <w:t xml:space="preserve"> is generated. Take the DTFT of the signal, we expect </w:t>
      </w:r>
      <w:r w:rsidR="002129C7">
        <w:rPr>
          <w:rFonts w:cstheme="minorHAnsi"/>
          <w:sz w:val="22"/>
          <w:szCs w:val="22"/>
          <w:lang w:eastAsia="zh-CN"/>
        </w:rPr>
        <w:t xml:space="preserve">a scaled version of r2[n] as well as a modulated version of r2[n] centred at 2Fc. </w:t>
      </w:r>
      <w:r w:rsidR="009E7315">
        <w:rPr>
          <w:rFonts w:cstheme="minorHAnsi"/>
          <w:sz w:val="22"/>
          <w:szCs w:val="22"/>
          <w:lang w:eastAsia="zh-CN"/>
        </w:rPr>
        <w:t>To</w:t>
      </w:r>
      <w:r w:rsidR="002129C7">
        <w:rPr>
          <w:rFonts w:cstheme="minorHAnsi"/>
          <w:sz w:val="22"/>
          <w:szCs w:val="22"/>
          <w:lang w:eastAsia="zh-CN"/>
        </w:rPr>
        <w:t xml:space="preserve"> recover the original signal, we will use block C to filter out the spectrum above the </w:t>
      </w:r>
      <w:r w:rsidR="009F4DD9">
        <w:rPr>
          <w:rFonts w:cstheme="minorHAnsi"/>
          <w:sz w:val="22"/>
          <w:szCs w:val="22"/>
          <w:lang w:eastAsia="zh-CN"/>
        </w:rPr>
        <w:t>frequency</w:t>
      </w:r>
      <w:r w:rsidR="002129C7">
        <w:rPr>
          <w:rFonts w:cstheme="minorHAnsi"/>
          <w:sz w:val="22"/>
          <w:szCs w:val="22"/>
          <w:lang w:eastAsia="zh-CN"/>
        </w:rPr>
        <w:t xml:space="preserve"> of r2[n]. </w:t>
      </w:r>
    </w:p>
    <w:p w14:paraId="7D61A34C" w14:textId="7B23E879" w:rsidR="002129C7" w:rsidRDefault="002129C7" w:rsidP="00F5095A">
      <w:pPr>
        <w:rPr>
          <w:rFonts w:cstheme="minorHAnsi"/>
          <w:sz w:val="22"/>
          <w:szCs w:val="22"/>
          <w:lang w:eastAsia="zh-CN"/>
        </w:rPr>
      </w:pPr>
      <w:r>
        <w:rPr>
          <w:rFonts w:cstheme="minorHAnsi"/>
          <w:sz w:val="22"/>
          <w:szCs w:val="22"/>
          <w:lang w:eastAsia="zh-CN"/>
        </w:rPr>
        <w:t xml:space="preserve">In order to fully recover the signal, a phase offset is estimated by test and error from an iconic peak in the demodulated signal, we measure the </w:t>
      </w:r>
      <w:r w:rsidR="009F4DD9">
        <w:rPr>
          <w:rFonts w:cstheme="minorHAnsi"/>
          <w:sz w:val="22"/>
          <w:szCs w:val="22"/>
          <w:lang w:eastAsia="zh-CN"/>
        </w:rPr>
        <w:t>magnitude</w:t>
      </w:r>
      <w:r>
        <w:rPr>
          <w:rFonts w:cstheme="minorHAnsi"/>
          <w:sz w:val="22"/>
          <w:szCs w:val="22"/>
          <w:lang w:eastAsia="zh-CN"/>
        </w:rPr>
        <w:t xml:space="preserve"> of it and compare it with the same peak </w:t>
      </w:r>
      <w:r w:rsidR="009F4DD9">
        <w:rPr>
          <w:rFonts w:cstheme="minorHAnsi"/>
          <w:sz w:val="22"/>
          <w:szCs w:val="22"/>
          <w:lang w:eastAsia="zh-CN"/>
        </w:rPr>
        <w:t>shifted</w:t>
      </w:r>
      <w:r>
        <w:rPr>
          <w:rFonts w:cstheme="minorHAnsi"/>
          <w:sz w:val="22"/>
          <w:szCs w:val="22"/>
          <w:lang w:eastAsia="zh-CN"/>
        </w:rPr>
        <w:t xml:space="preserve"> back to the lowpass spectrum after demodulation. The phase of the </w:t>
      </w:r>
      <w:r w:rsidR="009F4DD9">
        <w:rPr>
          <w:rFonts w:cstheme="minorHAnsi"/>
          <w:sz w:val="22"/>
          <w:szCs w:val="22"/>
          <w:lang w:eastAsia="zh-CN"/>
        </w:rPr>
        <w:t>demodulation</w:t>
      </w:r>
      <w:r>
        <w:rPr>
          <w:rFonts w:cstheme="minorHAnsi"/>
          <w:sz w:val="22"/>
          <w:szCs w:val="22"/>
          <w:lang w:eastAsia="zh-CN"/>
        </w:rPr>
        <w:t xml:space="preserve"> signal was adjusted so that the </w:t>
      </w:r>
      <w:r w:rsidR="009F4DD9">
        <w:rPr>
          <w:rFonts w:cstheme="minorHAnsi"/>
          <w:sz w:val="22"/>
          <w:szCs w:val="22"/>
          <w:lang w:eastAsia="zh-CN"/>
        </w:rPr>
        <w:t>magnitude</w:t>
      </w:r>
      <w:r>
        <w:rPr>
          <w:rFonts w:cstheme="minorHAnsi"/>
          <w:sz w:val="22"/>
          <w:szCs w:val="22"/>
          <w:lang w:eastAsia="zh-CN"/>
        </w:rPr>
        <w:t xml:space="preserve"> in the demodulated signal is still the same as that in the modulated signal. </w:t>
      </w:r>
    </w:p>
    <w:p w14:paraId="0A4B5D68" w14:textId="7E64D227" w:rsidR="002416A4" w:rsidRDefault="002416A4" w:rsidP="00F5095A">
      <w:pPr>
        <w:rPr>
          <w:rFonts w:cstheme="minorHAnsi"/>
          <w:sz w:val="22"/>
          <w:szCs w:val="22"/>
          <w:lang w:eastAsia="zh-CN"/>
        </w:rPr>
      </w:pPr>
      <w:r>
        <w:rPr>
          <w:noProof/>
        </w:rPr>
        <w:drawing>
          <wp:anchor distT="0" distB="0" distL="114300" distR="114300" simplePos="0" relativeHeight="251679744" behindDoc="1" locked="0" layoutInCell="1" allowOverlap="1" wp14:anchorId="2412288A" wp14:editId="3F349FB4">
            <wp:simplePos x="0" y="0"/>
            <wp:positionH relativeFrom="margin">
              <wp:posOffset>2941955</wp:posOffset>
            </wp:positionH>
            <wp:positionV relativeFrom="paragraph">
              <wp:posOffset>228600</wp:posOffset>
            </wp:positionV>
            <wp:extent cx="2879090" cy="2065020"/>
            <wp:effectExtent l="0" t="0" r="0" b="0"/>
            <wp:wrapTight wrapText="bothSides">
              <wp:wrapPolygon edited="0">
                <wp:start x="0" y="0"/>
                <wp:lineTo x="0" y="21321"/>
                <wp:lineTo x="21438" y="21321"/>
                <wp:lineTo x="21438"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9090" cy="20650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8720" behindDoc="1" locked="0" layoutInCell="1" allowOverlap="1" wp14:anchorId="439DB8EC" wp14:editId="122BF6B8">
            <wp:simplePos x="0" y="0"/>
            <wp:positionH relativeFrom="margin">
              <wp:align>left</wp:align>
            </wp:positionH>
            <wp:positionV relativeFrom="paragraph">
              <wp:posOffset>167005</wp:posOffset>
            </wp:positionV>
            <wp:extent cx="2780030" cy="2128520"/>
            <wp:effectExtent l="0" t="0" r="1270" b="5080"/>
            <wp:wrapTight wrapText="bothSides">
              <wp:wrapPolygon edited="0">
                <wp:start x="0" y="0"/>
                <wp:lineTo x="0" y="21458"/>
                <wp:lineTo x="21462" y="21458"/>
                <wp:lineTo x="21462"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80030" cy="2128520"/>
                    </a:xfrm>
                    <a:prstGeom prst="rect">
                      <a:avLst/>
                    </a:prstGeom>
                  </pic:spPr>
                </pic:pic>
              </a:graphicData>
            </a:graphic>
            <wp14:sizeRelH relativeFrom="margin">
              <wp14:pctWidth>0</wp14:pctWidth>
            </wp14:sizeRelH>
          </wp:anchor>
        </w:drawing>
      </w:r>
    </w:p>
    <w:p w14:paraId="0745D47C" w14:textId="62D75C5A" w:rsidR="002129C7" w:rsidRDefault="002129C7" w:rsidP="00F5095A">
      <w:pPr>
        <w:rPr>
          <w:rFonts w:cstheme="minorHAnsi"/>
          <w:sz w:val="22"/>
          <w:szCs w:val="22"/>
          <w:lang w:eastAsia="zh-CN"/>
        </w:rPr>
      </w:pPr>
    </w:p>
    <w:p w14:paraId="084EC836" w14:textId="098A86AF" w:rsidR="002129C7" w:rsidRDefault="002416A4" w:rsidP="00F5095A">
      <w:pPr>
        <w:rPr>
          <w:rFonts w:cstheme="minorHAnsi"/>
          <w:sz w:val="22"/>
          <w:szCs w:val="22"/>
          <w:lang w:eastAsia="zh-CN"/>
        </w:rPr>
      </w:pPr>
      <w:r>
        <w:rPr>
          <w:rFonts w:cstheme="minorHAnsi"/>
          <w:sz w:val="22"/>
          <w:szCs w:val="22"/>
          <w:lang w:eastAsia="zh-CN"/>
        </w:rPr>
        <w:t xml:space="preserve">As shown in the figures above, after adjusting the phase by pi/3, we have the same magnitude response in the signal before and after modulation. </w:t>
      </w:r>
    </w:p>
    <w:p w14:paraId="7076C38D" w14:textId="4DB89E92" w:rsidR="002129C7" w:rsidRDefault="002129C7" w:rsidP="00F5095A">
      <w:pPr>
        <w:rPr>
          <w:rFonts w:cstheme="minorHAnsi"/>
          <w:sz w:val="22"/>
          <w:szCs w:val="22"/>
          <w:lang w:eastAsia="zh-CN"/>
        </w:rPr>
      </w:pPr>
    </w:p>
    <w:p w14:paraId="74643529" w14:textId="76A099D8" w:rsidR="002416A4" w:rsidRDefault="002416A4" w:rsidP="00F5095A">
      <w:pPr>
        <w:rPr>
          <w:rFonts w:cstheme="minorHAnsi"/>
          <w:sz w:val="22"/>
          <w:szCs w:val="22"/>
          <w:lang w:eastAsia="zh-CN"/>
        </w:rPr>
      </w:pPr>
    </w:p>
    <w:p w14:paraId="3738123E" w14:textId="5AC5AB84" w:rsidR="00F5095A" w:rsidRPr="00AB180C" w:rsidRDefault="00F5095A" w:rsidP="00F5095A">
      <w:pPr>
        <w:rPr>
          <w:rFonts w:cstheme="minorHAnsi"/>
          <w:b/>
          <w:sz w:val="22"/>
          <w:szCs w:val="22"/>
          <w:lang w:eastAsia="zh-CN"/>
        </w:rPr>
      </w:pPr>
      <w:r w:rsidRPr="00AB180C">
        <w:rPr>
          <w:rFonts w:cstheme="minorHAnsi"/>
          <w:b/>
          <w:sz w:val="22"/>
          <w:szCs w:val="22"/>
          <w:lang w:eastAsia="zh-CN"/>
        </w:rPr>
        <w:t>2.4 Block C</w:t>
      </w:r>
    </w:p>
    <w:p w14:paraId="7D209363" w14:textId="77777777" w:rsidR="00F5095A" w:rsidRPr="00F5095A" w:rsidRDefault="00F5095A" w:rsidP="00F5095A">
      <w:pPr>
        <w:rPr>
          <w:rFonts w:cstheme="minorHAnsi"/>
          <w:sz w:val="22"/>
          <w:szCs w:val="22"/>
          <w:lang w:eastAsia="zh-CN"/>
        </w:rPr>
      </w:pPr>
    </w:p>
    <w:p w14:paraId="65C32603"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Using the Kaiser Window to design a lowpass filter</w:t>
      </w:r>
    </w:p>
    <w:p w14:paraId="0A963468"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lastRenderedPageBreak/>
        <w:t>Passband: [0 4096Hz];</w:t>
      </w:r>
    </w:p>
    <w:p w14:paraId="3F65422A"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Stopband: [4596Hz </w:t>
      </w:r>
      <w:r w:rsidRPr="00F5095A">
        <w:rPr>
          <w:rFonts w:cstheme="minorHAnsi"/>
          <w:sz w:val="22"/>
          <w:szCs w:val="22"/>
          <w:lang w:val="en-US" w:eastAsia="zh-CN"/>
        </w:rPr>
        <w:t xml:space="preserve"> </w:t>
      </w:r>
      <m:oMath>
        <m:r>
          <w:rPr>
            <w:rFonts w:ascii="Cambria Math" w:hAnsi="Cambria Math" w:cstheme="minorHAnsi"/>
            <w:sz w:val="22"/>
            <w:szCs w:val="22"/>
            <w:lang w:val="en-US" w:eastAsia="zh-CN"/>
          </w:rPr>
          <m:t>+∞</m:t>
        </m:r>
      </m:oMath>
      <w:r w:rsidRPr="00F5095A">
        <w:rPr>
          <w:rFonts w:cstheme="minorHAnsi"/>
          <w:sz w:val="22"/>
          <w:szCs w:val="22"/>
          <w:lang w:val="en-US" w:eastAsia="zh-CN"/>
        </w:rPr>
        <w:t>];</w:t>
      </w:r>
    </w:p>
    <w:p w14:paraId="2AA80A91"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Passband ripple: 0.001</w:t>
      </w:r>
    </w:p>
    <w:p w14:paraId="0BAA3731"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Stopband ripple: 0.001</w:t>
      </w:r>
    </w:p>
    <w:p w14:paraId="1C141677" w14:textId="77777777" w:rsidR="00F5095A" w:rsidRPr="00F5095A" w:rsidRDefault="00F5095A" w:rsidP="00F5095A">
      <w:pPr>
        <w:rPr>
          <w:rFonts w:cstheme="minorHAnsi"/>
          <w:sz w:val="22"/>
          <w:szCs w:val="22"/>
          <w:lang w:eastAsia="zh-CN"/>
        </w:rPr>
      </w:pPr>
    </w:p>
    <w:p w14:paraId="49AE8788"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Using the </w:t>
      </w:r>
      <w:r w:rsidRPr="00F5095A">
        <w:rPr>
          <w:rFonts w:cstheme="minorHAnsi"/>
          <w:sz w:val="22"/>
          <w:szCs w:val="22"/>
          <w:lang w:val="en-US" w:eastAsia="zh-CN"/>
        </w:rPr>
        <w:t xml:space="preserve">the function of  </w:t>
      </w:r>
      <w:r w:rsidRPr="00F5095A">
        <w:rPr>
          <w:rFonts w:cstheme="minorHAnsi"/>
          <w:i/>
          <w:color w:val="0070C0"/>
          <w:sz w:val="22"/>
          <w:szCs w:val="22"/>
          <w:lang w:eastAsia="zh-CN"/>
        </w:rPr>
        <w:t>kaiserord()</w:t>
      </w:r>
      <w:r w:rsidRPr="00F5095A">
        <w:rPr>
          <w:rFonts w:cstheme="minorHAnsi"/>
          <w:color w:val="0070C0"/>
          <w:sz w:val="22"/>
          <w:szCs w:val="22"/>
          <w:lang w:eastAsia="zh-CN"/>
        </w:rPr>
        <w:t xml:space="preserve"> </w:t>
      </w:r>
      <w:r w:rsidRPr="00F5095A">
        <w:rPr>
          <w:rFonts w:cstheme="minorHAnsi"/>
          <w:sz w:val="22"/>
          <w:szCs w:val="22"/>
          <w:lang w:eastAsia="zh-CN"/>
        </w:rPr>
        <w:t>to calculate the order,</w:t>
      </w:r>
    </w:p>
    <w:p w14:paraId="5F46768A" w14:textId="03739421" w:rsidR="00F5095A" w:rsidRPr="00F5095A" w:rsidRDefault="00F5095A" w:rsidP="001E445F">
      <w:pPr>
        <w:rPr>
          <w:rFonts w:cstheme="minorHAnsi"/>
          <w:sz w:val="22"/>
          <w:szCs w:val="22"/>
          <w:lang w:eastAsia="zh-CN"/>
        </w:rPr>
      </w:pPr>
      <w:r w:rsidRPr="00F5095A">
        <w:rPr>
          <w:rFonts w:cstheme="minorHAnsi"/>
          <w:sz w:val="22"/>
          <w:szCs w:val="22"/>
          <w:lang w:eastAsia="zh-CN"/>
        </w:rPr>
        <w:t xml:space="preserve">the lowest order is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N</m:t>
            </m:r>
          </m:e>
          <m:sub>
            <m:r>
              <w:rPr>
                <w:rFonts w:ascii="Cambria Math" w:hAnsi="Cambria Math" w:cstheme="minorHAnsi"/>
                <w:sz w:val="22"/>
                <w:szCs w:val="22"/>
                <w:lang w:eastAsia="zh-CN"/>
              </w:rPr>
              <m:t>2</m:t>
            </m:r>
          </m:sub>
        </m:sSub>
        <m:r>
          <w:rPr>
            <w:rFonts w:ascii="Cambria Math" w:hAnsi="Cambria Math" w:cstheme="minorHAnsi"/>
            <w:sz w:val="22"/>
            <w:szCs w:val="22"/>
            <w:lang w:eastAsia="zh-CN"/>
          </w:rPr>
          <m:t>=238</m:t>
        </m:r>
      </m:oMath>
      <w:r w:rsidRPr="00F5095A">
        <w:rPr>
          <w:rFonts w:cstheme="minorHAnsi"/>
          <w:sz w:val="22"/>
          <w:szCs w:val="22"/>
          <w:lang w:eastAsia="zh-CN"/>
        </w:rPr>
        <w:t>.</w:t>
      </w:r>
      <w:r w:rsidR="00B54757" w:rsidRPr="00F5095A">
        <w:rPr>
          <w:rFonts w:cstheme="minorHAnsi"/>
          <w:noProof/>
          <w:sz w:val="22"/>
          <w:szCs w:val="22"/>
          <w:lang w:eastAsia="zh-CN"/>
        </w:rPr>
        <w:drawing>
          <wp:anchor distT="0" distB="0" distL="114300" distR="114300" simplePos="0" relativeHeight="251667456" behindDoc="1" locked="0" layoutInCell="1" allowOverlap="1" wp14:anchorId="4F536A26" wp14:editId="4E1C0DB8">
            <wp:simplePos x="0" y="0"/>
            <wp:positionH relativeFrom="column">
              <wp:posOffset>-768350</wp:posOffset>
            </wp:positionH>
            <wp:positionV relativeFrom="paragraph">
              <wp:posOffset>267335</wp:posOffset>
            </wp:positionV>
            <wp:extent cx="3041650" cy="2280920"/>
            <wp:effectExtent l="0" t="0" r="6350" b="5080"/>
            <wp:wrapTight wrapText="bothSides">
              <wp:wrapPolygon edited="0">
                <wp:start x="0" y="0"/>
                <wp:lineTo x="0" y="21468"/>
                <wp:lineTo x="21510" y="21468"/>
                <wp:lineTo x="21510"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emodulation.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41650" cy="2280920"/>
                    </a:xfrm>
                    <a:prstGeom prst="rect">
                      <a:avLst/>
                    </a:prstGeom>
                  </pic:spPr>
                </pic:pic>
              </a:graphicData>
            </a:graphic>
            <wp14:sizeRelH relativeFrom="margin">
              <wp14:pctWidth>0</wp14:pctWidth>
            </wp14:sizeRelH>
            <wp14:sizeRelV relativeFrom="margin">
              <wp14:pctHeight>0</wp14:pctHeight>
            </wp14:sizeRelV>
          </wp:anchor>
        </w:drawing>
      </w:r>
    </w:p>
    <w:p w14:paraId="2D3E81B2" w14:textId="77777777" w:rsidR="00F5095A" w:rsidRPr="00F5095A" w:rsidRDefault="00B54757" w:rsidP="0090624B">
      <w:pPr>
        <w:jc w:val="cente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68480" behindDoc="1" locked="0" layoutInCell="1" allowOverlap="1" wp14:anchorId="6EE5246F" wp14:editId="67B3BB9F">
            <wp:simplePos x="0" y="0"/>
            <wp:positionH relativeFrom="column">
              <wp:posOffset>2761615</wp:posOffset>
            </wp:positionH>
            <wp:positionV relativeFrom="paragraph">
              <wp:posOffset>165735</wp:posOffset>
            </wp:positionV>
            <wp:extent cx="2937510" cy="2203450"/>
            <wp:effectExtent l="0" t="0" r="0" b="6350"/>
            <wp:wrapTight wrapText="bothSides">
              <wp:wrapPolygon edited="0">
                <wp:start x="0" y="0"/>
                <wp:lineTo x="0" y="21476"/>
                <wp:lineTo x="21432" y="21476"/>
                <wp:lineTo x="21432"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wpass De.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37510" cy="220345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sz w:val="22"/>
          <w:szCs w:val="22"/>
          <w:lang w:eastAsia="zh-CN"/>
        </w:rPr>
        <w:t xml:space="preserve">      </w:t>
      </w:r>
      <w:r w:rsidRPr="00F5095A">
        <w:rPr>
          <w:rFonts w:cstheme="minorHAnsi"/>
          <w:sz w:val="22"/>
          <w:szCs w:val="22"/>
          <w:lang w:eastAsia="zh-CN"/>
        </w:rPr>
        <w:t xml:space="preserve">Figure 10: after demodulation </w:t>
      </w:r>
      <w:r>
        <w:rPr>
          <w:rFonts w:cstheme="minorHAnsi"/>
          <w:sz w:val="22"/>
          <w:szCs w:val="22"/>
          <w:lang w:eastAsia="zh-CN"/>
        </w:rPr>
        <w:t xml:space="preserve">           </w:t>
      </w:r>
      <w:r w:rsidR="00F5095A" w:rsidRPr="00F5095A">
        <w:rPr>
          <w:rFonts w:cstheme="minorHAnsi"/>
          <w:sz w:val="22"/>
          <w:szCs w:val="22"/>
          <w:lang w:eastAsia="zh-CN"/>
        </w:rPr>
        <w:t>Figure 11: the output of demodulated signal after lowpass filter</w:t>
      </w:r>
    </w:p>
    <w:p w14:paraId="52026347" w14:textId="77777777" w:rsidR="00F5095A" w:rsidRPr="00F5095A" w:rsidRDefault="00F5095A" w:rsidP="00F5095A">
      <w:pPr>
        <w:rPr>
          <w:rFonts w:cstheme="minorHAnsi"/>
          <w:sz w:val="22"/>
          <w:szCs w:val="22"/>
          <w:lang w:eastAsia="zh-CN"/>
        </w:rPr>
      </w:pPr>
    </w:p>
    <w:p w14:paraId="40A77DEC"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Using the function </w:t>
      </w:r>
      <w:r w:rsidRPr="00F5095A">
        <w:rPr>
          <w:rFonts w:cstheme="minorHAnsi"/>
          <w:i/>
          <w:color w:val="0070C0"/>
          <w:sz w:val="22"/>
          <w:szCs w:val="22"/>
          <w:lang w:eastAsia="zh-CN"/>
        </w:rPr>
        <w:t>islinphase()</w:t>
      </w:r>
      <w:r w:rsidRPr="00F5095A">
        <w:rPr>
          <w:rFonts w:cstheme="minorHAnsi"/>
          <w:color w:val="0070C0"/>
          <w:sz w:val="22"/>
          <w:szCs w:val="22"/>
          <w:lang w:eastAsia="zh-CN"/>
        </w:rPr>
        <w:t xml:space="preserve"> </w:t>
      </w:r>
      <w:r w:rsidRPr="00F5095A">
        <w:rPr>
          <w:rFonts w:cstheme="minorHAnsi"/>
          <w:sz w:val="22"/>
          <w:szCs w:val="22"/>
          <w:lang w:eastAsia="zh-CN"/>
        </w:rPr>
        <w:t>in Matlab to check if the filter has the linear phase. The result is logic, hence the lowpass filter in Block C satisfies the requirement of linear phase.</w:t>
      </w:r>
    </w:p>
    <w:p w14:paraId="7496AC7C" w14:textId="77777777" w:rsidR="00F5095A" w:rsidRDefault="00ED5BAE" w:rsidP="00F5095A">
      <w:pPr>
        <w:rPr>
          <w:rFonts w:cstheme="minorHAnsi"/>
          <w:sz w:val="22"/>
          <w:szCs w:val="22"/>
          <w:lang w:eastAsia="zh-CN"/>
        </w:rPr>
      </w:pPr>
      <w:r>
        <w:rPr>
          <w:rFonts w:cstheme="minorHAnsi"/>
          <w:noProof/>
          <w:sz w:val="22"/>
          <w:szCs w:val="22"/>
          <w:lang w:eastAsia="zh-CN"/>
        </w:rPr>
        <w:drawing>
          <wp:inline distT="0" distB="0" distL="0" distR="0" wp14:anchorId="2DC3014C" wp14:editId="2D159BCC">
            <wp:extent cx="2725513" cy="1286309"/>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 Shot 2017-10-02 at 9.50.21 pm.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40051" cy="1293170"/>
                    </a:xfrm>
                    <a:prstGeom prst="rect">
                      <a:avLst/>
                    </a:prstGeom>
                  </pic:spPr>
                </pic:pic>
              </a:graphicData>
            </a:graphic>
          </wp:inline>
        </w:drawing>
      </w:r>
      <w:r>
        <w:rPr>
          <w:rFonts w:cstheme="minorHAnsi"/>
          <w:sz w:val="22"/>
          <w:szCs w:val="22"/>
          <w:lang w:eastAsia="zh-CN"/>
        </w:rPr>
        <w:t xml:space="preserve">      </w:t>
      </w:r>
      <w:r>
        <w:rPr>
          <w:rFonts w:cstheme="minorHAnsi"/>
          <w:noProof/>
          <w:sz w:val="22"/>
          <w:szCs w:val="22"/>
          <w:lang w:eastAsia="zh-CN"/>
        </w:rPr>
        <w:drawing>
          <wp:inline distT="0" distB="0" distL="0" distR="0" wp14:anchorId="3106BD1F" wp14:editId="6A922A32">
            <wp:extent cx="2680335" cy="1296189"/>
            <wp:effectExtent l="0" t="0" r="1206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 Shot 2017-10-02 at 9.51.40 pm.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11404" cy="1311214"/>
                    </a:xfrm>
                    <a:prstGeom prst="rect">
                      <a:avLst/>
                    </a:prstGeom>
                  </pic:spPr>
                </pic:pic>
              </a:graphicData>
            </a:graphic>
          </wp:inline>
        </w:drawing>
      </w:r>
    </w:p>
    <w:p w14:paraId="53640483" w14:textId="77777777" w:rsidR="00ED5BAE" w:rsidRDefault="00ED5BAE" w:rsidP="00ED5BAE">
      <w:pPr>
        <w:jc w:val="center"/>
        <w:rPr>
          <w:rFonts w:cstheme="minorHAnsi"/>
          <w:sz w:val="22"/>
          <w:szCs w:val="22"/>
          <w:lang w:eastAsia="zh-CN"/>
        </w:rPr>
      </w:pPr>
      <w:r>
        <w:rPr>
          <w:rFonts w:cstheme="minorHAnsi"/>
          <w:sz w:val="22"/>
          <w:szCs w:val="22"/>
          <w:lang w:eastAsia="zh-CN"/>
        </w:rPr>
        <w:t>Figure 12: the response of cascade of filters A and B and the response of filter C</w:t>
      </w:r>
    </w:p>
    <w:p w14:paraId="069ADDD1" w14:textId="77777777" w:rsidR="001E445F" w:rsidRDefault="001E445F" w:rsidP="00F5095A">
      <w:pPr>
        <w:rPr>
          <w:rFonts w:cstheme="minorHAnsi"/>
          <w:sz w:val="22"/>
          <w:szCs w:val="22"/>
          <w:lang w:eastAsia="zh-CN"/>
        </w:rPr>
      </w:pPr>
    </w:p>
    <w:p w14:paraId="3F0DEBFC" w14:textId="040673F3" w:rsidR="00ED5BAE" w:rsidRPr="00F5095A" w:rsidRDefault="00ED5BAE" w:rsidP="00F5095A">
      <w:pPr>
        <w:rPr>
          <w:rFonts w:cstheme="minorHAnsi"/>
          <w:sz w:val="22"/>
          <w:szCs w:val="22"/>
          <w:lang w:eastAsia="zh-CN"/>
        </w:rPr>
      </w:pPr>
      <w:r>
        <w:rPr>
          <w:rFonts w:cstheme="minorHAnsi"/>
          <w:sz w:val="22"/>
          <w:szCs w:val="22"/>
          <w:lang w:eastAsia="zh-CN"/>
        </w:rPr>
        <w:t>From the figure 12, we know</w:t>
      </w:r>
    </w:p>
    <w:p w14:paraId="1422E696" w14:textId="77777777" w:rsidR="00ED5BAE" w:rsidRPr="00F5095A" w:rsidRDefault="00ED5BAE" w:rsidP="00ED5BAE">
      <w:pPr>
        <w:rPr>
          <w:rFonts w:cstheme="minorHAnsi"/>
          <w:sz w:val="22"/>
          <w:szCs w:val="22"/>
          <w:lang w:eastAsia="zh-CN"/>
        </w:rPr>
      </w:pPr>
      <m:oMathPara>
        <m:oMath>
          <m:r>
            <w:rPr>
              <w:rFonts w:ascii="Cambria Math" w:hAnsi="Cambria Math" w:cstheme="minorHAnsi"/>
              <w:sz w:val="22"/>
              <w:szCs w:val="22"/>
              <w:lang w:eastAsia="zh-CN"/>
            </w:rPr>
            <m:t>-20</m:t>
          </m:r>
          <m:func>
            <m:funcPr>
              <m:ctrlPr>
                <w:rPr>
                  <w:rFonts w:ascii="Cambria Math" w:hAnsi="Cambria Math" w:cstheme="minorHAnsi"/>
                  <w:i/>
                  <w:sz w:val="22"/>
                  <w:szCs w:val="22"/>
                  <w:lang w:eastAsia="zh-CN"/>
                </w:rPr>
              </m:ctrlPr>
            </m:funcPr>
            <m:fName>
              <m:sSub>
                <m:sSubPr>
                  <m:ctrlPr>
                    <w:rPr>
                      <w:rFonts w:ascii="Cambria Math" w:hAnsi="Cambria Math" w:cstheme="minorHAnsi"/>
                      <w:i/>
                      <w:sz w:val="22"/>
                      <w:szCs w:val="22"/>
                      <w:lang w:eastAsia="zh-CN"/>
                    </w:rPr>
                  </m:ctrlPr>
                </m:sSubPr>
                <m:e>
                  <m:r>
                    <m:rPr>
                      <m:sty m:val="p"/>
                    </m:rPr>
                    <w:rPr>
                      <w:rFonts w:ascii="Cambria Math" w:hAnsi="Cambria Math" w:cstheme="minorHAnsi"/>
                      <w:sz w:val="22"/>
                      <w:szCs w:val="22"/>
                      <w:lang w:eastAsia="zh-CN"/>
                    </w:rPr>
                    <m:t>log</m:t>
                  </m:r>
                </m:e>
                <m:sub>
                  <m:r>
                    <w:rPr>
                      <w:rFonts w:ascii="Cambria Math" w:hAnsi="Cambria Math" w:cstheme="minorHAnsi"/>
                      <w:sz w:val="22"/>
                      <w:szCs w:val="22"/>
                      <w:lang w:eastAsia="zh-CN"/>
                    </w:rPr>
                    <m:t>10</m:t>
                  </m:r>
                </m:sub>
              </m:sSub>
            </m:fName>
            <m:e>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1</m:t>
                  </m:r>
                </m:sub>
              </m:sSub>
            </m:e>
          </m:func>
          <m:r>
            <w:rPr>
              <w:rFonts w:ascii="Cambria Math" w:hAnsi="Cambria Math" w:cstheme="minorHAnsi"/>
              <w:sz w:val="22"/>
              <w:szCs w:val="22"/>
              <w:lang w:eastAsia="zh-CN"/>
            </w:rPr>
            <m:t>=-0.5563319</m:t>
          </m:r>
        </m:oMath>
      </m:oMathPara>
    </w:p>
    <w:p w14:paraId="19F4B946" w14:textId="77777777" w:rsidR="00ED5BAE" w:rsidRPr="00F5095A" w:rsidRDefault="00ED5BAE" w:rsidP="00ED5BAE">
      <w:pPr>
        <w:rPr>
          <w:rFonts w:cstheme="minorHAnsi"/>
          <w:sz w:val="22"/>
          <w:szCs w:val="22"/>
          <w:lang w:eastAsia="zh-CN"/>
        </w:rPr>
      </w:pPr>
      <m:oMathPara>
        <m:oMath>
          <m:r>
            <w:rPr>
              <w:rFonts w:ascii="Cambria Math" w:hAnsi="Cambria Math" w:cstheme="minorHAnsi"/>
              <w:sz w:val="22"/>
              <w:szCs w:val="22"/>
              <w:lang w:eastAsia="zh-CN"/>
            </w:rPr>
            <m:t>20</m:t>
          </m:r>
          <m:func>
            <m:funcPr>
              <m:ctrlPr>
                <w:rPr>
                  <w:rFonts w:ascii="Cambria Math" w:hAnsi="Cambria Math" w:cstheme="minorHAnsi"/>
                  <w:i/>
                  <w:sz w:val="22"/>
                  <w:szCs w:val="22"/>
                  <w:lang w:eastAsia="zh-CN"/>
                </w:rPr>
              </m:ctrlPr>
            </m:funcPr>
            <m:fName>
              <m:sSub>
                <m:sSubPr>
                  <m:ctrlPr>
                    <w:rPr>
                      <w:rFonts w:ascii="Cambria Math" w:hAnsi="Cambria Math" w:cstheme="minorHAnsi"/>
                      <w:i/>
                      <w:sz w:val="22"/>
                      <w:szCs w:val="22"/>
                      <w:lang w:eastAsia="zh-CN"/>
                    </w:rPr>
                  </m:ctrlPr>
                </m:sSubPr>
                <m:e>
                  <m:r>
                    <m:rPr>
                      <m:sty m:val="p"/>
                    </m:rPr>
                    <w:rPr>
                      <w:rFonts w:ascii="Cambria Math" w:hAnsi="Cambria Math" w:cstheme="minorHAnsi"/>
                      <w:sz w:val="22"/>
                      <w:szCs w:val="22"/>
                      <w:lang w:eastAsia="zh-CN"/>
                    </w:rPr>
                    <m:t>log</m:t>
                  </m:r>
                </m:e>
                <m:sub>
                  <m:r>
                    <w:rPr>
                      <w:rFonts w:ascii="Cambria Math" w:hAnsi="Cambria Math" w:cstheme="minorHAnsi"/>
                      <w:sz w:val="22"/>
                      <w:szCs w:val="22"/>
                      <w:lang w:eastAsia="zh-CN"/>
                    </w:rPr>
                    <m:t>10</m:t>
                  </m:r>
                </m:sub>
              </m:sSub>
            </m:fName>
            <m:e>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2</m:t>
                  </m:r>
                </m:sub>
              </m:sSub>
            </m:e>
          </m:func>
          <m:r>
            <w:rPr>
              <w:rFonts w:ascii="Cambria Math" w:hAnsi="Cambria Math" w:cstheme="minorHAnsi"/>
              <w:sz w:val="22"/>
              <w:szCs w:val="22"/>
              <w:lang w:eastAsia="zh-CN"/>
            </w:rPr>
            <m:t>0.002860848</m:t>
          </m:r>
        </m:oMath>
      </m:oMathPara>
    </w:p>
    <w:p w14:paraId="5C746F6B" w14:textId="77777777" w:rsidR="00ED5BAE" w:rsidRPr="00F5095A" w:rsidRDefault="008C5031" w:rsidP="00ED5BAE">
      <w:pPr>
        <w:rPr>
          <w:rFonts w:cstheme="minorHAnsi"/>
          <w:sz w:val="22"/>
          <w:szCs w:val="22"/>
          <w:lang w:eastAsia="zh-CN"/>
        </w:rPr>
      </w:pPr>
      <m:oMathPara>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 xml:space="preserve">=1.006614, </m:t>
          </m:r>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2</m:t>
              </m:r>
            </m:sub>
          </m:sSub>
          <m:r>
            <w:rPr>
              <w:rFonts w:ascii="Cambria Math" w:hAnsi="Cambria Math" w:cstheme="minorHAnsi"/>
              <w:sz w:val="22"/>
              <w:szCs w:val="22"/>
              <w:lang w:eastAsia="zh-CN"/>
            </w:rPr>
            <m:t>=1</m:t>
          </m:r>
        </m:oMath>
      </m:oMathPara>
    </w:p>
    <w:p w14:paraId="79E35687" w14:textId="77777777" w:rsidR="00ED5BAE" w:rsidRPr="00F5095A" w:rsidRDefault="00ED5BAE" w:rsidP="00ED5BAE">
      <w:pPr>
        <w:rPr>
          <w:rFonts w:cstheme="minorHAnsi"/>
          <w:sz w:val="22"/>
          <w:szCs w:val="22"/>
          <w:lang w:eastAsia="zh-CN"/>
        </w:rPr>
      </w:pPr>
      <w:r w:rsidRPr="00F5095A">
        <w:rPr>
          <w:rFonts w:cstheme="minorHAnsi"/>
          <w:sz w:val="22"/>
          <w:szCs w:val="22"/>
          <w:lang w:eastAsia="zh-CN"/>
        </w:rPr>
        <w:t>Hence,</w:t>
      </w:r>
    </w:p>
    <w:p w14:paraId="217B6026" w14:textId="479F08BA" w:rsidR="00ED5BAE" w:rsidRPr="00F5095A" w:rsidRDefault="008C5031" w:rsidP="00ED5BAE">
      <w:pPr>
        <w:jc w:val="center"/>
        <w:rPr>
          <w:rFonts w:cstheme="minorHAnsi"/>
          <w:sz w:val="22"/>
          <w:szCs w:val="22"/>
          <w:lang w:eastAsia="zh-CN"/>
        </w:rPr>
      </w:pPr>
      <m:oMath>
        <m:d>
          <m:dPr>
            <m:begChr m:val="|"/>
            <m:endChr m:val="|"/>
            <m:ctrlPr>
              <w:rPr>
                <w:rFonts w:ascii="Cambria Math" w:hAnsi="Cambria Math" w:cstheme="minorHAnsi"/>
                <w:i/>
                <w:sz w:val="22"/>
                <w:szCs w:val="22"/>
                <w:lang w:eastAsia="zh-CN"/>
              </w:rPr>
            </m:ctrlPr>
          </m:dPr>
          <m:e>
            <m:r>
              <w:rPr>
                <w:rFonts w:ascii="Cambria Math" w:hAnsi="Cambria Math" w:cstheme="minorHAnsi"/>
                <w:sz w:val="22"/>
                <w:szCs w:val="22"/>
                <w:lang w:eastAsia="zh-CN"/>
              </w:rPr>
              <m:t>1-1.006614×1</m:t>
            </m:r>
          </m:e>
        </m:d>
        <m:r>
          <w:rPr>
            <w:rFonts w:ascii="Cambria Math" w:hAnsi="Cambria Math" w:cstheme="minorHAnsi"/>
            <w:sz w:val="22"/>
            <w:szCs w:val="22"/>
            <w:lang w:eastAsia="zh-CN"/>
          </w:rPr>
          <m:t>=0.6614%&lt;2%</m:t>
        </m:r>
      </m:oMath>
      <w:r w:rsidR="001E445F">
        <w:rPr>
          <w:rFonts w:cstheme="minorHAnsi"/>
          <w:sz w:val="22"/>
          <w:szCs w:val="22"/>
          <w:lang w:eastAsia="zh-CN"/>
        </w:rPr>
        <w:t xml:space="preserve">, which means the cascading A B C filter satisfy the ripple design requirement. </w:t>
      </w:r>
    </w:p>
    <w:p w14:paraId="152442E3" w14:textId="77777777" w:rsidR="00F5095A" w:rsidRPr="00F5095A" w:rsidRDefault="00F5095A" w:rsidP="00F5095A">
      <w:pPr>
        <w:rPr>
          <w:rFonts w:cstheme="minorHAnsi"/>
          <w:sz w:val="22"/>
          <w:szCs w:val="22"/>
          <w:lang w:eastAsia="zh-CN"/>
        </w:rPr>
      </w:pPr>
    </w:p>
    <w:p w14:paraId="21036C3E" w14:textId="77777777" w:rsidR="001E445F" w:rsidRDefault="001E445F" w:rsidP="00F5095A">
      <w:pPr>
        <w:rPr>
          <w:rFonts w:cstheme="minorHAnsi"/>
          <w:b/>
          <w:sz w:val="22"/>
          <w:szCs w:val="22"/>
          <w:lang w:eastAsia="zh-CN"/>
        </w:rPr>
      </w:pPr>
    </w:p>
    <w:p w14:paraId="2B26B0F8" w14:textId="3B1EA096" w:rsidR="00F5095A" w:rsidRPr="00F5095A" w:rsidRDefault="00F5095A" w:rsidP="00F5095A">
      <w:pPr>
        <w:rPr>
          <w:rFonts w:cstheme="minorHAnsi"/>
          <w:b/>
          <w:sz w:val="22"/>
          <w:szCs w:val="22"/>
          <w:lang w:eastAsia="zh-CN"/>
        </w:rPr>
      </w:pPr>
      <w:r w:rsidRPr="00F5095A">
        <w:rPr>
          <w:rFonts w:cstheme="minorHAnsi"/>
          <w:b/>
          <w:sz w:val="22"/>
          <w:szCs w:val="22"/>
          <w:lang w:eastAsia="zh-CN"/>
        </w:rPr>
        <w:t>3. FIR Filters Optimization</w:t>
      </w:r>
    </w:p>
    <w:p w14:paraId="065FDDE8" w14:textId="77777777" w:rsidR="00F5095A" w:rsidRPr="00F5095A" w:rsidRDefault="00F5095A" w:rsidP="00F5095A">
      <w:pPr>
        <w:rPr>
          <w:rFonts w:cstheme="minorHAnsi"/>
          <w:b/>
          <w:sz w:val="22"/>
          <w:szCs w:val="22"/>
          <w:lang w:eastAsia="zh-CN"/>
        </w:rPr>
      </w:pPr>
    </w:p>
    <w:p w14:paraId="26D0CF85" w14:textId="77777777" w:rsidR="00F5095A" w:rsidRPr="00AB180C" w:rsidRDefault="00F5095A" w:rsidP="00F5095A">
      <w:pPr>
        <w:rPr>
          <w:rFonts w:cstheme="minorHAnsi"/>
          <w:b/>
          <w:sz w:val="22"/>
          <w:szCs w:val="22"/>
          <w:lang w:eastAsia="zh-CN"/>
        </w:rPr>
      </w:pPr>
      <w:r w:rsidRPr="00AB180C">
        <w:rPr>
          <w:rFonts w:cstheme="minorHAnsi"/>
          <w:b/>
          <w:sz w:val="22"/>
          <w:szCs w:val="22"/>
          <w:lang w:eastAsia="zh-CN"/>
        </w:rPr>
        <w:t>3.1 Total Group Delay</w:t>
      </w:r>
    </w:p>
    <w:p w14:paraId="33B5EAAC" w14:textId="77777777" w:rsidR="00F5095A" w:rsidRPr="00F5095A" w:rsidRDefault="00F5095A" w:rsidP="00F5095A">
      <w:pPr>
        <w:rPr>
          <w:rFonts w:cstheme="minorHAnsi"/>
          <w:b/>
          <w:sz w:val="22"/>
          <w:szCs w:val="22"/>
          <w:lang w:eastAsia="zh-CN"/>
        </w:rPr>
      </w:pPr>
    </w:p>
    <w:p w14:paraId="64F89BA7"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If a filter has linear phase, its frequency response can be written as</w:t>
      </w:r>
    </w:p>
    <w:p w14:paraId="30784756" w14:textId="77777777" w:rsidR="00F5095A" w:rsidRPr="00F5095A" w:rsidRDefault="00F5095A" w:rsidP="00F5095A">
      <w:pPr>
        <w:rPr>
          <w:rFonts w:cstheme="minorHAnsi"/>
          <w:sz w:val="22"/>
          <w:szCs w:val="22"/>
          <w:lang w:eastAsia="zh-CN"/>
        </w:rPr>
      </w:pPr>
    </w:p>
    <w:p w14:paraId="115576C7" w14:textId="77777777" w:rsidR="00F5095A" w:rsidRPr="00F5095A" w:rsidRDefault="00F5095A" w:rsidP="00F5095A">
      <w:pPr>
        <w:rPr>
          <w:rFonts w:cstheme="minorHAnsi"/>
          <w:sz w:val="22"/>
          <w:szCs w:val="22"/>
          <w:lang w:eastAsia="zh-CN"/>
        </w:rPr>
      </w:pPr>
      <m:oMathPara>
        <m:oMath>
          <m:r>
            <w:rPr>
              <w:rFonts w:ascii="Cambria Math" w:hAnsi="Cambria Math" w:cstheme="minorHAnsi"/>
              <w:sz w:val="22"/>
              <w:szCs w:val="22"/>
              <w:lang w:eastAsia="zh-CN"/>
            </w:rPr>
            <m:t>H</m:t>
          </m:r>
          <m:d>
            <m:dPr>
              <m:ctrlPr>
                <w:rPr>
                  <w:rFonts w:ascii="Cambria Math" w:hAnsi="Cambria Math" w:cstheme="minorHAnsi"/>
                  <w:i/>
                  <w:sz w:val="22"/>
                  <w:szCs w:val="22"/>
                  <w:lang w:eastAsia="zh-CN"/>
                </w:rPr>
              </m:ctrlPr>
            </m:dPr>
            <m:e>
              <m:sSup>
                <m:sSupPr>
                  <m:ctrlPr>
                    <w:rPr>
                      <w:rFonts w:ascii="Cambria Math" w:hAnsi="Cambria Math" w:cstheme="minorHAnsi"/>
                      <w:i/>
                      <w:sz w:val="22"/>
                      <w:szCs w:val="22"/>
                      <w:lang w:eastAsia="zh-CN"/>
                    </w:rPr>
                  </m:ctrlPr>
                </m:sSupPr>
                <m:e>
                  <m:r>
                    <w:rPr>
                      <w:rFonts w:ascii="Cambria Math" w:hAnsi="Cambria Math" w:cstheme="minorHAnsi"/>
                      <w:sz w:val="22"/>
                      <w:szCs w:val="22"/>
                      <w:lang w:eastAsia="zh-CN"/>
                    </w:rPr>
                    <m:t>e</m:t>
                  </m:r>
                </m:e>
                <m:sup>
                  <m:r>
                    <w:rPr>
                      <w:rFonts w:ascii="Cambria Math" w:hAnsi="Cambria Math" w:cstheme="minorHAnsi"/>
                      <w:sz w:val="22"/>
                      <w:szCs w:val="22"/>
                      <w:lang w:eastAsia="zh-CN"/>
                    </w:rPr>
                    <m:t>-jω</m:t>
                  </m:r>
                </m:sup>
              </m:sSup>
            </m:e>
          </m:d>
          <m:r>
            <w:rPr>
              <w:rFonts w:ascii="Cambria Math" w:hAnsi="Cambria Math" w:cstheme="minorHAnsi"/>
              <w:sz w:val="22"/>
              <w:szCs w:val="22"/>
              <w:lang w:eastAsia="zh-CN"/>
            </w:rPr>
            <m:t>=</m:t>
          </m:r>
          <m:sSup>
            <m:sSupPr>
              <m:ctrlPr>
                <w:rPr>
                  <w:rFonts w:ascii="Cambria Math" w:hAnsi="Cambria Math" w:cstheme="minorHAnsi"/>
                  <w:i/>
                  <w:sz w:val="22"/>
                  <w:szCs w:val="22"/>
                  <w:lang w:eastAsia="zh-CN"/>
                </w:rPr>
              </m:ctrlPr>
            </m:sSupPr>
            <m:e>
              <m:r>
                <w:rPr>
                  <w:rFonts w:ascii="Cambria Math" w:hAnsi="Cambria Math" w:cstheme="minorHAnsi"/>
                  <w:sz w:val="22"/>
                  <w:szCs w:val="22"/>
                  <w:lang w:eastAsia="zh-CN"/>
                </w:rPr>
                <m:t>e</m:t>
              </m:r>
            </m:e>
            <m:sup>
              <m:r>
                <w:rPr>
                  <w:rFonts w:ascii="Cambria Math" w:hAnsi="Cambria Math" w:cstheme="minorHAnsi"/>
                  <w:sz w:val="22"/>
                  <w:szCs w:val="22"/>
                  <w:lang w:eastAsia="zh-CN"/>
                </w:rPr>
                <m:t>-j</m:t>
              </m:r>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N</m:t>
                  </m:r>
                </m:num>
                <m:den>
                  <m:r>
                    <w:rPr>
                      <w:rFonts w:ascii="Cambria Math" w:hAnsi="Cambria Math" w:cstheme="minorHAnsi"/>
                      <w:sz w:val="22"/>
                      <w:szCs w:val="22"/>
                      <w:lang w:eastAsia="zh-CN"/>
                    </w:rPr>
                    <m:t>2</m:t>
                  </m:r>
                </m:den>
              </m:f>
              <m:r>
                <w:rPr>
                  <w:rFonts w:ascii="Cambria Math" w:hAnsi="Cambria Math" w:cstheme="minorHAnsi"/>
                  <w:sz w:val="22"/>
                  <w:szCs w:val="22"/>
                  <w:lang w:eastAsia="zh-CN"/>
                </w:rPr>
                <m:t>ω</m:t>
              </m:r>
            </m:sup>
          </m:sSup>
          <m:sSup>
            <m:sSupPr>
              <m:ctrlPr>
                <w:rPr>
                  <w:rFonts w:ascii="Cambria Math" w:hAnsi="Cambria Math" w:cstheme="minorHAnsi"/>
                  <w:i/>
                  <w:sz w:val="22"/>
                  <w:szCs w:val="22"/>
                  <w:lang w:eastAsia="zh-CN"/>
                </w:rPr>
              </m:ctrlPr>
            </m:sSupPr>
            <m:e>
              <m:r>
                <w:rPr>
                  <w:rFonts w:ascii="Cambria Math" w:hAnsi="Cambria Math" w:cstheme="minorHAnsi"/>
                  <w:sz w:val="22"/>
                  <w:szCs w:val="22"/>
                  <w:lang w:eastAsia="zh-CN"/>
                </w:rPr>
                <m:t>e</m:t>
              </m:r>
            </m:e>
            <m:sup>
              <m:r>
                <w:rPr>
                  <w:rFonts w:ascii="Cambria Math" w:hAnsi="Cambria Math" w:cstheme="minorHAnsi"/>
                  <w:sz w:val="22"/>
                  <w:szCs w:val="22"/>
                  <w:lang w:eastAsia="zh-CN"/>
                </w:rPr>
                <m:t>-jβ</m:t>
              </m:r>
            </m:sup>
          </m:sSup>
          <m:acc>
            <m:accPr>
              <m:chr m:val="̆"/>
              <m:ctrlPr>
                <w:rPr>
                  <w:rFonts w:ascii="Cambria Math" w:hAnsi="Cambria Math" w:cstheme="minorHAnsi"/>
                  <w:i/>
                  <w:sz w:val="22"/>
                  <w:szCs w:val="22"/>
                  <w:lang w:eastAsia="zh-CN"/>
                </w:rPr>
              </m:ctrlPr>
            </m:accPr>
            <m:e>
              <m:r>
                <w:rPr>
                  <w:rFonts w:ascii="Cambria Math" w:hAnsi="Cambria Math" w:cstheme="minorHAnsi"/>
                  <w:sz w:val="22"/>
                  <w:szCs w:val="22"/>
                  <w:lang w:eastAsia="zh-CN"/>
                </w:rPr>
                <m:t>H</m:t>
              </m:r>
            </m:e>
          </m:acc>
          <m:r>
            <w:rPr>
              <w:rFonts w:ascii="Cambria Math" w:hAnsi="Cambria Math" w:cstheme="minorHAnsi"/>
              <w:sz w:val="22"/>
              <w:szCs w:val="22"/>
              <w:lang w:eastAsia="zh-CN"/>
            </w:rPr>
            <m:t>(ω)</m:t>
          </m:r>
        </m:oMath>
      </m:oMathPara>
    </w:p>
    <w:p w14:paraId="16BA5D2E"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lastRenderedPageBreak/>
        <w:t xml:space="preserve">where N is the order of the filter and </w:t>
      </w:r>
      <m:oMath>
        <m:acc>
          <m:accPr>
            <m:chr m:val="̆"/>
            <m:ctrlPr>
              <w:rPr>
                <w:rFonts w:ascii="Cambria Math" w:hAnsi="Cambria Math" w:cstheme="minorHAnsi"/>
                <w:i/>
                <w:sz w:val="22"/>
                <w:szCs w:val="22"/>
                <w:lang w:eastAsia="zh-CN"/>
              </w:rPr>
            </m:ctrlPr>
          </m:accPr>
          <m:e>
            <m:r>
              <w:rPr>
                <w:rFonts w:ascii="Cambria Math" w:hAnsi="Cambria Math" w:cstheme="minorHAnsi"/>
                <w:sz w:val="22"/>
                <w:szCs w:val="22"/>
                <w:lang w:eastAsia="zh-CN"/>
              </w:rPr>
              <m:t>H</m:t>
            </m:r>
          </m:e>
        </m:acc>
        <m:r>
          <w:rPr>
            <w:rFonts w:ascii="Cambria Math" w:hAnsi="Cambria Math" w:cstheme="minorHAnsi"/>
            <w:sz w:val="22"/>
            <w:szCs w:val="22"/>
            <w:lang w:eastAsia="zh-CN"/>
          </w:rPr>
          <m:t>(ω)</m:t>
        </m:r>
      </m:oMath>
      <w:r w:rsidRPr="00F5095A">
        <w:rPr>
          <w:rFonts w:cstheme="minorHAnsi"/>
          <w:sz w:val="22"/>
          <w:szCs w:val="22"/>
          <w:lang w:eastAsia="zh-CN"/>
        </w:rPr>
        <w:t xml:space="preserve"> is a real function of </w:t>
      </w:r>
      <m:oMath>
        <m:r>
          <w:rPr>
            <w:rFonts w:ascii="Cambria Math" w:hAnsi="Cambria Math" w:cstheme="minorHAnsi"/>
            <w:sz w:val="22"/>
            <w:szCs w:val="22"/>
            <w:lang w:eastAsia="zh-CN"/>
          </w:rPr>
          <m:t>ω</m:t>
        </m:r>
      </m:oMath>
      <w:r w:rsidRPr="00F5095A">
        <w:rPr>
          <w:rFonts w:cstheme="minorHAnsi"/>
          <w:sz w:val="22"/>
          <w:szCs w:val="22"/>
          <w:lang w:eastAsia="zh-CN"/>
        </w:rPr>
        <w:t>.</w:t>
      </w:r>
    </w:p>
    <w:p w14:paraId="0695599F" w14:textId="77777777" w:rsidR="00F5095A" w:rsidRPr="00F5095A" w:rsidRDefault="00F5095A" w:rsidP="00F5095A">
      <w:pPr>
        <w:rPr>
          <w:rFonts w:cstheme="minorHAnsi"/>
          <w:sz w:val="22"/>
          <w:szCs w:val="22"/>
          <w:lang w:eastAsia="zh-CN"/>
        </w:rPr>
      </w:pPr>
    </w:p>
    <w:p w14:paraId="2A9BED2C"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So the Group Delay can be calculated by</w:t>
      </w:r>
    </w:p>
    <w:p w14:paraId="3AE6849B" w14:textId="77777777" w:rsidR="00F5095A" w:rsidRPr="00F5095A" w:rsidRDefault="00F5095A" w:rsidP="00F5095A">
      <w:pPr>
        <w:rPr>
          <w:rFonts w:cstheme="minorHAnsi"/>
          <w:sz w:val="22"/>
          <w:szCs w:val="22"/>
          <w:lang w:eastAsia="zh-CN"/>
        </w:rPr>
      </w:pPr>
    </w:p>
    <w:p w14:paraId="3879FD0F" w14:textId="77777777" w:rsidR="00F5095A" w:rsidRPr="00F5095A" w:rsidRDefault="008C5031" w:rsidP="00F5095A">
      <w:pPr>
        <w:rPr>
          <w:rFonts w:cstheme="minorHAnsi"/>
          <w:sz w:val="22"/>
          <w:szCs w:val="22"/>
          <w:lang w:eastAsia="zh-CN"/>
        </w:rPr>
      </w:pPr>
      <m:oMathPara>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τ</m:t>
              </m:r>
            </m:e>
            <m:sub>
              <m:r>
                <w:rPr>
                  <w:rFonts w:ascii="Cambria Math" w:hAnsi="Cambria Math" w:cstheme="minorHAnsi"/>
                  <w:sz w:val="22"/>
                  <w:szCs w:val="22"/>
                  <w:lang w:eastAsia="zh-CN"/>
                </w:rPr>
                <m:t>p</m:t>
              </m:r>
            </m:sub>
          </m:sSub>
          <m:d>
            <m:dPr>
              <m:ctrlPr>
                <w:rPr>
                  <w:rFonts w:ascii="Cambria Math" w:hAnsi="Cambria Math" w:cstheme="minorHAnsi"/>
                  <w:i/>
                  <w:sz w:val="22"/>
                  <w:szCs w:val="22"/>
                  <w:lang w:eastAsia="zh-CN"/>
                </w:rPr>
              </m:ctrlPr>
            </m:dPr>
            <m:e>
              <m:r>
                <w:rPr>
                  <w:rFonts w:ascii="Cambria Math" w:hAnsi="Cambria Math" w:cstheme="minorHAnsi"/>
                  <w:sz w:val="22"/>
                  <w:szCs w:val="22"/>
                  <w:lang w:eastAsia="zh-CN"/>
                </w:rPr>
                <m:t>ω</m:t>
              </m:r>
            </m:e>
          </m:d>
          <m:r>
            <w:rPr>
              <w:rFonts w:ascii="Cambria Math" w:hAnsi="Cambria Math" w:cstheme="minorHAnsi"/>
              <w:sz w:val="22"/>
              <w:szCs w:val="22"/>
              <w:lang w:eastAsia="zh-CN"/>
            </w:rPr>
            <m:t>=-</m:t>
          </m:r>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dθ</m:t>
              </m:r>
              <m:d>
                <m:dPr>
                  <m:ctrlPr>
                    <w:rPr>
                      <w:rFonts w:ascii="Cambria Math" w:hAnsi="Cambria Math" w:cstheme="minorHAnsi"/>
                      <w:i/>
                      <w:sz w:val="22"/>
                      <w:szCs w:val="22"/>
                      <w:lang w:eastAsia="zh-CN"/>
                    </w:rPr>
                  </m:ctrlPr>
                </m:dPr>
                <m:e>
                  <m:r>
                    <w:rPr>
                      <w:rFonts w:ascii="Cambria Math" w:hAnsi="Cambria Math" w:cstheme="minorHAnsi"/>
                      <w:sz w:val="22"/>
                      <w:szCs w:val="22"/>
                      <w:lang w:eastAsia="zh-CN"/>
                    </w:rPr>
                    <m:t>ω</m:t>
                  </m:r>
                </m:e>
              </m:d>
            </m:num>
            <m:den>
              <m:r>
                <w:rPr>
                  <w:rFonts w:ascii="Cambria Math" w:hAnsi="Cambria Math" w:cstheme="minorHAnsi"/>
                  <w:sz w:val="22"/>
                  <w:szCs w:val="22"/>
                  <w:lang w:eastAsia="zh-CN"/>
                </w:rPr>
                <m:t>dω</m:t>
              </m:r>
            </m:den>
          </m:f>
          <m:r>
            <w:rPr>
              <w:rFonts w:ascii="Cambria Math" w:hAnsi="Cambria Math" w:cstheme="minorHAnsi"/>
              <w:sz w:val="22"/>
              <w:szCs w:val="22"/>
              <w:lang w:eastAsia="zh-CN"/>
            </w:rPr>
            <m:t>=-</m:t>
          </m:r>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d</m:t>
              </m:r>
            </m:num>
            <m:den>
              <m:r>
                <w:rPr>
                  <w:rFonts w:ascii="Cambria Math" w:hAnsi="Cambria Math" w:cstheme="minorHAnsi"/>
                  <w:sz w:val="22"/>
                  <w:szCs w:val="22"/>
                  <w:lang w:eastAsia="zh-CN"/>
                </w:rPr>
                <m:t>dω</m:t>
              </m:r>
            </m:den>
          </m:f>
          <m:d>
            <m:dPr>
              <m:ctrlPr>
                <w:rPr>
                  <w:rFonts w:ascii="Cambria Math" w:hAnsi="Cambria Math" w:cstheme="minorHAnsi"/>
                  <w:i/>
                  <w:sz w:val="22"/>
                  <w:szCs w:val="22"/>
                  <w:lang w:eastAsia="zh-CN"/>
                </w:rPr>
              </m:ctrlPr>
            </m:dPr>
            <m:e>
              <m:r>
                <w:rPr>
                  <w:rFonts w:ascii="Cambria Math" w:hAnsi="Cambria Math" w:cstheme="minorHAnsi"/>
                  <w:sz w:val="22"/>
                  <w:szCs w:val="22"/>
                  <w:lang w:eastAsia="zh-CN"/>
                </w:rPr>
                <m:t>β-</m:t>
              </m:r>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N</m:t>
                  </m:r>
                </m:num>
                <m:den>
                  <m:r>
                    <w:rPr>
                      <w:rFonts w:ascii="Cambria Math" w:hAnsi="Cambria Math" w:cstheme="minorHAnsi"/>
                      <w:sz w:val="22"/>
                      <w:szCs w:val="22"/>
                      <w:lang w:eastAsia="zh-CN"/>
                    </w:rPr>
                    <m:t>2</m:t>
                  </m:r>
                </m:den>
              </m:f>
              <m:r>
                <w:rPr>
                  <w:rFonts w:ascii="Cambria Math" w:hAnsi="Cambria Math" w:cstheme="minorHAnsi"/>
                  <w:sz w:val="22"/>
                  <w:szCs w:val="22"/>
                  <w:lang w:eastAsia="zh-CN"/>
                </w:rPr>
                <m:t>ω</m:t>
              </m:r>
            </m:e>
          </m:d>
          <m:r>
            <w:rPr>
              <w:rFonts w:ascii="Cambria Math" w:hAnsi="Cambria Math" w:cstheme="minorHAnsi"/>
              <w:sz w:val="22"/>
              <w:szCs w:val="22"/>
              <w:lang w:eastAsia="zh-CN"/>
            </w:rPr>
            <m:t>=</m:t>
          </m:r>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N</m:t>
              </m:r>
            </m:num>
            <m:den>
              <m:r>
                <w:rPr>
                  <w:rFonts w:ascii="Cambria Math" w:hAnsi="Cambria Math" w:cstheme="minorHAnsi"/>
                  <w:sz w:val="22"/>
                  <w:szCs w:val="22"/>
                  <w:lang w:eastAsia="zh-CN"/>
                </w:rPr>
                <m:t>2</m:t>
              </m:r>
            </m:den>
          </m:f>
        </m:oMath>
      </m:oMathPara>
    </w:p>
    <w:p w14:paraId="3AEDFE9E" w14:textId="77777777" w:rsidR="00F5095A" w:rsidRPr="00F5095A" w:rsidRDefault="00F5095A" w:rsidP="00F5095A">
      <w:pPr>
        <w:rPr>
          <w:rFonts w:cstheme="minorHAnsi"/>
          <w:sz w:val="22"/>
          <w:szCs w:val="22"/>
          <w:lang w:eastAsia="zh-CN"/>
        </w:rPr>
      </w:pPr>
    </w:p>
    <w:p w14:paraId="574DC8E4"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The total group delay for cascade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p>
    <w:p w14:paraId="5E20B655" w14:textId="77777777" w:rsidR="00F5095A" w:rsidRPr="00F5095A" w:rsidRDefault="00F5095A" w:rsidP="00F5095A">
      <w:pPr>
        <w:rPr>
          <w:rFonts w:cstheme="minorHAnsi"/>
          <w:sz w:val="22"/>
          <w:szCs w:val="22"/>
          <w:lang w:eastAsia="zh-CN"/>
        </w:rPr>
      </w:pPr>
    </w:p>
    <w:p w14:paraId="27FFBD1D" w14:textId="77777777" w:rsidR="00F5095A" w:rsidRPr="00F5095A" w:rsidRDefault="008C5031" w:rsidP="00F5095A">
      <w:pPr>
        <w:rPr>
          <w:rFonts w:cstheme="minorHAnsi"/>
          <w:sz w:val="22"/>
          <w:szCs w:val="22"/>
          <w:lang w:eastAsia="zh-CN"/>
        </w:rPr>
      </w:pPr>
      <m:oMathPara>
        <m:oMath>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1200+238</m:t>
              </m:r>
            </m:num>
            <m:den>
              <m:r>
                <w:rPr>
                  <w:rFonts w:ascii="Cambria Math" w:hAnsi="Cambria Math" w:cstheme="minorHAnsi"/>
                  <w:sz w:val="22"/>
                  <w:szCs w:val="22"/>
                  <w:lang w:eastAsia="zh-CN"/>
                </w:rPr>
                <m:t>2</m:t>
              </m:r>
            </m:den>
          </m:f>
          <m:r>
            <w:rPr>
              <w:rFonts w:ascii="Cambria Math" w:hAnsi="Cambria Math" w:cstheme="minorHAnsi"/>
              <w:sz w:val="22"/>
              <w:szCs w:val="22"/>
              <w:lang w:eastAsia="zh-CN"/>
            </w:rPr>
            <m:t>=719</m:t>
          </m:r>
        </m:oMath>
      </m:oMathPara>
    </w:p>
    <w:p w14:paraId="1906BA09" w14:textId="77777777" w:rsidR="00F5095A" w:rsidRPr="00F5095A" w:rsidRDefault="00F5095A" w:rsidP="00F5095A">
      <w:pPr>
        <w:rPr>
          <w:rFonts w:cstheme="minorHAnsi"/>
          <w:sz w:val="22"/>
          <w:szCs w:val="22"/>
          <w:lang w:eastAsia="zh-CN"/>
        </w:rPr>
      </w:pPr>
    </w:p>
    <w:p w14:paraId="321B9D19"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The total group delay for the cascade of the filters in blocks A, B and C </w:t>
      </w:r>
    </w:p>
    <w:p w14:paraId="686699E7" w14:textId="77777777" w:rsidR="00F5095A" w:rsidRPr="00F5095A" w:rsidRDefault="00F5095A" w:rsidP="00F5095A">
      <w:pPr>
        <w:rPr>
          <w:rFonts w:cstheme="minorHAnsi"/>
          <w:sz w:val="22"/>
          <w:szCs w:val="22"/>
          <w:lang w:eastAsia="zh-CN"/>
        </w:rPr>
      </w:pPr>
    </w:p>
    <w:p w14:paraId="432B1A3F" w14:textId="77777777" w:rsidR="00F5095A" w:rsidRPr="00F5095A" w:rsidRDefault="008C5031" w:rsidP="00F5095A">
      <w:pPr>
        <w:rPr>
          <w:rFonts w:cstheme="minorHAnsi"/>
          <w:sz w:val="22"/>
          <w:szCs w:val="22"/>
          <w:lang w:eastAsia="zh-CN"/>
        </w:rPr>
      </w:pPr>
      <m:oMathPara>
        <m:oMathParaPr>
          <m:jc m:val="center"/>
        </m:oMathParaPr>
        <m:oMath>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1200+30+238</m:t>
              </m:r>
            </m:num>
            <m:den>
              <m:r>
                <w:rPr>
                  <w:rFonts w:ascii="Cambria Math" w:hAnsi="Cambria Math" w:cstheme="minorHAnsi"/>
                  <w:sz w:val="22"/>
                  <w:szCs w:val="22"/>
                  <w:lang w:eastAsia="zh-CN"/>
                </w:rPr>
                <m:t>2</m:t>
              </m:r>
            </m:den>
          </m:f>
          <m:r>
            <w:rPr>
              <w:rFonts w:ascii="Cambria Math" w:hAnsi="Cambria Math" w:cstheme="minorHAnsi"/>
              <w:sz w:val="22"/>
              <w:szCs w:val="22"/>
              <w:lang w:eastAsia="zh-CN"/>
            </w:rPr>
            <m:t>=734</m:t>
          </m:r>
        </m:oMath>
      </m:oMathPara>
    </w:p>
    <w:p w14:paraId="679AA8DE" w14:textId="77777777" w:rsidR="00F5095A" w:rsidRPr="00F5095A" w:rsidRDefault="00F5095A" w:rsidP="00F5095A">
      <w:pPr>
        <w:rPr>
          <w:rFonts w:cstheme="minorHAnsi"/>
          <w:sz w:val="22"/>
          <w:szCs w:val="22"/>
          <w:lang w:eastAsia="zh-CN"/>
        </w:rPr>
      </w:pPr>
    </w:p>
    <w:p w14:paraId="334D3F84" w14:textId="77777777" w:rsidR="00F5095A" w:rsidRPr="00AB180C" w:rsidRDefault="00F5095A" w:rsidP="00F5095A">
      <w:pPr>
        <w:rPr>
          <w:rFonts w:cstheme="minorHAnsi"/>
          <w:b/>
          <w:sz w:val="22"/>
          <w:szCs w:val="22"/>
          <w:lang w:eastAsia="zh-CN"/>
        </w:rPr>
      </w:pPr>
      <w:r w:rsidRPr="00AB180C">
        <w:rPr>
          <w:rFonts w:cstheme="minorHAnsi"/>
          <w:b/>
          <w:sz w:val="22"/>
          <w:szCs w:val="22"/>
          <w:lang w:eastAsia="zh-CN"/>
        </w:rPr>
        <w:t>3.2 Minimise the Total Group Delay</w:t>
      </w:r>
    </w:p>
    <w:p w14:paraId="358A6FE3" w14:textId="77777777" w:rsidR="00F5095A" w:rsidRPr="00F5095A" w:rsidRDefault="00F5095A" w:rsidP="00F5095A">
      <w:pPr>
        <w:rPr>
          <w:rFonts w:cstheme="minorHAnsi"/>
          <w:sz w:val="22"/>
          <w:szCs w:val="22"/>
          <w:lang w:eastAsia="zh-CN"/>
        </w:rPr>
      </w:pPr>
    </w:p>
    <w:p w14:paraId="1AF33581"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By increasing the transition region and making full use of ripple, we optimize the filters with new specifications.</w:t>
      </w:r>
    </w:p>
    <w:p w14:paraId="7F5847C3" w14:textId="77777777" w:rsidR="00F5095A" w:rsidRPr="00F5095A" w:rsidRDefault="00F5095A" w:rsidP="00F5095A">
      <w:pPr>
        <w:rPr>
          <w:rFonts w:cstheme="minorHAnsi"/>
          <w:sz w:val="22"/>
          <w:szCs w:val="22"/>
          <w:lang w:eastAsia="zh-CN"/>
        </w:rPr>
      </w:pPr>
    </w:p>
    <w:p w14:paraId="78C602FD" w14:textId="77777777" w:rsidR="00F5095A" w:rsidRPr="00AB180C" w:rsidRDefault="00F5095A" w:rsidP="00F5095A">
      <w:pPr>
        <w:rPr>
          <w:rFonts w:cstheme="minorHAnsi"/>
          <w:b/>
          <w:sz w:val="22"/>
          <w:szCs w:val="22"/>
          <w:lang w:eastAsia="zh-CN"/>
        </w:rPr>
      </w:pPr>
      <w:r w:rsidRPr="00AB180C">
        <w:rPr>
          <w:rFonts w:cstheme="minorHAnsi"/>
          <w:b/>
          <w:sz w:val="22"/>
          <w:szCs w:val="22"/>
          <w:lang w:eastAsia="zh-CN"/>
        </w:rPr>
        <w:t>Block A</w:t>
      </w:r>
    </w:p>
    <w:p w14:paraId="5F6DAD8D" w14:textId="77777777" w:rsidR="00F5095A" w:rsidRPr="00F5095A" w:rsidRDefault="00F5095A" w:rsidP="00F5095A">
      <w:pPr>
        <w:rPr>
          <w:rFonts w:cstheme="minorHAnsi"/>
          <w:sz w:val="22"/>
          <w:szCs w:val="22"/>
          <w:lang w:eastAsia="zh-CN"/>
        </w:rPr>
      </w:pPr>
    </w:p>
    <w:p w14:paraId="0DA7EDFE"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 xml:space="preserve">Passband: [0  4015Hz] and [5815Hz  </w:t>
      </w:r>
      <m:oMath>
        <m:r>
          <w:rPr>
            <w:rFonts w:ascii="Cambria Math" w:hAnsi="Cambria Math" w:cstheme="minorHAnsi"/>
            <w:sz w:val="22"/>
            <w:szCs w:val="22"/>
            <w:lang w:val="en-US" w:eastAsia="zh-CN"/>
          </w:rPr>
          <m:t>+∞</m:t>
        </m:r>
      </m:oMath>
      <w:r w:rsidRPr="00F5095A">
        <w:rPr>
          <w:rFonts w:cstheme="minorHAnsi"/>
          <w:sz w:val="22"/>
          <w:szCs w:val="22"/>
          <w:lang w:val="en-US" w:eastAsia="zh-CN"/>
        </w:rPr>
        <w:t>];</w:t>
      </w:r>
    </w:p>
    <w:p w14:paraId="7E61CEBC"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Stopband: [4915.4Hz  4915.6Hz];</w:t>
      </w:r>
    </w:p>
    <w:p w14:paraId="0944FB9C"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Passband ripple: 0.001</w:t>
      </w:r>
    </w:p>
    <w:p w14:paraId="36754625"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Stopband ripple: 0.001</w:t>
      </w:r>
    </w:p>
    <w:p w14:paraId="4C10D54E"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Now the order of the notch filter is 134.</w:t>
      </w:r>
    </w:p>
    <w:p w14:paraId="3CD3DF56" w14:textId="77777777" w:rsidR="00F5095A" w:rsidRPr="00F5095A" w:rsidRDefault="00F5095A" w:rsidP="00F5095A">
      <w:pPr>
        <w:rPr>
          <w:rFonts w:cstheme="minorHAnsi"/>
          <w:sz w:val="22"/>
          <w:szCs w:val="22"/>
          <w:lang w:eastAsia="zh-CN"/>
        </w:rPr>
      </w:pPr>
    </w:p>
    <w:p w14:paraId="272BC374" w14:textId="77777777" w:rsidR="00F5095A" w:rsidRPr="00AB180C" w:rsidRDefault="00F5095A" w:rsidP="00F5095A">
      <w:pPr>
        <w:rPr>
          <w:rFonts w:cstheme="minorHAnsi"/>
          <w:b/>
          <w:sz w:val="22"/>
          <w:szCs w:val="22"/>
          <w:lang w:eastAsia="zh-CN"/>
        </w:rPr>
      </w:pPr>
      <w:r w:rsidRPr="00AB180C">
        <w:rPr>
          <w:rFonts w:cstheme="minorHAnsi"/>
          <w:b/>
          <w:sz w:val="22"/>
          <w:szCs w:val="22"/>
          <w:lang w:eastAsia="zh-CN"/>
        </w:rPr>
        <w:t>Block D and Block C</w:t>
      </w:r>
    </w:p>
    <w:p w14:paraId="54F6117B" w14:textId="77777777" w:rsidR="00F5095A" w:rsidRPr="00F5095A" w:rsidRDefault="00F5095A" w:rsidP="00F5095A">
      <w:pPr>
        <w:rPr>
          <w:rFonts w:cstheme="minorHAnsi"/>
          <w:sz w:val="22"/>
          <w:szCs w:val="22"/>
          <w:lang w:eastAsia="zh-CN"/>
        </w:rPr>
      </w:pPr>
    </w:p>
    <w:p w14:paraId="7F097B70"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Passband: [0  4096Hz];</w:t>
      </w:r>
    </w:p>
    <w:p w14:paraId="29D17D23"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 xml:space="preserve">Stopband: [5415Hz  </w:t>
      </w:r>
      <m:oMath>
        <m:r>
          <w:rPr>
            <w:rFonts w:ascii="Cambria Math" w:hAnsi="Cambria Math" w:cstheme="minorHAnsi"/>
            <w:sz w:val="22"/>
            <w:szCs w:val="22"/>
            <w:lang w:val="en-US" w:eastAsia="zh-CN"/>
          </w:rPr>
          <m:t>+∞</m:t>
        </m:r>
      </m:oMath>
      <w:r w:rsidRPr="00F5095A">
        <w:rPr>
          <w:rFonts w:cstheme="minorHAnsi"/>
          <w:sz w:val="22"/>
          <w:szCs w:val="22"/>
          <w:lang w:val="en-US" w:eastAsia="zh-CN"/>
        </w:rPr>
        <w:t>];</w:t>
      </w:r>
    </w:p>
    <w:p w14:paraId="64BA6E85"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Passband ripple: 0.01</w:t>
      </w:r>
    </w:p>
    <w:p w14:paraId="5F2ED71B" w14:textId="77777777" w:rsidR="00F5095A" w:rsidRPr="00F5095A" w:rsidRDefault="00F5095A" w:rsidP="00F5095A">
      <w:pPr>
        <w:rPr>
          <w:rFonts w:cstheme="minorHAnsi"/>
          <w:sz w:val="22"/>
          <w:szCs w:val="22"/>
          <w:lang w:val="en-US" w:eastAsia="zh-CN"/>
        </w:rPr>
      </w:pPr>
      <w:r w:rsidRPr="00F5095A">
        <w:rPr>
          <w:rFonts w:cstheme="minorHAnsi"/>
          <w:sz w:val="22"/>
          <w:szCs w:val="22"/>
          <w:lang w:val="en-US" w:eastAsia="zh-CN"/>
        </w:rPr>
        <w:t>Stopband ripple: 0.01</w:t>
      </w:r>
    </w:p>
    <w:p w14:paraId="22FF0B24"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Now the order of the lowpass filter is 60.</w:t>
      </w:r>
    </w:p>
    <w:p w14:paraId="2D5B1FDF"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From the magnitude response we can know the maximum ripple of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r w:rsidRPr="00F5095A">
        <w:rPr>
          <w:rFonts w:cstheme="minorHAnsi"/>
          <w:sz w:val="22"/>
          <w:szCs w:val="22"/>
          <w:lang w:eastAsia="zh-CN"/>
        </w:rPr>
        <w:t xml:space="preserve"> is</w:t>
      </w:r>
    </w:p>
    <w:p w14:paraId="1BE285E8" w14:textId="77777777" w:rsidR="00F5095A" w:rsidRPr="00F5095A" w:rsidRDefault="00F5095A" w:rsidP="00F5095A">
      <w:pPr>
        <w:rPr>
          <w:rFonts w:cstheme="minorHAnsi"/>
          <w:sz w:val="22"/>
          <w:szCs w:val="22"/>
          <w:lang w:eastAsia="zh-CN"/>
        </w:rPr>
      </w:pPr>
    </w:p>
    <w:p w14:paraId="5C37CB3A" w14:textId="77777777" w:rsidR="00F5095A" w:rsidRPr="00F5095A" w:rsidRDefault="00F5095A" w:rsidP="00F5095A">
      <w:pPr>
        <w:rPr>
          <w:rFonts w:cstheme="minorHAnsi"/>
          <w:sz w:val="22"/>
          <w:szCs w:val="22"/>
          <w:lang w:eastAsia="zh-CN"/>
        </w:rPr>
      </w:pPr>
      <m:oMathPara>
        <m:oMath>
          <m:r>
            <w:rPr>
              <w:rFonts w:ascii="Cambria Math" w:hAnsi="Cambria Math" w:cstheme="minorHAnsi"/>
              <w:sz w:val="22"/>
              <w:szCs w:val="22"/>
              <w:lang w:eastAsia="zh-CN"/>
            </w:rPr>
            <m:t>20</m:t>
          </m:r>
          <m:func>
            <m:funcPr>
              <m:ctrlPr>
                <w:rPr>
                  <w:rFonts w:ascii="Cambria Math" w:hAnsi="Cambria Math" w:cstheme="minorHAnsi"/>
                  <w:i/>
                  <w:sz w:val="22"/>
                  <w:szCs w:val="22"/>
                  <w:lang w:eastAsia="zh-CN"/>
                </w:rPr>
              </m:ctrlPr>
            </m:funcPr>
            <m:fName>
              <m:sSub>
                <m:sSubPr>
                  <m:ctrlPr>
                    <w:rPr>
                      <w:rFonts w:ascii="Cambria Math" w:hAnsi="Cambria Math" w:cstheme="minorHAnsi"/>
                      <w:i/>
                      <w:sz w:val="22"/>
                      <w:szCs w:val="22"/>
                      <w:lang w:eastAsia="zh-CN"/>
                    </w:rPr>
                  </m:ctrlPr>
                </m:sSubPr>
                <m:e>
                  <m:r>
                    <m:rPr>
                      <m:sty m:val="p"/>
                    </m:rPr>
                    <w:rPr>
                      <w:rFonts w:ascii="Cambria Math" w:hAnsi="Cambria Math" w:cstheme="minorHAnsi"/>
                      <w:sz w:val="22"/>
                      <w:szCs w:val="22"/>
                      <w:lang w:eastAsia="zh-CN"/>
                    </w:rPr>
                    <m:t>log</m:t>
                  </m:r>
                </m:e>
                <m:sub>
                  <m:r>
                    <w:rPr>
                      <w:rFonts w:ascii="Cambria Math" w:hAnsi="Cambria Math" w:cstheme="minorHAnsi"/>
                      <w:sz w:val="22"/>
                      <w:szCs w:val="22"/>
                      <w:lang w:eastAsia="zh-CN"/>
                    </w:rPr>
                    <m:t>10</m:t>
                  </m:r>
                </m:sub>
              </m:sSub>
            </m:fName>
            <m:e>
              <m:r>
                <w:rPr>
                  <w:rFonts w:ascii="Cambria Math" w:hAnsi="Cambria Math" w:cstheme="minorHAnsi"/>
                  <w:sz w:val="22"/>
                  <w:szCs w:val="22"/>
                  <w:lang w:eastAsia="zh-CN"/>
                </w:rPr>
                <m:t>A</m:t>
              </m:r>
            </m:e>
          </m:func>
          <m:r>
            <w:rPr>
              <w:rFonts w:ascii="Cambria Math" w:hAnsi="Cambria Math" w:cstheme="minorHAnsi"/>
              <w:sz w:val="22"/>
              <w:szCs w:val="22"/>
              <w:lang w:eastAsia="zh-CN"/>
            </w:rPr>
            <m:t>=0.0648808</m:t>
          </m:r>
        </m:oMath>
      </m:oMathPara>
    </w:p>
    <w:p w14:paraId="637C67E1"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A = 1.0074976</w:t>
      </w:r>
    </w:p>
    <w:p w14:paraId="36AA0D96" w14:textId="368F26CD" w:rsidR="00F5095A" w:rsidRPr="00F5095A" w:rsidRDefault="00F5095A" w:rsidP="00F5095A">
      <w:pPr>
        <w:rPr>
          <w:rFonts w:cstheme="minorHAnsi"/>
          <w:sz w:val="22"/>
          <w:szCs w:val="22"/>
          <w:lang w:eastAsia="zh-CN"/>
        </w:rPr>
      </w:pPr>
      <w:r w:rsidRPr="00F5095A">
        <w:rPr>
          <w:rFonts w:cstheme="minorHAnsi"/>
          <w:sz w:val="22"/>
          <w:szCs w:val="22"/>
          <w:lang w:eastAsia="zh-CN"/>
        </w:rPr>
        <w:t>A-1=0.0074976&lt;0.01</w:t>
      </w:r>
      <w:r w:rsidR="00AB180C">
        <w:rPr>
          <w:rFonts w:cstheme="minorHAnsi"/>
          <w:sz w:val="22"/>
          <w:szCs w:val="22"/>
          <w:lang w:eastAsia="zh-CN"/>
        </w:rPr>
        <w:t>, satisfy design requirement.</w:t>
      </w:r>
    </w:p>
    <w:p w14:paraId="34D80E15" w14:textId="77777777" w:rsidR="00F5095A" w:rsidRPr="00F5095A" w:rsidRDefault="00F5095A" w:rsidP="00F5095A">
      <w:pPr>
        <w:rPr>
          <w:rFonts w:cstheme="minorHAnsi"/>
          <w:sz w:val="22"/>
          <w:szCs w:val="22"/>
          <w:lang w:eastAsia="zh-CN"/>
        </w:rPr>
      </w:pPr>
    </w:p>
    <w:p w14:paraId="5FA10642" w14:textId="77777777" w:rsidR="00F5095A" w:rsidRPr="00F5095A" w:rsidRDefault="00F5095A" w:rsidP="00F5095A">
      <w:pPr>
        <w:rPr>
          <w:rFonts w:cstheme="minorHAnsi"/>
          <w:sz w:val="22"/>
          <w:szCs w:val="22"/>
          <w:lang w:eastAsia="zh-CN"/>
        </w:rPr>
      </w:pPr>
    </w:p>
    <w:p w14:paraId="3F79E885" w14:textId="77777777" w:rsidR="00F5095A" w:rsidRPr="00AB180C" w:rsidRDefault="00F5095A" w:rsidP="00F5095A">
      <w:pPr>
        <w:rPr>
          <w:rFonts w:cstheme="minorHAnsi"/>
          <w:b/>
          <w:sz w:val="22"/>
          <w:szCs w:val="22"/>
          <w:lang w:eastAsia="zh-CN"/>
        </w:rPr>
      </w:pPr>
      <w:r w:rsidRPr="00AB180C">
        <w:rPr>
          <w:rFonts w:cstheme="minorHAnsi"/>
          <w:b/>
          <w:sz w:val="22"/>
          <w:szCs w:val="22"/>
          <w:lang w:eastAsia="zh-CN"/>
        </w:rPr>
        <w:t>Block B</w:t>
      </w:r>
    </w:p>
    <w:p w14:paraId="42DA084A" w14:textId="77777777" w:rsidR="00F5095A" w:rsidRPr="00F5095A" w:rsidRDefault="00F5095A" w:rsidP="00F5095A">
      <w:pPr>
        <w:rPr>
          <w:rFonts w:cstheme="minorHAnsi"/>
          <w:sz w:val="22"/>
          <w:szCs w:val="22"/>
          <w:lang w:eastAsia="zh-CN"/>
        </w:rPr>
      </w:pPr>
    </w:p>
    <w:p w14:paraId="417CCDC8" w14:textId="77777777" w:rsidR="00F5095A" w:rsidRPr="00F5095A" w:rsidRDefault="00F5095A" w:rsidP="00F5095A">
      <w:pPr>
        <w:rPr>
          <w:rFonts w:cstheme="minorHAnsi"/>
          <w:sz w:val="22"/>
          <w:szCs w:val="22"/>
        </w:rPr>
      </w:pPr>
      <w:r w:rsidRPr="00F5095A">
        <w:rPr>
          <w:rFonts w:cstheme="minorHAnsi"/>
          <w:sz w:val="22"/>
          <w:szCs w:val="22"/>
          <w:lang w:eastAsia="zh-CN"/>
        </w:rPr>
        <w:t xml:space="preserve">Passband: </w:t>
      </w:r>
      <w:r w:rsidRPr="00F5095A">
        <w:rPr>
          <w:rFonts w:cstheme="minorHAnsi"/>
          <w:sz w:val="22"/>
          <w:szCs w:val="22"/>
        </w:rPr>
        <w:t xml:space="preserve">[8192Hz  </w:t>
      </w:r>
      <m:oMath>
        <m:r>
          <w:rPr>
            <w:rFonts w:ascii="Cambria Math" w:hAnsi="Cambria Math" w:cstheme="minorHAnsi"/>
            <w:sz w:val="22"/>
            <w:szCs w:val="22"/>
            <w:lang w:val="en-US" w:eastAsia="zh-CN"/>
          </w:rPr>
          <m:t>+∞</m:t>
        </m:r>
      </m:oMath>
      <w:r w:rsidRPr="00F5095A">
        <w:rPr>
          <w:rFonts w:cstheme="minorHAnsi"/>
          <w:sz w:val="22"/>
          <w:szCs w:val="22"/>
        </w:rPr>
        <w:t>];</w:t>
      </w:r>
    </w:p>
    <w:p w14:paraId="6BEF55C2" w14:textId="77777777" w:rsidR="00F5095A" w:rsidRPr="00F5095A" w:rsidRDefault="00F5095A" w:rsidP="00F5095A">
      <w:pPr>
        <w:rPr>
          <w:rFonts w:cstheme="minorHAnsi"/>
          <w:sz w:val="22"/>
          <w:szCs w:val="22"/>
        </w:rPr>
      </w:pPr>
      <w:r w:rsidRPr="00F5095A">
        <w:rPr>
          <w:rFonts w:cstheme="minorHAnsi"/>
          <w:sz w:val="22"/>
          <w:szCs w:val="22"/>
        </w:rPr>
        <w:t>Stopband:[0 4096Hz];</w:t>
      </w:r>
    </w:p>
    <w:p w14:paraId="57B9E717" w14:textId="77777777" w:rsidR="00F5095A" w:rsidRPr="00F5095A" w:rsidRDefault="00F5095A" w:rsidP="00F5095A">
      <w:pPr>
        <w:rPr>
          <w:rFonts w:cstheme="minorHAnsi"/>
          <w:sz w:val="22"/>
          <w:szCs w:val="22"/>
        </w:rPr>
      </w:pPr>
      <w:r w:rsidRPr="00F5095A">
        <w:rPr>
          <w:rFonts w:cstheme="minorHAnsi"/>
          <w:sz w:val="22"/>
          <w:szCs w:val="22"/>
        </w:rPr>
        <w:t>Passband ripple: 0.001;</w:t>
      </w:r>
    </w:p>
    <w:p w14:paraId="11E341B0" w14:textId="77777777" w:rsidR="00F5095A" w:rsidRPr="00F5095A" w:rsidRDefault="00F5095A" w:rsidP="00F5095A">
      <w:pPr>
        <w:rPr>
          <w:rFonts w:cstheme="minorHAnsi"/>
          <w:sz w:val="22"/>
          <w:szCs w:val="22"/>
        </w:rPr>
      </w:pPr>
      <w:r w:rsidRPr="00F5095A">
        <w:rPr>
          <w:rFonts w:cstheme="minorHAnsi"/>
          <w:sz w:val="22"/>
          <w:szCs w:val="22"/>
        </w:rPr>
        <w:t>Stopband ripple: 0.001;</w:t>
      </w:r>
    </w:p>
    <w:p w14:paraId="565BB8BB"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Now the order of the highpass filter is 30.</w:t>
      </w:r>
    </w:p>
    <w:p w14:paraId="17CAB5D4" w14:textId="77777777" w:rsidR="00F5095A" w:rsidRPr="00F5095A" w:rsidRDefault="00F5095A" w:rsidP="00F5095A">
      <w:pPr>
        <w:rPr>
          <w:rFonts w:cstheme="minorHAnsi"/>
          <w:sz w:val="22"/>
          <w:szCs w:val="22"/>
          <w:lang w:eastAsia="zh-CN"/>
        </w:rPr>
      </w:pPr>
    </w:p>
    <w:p w14:paraId="56AE3BF7" w14:textId="175E3B01" w:rsidR="00F5095A" w:rsidRPr="00F5095A" w:rsidRDefault="0092062D" w:rsidP="00F5095A">
      <w:pPr>
        <w:rPr>
          <w:rFonts w:cstheme="minorHAnsi"/>
          <w:sz w:val="22"/>
          <w:szCs w:val="22"/>
          <w:lang w:eastAsia="zh-CN"/>
        </w:rPr>
      </w:pPr>
      <w:r w:rsidRPr="00F5095A">
        <w:rPr>
          <w:rFonts w:cstheme="minorHAnsi"/>
          <w:noProof/>
          <w:sz w:val="22"/>
          <w:szCs w:val="22"/>
          <w:lang w:eastAsia="zh-CN"/>
        </w:rPr>
        <w:lastRenderedPageBreak/>
        <w:drawing>
          <wp:anchor distT="0" distB="0" distL="114300" distR="114300" simplePos="0" relativeHeight="251669504" behindDoc="1" locked="0" layoutInCell="1" allowOverlap="1" wp14:anchorId="2E14BC04" wp14:editId="388B4C82">
            <wp:simplePos x="0" y="0"/>
            <wp:positionH relativeFrom="column">
              <wp:posOffset>-475317</wp:posOffset>
            </wp:positionH>
            <wp:positionV relativeFrom="paragraph">
              <wp:posOffset>276471</wp:posOffset>
            </wp:positionV>
            <wp:extent cx="3354070" cy="1593215"/>
            <wp:effectExtent l="0" t="0" r="0" b="6985"/>
            <wp:wrapTight wrapText="bothSides">
              <wp:wrapPolygon edited="0">
                <wp:start x="0" y="0"/>
                <wp:lineTo x="0" y="21350"/>
                <wp:lineTo x="21428" y="21350"/>
                <wp:lineTo x="2142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7-09-30 at 2.44.49 pm.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354070" cy="1593215"/>
                    </a:xfrm>
                    <a:prstGeom prst="rect">
                      <a:avLst/>
                    </a:prstGeom>
                  </pic:spPr>
                </pic:pic>
              </a:graphicData>
            </a:graphic>
            <wp14:sizeRelH relativeFrom="margin">
              <wp14:pctWidth>0</wp14:pctWidth>
            </wp14:sizeRelH>
            <wp14:sizeRelV relativeFrom="margin">
              <wp14:pctHeight>0</wp14:pctHeight>
            </wp14:sizeRelV>
          </wp:anchor>
        </w:drawing>
      </w:r>
      <w:r w:rsidR="007033B2" w:rsidRPr="00F5095A">
        <w:rPr>
          <w:rFonts w:cstheme="minorHAnsi"/>
          <w:noProof/>
          <w:sz w:val="22"/>
          <w:szCs w:val="22"/>
          <w:lang w:eastAsia="zh-CN"/>
        </w:rPr>
        <w:drawing>
          <wp:anchor distT="0" distB="0" distL="114300" distR="114300" simplePos="0" relativeHeight="251670528" behindDoc="1" locked="0" layoutInCell="1" allowOverlap="1" wp14:anchorId="2C409307" wp14:editId="51F3AE1A">
            <wp:simplePos x="0" y="0"/>
            <wp:positionH relativeFrom="column">
              <wp:posOffset>2954655</wp:posOffset>
            </wp:positionH>
            <wp:positionV relativeFrom="paragraph">
              <wp:posOffset>276860</wp:posOffset>
            </wp:positionV>
            <wp:extent cx="3382645" cy="1591310"/>
            <wp:effectExtent l="0" t="0" r="0" b="8890"/>
            <wp:wrapTight wrapText="bothSides">
              <wp:wrapPolygon edited="0">
                <wp:start x="0" y="0"/>
                <wp:lineTo x="0" y="21376"/>
                <wp:lineTo x="21409" y="21376"/>
                <wp:lineTo x="21409"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7-09-30 at 2.45.01 pm.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382645" cy="1591310"/>
                    </a:xfrm>
                    <a:prstGeom prst="rect">
                      <a:avLst/>
                    </a:prstGeom>
                  </pic:spPr>
                </pic:pic>
              </a:graphicData>
            </a:graphic>
            <wp14:sizeRelH relativeFrom="margin">
              <wp14:pctWidth>0</wp14:pctWidth>
            </wp14:sizeRelH>
            <wp14:sizeRelV relativeFrom="margin">
              <wp14:pctHeight>0</wp14:pctHeight>
            </wp14:sizeRelV>
          </wp:anchor>
        </w:drawing>
      </w:r>
    </w:p>
    <w:p w14:paraId="753F442D" w14:textId="77777777" w:rsidR="00F5095A" w:rsidRPr="00F5095A" w:rsidRDefault="00F5095A" w:rsidP="00F5095A">
      <w:pPr>
        <w:rPr>
          <w:rFonts w:cstheme="minorHAnsi"/>
          <w:sz w:val="22"/>
          <w:szCs w:val="22"/>
          <w:lang w:eastAsia="zh-CN"/>
        </w:rPr>
      </w:pPr>
    </w:p>
    <w:p w14:paraId="17275D33" w14:textId="77777777" w:rsidR="00F5095A" w:rsidRPr="00F5095A" w:rsidRDefault="00F5095A" w:rsidP="00F5095A">
      <w:pPr>
        <w:rPr>
          <w:rFonts w:cstheme="minorHAnsi"/>
          <w:sz w:val="22"/>
          <w:szCs w:val="22"/>
          <w:lang w:eastAsia="zh-CN"/>
        </w:rPr>
      </w:pPr>
    </w:p>
    <w:p w14:paraId="5C2F21E7" w14:textId="1AAE65A6" w:rsidR="00F5095A" w:rsidRDefault="00ED5BAE" w:rsidP="00B54757">
      <w:pPr>
        <w:rPr>
          <w:rFonts w:cstheme="minorHAnsi"/>
          <w:sz w:val="22"/>
          <w:szCs w:val="22"/>
          <w:lang w:eastAsia="zh-CN"/>
        </w:rPr>
      </w:pPr>
      <w:r>
        <w:rPr>
          <w:rFonts w:cstheme="minorHAnsi"/>
          <w:sz w:val="22"/>
          <w:szCs w:val="22"/>
          <w:lang w:eastAsia="zh-CN"/>
        </w:rPr>
        <w:t>Figure 13</w:t>
      </w:r>
      <w:r w:rsidR="00F5095A" w:rsidRPr="00F5095A">
        <w:rPr>
          <w:rFonts w:cstheme="minorHAnsi"/>
          <w:sz w:val="22"/>
          <w:szCs w:val="22"/>
          <w:lang w:eastAsia="zh-CN"/>
        </w:rPr>
        <w:t>: the new notch filter bode diagram</w:t>
      </w:r>
    </w:p>
    <w:p w14:paraId="2F7E46F4" w14:textId="77777777" w:rsidR="006408C3" w:rsidRPr="00F5095A" w:rsidRDefault="006408C3" w:rsidP="00B54757">
      <w:pPr>
        <w:rPr>
          <w:rFonts w:cstheme="minorHAnsi"/>
          <w:sz w:val="22"/>
          <w:szCs w:val="22"/>
          <w:lang w:eastAsia="zh-CN"/>
        </w:rPr>
      </w:pPr>
    </w:p>
    <w:p w14:paraId="1734737C" w14:textId="4386A0AF" w:rsidR="00F5095A" w:rsidRPr="00F5095A" w:rsidRDefault="006408C3" w:rsidP="008B24B8">
      <w:pP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72576" behindDoc="1" locked="0" layoutInCell="1" allowOverlap="1" wp14:anchorId="1F046763" wp14:editId="77BEA661">
            <wp:simplePos x="0" y="0"/>
            <wp:positionH relativeFrom="column">
              <wp:posOffset>3321624</wp:posOffset>
            </wp:positionH>
            <wp:positionV relativeFrom="paragraph">
              <wp:posOffset>107336</wp:posOffset>
            </wp:positionV>
            <wp:extent cx="2897505" cy="1435735"/>
            <wp:effectExtent l="0" t="0" r="0" b="0"/>
            <wp:wrapTight wrapText="bothSides">
              <wp:wrapPolygon edited="0">
                <wp:start x="0" y="0"/>
                <wp:lineTo x="0" y="21208"/>
                <wp:lineTo x="21444" y="21208"/>
                <wp:lineTo x="21444"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 Shot 2017-09-30 at 3.03.44 p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97505" cy="1435735"/>
                    </a:xfrm>
                    <a:prstGeom prst="rect">
                      <a:avLst/>
                    </a:prstGeom>
                  </pic:spPr>
                </pic:pic>
              </a:graphicData>
            </a:graphic>
            <wp14:sizeRelH relativeFrom="margin">
              <wp14:pctWidth>0</wp14:pctWidth>
            </wp14:sizeRelH>
            <wp14:sizeRelV relativeFrom="margin">
              <wp14:pctHeight>0</wp14:pctHeight>
            </wp14:sizeRelV>
          </wp:anchor>
        </w:drawing>
      </w:r>
    </w:p>
    <w:p w14:paraId="523F2A59" w14:textId="39F582F9" w:rsidR="00F5095A" w:rsidRPr="00F5095A" w:rsidRDefault="006408C3" w:rsidP="00F5095A">
      <w:pPr>
        <w:jc w:val="center"/>
        <w:rPr>
          <w:rFonts w:cstheme="minorHAnsi"/>
          <w:sz w:val="22"/>
          <w:szCs w:val="22"/>
          <w:lang w:eastAsia="zh-CN"/>
        </w:rPr>
      </w:pPr>
      <w:r w:rsidRPr="00F5095A">
        <w:rPr>
          <w:rFonts w:cstheme="minorHAnsi"/>
          <w:noProof/>
          <w:sz w:val="22"/>
          <w:szCs w:val="22"/>
          <w:lang w:eastAsia="zh-CN"/>
        </w:rPr>
        <w:drawing>
          <wp:anchor distT="0" distB="0" distL="114300" distR="114300" simplePos="0" relativeHeight="251671552" behindDoc="1" locked="0" layoutInCell="1" allowOverlap="1" wp14:anchorId="22F97E75" wp14:editId="63E3D382">
            <wp:simplePos x="0" y="0"/>
            <wp:positionH relativeFrom="column">
              <wp:posOffset>-774700</wp:posOffset>
            </wp:positionH>
            <wp:positionV relativeFrom="paragraph">
              <wp:posOffset>173355</wp:posOffset>
            </wp:positionV>
            <wp:extent cx="1994535" cy="954405"/>
            <wp:effectExtent l="0" t="0" r="5715" b="0"/>
            <wp:wrapTight wrapText="bothSides">
              <wp:wrapPolygon edited="0">
                <wp:start x="0" y="0"/>
                <wp:lineTo x="0" y="21126"/>
                <wp:lineTo x="21456" y="21126"/>
                <wp:lineTo x="21456"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17-09-30 at 3.03.22 pm.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994535" cy="954405"/>
                    </a:xfrm>
                    <a:prstGeom prst="rect">
                      <a:avLst/>
                    </a:prstGeom>
                  </pic:spPr>
                </pic:pic>
              </a:graphicData>
            </a:graphic>
            <wp14:sizeRelH relativeFrom="margin">
              <wp14:pctWidth>0</wp14:pctWidth>
            </wp14:sizeRelH>
            <wp14:sizeRelV relativeFrom="margin">
              <wp14:pctHeight>0</wp14:pctHeight>
            </wp14:sizeRelV>
          </wp:anchor>
        </w:drawing>
      </w:r>
      <w:r w:rsidRPr="00F5095A">
        <w:rPr>
          <w:rFonts w:cstheme="minorHAnsi"/>
          <w:noProof/>
          <w:sz w:val="22"/>
          <w:szCs w:val="22"/>
          <w:lang w:eastAsia="zh-CN"/>
        </w:rPr>
        <w:drawing>
          <wp:anchor distT="0" distB="0" distL="114300" distR="114300" simplePos="0" relativeHeight="251680768" behindDoc="1" locked="0" layoutInCell="1" allowOverlap="1" wp14:anchorId="01F3B6B0" wp14:editId="1DCAA5A8">
            <wp:simplePos x="0" y="0"/>
            <wp:positionH relativeFrom="margin">
              <wp:posOffset>1311910</wp:posOffset>
            </wp:positionH>
            <wp:positionV relativeFrom="paragraph">
              <wp:posOffset>172720</wp:posOffset>
            </wp:positionV>
            <wp:extent cx="1905635" cy="942340"/>
            <wp:effectExtent l="0" t="0" r="0" b="0"/>
            <wp:wrapTight wrapText="bothSides">
              <wp:wrapPolygon edited="0">
                <wp:start x="0" y="0"/>
                <wp:lineTo x="0" y="20960"/>
                <wp:lineTo x="21377" y="20960"/>
                <wp:lineTo x="21377"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7-09-30 at 3.03.54 pm.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05635" cy="942340"/>
                    </a:xfrm>
                    <a:prstGeom prst="rect">
                      <a:avLst/>
                    </a:prstGeom>
                  </pic:spPr>
                </pic:pic>
              </a:graphicData>
            </a:graphic>
            <wp14:sizeRelH relativeFrom="margin">
              <wp14:pctWidth>0</wp14:pctWidth>
            </wp14:sizeRelH>
            <wp14:sizeRelV relativeFrom="margin">
              <wp14:pctHeight>0</wp14:pctHeight>
            </wp14:sizeRelV>
          </wp:anchor>
        </w:drawing>
      </w:r>
    </w:p>
    <w:p w14:paraId="5C486B0D" w14:textId="24D7F857" w:rsidR="00F5095A" w:rsidRPr="00F5095A" w:rsidRDefault="00F5095A" w:rsidP="00F5095A">
      <w:pPr>
        <w:jc w:val="center"/>
        <w:rPr>
          <w:rFonts w:cstheme="minorHAnsi"/>
          <w:sz w:val="22"/>
          <w:szCs w:val="22"/>
          <w:lang w:eastAsia="zh-CN"/>
        </w:rPr>
      </w:pPr>
    </w:p>
    <w:p w14:paraId="234C2096" w14:textId="77777777" w:rsidR="006408C3" w:rsidRDefault="006408C3" w:rsidP="00F5095A">
      <w:pPr>
        <w:jc w:val="center"/>
        <w:rPr>
          <w:rFonts w:cstheme="minorHAnsi"/>
          <w:sz w:val="22"/>
          <w:szCs w:val="22"/>
          <w:lang w:eastAsia="zh-CN"/>
        </w:rPr>
      </w:pPr>
    </w:p>
    <w:p w14:paraId="613FBFF1" w14:textId="744C0441" w:rsidR="00F5095A" w:rsidRDefault="00ED5BAE" w:rsidP="00F5095A">
      <w:pPr>
        <w:jc w:val="center"/>
        <w:rPr>
          <w:rFonts w:cstheme="minorHAnsi"/>
          <w:sz w:val="22"/>
          <w:szCs w:val="22"/>
          <w:lang w:eastAsia="zh-CN"/>
        </w:rPr>
      </w:pPr>
      <w:r>
        <w:rPr>
          <w:rFonts w:cstheme="minorHAnsi"/>
          <w:sz w:val="22"/>
          <w:szCs w:val="22"/>
          <w:lang w:eastAsia="zh-CN"/>
        </w:rPr>
        <w:t>Figure 14</w:t>
      </w:r>
      <w:r w:rsidR="00F5095A" w:rsidRPr="00F5095A">
        <w:rPr>
          <w:rFonts w:cstheme="minorHAnsi"/>
          <w:sz w:val="22"/>
          <w:szCs w:val="22"/>
          <w:lang w:eastAsia="zh-CN"/>
        </w:rPr>
        <w:t xml:space="preserve">: the response of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p>
    <w:p w14:paraId="4B4A1673" w14:textId="77777777" w:rsidR="006408C3" w:rsidRPr="00F5095A" w:rsidRDefault="006408C3" w:rsidP="00F5095A">
      <w:pPr>
        <w:jc w:val="center"/>
        <w:rPr>
          <w:rFonts w:cstheme="minorHAnsi"/>
          <w:sz w:val="22"/>
          <w:szCs w:val="22"/>
          <w:lang w:eastAsia="zh-CN"/>
        </w:rPr>
      </w:pPr>
    </w:p>
    <w:p w14:paraId="65B361CE" w14:textId="77777777" w:rsidR="00F5095A" w:rsidRPr="00F5095A" w:rsidRDefault="00F5095A" w:rsidP="00F5095A">
      <w:pPr>
        <w:rPr>
          <w:rFonts w:cstheme="minorHAnsi"/>
          <w:sz w:val="22"/>
          <w:szCs w:val="22"/>
          <w:lang w:eastAsia="zh-CN"/>
        </w:rPr>
      </w:pPr>
    </w:p>
    <w:p w14:paraId="2DBC1333" w14:textId="77777777" w:rsidR="00F5095A" w:rsidRPr="00F5095A" w:rsidRDefault="00F5095A" w:rsidP="00F5095A">
      <w:pPr>
        <w:jc w:val="center"/>
        <w:rPr>
          <w:rFonts w:cstheme="minorHAnsi"/>
          <w:sz w:val="22"/>
          <w:szCs w:val="22"/>
          <w:lang w:eastAsia="zh-CN"/>
        </w:rPr>
      </w:pPr>
      <w:r w:rsidRPr="00F5095A">
        <w:rPr>
          <w:rFonts w:cstheme="minorHAnsi"/>
          <w:noProof/>
          <w:sz w:val="22"/>
          <w:szCs w:val="22"/>
          <w:lang w:eastAsia="zh-CN"/>
        </w:rPr>
        <w:drawing>
          <wp:inline distT="0" distB="0" distL="0" distR="0" wp14:anchorId="0362D200" wp14:editId="011EEC65">
            <wp:extent cx="2638224" cy="1285184"/>
            <wp:effectExtent l="0" t="0" r="3810" b="1079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7-09-30 at 3.16.47 p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81180" cy="1306109"/>
                    </a:xfrm>
                    <a:prstGeom prst="rect">
                      <a:avLst/>
                    </a:prstGeom>
                  </pic:spPr>
                </pic:pic>
              </a:graphicData>
            </a:graphic>
          </wp:inline>
        </w:drawing>
      </w:r>
      <w:r w:rsidR="007033B2">
        <w:rPr>
          <w:rFonts w:cstheme="minorHAnsi" w:hint="eastAsia"/>
          <w:sz w:val="22"/>
          <w:szCs w:val="22"/>
          <w:lang w:eastAsia="zh-CN"/>
        </w:rPr>
        <w:t xml:space="preserve">              </w:t>
      </w:r>
      <w:r w:rsidR="007033B2" w:rsidRPr="00F5095A">
        <w:rPr>
          <w:rFonts w:cstheme="minorHAnsi"/>
          <w:noProof/>
          <w:sz w:val="22"/>
          <w:szCs w:val="22"/>
          <w:lang w:eastAsia="zh-CN"/>
        </w:rPr>
        <w:drawing>
          <wp:inline distT="0" distB="0" distL="0" distR="0" wp14:anchorId="1A5FA07B" wp14:editId="619C5497">
            <wp:extent cx="2638224" cy="1283136"/>
            <wp:effectExtent l="0" t="0" r="3810" b="127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17-09-30 at 3.20.01 p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92517" cy="1309542"/>
                    </a:xfrm>
                    <a:prstGeom prst="rect">
                      <a:avLst/>
                    </a:prstGeom>
                  </pic:spPr>
                </pic:pic>
              </a:graphicData>
            </a:graphic>
          </wp:inline>
        </w:drawing>
      </w:r>
    </w:p>
    <w:p w14:paraId="23394C91" w14:textId="77777777" w:rsidR="00F5095A" w:rsidRPr="00F5095A" w:rsidRDefault="00F5095A" w:rsidP="00F5095A">
      <w:pPr>
        <w:jc w:val="center"/>
        <w:rPr>
          <w:rFonts w:cstheme="minorHAnsi"/>
          <w:sz w:val="22"/>
          <w:szCs w:val="22"/>
          <w:lang w:eastAsia="zh-CN"/>
        </w:rPr>
      </w:pPr>
    </w:p>
    <w:p w14:paraId="683B23A0" w14:textId="77777777" w:rsidR="00F5095A" w:rsidRPr="00F5095A" w:rsidRDefault="00F5095A" w:rsidP="00F5095A">
      <w:pPr>
        <w:jc w:val="center"/>
        <w:rPr>
          <w:rFonts w:cstheme="minorHAnsi"/>
          <w:sz w:val="22"/>
          <w:szCs w:val="22"/>
          <w:lang w:eastAsia="zh-CN"/>
        </w:rPr>
      </w:pPr>
    </w:p>
    <w:p w14:paraId="3FD29FDF" w14:textId="77777777" w:rsidR="00F5095A" w:rsidRPr="00F5095A" w:rsidRDefault="00ED5BAE" w:rsidP="00F5095A">
      <w:pPr>
        <w:jc w:val="center"/>
        <w:rPr>
          <w:rFonts w:cstheme="minorHAnsi"/>
          <w:sz w:val="22"/>
          <w:szCs w:val="22"/>
          <w:lang w:eastAsia="zh-CN"/>
        </w:rPr>
      </w:pPr>
      <w:r>
        <w:rPr>
          <w:rFonts w:cstheme="minorHAnsi"/>
          <w:sz w:val="22"/>
          <w:szCs w:val="22"/>
          <w:lang w:eastAsia="zh-CN"/>
        </w:rPr>
        <w:t>Figure 15</w:t>
      </w:r>
      <w:r w:rsidR="00F5095A" w:rsidRPr="00F5095A">
        <w:rPr>
          <w:rFonts w:cstheme="minorHAnsi"/>
          <w:sz w:val="22"/>
          <w:szCs w:val="22"/>
          <w:lang w:eastAsia="zh-CN"/>
        </w:rPr>
        <w:t>: the response of cascade of filters A and B</w:t>
      </w:r>
    </w:p>
    <w:p w14:paraId="0E4BF353" w14:textId="77777777" w:rsidR="00F5095A" w:rsidRPr="00F5095A" w:rsidRDefault="00F5095A" w:rsidP="00F5095A">
      <w:pPr>
        <w:jc w:val="center"/>
        <w:rPr>
          <w:rFonts w:cstheme="minorHAnsi"/>
          <w:sz w:val="22"/>
          <w:szCs w:val="22"/>
          <w:lang w:eastAsia="zh-CN"/>
        </w:rPr>
      </w:pPr>
    </w:p>
    <w:p w14:paraId="12C26B4E" w14:textId="77777777" w:rsidR="00F5095A" w:rsidRPr="00F5095A" w:rsidRDefault="00F5095A" w:rsidP="007033B2">
      <w:pPr>
        <w:rPr>
          <w:rFonts w:cstheme="minorHAnsi"/>
          <w:sz w:val="22"/>
          <w:szCs w:val="22"/>
          <w:lang w:eastAsia="zh-CN"/>
        </w:rPr>
      </w:pPr>
      <w:r w:rsidRPr="00F5095A">
        <w:rPr>
          <w:rFonts w:cstheme="minorHAnsi"/>
          <w:noProof/>
          <w:sz w:val="22"/>
          <w:szCs w:val="22"/>
          <w:lang w:eastAsia="zh-CN"/>
        </w:rPr>
        <w:drawing>
          <wp:inline distT="0" distB="0" distL="0" distR="0" wp14:anchorId="45661C41" wp14:editId="7956C147">
            <wp:extent cx="2566035" cy="1266802"/>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30 at 3.18.46 pm.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48792" cy="1307658"/>
                    </a:xfrm>
                    <a:prstGeom prst="rect">
                      <a:avLst/>
                    </a:prstGeom>
                  </pic:spPr>
                </pic:pic>
              </a:graphicData>
            </a:graphic>
          </wp:inline>
        </w:drawing>
      </w:r>
      <w:r w:rsidR="007033B2">
        <w:rPr>
          <w:rFonts w:cstheme="minorHAnsi" w:hint="eastAsia"/>
          <w:sz w:val="22"/>
          <w:szCs w:val="22"/>
          <w:lang w:eastAsia="zh-CN"/>
        </w:rPr>
        <w:t xml:space="preserve">                </w:t>
      </w:r>
      <w:r w:rsidR="007033B2" w:rsidRPr="00F5095A">
        <w:rPr>
          <w:rFonts w:cstheme="minorHAnsi"/>
          <w:noProof/>
          <w:sz w:val="22"/>
          <w:szCs w:val="22"/>
          <w:lang w:eastAsia="zh-CN"/>
        </w:rPr>
        <w:drawing>
          <wp:inline distT="0" distB="0" distL="0" distR="0" wp14:anchorId="1041AE91" wp14:editId="42D2A833">
            <wp:extent cx="2634059" cy="1268262"/>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7-09-30 at 3.19.50 pm.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2434" cy="1339702"/>
                    </a:xfrm>
                    <a:prstGeom prst="rect">
                      <a:avLst/>
                    </a:prstGeom>
                  </pic:spPr>
                </pic:pic>
              </a:graphicData>
            </a:graphic>
          </wp:inline>
        </w:drawing>
      </w:r>
    </w:p>
    <w:p w14:paraId="479B52FF" w14:textId="77777777" w:rsidR="00F5095A" w:rsidRPr="00F5095A" w:rsidRDefault="00F5095A" w:rsidP="00F5095A">
      <w:pPr>
        <w:jc w:val="center"/>
        <w:rPr>
          <w:rFonts w:cstheme="minorHAnsi"/>
          <w:sz w:val="22"/>
          <w:szCs w:val="22"/>
          <w:lang w:eastAsia="zh-CN"/>
        </w:rPr>
      </w:pPr>
    </w:p>
    <w:p w14:paraId="2CCBDB4D" w14:textId="77777777" w:rsidR="00F5095A" w:rsidRPr="00F5095A" w:rsidRDefault="00ED5BAE" w:rsidP="00F5095A">
      <w:pPr>
        <w:jc w:val="center"/>
        <w:rPr>
          <w:rFonts w:cstheme="minorHAnsi"/>
          <w:sz w:val="22"/>
          <w:szCs w:val="22"/>
          <w:lang w:eastAsia="zh-CN"/>
        </w:rPr>
      </w:pPr>
      <w:r>
        <w:rPr>
          <w:rFonts w:cstheme="minorHAnsi"/>
          <w:sz w:val="22"/>
          <w:szCs w:val="22"/>
          <w:lang w:eastAsia="zh-CN"/>
        </w:rPr>
        <w:t>Figure 16</w:t>
      </w:r>
      <w:r w:rsidR="00F5095A" w:rsidRPr="00F5095A">
        <w:rPr>
          <w:rFonts w:cstheme="minorHAnsi"/>
          <w:sz w:val="22"/>
          <w:szCs w:val="22"/>
          <w:lang w:eastAsia="zh-CN"/>
        </w:rPr>
        <w:t>: the response of filter in Block C</w:t>
      </w:r>
    </w:p>
    <w:p w14:paraId="23A8EA92" w14:textId="77777777" w:rsidR="00F5095A" w:rsidRPr="00F5095A" w:rsidRDefault="00F5095A" w:rsidP="00F5095A">
      <w:pPr>
        <w:jc w:val="center"/>
        <w:rPr>
          <w:rFonts w:cstheme="minorHAnsi"/>
          <w:sz w:val="22"/>
          <w:szCs w:val="22"/>
          <w:lang w:eastAsia="zh-CN"/>
        </w:rPr>
      </w:pPr>
    </w:p>
    <w:p w14:paraId="223BB576" w14:textId="77777777" w:rsidR="00F5095A" w:rsidRPr="00F5095A" w:rsidRDefault="00ED5BAE" w:rsidP="00F5095A">
      <w:pPr>
        <w:rPr>
          <w:rFonts w:cstheme="minorHAnsi"/>
          <w:sz w:val="22"/>
          <w:szCs w:val="22"/>
          <w:lang w:eastAsia="zh-CN"/>
        </w:rPr>
      </w:pPr>
      <w:r>
        <w:rPr>
          <w:rFonts w:cstheme="minorHAnsi"/>
          <w:sz w:val="22"/>
          <w:szCs w:val="22"/>
          <w:lang w:eastAsia="zh-CN"/>
        </w:rPr>
        <w:t>From the figure 13</w:t>
      </w:r>
      <w:r w:rsidR="00F5095A" w:rsidRPr="00F5095A">
        <w:rPr>
          <w:rFonts w:cstheme="minorHAnsi"/>
          <w:sz w:val="22"/>
          <w:szCs w:val="22"/>
          <w:lang w:eastAsia="zh-CN"/>
        </w:rPr>
        <w:t xml:space="preserve"> it can be observed that the gain at the notch frequency 0.3</w:t>
      </w:r>
      <w:r w:rsidR="00F5095A" w:rsidRPr="00F5095A">
        <w:rPr>
          <w:rFonts w:cstheme="minorHAnsi"/>
          <w:sz w:val="22"/>
          <w:szCs w:val="22"/>
          <w:lang w:eastAsia="zh-CN"/>
        </w:rPr>
        <w:sym w:font="Symbol" w:char="F070"/>
      </w:r>
      <w:r w:rsidR="00F5095A" w:rsidRPr="00F5095A">
        <w:rPr>
          <w:rFonts w:cstheme="minorHAnsi"/>
          <w:sz w:val="22"/>
          <w:szCs w:val="22"/>
          <w:lang w:eastAsia="zh-CN"/>
        </w:rPr>
        <w:t xml:space="preserve"> is less than -60dB.</w:t>
      </w:r>
    </w:p>
    <w:p w14:paraId="67AD4236" w14:textId="77777777" w:rsidR="00F5095A" w:rsidRPr="00F5095A" w:rsidRDefault="00F5095A" w:rsidP="00F5095A">
      <w:pPr>
        <w:rPr>
          <w:rFonts w:cstheme="minorHAnsi"/>
          <w:sz w:val="22"/>
          <w:szCs w:val="22"/>
          <w:lang w:eastAsia="zh-CN"/>
        </w:rPr>
      </w:pPr>
    </w:p>
    <w:p w14:paraId="7CD2035B" w14:textId="77777777" w:rsidR="00F5095A" w:rsidRPr="00F5095A" w:rsidRDefault="00ED5BAE" w:rsidP="00F5095A">
      <w:pPr>
        <w:rPr>
          <w:rFonts w:cstheme="minorHAnsi"/>
          <w:sz w:val="22"/>
          <w:szCs w:val="22"/>
          <w:lang w:eastAsia="zh-CN"/>
        </w:rPr>
      </w:pPr>
      <w:r>
        <w:rPr>
          <w:rFonts w:cstheme="minorHAnsi"/>
          <w:sz w:val="22"/>
          <w:szCs w:val="22"/>
          <w:lang w:eastAsia="zh-CN"/>
        </w:rPr>
        <w:t>From the figure 14</w:t>
      </w:r>
      <w:r w:rsidR="00F5095A" w:rsidRPr="00F5095A">
        <w:rPr>
          <w:rFonts w:cstheme="minorHAnsi"/>
          <w:sz w:val="22"/>
          <w:szCs w:val="22"/>
          <w:lang w:eastAsia="zh-CN"/>
        </w:rPr>
        <w:t xml:space="preserve"> we can know the maximum ripple of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r w:rsidR="00F5095A" w:rsidRPr="00F5095A">
        <w:rPr>
          <w:rFonts w:cstheme="minorHAnsi"/>
          <w:sz w:val="22"/>
          <w:szCs w:val="22"/>
          <w:lang w:eastAsia="zh-CN"/>
        </w:rPr>
        <w:t xml:space="preserve"> is</w:t>
      </w:r>
    </w:p>
    <w:p w14:paraId="1FD7AFEC" w14:textId="77777777" w:rsidR="00F5095A" w:rsidRPr="00F5095A" w:rsidRDefault="00F5095A" w:rsidP="00F5095A">
      <w:pPr>
        <w:rPr>
          <w:rFonts w:cstheme="minorHAnsi"/>
          <w:sz w:val="22"/>
          <w:szCs w:val="22"/>
          <w:lang w:eastAsia="zh-CN"/>
        </w:rPr>
      </w:pPr>
    </w:p>
    <w:p w14:paraId="3084BFEF" w14:textId="77777777" w:rsidR="00F5095A" w:rsidRPr="00F5095A" w:rsidRDefault="00F5095A" w:rsidP="00F5095A">
      <w:pPr>
        <w:rPr>
          <w:rFonts w:cstheme="minorHAnsi"/>
          <w:sz w:val="22"/>
          <w:szCs w:val="22"/>
          <w:lang w:eastAsia="zh-CN"/>
        </w:rPr>
      </w:pPr>
      <m:oMathPara>
        <m:oMath>
          <m:r>
            <w:rPr>
              <w:rFonts w:ascii="Cambria Math" w:hAnsi="Cambria Math" w:cstheme="minorHAnsi"/>
              <w:sz w:val="22"/>
              <w:szCs w:val="22"/>
              <w:lang w:eastAsia="zh-CN"/>
            </w:rPr>
            <m:t>20</m:t>
          </m:r>
          <m:func>
            <m:funcPr>
              <m:ctrlPr>
                <w:rPr>
                  <w:rFonts w:ascii="Cambria Math" w:hAnsi="Cambria Math" w:cstheme="minorHAnsi"/>
                  <w:i/>
                  <w:sz w:val="22"/>
                  <w:szCs w:val="22"/>
                  <w:lang w:eastAsia="zh-CN"/>
                </w:rPr>
              </m:ctrlPr>
            </m:funcPr>
            <m:fName>
              <m:sSub>
                <m:sSubPr>
                  <m:ctrlPr>
                    <w:rPr>
                      <w:rFonts w:ascii="Cambria Math" w:hAnsi="Cambria Math" w:cstheme="minorHAnsi"/>
                      <w:i/>
                      <w:sz w:val="22"/>
                      <w:szCs w:val="22"/>
                      <w:lang w:eastAsia="zh-CN"/>
                    </w:rPr>
                  </m:ctrlPr>
                </m:sSubPr>
                <m:e>
                  <m:r>
                    <m:rPr>
                      <m:sty m:val="p"/>
                    </m:rPr>
                    <w:rPr>
                      <w:rFonts w:ascii="Cambria Math" w:hAnsi="Cambria Math" w:cstheme="minorHAnsi"/>
                      <w:sz w:val="22"/>
                      <w:szCs w:val="22"/>
                      <w:lang w:eastAsia="zh-CN"/>
                    </w:rPr>
                    <m:t>log</m:t>
                  </m:r>
                </m:e>
                <m:sub>
                  <m:r>
                    <w:rPr>
                      <w:rFonts w:ascii="Cambria Math" w:hAnsi="Cambria Math" w:cstheme="minorHAnsi"/>
                      <w:sz w:val="22"/>
                      <w:szCs w:val="22"/>
                      <w:lang w:eastAsia="zh-CN"/>
                    </w:rPr>
                    <m:t>10</m:t>
                  </m:r>
                </m:sub>
              </m:sSub>
            </m:fName>
            <m:e>
              <m:r>
                <w:rPr>
                  <w:rFonts w:ascii="Cambria Math" w:hAnsi="Cambria Math" w:cstheme="minorHAnsi"/>
                  <w:sz w:val="22"/>
                  <w:szCs w:val="22"/>
                  <w:lang w:eastAsia="zh-CN"/>
                </w:rPr>
                <m:t>A</m:t>
              </m:r>
            </m:e>
          </m:func>
          <m:r>
            <w:rPr>
              <w:rFonts w:ascii="Cambria Math" w:hAnsi="Cambria Math" w:cstheme="minorHAnsi"/>
              <w:sz w:val="22"/>
              <w:szCs w:val="22"/>
              <w:lang w:eastAsia="zh-CN"/>
            </w:rPr>
            <m:t>=0.0648808</m:t>
          </m:r>
        </m:oMath>
      </m:oMathPara>
    </w:p>
    <w:p w14:paraId="6FC40D70"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A = 1.0074976</w:t>
      </w:r>
    </w:p>
    <w:p w14:paraId="4F4464D1"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A-1=0.0074976&lt;0.01</w:t>
      </w:r>
    </w:p>
    <w:p w14:paraId="0DDC8BC2" w14:textId="77777777" w:rsidR="00F5095A" w:rsidRPr="00F5095A" w:rsidRDefault="00F5095A" w:rsidP="00F5095A">
      <w:pPr>
        <w:rPr>
          <w:rFonts w:cstheme="minorHAnsi"/>
          <w:sz w:val="22"/>
          <w:szCs w:val="22"/>
          <w:lang w:eastAsia="zh-CN"/>
        </w:rPr>
      </w:pPr>
    </w:p>
    <w:p w14:paraId="60EA3F2E" w14:textId="77777777" w:rsidR="00F5095A" w:rsidRPr="00F5095A" w:rsidRDefault="00ED5BAE" w:rsidP="00F5095A">
      <w:pPr>
        <w:rPr>
          <w:rFonts w:cstheme="minorHAnsi"/>
          <w:sz w:val="22"/>
          <w:szCs w:val="22"/>
          <w:lang w:eastAsia="zh-CN"/>
        </w:rPr>
      </w:pPr>
      <w:r>
        <w:rPr>
          <w:rFonts w:cstheme="minorHAnsi"/>
          <w:sz w:val="22"/>
          <w:szCs w:val="22"/>
          <w:lang w:eastAsia="zh-CN"/>
        </w:rPr>
        <w:t>From the figure 15 and 16</w:t>
      </w:r>
      <w:r w:rsidR="00F5095A" w:rsidRPr="00F5095A">
        <w:rPr>
          <w:rFonts w:cstheme="minorHAnsi"/>
          <w:sz w:val="22"/>
          <w:szCs w:val="22"/>
          <w:lang w:eastAsia="zh-CN"/>
        </w:rPr>
        <w:t xml:space="preserve"> we can know the maximum ripple of filters A, B and C</w:t>
      </w:r>
    </w:p>
    <w:p w14:paraId="1586C046" w14:textId="77777777" w:rsidR="00F5095A" w:rsidRPr="00F5095A" w:rsidRDefault="00F5095A" w:rsidP="00F5095A">
      <w:pPr>
        <w:rPr>
          <w:rFonts w:cstheme="minorHAnsi"/>
          <w:sz w:val="22"/>
          <w:szCs w:val="22"/>
          <w:lang w:eastAsia="zh-CN"/>
        </w:rPr>
      </w:pPr>
      <m:oMathPara>
        <m:oMath>
          <m:r>
            <w:rPr>
              <w:rFonts w:ascii="Cambria Math" w:hAnsi="Cambria Math" w:cstheme="minorHAnsi"/>
              <w:sz w:val="22"/>
              <w:szCs w:val="22"/>
              <w:lang w:eastAsia="zh-CN"/>
            </w:rPr>
            <m:t>-20</m:t>
          </m:r>
          <m:func>
            <m:funcPr>
              <m:ctrlPr>
                <w:rPr>
                  <w:rFonts w:ascii="Cambria Math" w:hAnsi="Cambria Math" w:cstheme="minorHAnsi"/>
                  <w:i/>
                  <w:sz w:val="22"/>
                  <w:szCs w:val="22"/>
                  <w:lang w:eastAsia="zh-CN"/>
                </w:rPr>
              </m:ctrlPr>
            </m:funcPr>
            <m:fName>
              <m:sSub>
                <m:sSubPr>
                  <m:ctrlPr>
                    <w:rPr>
                      <w:rFonts w:ascii="Cambria Math" w:hAnsi="Cambria Math" w:cstheme="minorHAnsi"/>
                      <w:i/>
                      <w:sz w:val="22"/>
                      <w:szCs w:val="22"/>
                      <w:lang w:eastAsia="zh-CN"/>
                    </w:rPr>
                  </m:ctrlPr>
                </m:sSubPr>
                <m:e>
                  <m:r>
                    <m:rPr>
                      <m:sty m:val="p"/>
                    </m:rPr>
                    <w:rPr>
                      <w:rFonts w:ascii="Cambria Math" w:hAnsi="Cambria Math" w:cstheme="minorHAnsi"/>
                      <w:sz w:val="22"/>
                      <w:szCs w:val="22"/>
                      <w:lang w:eastAsia="zh-CN"/>
                    </w:rPr>
                    <m:t>log</m:t>
                  </m:r>
                </m:e>
                <m:sub>
                  <m:r>
                    <w:rPr>
                      <w:rFonts w:ascii="Cambria Math" w:hAnsi="Cambria Math" w:cstheme="minorHAnsi"/>
                      <w:sz w:val="22"/>
                      <w:szCs w:val="22"/>
                      <w:lang w:eastAsia="zh-CN"/>
                    </w:rPr>
                    <m:t>10</m:t>
                  </m:r>
                </m:sub>
              </m:sSub>
            </m:fName>
            <m:e>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1</m:t>
                  </m:r>
                </m:sub>
              </m:sSub>
            </m:e>
          </m:func>
          <m:r>
            <w:rPr>
              <w:rFonts w:ascii="Cambria Math" w:hAnsi="Cambria Math" w:cstheme="minorHAnsi"/>
              <w:sz w:val="22"/>
              <w:szCs w:val="22"/>
              <w:lang w:eastAsia="zh-CN"/>
            </w:rPr>
            <m:t>=-8.88×</m:t>
          </m:r>
          <m:sSup>
            <m:sSupPr>
              <m:ctrlPr>
                <w:rPr>
                  <w:rFonts w:ascii="Cambria Math" w:hAnsi="Cambria Math" w:cstheme="minorHAnsi"/>
                  <w:i/>
                  <w:sz w:val="22"/>
                  <w:szCs w:val="22"/>
                  <w:lang w:eastAsia="zh-CN"/>
                </w:rPr>
              </m:ctrlPr>
            </m:sSupPr>
            <m:e>
              <m:r>
                <w:rPr>
                  <w:rFonts w:ascii="Cambria Math" w:hAnsi="Cambria Math" w:cstheme="minorHAnsi"/>
                  <w:sz w:val="22"/>
                  <w:szCs w:val="22"/>
                  <w:lang w:eastAsia="zh-CN"/>
                </w:rPr>
                <m:t>10</m:t>
              </m:r>
            </m:e>
            <m:sup>
              <m:r>
                <w:rPr>
                  <w:rFonts w:ascii="Cambria Math" w:hAnsi="Cambria Math" w:cstheme="minorHAnsi"/>
                  <w:sz w:val="22"/>
                  <w:szCs w:val="22"/>
                  <w:lang w:eastAsia="zh-CN"/>
                </w:rPr>
                <m:t>-6</m:t>
              </m:r>
            </m:sup>
          </m:sSup>
        </m:oMath>
      </m:oMathPara>
    </w:p>
    <w:p w14:paraId="6D8AFADE" w14:textId="77777777" w:rsidR="00F5095A" w:rsidRPr="00F5095A" w:rsidRDefault="00F5095A" w:rsidP="00F5095A">
      <w:pPr>
        <w:rPr>
          <w:rFonts w:cstheme="minorHAnsi"/>
          <w:sz w:val="22"/>
          <w:szCs w:val="22"/>
          <w:lang w:eastAsia="zh-CN"/>
        </w:rPr>
      </w:pPr>
      <m:oMathPara>
        <m:oMath>
          <m:r>
            <w:rPr>
              <w:rFonts w:ascii="Cambria Math" w:hAnsi="Cambria Math" w:cstheme="minorHAnsi"/>
              <w:sz w:val="22"/>
              <w:szCs w:val="22"/>
              <w:lang w:eastAsia="zh-CN"/>
            </w:rPr>
            <m:t>-20</m:t>
          </m:r>
          <m:func>
            <m:funcPr>
              <m:ctrlPr>
                <w:rPr>
                  <w:rFonts w:ascii="Cambria Math" w:hAnsi="Cambria Math" w:cstheme="minorHAnsi"/>
                  <w:i/>
                  <w:sz w:val="22"/>
                  <w:szCs w:val="22"/>
                  <w:lang w:eastAsia="zh-CN"/>
                </w:rPr>
              </m:ctrlPr>
            </m:funcPr>
            <m:fName>
              <m:sSub>
                <m:sSubPr>
                  <m:ctrlPr>
                    <w:rPr>
                      <w:rFonts w:ascii="Cambria Math" w:hAnsi="Cambria Math" w:cstheme="minorHAnsi"/>
                      <w:i/>
                      <w:sz w:val="22"/>
                      <w:szCs w:val="22"/>
                      <w:lang w:eastAsia="zh-CN"/>
                    </w:rPr>
                  </m:ctrlPr>
                </m:sSubPr>
                <m:e>
                  <m:r>
                    <m:rPr>
                      <m:sty m:val="p"/>
                    </m:rPr>
                    <w:rPr>
                      <w:rFonts w:ascii="Cambria Math" w:hAnsi="Cambria Math" w:cstheme="minorHAnsi"/>
                      <w:sz w:val="22"/>
                      <w:szCs w:val="22"/>
                      <w:lang w:eastAsia="zh-CN"/>
                    </w:rPr>
                    <m:t>log</m:t>
                  </m:r>
                </m:e>
                <m:sub>
                  <m:r>
                    <w:rPr>
                      <w:rFonts w:ascii="Cambria Math" w:hAnsi="Cambria Math" w:cstheme="minorHAnsi"/>
                      <w:sz w:val="22"/>
                      <w:szCs w:val="22"/>
                      <w:lang w:eastAsia="zh-CN"/>
                    </w:rPr>
                    <m:t>10</m:t>
                  </m:r>
                </m:sub>
              </m:sSub>
            </m:fName>
            <m:e>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2</m:t>
                  </m:r>
                </m:sub>
              </m:sSub>
            </m:e>
          </m:func>
          <m:r>
            <w:rPr>
              <w:rFonts w:ascii="Cambria Math" w:hAnsi="Cambria Math" w:cstheme="minorHAnsi"/>
              <w:sz w:val="22"/>
              <w:szCs w:val="22"/>
              <w:lang w:eastAsia="zh-CN"/>
            </w:rPr>
            <m:t>=-0.005086883</m:t>
          </m:r>
        </m:oMath>
      </m:oMathPara>
    </w:p>
    <w:p w14:paraId="07C714C2" w14:textId="77777777" w:rsidR="00F5095A" w:rsidRPr="00F5095A" w:rsidRDefault="008C5031" w:rsidP="00F5095A">
      <w:pPr>
        <w:rPr>
          <w:rFonts w:cstheme="minorHAnsi"/>
          <w:sz w:val="22"/>
          <w:szCs w:val="22"/>
          <w:lang w:eastAsia="zh-CN"/>
        </w:rPr>
      </w:pPr>
      <m:oMathPara>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 xml:space="preserve">=1, </m:t>
          </m:r>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A</m:t>
              </m:r>
            </m:e>
            <m:sub>
              <m:r>
                <w:rPr>
                  <w:rFonts w:ascii="Cambria Math" w:hAnsi="Cambria Math" w:cstheme="minorHAnsi"/>
                  <w:sz w:val="22"/>
                  <w:szCs w:val="22"/>
                  <w:lang w:eastAsia="zh-CN"/>
                </w:rPr>
                <m:t>2</m:t>
              </m:r>
            </m:sub>
          </m:sSub>
          <m:r>
            <w:rPr>
              <w:rFonts w:ascii="Cambria Math" w:hAnsi="Cambria Math" w:cstheme="minorHAnsi"/>
              <w:sz w:val="22"/>
              <w:szCs w:val="22"/>
              <w:lang w:eastAsia="zh-CN"/>
            </w:rPr>
            <m:t>=1.00587</m:t>
          </m:r>
        </m:oMath>
      </m:oMathPara>
    </w:p>
    <w:p w14:paraId="7B73FE8F"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Hence,</w:t>
      </w:r>
    </w:p>
    <w:p w14:paraId="2BF9BAF9" w14:textId="77777777" w:rsidR="00F5095A" w:rsidRPr="00F5095A" w:rsidRDefault="008C5031" w:rsidP="00F5095A">
      <w:pPr>
        <w:jc w:val="center"/>
        <w:rPr>
          <w:rFonts w:cstheme="minorHAnsi"/>
          <w:sz w:val="22"/>
          <w:szCs w:val="22"/>
          <w:lang w:eastAsia="zh-CN"/>
        </w:rPr>
      </w:pPr>
      <m:oMathPara>
        <m:oMath>
          <m:d>
            <m:dPr>
              <m:begChr m:val="|"/>
              <m:endChr m:val="|"/>
              <m:ctrlPr>
                <w:rPr>
                  <w:rFonts w:ascii="Cambria Math" w:hAnsi="Cambria Math" w:cstheme="minorHAnsi"/>
                  <w:i/>
                  <w:sz w:val="22"/>
                  <w:szCs w:val="22"/>
                  <w:lang w:eastAsia="zh-CN"/>
                </w:rPr>
              </m:ctrlPr>
            </m:dPr>
            <m:e>
              <m:r>
                <w:rPr>
                  <w:rFonts w:ascii="Cambria Math" w:hAnsi="Cambria Math" w:cstheme="minorHAnsi"/>
                  <w:sz w:val="22"/>
                  <w:szCs w:val="22"/>
                  <w:lang w:eastAsia="zh-CN"/>
                </w:rPr>
                <m:t>1-1×1.00587</m:t>
              </m:r>
            </m:e>
          </m:d>
          <m:r>
            <w:rPr>
              <w:rFonts w:ascii="Cambria Math" w:hAnsi="Cambria Math" w:cstheme="minorHAnsi"/>
              <w:sz w:val="22"/>
              <w:szCs w:val="22"/>
              <w:lang w:eastAsia="zh-CN"/>
            </w:rPr>
            <m:t>=0.587%&lt;2%</m:t>
          </m:r>
        </m:oMath>
      </m:oMathPara>
    </w:p>
    <w:p w14:paraId="2686A239" w14:textId="77777777" w:rsidR="00F5095A" w:rsidRPr="00F5095A" w:rsidRDefault="00F5095A" w:rsidP="00F5095A">
      <w:pPr>
        <w:jc w:val="center"/>
        <w:rPr>
          <w:rFonts w:cstheme="minorHAnsi"/>
          <w:sz w:val="22"/>
          <w:szCs w:val="22"/>
          <w:lang w:eastAsia="zh-CN"/>
        </w:rPr>
      </w:pPr>
    </w:p>
    <w:p w14:paraId="160A2E4A"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The new filters satisfy all the requirements.</w:t>
      </w:r>
    </w:p>
    <w:p w14:paraId="1F9E8E99" w14:textId="77777777" w:rsidR="00F5095A" w:rsidRPr="00F5095A" w:rsidRDefault="00F5095A" w:rsidP="00F5095A">
      <w:pPr>
        <w:rPr>
          <w:rFonts w:cstheme="minorHAnsi"/>
          <w:sz w:val="22"/>
          <w:szCs w:val="22"/>
          <w:lang w:eastAsia="zh-CN"/>
        </w:rPr>
      </w:pPr>
    </w:p>
    <w:p w14:paraId="20D14286"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The total group delay after minimizing,</w:t>
      </w:r>
    </w:p>
    <w:p w14:paraId="16F1D856" w14:textId="77777777" w:rsidR="00F5095A" w:rsidRPr="00F5095A" w:rsidRDefault="00F5095A" w:rsidP="00F5095A">
      <w:pPr>
        <w:rPr>
          <w:rFonts w:cstheme="minorHAnsi"/>
          <w:sz w:val="22"/>
          <w:szCs w:val="22"/>
          <w:lang w:eastAsia="zh-CN"/>
        </w:rPr>
      </w:pPr>
    </w:p>
    <w:p w14:paraId="570523EC"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 xml:space="preserve">For </w:t>
      </w:r>
      <m:oMath>
        <m:sSub>
          <m:sSubPr>
            <m:ctrlPr>
              <w:rPr>
                <w:rFonts w:ascii="Cambria Math" w:hAnsi="Cambria Math" w:cstheme="minorHAnsi"/>
                <w:i/>
                <w:sz w:val="22"/>
                <w:szCs w:val="22"/>
                <w:lang w:eastAsia="zh-CN"/>
              </w:rPr>
            </m:ctrlPr>
          </m:sSubPr>
          <m:e>
            <m:r>
              <w:rPr>
                <w:rFonts w:ascii="Cambria Math" w:hAnsi="Cambria Math" w:cstheme="minorHAnsi"/>
                <w:sz w:val="22"/>
                <w:szCs w:val="22"/>
                <w:lang w:eastAsia="zh-CN"/>
              </w:rPr>
              <m:t>H</m:t>
            </m:r>
          </m:e>
          <m:sub>
            <m:r>
              <w:rPr>
                <w:rFonts w:ascii="Cambria Math" w:hAnsi="Cambria Math" w:cstheme="minorHAnsi"/>
                <w:sz w:val="22"/>
                <w:szCs w:val="22"/>
                <w:lang w:eastAsia="zh-CN"/>
              </w:rPr>
              <m:t>1</m:t>
            </m:r>
          </m:sub>
        </m:sSub>
        <m:r>
          <w:rPr>
            <w:rFonts w:ascii="Cambria Math" w:hAnsi="Cambria Math" w:cstheme="minorHAnsi"/>
            <w:sz w:val="22"/>
            <w:szCs w:val="22"/>
            <w:lang w:eastAsia="zh-CN"/>
          </w:rPr>
          <m:t>(z)</m:t>
        </m:r>
      </m:oMath>
    </w:p>
    <w:p w14:paraId="7B3FF5EA" w14:textId="77777777" w:rsidR="00F5095A" w:rsidRPr="00F5095A" w:rsidRDefault="00F5095A" w:rsidP="00F5095A">
      <w:pPr>
        <w:rPr>
          <w:rFonts w:cstheme="minorHAnsi"/>
          <w:sz w:val="22"/>
          <w:szCs w:val="22"/>
          <w:lang w:eastAsia="zh-CN"/>
        </w:rPr>
      </w:pPr>
    </w:p>
    <w:p w14:paraId="5FCA0266" w14:textId="77777777" w:rsidR="00F5095A" w:rsidRPr="00F5095A" w:rsidRDefault="008C5031" w:rsidP="00F5095A">
      <w:pPr>
        <w:rPr>
          <w:rFonts w:cstheme="minorHAnsi"/>
          <w:sz w:val="22"/>
          <w:szCs w:val="22"/>
          <w:lang w:eastAsia="zh-CN"/>
        </w:rPr>
      </w:pPr>
      <m:oMathPara>
        <m:oMathParaPr>
          <m:jc m:val="center"/>
        </m:oMathParaPr>
        <m:oMath>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134+60</m:t>
              </m:r>
            </m:num>
            <m:den>
              <m:r>
                <w:rPr>
                  <w:rFonts w:ascii="Cambria Math" w:hAnsi="Cambria Math" w:cstheme="minorHAnsi"/>
                  <w:sz w:val="22"/>
                  <w:szCs w:val="22"/>
                  <w:lang w:eastAsia="zh-CN"/>
                </w:rPr>
                <m:t>2</m:t>
              </m:r>
            </m:den>
          </m:f>
          <m:r>
            <w:rPr>
              <w:rFonts w:ascii="Cambria Math" w:hAnsi="Cambria Math" w:cstheme="minorHAnsi"/>
              <w:sz w:val="22"/>
              <w:szCs w:val="22"/>
              <w:lang w:eastAsia="zh-CN"/>
            </w:rPr>
            <m:t>=97</m:t>
          </m:r>
        </m:oMath>
      </m:oMathPara>
    </w:p>
    <w:p w14:paraId="63CAEE93" w14:textId="77777777" w:rsidR="00F5095A" w:rsidRPr="00F5095A" w:rsidRDefault="00F5095A" w:rsidP="00F5095A">
      <w:pPr>
        <w:rPr>
          <w:rFonts w:cstheme="minorHAnsi"/>
          <w:sz w:val="22"/>
          <w:szCs w:val="22"/>
          <w:lang w:eastAsia="zh-CN"/>
        </w:rPr>
      </w:pPr>
    </w:p>
    <w:p w14:paraId="7B2F7057"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For cascade of the filters in blocks A, B and C</w:t>
      </w:r>
    </w:p>
    <w:p w14:paraId="65F5ABDE" w14:textId="77777777" w:rsidR="00F5095A" w:rsidRPr="00F5095A" w:rsidRDefault="00F5095A" w:rsidP="00F5095A">
      <w:pPr>
        <w:rPr>
          <w:rFonts w:cstheme="minorHAnsi"/>
          <w:sz w:val="22"/>
          <w:szCs w:val="22"/>
          <w:lang w:eastAsia="zh-CN"/>
        </w:rPr>
      </w:pPr>
    </w:p>
    <w:p w14:paraId="2F94B8D2" w14:textId="62481E91" w:rsidR="00605B38" w:rsidRDefault="008C5031" w:rsidP="00F5095A">
      <w:pPr>
        <w:rPr>
          <w:rFonts w:cstheme="minorHAnsi"/>
          <w:sz w:val="22"/>
          <w:szCs w:val="22"/>
          <w:lang w:eastAsia="zh-CN"/>
        </w:rPr>
      </w:pPr>
      <m:oMathPara>
        <m:oMath>
          <m:f>
            <m:fPr>
              <m:ctrlPr>
                <w:rPr>
                  <w:rFonts w:ascii="Cambria Math" w:hAnsi="Cambria Math" w:cstheme="minorHAnsi"/>
                  <w:i/>
                  <w:sz w:val="22"/>
                  <w:szCs w:val="22"/>
                  <w:lang w:eastAsia="zh-CN"/>
                </w:rPr>
              </m:ctrlPr>
            </m:fPr>
            <m:num>
              <m:r>
                <w:rPr>
                  <w:rFonts w:ascii="Cambria Math" w:hAnsi="Cambria Math" w:cstheme="minorHAnsi"/>
                  <w:sz w:val="22"/>
                  <w:szCs w:val="22"/>
                  <w:lang w:eastAsia="zh-CN"/>
                </w:rPr>
                <m:t>134+60+30</m:t>
              </m:r>
            </m:num>
            <m:den>
              <m:r>
                <w:rPr>
                  <w:rFonts w:ascii="Cambria Math" w:hAnsi="Cambria Math" w:cstheme="minorHAnsi"/>
                  <w:sz w:val="22"/>
                  <w:szCs w:val="22"/>
                  <w:lang w:eastAsia="zh-CN"/>
                </w:rPr>
                <m:t>2</m:t>
              </m:r>
            </m:den>
          </m:f>
          <m:r>
            <w:rPr>
              <w:rFonts w:ascii="Cambria Math" w:hAnsi="Cambria Math" w:cstheme="minorHAnsi"/>
              <w:sz w:val="22"/>
              <w:szCs w:val="22"/>
              <w:lang w:eastAsia="zh-CN"/>
            </w:rPr>
            <m:t>=112</m:t>
          </m:r>
        </m:oMath>
      </m:oMathPara>
    </w:p>
    <w:p w14:paraId="2336E2DC" w14:textId="77777777" w:rsidR="00D6706B" w:rsidRDefault="00D6706B" w:rsidP="00F5095A">
      <w:pPr>
        <w:rPr>
          <w:rFonts w:cstheme="minorHAnsi"/>
          <w:sz w:val="22"/>
          <w:szCs w:val="22"/>
          <w:lang w:eastAsia="zh-CN"/>
        </w:rPr>
      </w:pPr>
    </w:p>
    <w:p w14:paraId="609E083A" w14:textId="77777777" w:rsidR="00BE2B86" w:rsidRDefault="00BE2B86" w:rsidP="00605B38">
      <w:pPr>
        <w:pStyle w:val="Heading2"/>
      </w:pPr>
      <w:bookmarkStart w:id="0" w:name="_Hlk494670796"/>
    </w:p>
    <w:p w14:paraId="77831F43" w14:textId="1E4A15BA" w:rsidR="00605B38" w:rsidRPr="009A30E1" w:rsidRDefault="0088541E" w:rsidP="00605B38">
      <w:pPr>
        <w:pStyle w:val="Heading2"/>
        <w:rPr>
          <w:b/>
          <w:sz w:val="32"/>
          <w:szCs w:val="32"/>
        </w:rPr>
      </w:pPr>
      <w:r>
        <w:rPr>
          <w:b/>
          <w:sz w:val="32"/>
          <w:szCs w:val="32"/>
        </w:rPr>
        <w:t xml:space="preserve">3. </w:t>
      </w:r>
      <w:r w:rsidR="00605B38" w:rsidRPr="009A30E1">
        <w:rPr>
          <w:b/>
          <w:sz w:val="32"/>
          <w:szCs w:val="32"/>
        </w:rPr>
        <w:t>IIR filter Design</w:t>
      </w:r>
    </w:p>
    <w:p w14:paraId="67FA173F" w14:textId="77777777" w:rsidR="00BE2B86" w:rsidRPr="00BE2B86" w:rsidRDefault="00BE2B86" w:rsidP="00BE2B86">
      <w:pPr>
        <w:rPr>
          <w:lang w:val="en-AU" w:eastAsia="zh-CN"/>
        </w:rPr>
      </w:pPr>
    </w:p>
    <w:p w14:paraId="7C533869" w14:textId="282DE5B4" w:rsidR="00605B38" w:rsidRDefault="00605B38" w:rsidP="00605B38">
      <w:pPr>
        <w:rPr>
          <w:b/>
        </w:rPr>
      </w:pPr>
      <w:r w:rsidRPr="005C6D8B">
        <w:rPr>
          <w:b/>
        </w:rPr>
        <w:t>Block A: Second order Notch filter</w:t>
      </w:r>
    </w:p>
    <w:p w14:paraId="03D1ED02" w14:textId="77777777" w:rsidR="0088541E" w:rsidRPr="005C6D8B" w:rsidRDefault="0088541E" w:rsidP="00605B38">
      <w:pPr>
        <w:rPr>
          <w:b/>
        </w:rPr>
      </w:pPr>
    </w:p>
    <w:p w14:paraId="1FA803B7" w14:textId="77777777" w:rsidR="00605B38" w:rsidRDefault="00605B38" w:rsidP="00605B38">
      <w:r>
        <w:t xml:space="preserve">Central frequency </w:t>
      </w:r>
      <m:oMath>
        <m:sSub>
          <m:sSubPr>
            <m:ctrlPr>
              <w:rPr>
                <w:rFonts w:ascii="Cambria Math" w:hAnsi="Cambria Math"/>
                <w:i/>
              </w:rPr>
            </m:ctrlPr>
          </m:sSubPr>
          <m:e>
            <m:r>
              <w:rPr>
                <w:rFonts w:ascii="Cambria Math" w:hAnsi="Cambria Math"/>
              </w:rPr>
              <m:t>ω</m:t>
            </m:r>
          </m:e>
          <m:sub>
            <m:r>
              <w:rPr>
                <w:rFonts w:ascii="Cambria Math" w:hAnsi="Cambria Math"/>
              </w:rPr>
              <m:t>w</m:t>
            </m:r>
          </m:sub>
        </m:sSub>
        <m:r>
          <w:rPr>
            <w:rFonts w:ascii="Cambria Math" w:hAnsi="Cambria Math"/>
          </w:rPr>
          <m:t>= 2π*</m:t>
        </m:r>
        <m:f>
          <m:fPr>
            <m:ctrlPr>
              <w:rPr>
                <w:rFonts w:ascii="Cambria Math" w:hAnsi="Cambria Math"/>
                <w:i/>
              </w:rPr>
            </m:ctrlPr>
          </m:fPr>
          <m:num>
            <m:r>
              <w:rPr>
                <w:rFonts w:ascii="Cambria Math" w:hAnsi="Cambria Math"/>
              </w:rPr>
              <m:t>4915</m:t>
            </m:r>
          </m:num>
          <m:den>
            <m:r>
              <w:rPr>
                <w:rFonts w:ascii="Cambria Math" w:hAnsi="Cambria Math"/>
              </w:rPr>
              <m:t>fs</m:t>
            </m:r>
          </m:den>
        </m:f>
        <m:r>
          <w:rPr>
            <w:rFonts w:ascii="Cambria Math" w:hAnsi="Cambria Math"/>
          </w:rPr>
          <m:t>=0.3π</m:t>
        </m:r>
      </m:oMath>
    </w:p>
    <w:p w14:paraId="0BA348CB" w14:textId="77777777" w:rsidR="00605B38" w:rsidRDefault="00605B38" w:rsidP="00605B38">
      <w:r>
        <w:t>Filter parameters</w:t>
      </w:r>
    </w:p>
    <w:p w14:paraId="122C47E6" w14:textId="77777777" w:rsidR="00605B38" w:rsidRPr="008D7541" w:rsidRDefault="00605B38" w:rsidP="00605B38">
      <m:oMathPara>
        <m:oMath>
          <m:r>
            <w:rPr>
              <w:rFonts w:ascii="Cambria Math" w:hAnsi="Cambria Math"/>
            </w:rPr>
            <m:t>β=</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w</m:t>
                      </m:r>
                    </m:sub>
                  </m:sSub>
                </m:e>
              </m:d>
            </m:e>
          </m:func>
          <m:r>
            <w:rPr>
              <w:rFonts w:ascii="Cambria Math" w:hAnsi="Cambria Math"/>
            </w:rPr>
            <m:t>=0.58778</m:t>
          </m:r>
        </m:oMath>
      </m:oMathPara>
    </w:p>
    <w:p w14:paraId="47CF0637" w14:textId="24FD5516" w:rsidR="00605B38" w:rsidRPr="00295A4A" w:rsidRDefault="00605B38" w:rsidP="00605B38">
      <m:oMathPara>
        <m:oMath>
          <m:r>
            <w:rPr>
              <w:rFonts w:ascii="Cambria Math" w:hAnsi="Cambria Math"/>
            </w:rPr>
            <m:t>bandwidth=</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f>
                    <m:fPr>
                      <m:ctrlPr>
                        <w:rPr>
                          <w:rFonts w:ascii="Cambria Math" w:hAnsi="Cambria Math"/>
                          <w:i/>
                        </w:rPr>
                      </m:ctrlPr>
                    </m:fPr>
                    <m:num>
                      <m:r>
                        <w:rPr>
                          <w:rFonts w:ascii="Cambria Math" w:hAnsi="Cambria Math"/>
                        </w:rPr>
                        <m:t>2α</m:t>
                      </m:r>
                    </m:num>
                    <m:den>
                      <m:r>
                        <w:rPr>
                          <w:rFonts w:ascii="Cambria Math" w:hAnsi="Cambria Math"/>
                        </w:rPr>
                        <m:t>1+</m:t>
                      </m:r>
                      <m:sSup>
                        <m:sSupPr>
                          <m:ctrlPr>
                            <w:rPr>
                              <w:rFonts w:ascii="Cambria Math" w:hAnsi="Cambria Math"/>
                              <w:i/>
                            </w:rPr>
                          </m:ctrlPr>
                        </m:sSupPr>
                        <m:e>
                          <m:r>
                            <w:rPr>
                              <w:rFonts w:ascii="Cambria Math" w:hAnsi="Cambria Math"/>
                            </w:rPr>
                            <m:t>α</m:t>
                          </m:r>
                        </m:e>
                        <m:sup>
                          <m:r>
                            <w:rPr>
                              <w:rFonts w:ascii="Cambria Math" w:hAnsi="Cambria Math"/>
                            </w:rPr>
                            <m:t>2</m:t>
                          </m:r>
                        </m:sup>
                      </m:sSup>
                    </m:den>
                  </m:f>
                </m:e>
              </m:d>
            </m:e>
          </m:func>
        </m:oMath>
      </m:oMathPara>
    </w:p>
    <w:p w14:paraId="25B5F034" w14:textId="77777777" w:rsidR="00295A4A" w:rsidRPr="008D7541" w:rsidRDefault="00295A4A" w:rsidP="00605B38"/>
    <w:p w14:paraId="6C2E46A4" w14:textId="214E55B2" w:rsidR="00605B38" w:rsidRDefault="00605B38" w:rsidP="00605B38">
      <w:r>
        <w:t>By trial and error in Matlab, we found that when the bandwidth  = 0.015</w:t>
      </w:r>
      <m:oMath>
        <m:r>
          <w:rPr>
            <w:rFonts w:ascii="Cambria Math" w:hAnsi="Cambria Math"/>
          </w:rPr>
          <m:t xml:space="preserve"> π</m:t>
        </m:r>
      </m:oMath>
      <w:r>
        <w:t xml:space="preserve">, the gain of the filter and the distortion of the filter is the most suitable for our application, further analysis will be done in the later part of this report about this. </w:t>
      </w:r>
    </w:p>
    <w:p w14:paraId="553A4E54" w14:textId="77777777" w:rsidR="000C32E1" w:rsidRDefault="000C32E1" w:rsidP="00605B38"/>
    <w:p w14:paraId="4658F98A" w14:textId="429883D3" w:rsidR="00605B38" w:rsidRDefault="00605B38" w:rsidP="00605B38">
      <w:r>
        <w:t xml:space="preserve">Therefore </w:t>
      </w:r>
      <m:oMath>
        <m:r>
          <w:rPr>
            <w:rFonts w:ascii="Cambria Math" w:hAnsi="Cambria Math"/>
          </w:rPr>
          <m:t>α=</m:t>
        </m:r>
        <m:f>
          <m:fPr>
            <m:ctrlPr>
              <w:rPr>
                <w:rFonts w:ascii="Cambria Math" w:hAnsi="Cambria Math"/>
                <w:i/>
              </w:rPr>
            </m:ctrlPr>
          </m:fPr>
          <m:num>
            <m:r>
              <w:rPr>
                <w:rFonts w:ascii="Cambria Math" w:hAnsi="Cambria Math"/>
              </w:rPr>
              <m:t>1</m:t>
            </m:r>
          </m:num>
          <m:den>
            <m:r>
              <m:rPr>
                <m:sty m:val="p"/>
              </m:rPr>
              <w:rPr>
                <w:rFonts w:ascii="Cambria Math" w:hAnsi="Cambria Math"/>
              </w:rPr>
              <m:t>cos⁡</m:t>
            </m:r>
            <m:r>
              <w:rPr>
                <w:rFonts w:ascii="Cambria Math" w:hAnsi="Cambria Math"/>
              </w:rPr>
              <m:t>(bandwidth)</m:t>
            </m:r>
          </m:den>
        </m:f>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num>
              <m:den>
                <m:sSup>
                  <m:sSupPr>
                    <m:ctrlPr>
                      <w:rPr>
                        <w:rFonts w:ascii="Cambria Math" w:hAnsi="Cambria Math"/>
                        <w:i/>
                      </w:rPr>
                    </m:ctrlPr>
                  </m:sSupPr>
                  <m:e>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bandwidth</m:t>
                            </m:r>
                          </m:e>
                        </m:d>
                      </m:e>
                    </m:func>
                  </m:e>
                  <m:sup>
                    <m:r>
                      <w:rPr>
                        <w:rFonts w:ascii="Cambria Math" w:hAnsi="Cambria Math"/>
                      </w:rPr>
                      <m:t>2</m:t>
                    </m:r>
                  </m:sup>
                </m:sSup>
                <m:r>
                  <w:rPr>
                    <w:rFonts w:ascii="Cambria Math" w:hAnsi="Cambria Math"/>
                  </w:rPr>
                  <m:t>-1</m:t>
                </m:r>
              </m:den>
            </m:f>
          </m:e>
        </m:rad>
        <m:r>
          <w:rPr>
            <w:rFonts w:ascii="Cambria Math" w:hAnsi="Cambria Math"/>
          </w:rPr>
          <m:t>= 0.9540</m:t>
        </m:r>
      </m:oMath>
      <w:r>
        <w:t xml:space="preserve">. </w:t>
      </w:r>
    </w:p>
    <w:p w14:paraId="7006187B" w14:textId="77777777" w:rsidR="00E67967" w:rsidRDefault="00E67967" w:rsidP="00605B38"/>
    <w:p w14:paraId="5E69F5A1" w14:textId="77777777" w:rsidR="00605B38" w:rsidRDefault="00605B38" w:rsidP="00605B38">
      <w:r>
        <w:t>The notch filter has transfer function of</w:t>
      </w:r>
    </w:p>
    <w:p w14:paraId="2200FACE" w14:textId="0814ABE3" w:rsidR="00605B38" w:rsidRPr="00D6706B" w:rsidRDefault="008C5031" w:rsidP="00605B38">
      <m:oMathPara>
        <m:oMath>
          <m:sSub>
            <m:sSubPr>
              <m:ctrlPr>
                <w:rPr>
                  <w:rFonts w:ascii="Cambria Math" w:hAnsi="Cambria Math"/>
                  <w:i/>
                </w:rPr>
              </m:ctrlPr>
            </m:sSubPr>
            <m:e>
              <m:r>
                <w:rPr>
                  <w:rFonts w:ascii="Cambria Math" w:hAnsi="Cambria Math"/>
                </w:rPr>
                <m:t>H</m:t>
              </m:r>
            </m:e>
            <m:sub>
              <m:r>
                <w:rPr>
                  <w:rFonts w:ascii="Cambria Math" w:hAnsi="Cambria Math"/>
                </w:rPr>
                <m:t>A</m:t>
              </m:r>
            </m:sub>
          </m:sSub>
          <m:d>
            <m:dPr>
              <m:ctrlPr>
                <w:rPr>
                  <w:rFonts w:ascii="Cambria Math" w:hAnsi="Cambria Math"/>
                  <w:i/>
                </w:rPr>
              </m:ctrlPr>
            </m:dPr>
            <m:e>
              <m:r>
                <w:rPr>
                  <w:rFonts w:ascii="Cambria Math" w:hAnsi="Cambria Math"/>
                </w:rPr>
                <m:t>z</m:t>
              </m:r>
            </m:e>
          </m:d>
          <m:r>
            <w:rPr>
              <w:rFonts w:ascii="Cambria Math" w:hAnsi="Cambria Math"/>
            </w:rPr>
            <m:t>=</m:t>
          </m:r>
          <m:f>
            <m:fPr>
              <m:ctrlPr>
                <w:rPr>
                  <w:rFonts w:ascii="Cambria Math" w:hAnsi="Cambria Math"/>
                  <w:i/>
                </w:rPr>
              </m:ctrlPr>
            </m:fPr>
            <m:num>
              <m:r>
                <w:rPr>
                  <w:rFonts w:ascii="Cambria Math" w:hAnsi="Cambria Math"/>
                </w:rPr>
                <m:t>1+α</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1-2β</m:t>
              </m:r>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num>
            <m:den>
              <m:r>
                <w:rPr>
                  <w:rFonts w:ascii="Cambria Math" w:hAnsi="Cambria Math"/>
                </w:rPr>
                <m:t>1-β*</m:t>
              </m:r>
              <m:d>
                <m:dPr>
                  <m:ctrlPr>
                    <w:rPr>
                      <w:rFonts w:ascii="Cambria Math" w:hAnsi="Cambria Math"/>
                      <w:i/>
                    </w:rPr>
                  </m:ctrlPr>
                </m:dPr>
                <m:e>
                  <m:r>
                    <w:rPr>
                      <w:rFonts w:ascii="Cambria Math" w:hAnsi="Cambria Math"/>
                    </w:rPr>
                    <m:t>1+α</m:t>
                  </m:r>
                </m:e>
              </m:d>
              <m:sSup>
                <m:sSupPr>
                  <m:ctrlPr>
                    <w:rPr>
                      <w:rFonts w:ascii="Cambria Math" w:hAnsi="Cambria Math"/>
                      <w:i/>
                    </w:rPr>
                  </m:ctrlPr>
                </m:sSupPr>
                <m:e>
                  <m:r>
                    <w:rPr>
                      <w:rFonts w:ascii="Cambria Math" w:hAnsi="Cambria Math"/>
                    </w:rPr>
                    <m:t>z</m:t>
                  </m:r>
                </m:e>
                <m:sup>
                  <m:r>
                    <w:rPr>
                      <w:rFonts w:ascii="Cambria Math" w:hAnsi="Cambria Math"/>
                    </w:rPr>
                    <m:t>-1</m:t>
                  </m:r>
                </m:sup>
              </m:sSup>
              <m:r>
                <w:rPr>
                  <w:rFonts w:ascii="Cambria Math" w:hAnsi="Cambria Math"/>
                </w:rPr>
                <m:t>+α</m:t>
              </m:r>
              <m:sSup>
                <m:sSupPr>
                  <m:ctrlPr>
                    <w:rPr>
                      <w:rFonts w:ascii="Cambria Math" w:hAnsi="Cambria Math"/>
                      <w:i/>
                    </w:rPr>
                  </m:ctrlPr>
                </m:sSupPr>
                <m:e>
                  <m:r>
                    <w:rPr>
                      <w:rFonts w:ascii="Cambria Math" w:hAnsi="Cambria Math"/>
                    </w:rPr>
                    <m:t>z</m:t>
                  </m:r>
                </m:e>
                <m:sup>
                  <m:r>
                    <w:rPr>
                      <w:rFonts w:ascii="Cambria Math" w:hAnsi="Cambria Math"/>
                    </w:rPr>
                    <m:t>-2</m:t>
                  </m:r>
                </m:sup>
              </m:sSup>
            </m:den>
          </m:f>
        </m:oMath>
      </m:oMathPara>
    </w:p>
    <w:p w14:paraId="1C12D6B8" w14:textId="77777777" w:rsidR="00D6706B" w:rsidRPr="004115DE" w:rsidRDefault="00D6706B" w:rsidP="00605B38"/>
    <w:p w14:paraId="1AA27818" w14:textId="3CC14C04" w:rsidR="00605B38" w:rsidRDefault="00605B38" w:rsidP="00605B38">
      <w:r>
        <w:t xml:space="preserve">The magnitude and phase response of the filter has been plotted below </w:t>
      </w:r>
    </w:p>
    <w:p w14:paraId="5E8DF9B6" w14:textId="77777777" w:rsidR="000A627A" w:rsidRDefault="000A627A" w:rsidP="00605B38"/>
    <w:p w14:paraId="65E60097" w14:textId="2E2F6CBB" w:rsidR="00605B38" w:rsidRDefault="00605B38" w:rsidP="00605B38">
      <w:pPr>
        <w:jc w:val="center"/>
      </w:pPr>
      <w:r>
        <w:rPr>
          <w:noProof/>
          <w:lang w:eastAsia="zh-CN"/>
        </w:rPr>
        <w:drawing>
          <wp:inline distT="0" distB="0" distL="0" distR="0" wp14:anchorId="268B76DC" wp14:editId="4F5B9097">
            <wp:extent cx="2302469" cy="2032581"/>
            <wp:effectExtent l="0" t="0" r="317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309208" cy="2038530"/>
                    </a:xfrm>
                    <a:prstGeom prst="rect">
                      <a:avLst/>
                    </a:prstGeom>
                  </pic:spPr>
                </pic:pic>
              </a:graphicData>
            </a:graphic>
          </wp:inline>
        </w:drawing>
      </w:r>
      <w:r>
        <w:rPr>
          <w:noProof/>
          <w:lang w:eastAsia="zh-CN"/>
        </w:rPr>
        <w:drawing>
          <wp:inline distT="0" distB="0" distL="0" distR="0" wp14:anchorId="06C6D351" wp14:editId="14A57177">
            <wp:extent cx="2308972" cy="2038321"/>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46874" cy="2071780"/>
                    </a:xfrm>
                    <a:prstGeom prst="rect">
                      <a:avLst/>
                    </a:prstGeom>
                  </pic:spPr>
                </pic:pic>
              </a:graphicData>
            </a:graphic>
          </wp:inline>
        </w:drawing>
      </w:r>
    </w:p>
    <w:p w14:paraId="6C6B1481" w14:textId="77777777" w:rsidR="001D5540" w:rsidRDefault="001D5540" w:rsidP="00605B38">
      <w:pPr>
        <w:jc w:val="center"/>
      </w:pPr>
    </w:p>
    <w:p w14:paraId="43B192D2" w14:textId="77777777" w:rsidR="00605B38" w:rsidRDefault="00605B38" w:rsidP="00605B38">
      <w:r>
        <w:t xml:space="preserve">As the magnitude response shows, the gain of the filter at </w:t>
      </w:r>
      <m:oMath>
        <m:sSub>
          <m:sSubPr>
            <m:ctrlPr>
              <w:rPr>
                <w:rFonts w:ascii="Cambria Math" w:hAnsi="Cambria Math"/>
                <w:i/>
              </w:rPr>
            </m:ctrlPr>
          </m:sSubPr>
          <m:e>
            <m:r>
              <w:rPr>
                <w:rFonts w:ascii="Cambria Math" w:hAnsi="Cambria Math"/>
              </w:rPr>
              <m:t>ω</m:t>
            </m:r>
          </m:e>
          <m:sub>
            <m:r>
              <w:rPr>
                <w:rFonts w:ascii="Cambria Math" w:hAnsi="Cambria Math"/>
              </w:rPr>
              <m:t>w</m:t>
            </m:r>
          </m:sub>
        </m:sSub>
      </m:oMath>
      <w:r>
        <w:t xml:space="preserve"> is 20log(6.664e-15) = -283.52dB &lt;&lt; -60dB, therefore this filter will size up the design requirement. </w:t>
      </w:r>
    </w:p>
    <w:p w14:paraId="0E5A66B2" w14:textId="77777777" w:rsidR="00605B38" w:rsidRDefault="00605B38" w:rsidP="00605B38">
      <w:r>
        <w:t xml:space="preserve">The phase response of the block A filter is not linear, which is different from FIR filters. </w:t>
      </w:r>
    </w:p>
    <w:p w14:paraId="3D227D6D" w14:textId="77777777" w:rsidR="00605B38" w:rsidRPr="000A6815" w:rsidRDefault="00605B38" w:rsidP="00605B38">
      <w:pPr>
        <w:rPr>
          <w:b/>
        </w:rPr>
      </w:pPr>
    </w:p>
    <w:p w14:paraId="6F32925D" w14:textId="77777777" w:rsidR="00605B38" w:rsidRPr="000A6815" w:rsidRDefault="00605B38" w:rsidP="00605B38">
      <w:pPr>
        <w:rPr>
          <w:b/>
        </w:rPr>
      </w:pPr>
      <w:r w:rsidRPr="000A6815">
        <w:rPr>
          <w:b/>
        </w:rPr>
        <w:t>Block D: LPF</w:t>
      </w:r>
    </w:p>
    <w:p w14:paraId="0225FCD7" w14:textId="77777777" w:rsidR="00605B38" w:rsidRDefault="00605B38" w:rsidP="00605B38">
      <w:r>
        <w:t>Passband: [0, 4096]</w:t>
      </w:r>
    </w:p>
    <w:p w14:paraId="06616BBF" w14:textId="77777777" w:rsidR="00605B38" w:rsidRDefault="00605B38" w:rsidP="00605B38">
      <w:r>
        <w:t>Stopband: (4096, inf)</w:t>
      </w:r>
    </w:p>
    <w:p w14:paraId="626F353C" w14:textId="77777777" w:rsidR="00605B38" w:rsidRDefault="00605B38" w:rsidP="00605B38">
      <w:r>
        <w:t>Passband ripple: &lt;4E-4</w:t>
      </w:r>
    </w:p>
    <w:p w14:paraId="5F5A2E21" w14:textId="77777777" w:rsidR="00605B38" w:rsidRDefault="00605B38" w:rsidP="00605B38">
      <w:r>
        <w:t xml:space="preserve">Stopband ripple: </w:t>
      </w:r>
      <w:r w:rsidRPr="004D3142">
        <w:t>0.001</w:t>
      </w:r>
    </w:p>
    <w:p w14:paraId="21A895C3" w14:textId="77777777" w:rsidR="00605B38" w:rsidRDefault="00605B38" w:rsidP="00605B38"/>
    <w:p w14:paraId="5B861149" w14:textId="77777777" w:rsidR="00605B38" w:rsidRDefault="00605B38" w:rsidP="00605B38">
      <w:r>
        <w:t>Ripple and filter type analysis</w:t>
      </w:r>
    </w:p>
    <w:p w14:paraId="4152073E" w14:textId="77777777" w:rsidR="00605B38" w:rsidRDefault="00605B38" w:rsidP="00605B38"/>
    <w:p w14:paraId="02ECBAAE" w14:textId="77777777" w:rsidR="00605B38" w:rsidRDefault="00605B38" w:rsidP="00605B38">
      <w:r>
        <w:t>Ripple in passband, cascading with Block A: &lt;0.01</w:t>
      </w:r>
      <w:r>
        <w:rPr>
          <w:noProof/>
          <w:lang w:eastAsia="zh-CN"/>
        </w:rPr>
        <w:drawing>
          <wp:anchor distT="0" distB="0" distL="114300" distR="114300" simplePos="0" relativeHeight="251674624" behindDoc="1" locked="0" layoutInCell="1" allowOverlap="1" wp14:anchorId="29FEAE0F" wp14:editId="2A684865">
            <wp:simplePos x="0" y="0"/>
            <wp:positionH relativeFrom="column">
              <wp:posOffset>0</wp:posOffset>
            </wp:positionH>
            <wp:positionV relativeFrom="paragraph">
              <wp:posOffset>1633</wp:posOffset>
            </wp:positionV>
            <wp:extent cx="1833740" cy="1395113"/>
            <wp:effectExtent l="0" t="0" r="0" b="0"/>
            <wp:wrapTight wrapText="bothSides">
              <wp:wrapPolygon edited="0">
                <wp:start x="0" y="0"/>
                <wp:lineTo x="0" y="21236"/>
                <wp:lineTo x="21323" y="21236"/>
                <wp:lineTo x="2132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833740" cy="1395113"/>
                    </a:xfrm>
                    <a:prstGeom prst="rect">
                      <a:avLst/>
                    </a:prstGeom>
                  </pic:spPr>
                </pic:pic>
              </a:graphicData>
            </a:graphic>
          </wp:anchor>
        </w:drawing>
      </w:r>
    </w:p>
    <w:p w14:paraId="4EC260EE" w14:textId="77777777" w:rsidR="00605B38" w:rsidRDefault="00605B38" w:rsidP="00605B38">
      <w:r>
        <w:t>It was known from the magnitude response of the filter A that it will introduce a ripple at the passband edge (</w:t>
      </w:r>
      <m:oMath>
        <m:r>
          <w:rPr>
            <w:rFonts w:ascii="Cambria Math" w:hAnsi="Cambria Math"/>
          </w:rPr>
          <m:t>2π*</m:t>
        </m:r>
        <m:f>
          <m:fPr>
            <m:ctrlPr>
              <w:rPr>
                <w:rFonts w:ascii="Cambria Math" w:hAnsi="Cambria Math"/>
                <w:i/>
              </w:rPr>
            </m:ctrlPr>
          </m:fPr>
          <m:num>
            <m:r>
              <w:rPr>
                <w:rFonts w:ascii="Cambria Math" w:hAnsi="Cambria Math"/>
              </w:rPr>
              <m:t>4096</m:t>
            </m:r>
          </m:num>
          <m:den>
            <m:r>
              <w:rPr>
                <w:rFonts w:ascii="Cambria Math" w:hAnsi="Cambria Math"/>
              </w:rPr>
              <m:t>fs</m:t>
            </m:r>
          </m:den>
        </m:f>
      </m:oMath>
      <w:r>
        <w:t xml:space="preserve"> = 0.25</w:t>
      </w:r>
      <m:oMath>
        <m:r>
          <w:rPr>
            <w:rFonts w:ascii="Cambria Math" w:hAnsi="Cambria Math"/>
          </w:rPr>
          <m:t xml:space="preserve"> π</m:t>
        </m:r>
      </m:oMath>
      <w:r>
        <w:t xml:space="preserve">) of filter D, and the ripple has been estimated to be 1-0.9904 = 9.6E-3. Therefore, </w:t>
      </w:r>
      <m:oMath>
        <m:r>
          <w:rPr>
            <w:rFonts w:ascii="Cambria Math" w:hAnsi="Cambria Math"/>
          </w:rPr>
          <m:t>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A</m:t>
                </m:r>
              </m:sub>
            </m:sSub>
            <m:d>
              <m:dPr>
                <m:ctrlPr>
                  <w:rPr>
                    <w:rFonts w:ascii="Cambria Math" w:hAnsi="Cambria Math"/>
                    <w:i/>
                  </w:rPr>
                </m:ctrlPr>
              </m:dPr>
              <m:e>
                <m:r>
                  <w:rPr>
                    <w:rFonts w:ascii="Cambria Math" w:hAnsi="Cambria Math"/>
                  </w:rPr>
                  <m:t>Z</m:t>
                </m:r>
              </m:e>
            </m:d>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D</m:t>
                </m:r>
              </m:sub>
            </m:sSub>
            <m:d>
              <m:dPr>
                <m:ctrlPr>
                  <w:rPr>
                    <w:rFonts w:ascii="Cambria Math" w:hAnsi="Cambria Math"/>
                    <w:i/>
                  </w:rPr>
                </m:ctrlPr>
              </m:dPr>
              <m:e>
                <m:r>
                  <w:rPr>
                    <w:rFonts w:ascii="Cambria Math" w:hAnsi="Cambria Math"/>
                  </w:rPr>
                  <m:t>Z</m:t>
                </m:r>
              </m:e>
            </m:d>
          </m:e>
        </m:d>
        <m:r>
          <w:rPr>
            <w:rFonts w:ascii="Cambria Math" w:hAnsi="Cambria Math"/>
          </w:rPr>
          <m:t>=1-</m:t>
        </m:r>
        <m:d>
          <m:dPr>
            <m:ctrlPr>
              <w:rPr>
                <w:rFonts w:ascii="Cambria Math" w:hAnsi="Cambria Math"/>
                <w:i/>
              </w:rPr>
            </m:ctrlPr>
          </m:dPr>
          <m:e>
            <m:r>
              <m:rPr>
                <m:sty m:val="p"/>
              </m:rPr>
              <w:rPr>
                <w:rFonts w:ascii="Cambria Math" w:hAnsi="Cambria Math"/>
              </w:rPr>
              <m:t>0.9904</m:t>
            </m:r>
            <m:ctrlPr>
              <w:rPr>
                <w:rFonts w:ascii="Cambria Math" w:hAnsi="Cambria Math"/>
              </w:rPr>
            </m:ctrlPr>
          </m:e>
        </m:d>
        <m:r>
          <m:rPr>
            <m:sty m:val="p"/>
          </m:rPr>
          <w:rPr>
            <w:rFonts w:ascii="Cambria Math"/>
          </w:rPr>
          <m:t>*</m:t>
        </m:r>
        <m:sSub>
          <m:sSubPr>
            <m:ctrlPr>
              <w:rPr>
                <w:rFonts w:ascii="Cambria Math" w:hAnsi="Cambria Math"/>
              </w:rPr>
            </m:ctrlPr>
          </m:sSubPr>
          <m:e>
            <m:r>
              <m:rPr>
                <m:sty m:val="p"/>
              </m:rPr>
              <w:rPr>
                <w:rFonts w:ascii="Cambria Math"/>
              </w:rPr>
              <m:t>(1</m:t>
            </m:r>
            <m:r>
              <m:rPr>
                <m:sty m:val="p"/>
              </m:rPr>
              <w:rPr>
                <w:rFonts w:ascii="Cambria Math"/>
              </w:rPr>
              <m:t>-</m:t>
            </m:r>
            <m:r>
              <m:rPr>
                <m:sty m:val="p"/>
              </m:rPr>
              <w:rPr>
                <w:rFonts w:ascii="Cambria Math"/>
              </w:rPr>
              <m:t>rp</m:t>
            </m:r>
          </m:e>
          <m:sub>
            <m:r>
              <m:rPr>
                <m:sty m:val="p"/>
              </m:rPr>
              <w:rPr>
                <w:rFonts w:ascii="Cambria Math"/>
              </w:rPr>
              <m:t>D</m:t>
            </m:r>
          </m:sub>
        </m:sSub>
        <m:r>
          <w:rPr>
            <w:rFonts w:ascii="Cambria Math" w:hAnsi="Cambria Math"/>
          </w:rPr>
          <m:t>)&lt;0.01</m:t>
        </m:r>
      </m:oMath>
      <w:r>
        <w:t xml:space="preserve">, rp_D&lt;0.000403877, rp_D  = 4E-4 was set to satisfy this condition. So, it’s preferably to have a flat passband from the low pass filter in this case. Therefore, a </w:t>
      </w:r>
      <w:r w:rsidRPr="00700FCC">
        <w:rPr>
          <w:b/>
        </w:rPr>
        <w:t>Chebyshev Type 2 filter</w:t>
      </w:r>
      <w:r>
        <w:t xml:space="preserve"> has been implemented. </w:t>
      </w:r>
    </w:p>
    <w:p w14:paraId="120D5B64" w14:textId="77777777" w:rsidR="00605B38" w:rsidRDefault="00605B38" w:rsidP="00605B38">
      <w:r>
        <w:t>The frequency and phase response of the filter has been plotted in the diagram below</w:t>
      </w:r>
    </w:p>
    <w:p w14:paraId="2577B60A" w14:textId="77777777" w:rsidR="00605B38" w:rsidRDefault="00605B38" w:rsidP="00605B38">
      <w:pPr>
        <w:jc w:val="center"/>
      </w:pPr>
      <w:r>
        <w:rPr>
          <w:noProof/>
          <w:lang w:eastAsia="zh-CN"/>
        </w:rPr>
        <w:drawing>
          <wp:inline distT="0" distB="0" distL="0" distR="0" wp14:anchorId="7DAE2773" wp14:editId="03A7EA0A">
            <wp:extent cx="2973327" cy="162501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73327" cy="1625019"/>
                    </a:xfrm>
                    <a:prstGeom prst="rect">
                      <a:avLst/>
                    </a:prstGeom>
                  </pic:spPr>
                </pic:pic>
              </a:graphicData>
            </a:graphic>
          </wp:inline>
        </w:drawing>
      </w:r>
      <w:r>
        <w:rPr>
          <w:noProof/>
          <w:lang w:eastAsia="zh-CN"/>
        </w:rPr>
        <w:drawing>
          <wp:inline distT="0" distB="0" distL="0" distR="0" wp14:anchorId="4AB9C577" wp14:editId="6AC93590">
            <wp:extent cx="2080118" cy="183629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80118" cy="1836293"/>
                    </a:xfrm>
                    <a:prstGeom prst="rect">
                      <a:avLst/>
                    </a:prstGeom>
                  </pic:spPr>
                </pic:pic>
              </a:graphicData>
            </a:graphic>
          </wp:inline>
        </w:drawing>
      </w:r>
    </w:p>
    <w:p w14:paraId="7C8F65A3" w14:textId="77777777" w:rsidR="00605B38" w:rsidRDefault="00605B38" w:rsidP="00605B38">
      <w:r>
        <w:lastRenderedPageBreak/>
        <w:t xml:space="preserve">As the magnitude plot shows, the filter has a flat passband and stopband with ripple of 0.001, as we designed. </w:t>
      </w:r>
    </w:p>
    <w:p w14:paraId="243B0D69" w14:textId="5BCA2167" w:rsidR="00605B38" w:rsidRDefault="00605B38" w:rsidP="00605B38">
      <w:r>
        <w:t>By cascading A and D together, we have phase and magnitude response as shown below</w:t>
      </w:r>
    </w:p>
    <w:p w14:paraId="747046DB" w14:textId="77777777" w:rsidR="0017291F" w:rsidRDefault="0017291F" w:rsidP="00605B38"/>
    <w:p w14:paraId="087E3DE7" w14:textId="1764A5E9" w:rsidR="00605B38" w:rsidRDefault="00605B38" w:rsidP="00605B38">
      <w:pPr>
        <w:jc w:val="center"/>
      </w:pPr>
      <w:r>
        <w:rPr>
          <w:noProof/>
          <w:lang w:eastAsia="zh-CN"/>
        </w:rPr>
        <w:drawing>
          <wp:inline distT="0" distB="0" distL="0" distR="0" wp14:anchorId="51FA1303" wp14:editId="01B82878">
            <wp:extent cx="2699039" cy="2382665"/>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24419" cy="2405070"/>
                    </a:xfrm>
                    <a:prstGeom prst="rect">
                      <a:avLst/>
                    </a:prstGeom>
                  </pic:spPr>
                </pic:pic>
              </a:graphicData>
            </a:graphic>
          </wp:inline>
        </w:drawing>
      </w:r>
      <w:r>
        <w:rPr>
          <w:noProof/>
          <w:lang w:eastAsia="zh-CN"/>
        </w:rPr>
        <w:drawing>
          <wp:inline distT="0" distB="0" distL="0" distR="0" wp14:anchorId="10F536EC" wp14:editId="2A48BF79">
            <wp:extent cx="2704957" cy="2387890"/>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21363" cy="2402373"/>
                    </a:xfrm>
                    <a:prstGeom prst="rect">
                      <a:avLst/>
                    </a:prstGeom>
                  </pic:spPr>
                </pic:pic>
              </a:graphicData>
            </a:graphic>
          </wp:inline>
        </w:drawing>
      </w:r>
    </w:p>
    <w:p w14:paraId="0B3DA2D4" w14:textId="77777777" w:rsidR="008B4213" w:rsidRDefault="008B4213" w:rsidP="00605B38">
      <w:pPr>
        <w:jc w:val="center"/>
      </w:pPr>
    </w:p>
    <w:p w14:paraId="6E1988B4" w14:textId="77777777" w:rsidR="00605B38" w:rsidRDefault="00605B38" w:rsidP="00605B38">
      <w:r>
        <w:t xml:space="preserve">As analysed before, the passband ripple of filter A+D is 1-0.9901 = 9.9E-3 &lt; 1%, therefore, the design of A and D satisfy the requirements. </w:t>
      </w:r>
    </w:p>
    <w:p w14:paraId="649E4DA9" w14:textId="77777777" w:rsidR="00605B38" w:rsidRDefault="00605B38" w:rsidP="00605B38"/>
    <w:p w14:paraId="2816385E" w14:textId="77777777" w:rsidR="00605B38" w:rsidRDefault="00605B38" w:rsidP="00605B38">
      <w:pPr>
        <w:rPr>
          <w:b/>
        </w:rPr>
      </w:pPr>
      <w:r w:rsidRPr="00E01F3F">
        <w:rPr>
          <w:b/>
        </w:rPr>
        <w:t>Block B: HPF</w:t>
      </w:r>
    </w:p>
    <w:p w14:paraId="777D3E2B" w14:textId="77777777" w:rsidR="00605B38" w:rsidRDefault="00605B38" w:rsidP="00605B38">
      <w:r>
        <w:t xml:space="preserve">Passband: [8192, inf ), because the modulated signal has been shifted and centred at fc = 12288Hz, and the lower bound of this signal is 12288-bandwidth = 12288-4096 = 8192. </w:t>
      </w:r>
    </w:p>
    <w:p w14:paraId="1AC6F787" w14:textId="77777777" w:rsidR="00605B38" w:rsidRDefault="00605B38" w:rsidP="00605B38">
      <w:r>
        <w:t>Stopband: [0, 8192)</w:t>
      </w:r>
    </w:p>
    <w:p w14:paraId="5E12ABEA" w14:textId="77777777" w:rsidR="00605B38" w:rsidRDefault="00605B38" w:rsidP="00605B38">
      <w:r>
        <w:t>Passband ripple: 4.5E-3</w:t>
      </w:r>
    </w:p>
    <w:p w14:paraId="0D5A20DA" w14:textId="77777777" w:rsidR="00605B38" w:rsidRDefault="00605B38" w:rsidP="00605B38">
      <w:r>
        <w:t xml:space="preserve">Stopband ripple: </w:t>
      </w:r>
      <w:r w:rsidRPr="004D3142">
        <w:t>0.001</w:t>
      </w:r>
    </w:p>
    <w:p w14:paraId="55AB13CD" w14:textId="77777777" w:rsidR="00605B38" w:rsidRDefault="00605B38" w:rsidP="00605B38">
      <w:r>
        <w:rPr>
          <w:noProof/>
          <w:lang w:eastAsia="zh-CN"/>
        </w:rPr>
        <w:drawing>
          <wp:anchor distT="0" distB="0" distL="114300" distR="114300" simplePos="0" relativeHeight="251675648" behindDoc="1" locked="0" layoutInCell="1" allowOverlap="1" wp14:anchorId="43E6573A" wp14:editId="76AD36D7">
            <wp:simplePos x="0" y="0"/>
            <wp:positionH relativeFrom="column">
              <wp:posOffset>-31750</wp:posOffset>
            </wp:positionH>
            <wp:positionV relativeFrom="paragraph">
              <wp:posOffset>154305</wp:posOffset>
            </wp:positionV>
            <wp:extent cx="2376698" cy="2098109"/>
            <wp:effectExtent l="0" t="0" r="5080" b="0"/>
            <wp:wrapTight wrapText="bothSides">
              <wp:wrapPolygon edited="0">
                <wp:start x="0" y="0"/>
                <wp:lineTo x="0" y="21378"/>
                <wp:lineTo x="21473" y="21378"/>
                <wp:lineTo x="21473"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76698" cy="2098109"/>
                    </a:xfrm>
                    <a:prstGeom prst="rect">
                      <a:avLst/>
                    </a:prstGeom>
                  </pic:spPr>
                </pic:pic>
              </a:graphicData>
            </a:graphic>
          </wp:anchor>
        </w:drawing>
      </w:r>
    </w:p>
    <w:p w14:paraId="1F2379B0" w14:textId="77777777" w:rsidR="00605B38" w:rsidRDefault="00605B38" w:rsidP="00605B38">
      <w:r>
        <w:t>Ripple and filter type analysis</w:t>
      </w:r>
    </w:p>
    <w:p w14:paraId="2F002317" w14:textId="77777777" w:rsidR="00605B38" w:rsidRDefault="00605B38" w:rsidP="00605B38"/>
    <w:p w14:paraId="334EEE24" w14:textId="77777777" w:rsidR="00605B38" w:rsidRDefault="00605B38" w:rsidP="00605B38">
      <w:r>
        <w:t>It has been required that cascading A B and C should have ripple less than 2% of the original signal, and knowing that the gain of block A at the passband edge of block B, f = 8192, i.e, 0.5</w:t>
      </w:r>
      <m:oMath>
        <m:r>
          <w:rPr>
            <w:rFonts w:ascii="Cambria Math" w:hAnsi="Cambria Math"/>
          </w:rPr>
          <m:t xml:space="preserve"> π</m:t>
        </m:r>
      </m:oMath>
      <w:r>
        <w:t xml:space="preserve"> at normalised angular velocity, is 0.9992. Therefore, the ripple allowance for cascading B and C will be calculated as below.</w:t>
      </w:r>
    </w:p>
    <w:p w14:paraId="7612AB2C" w14:textId="5AEB3316" w:rsidR="00605B38" w:rsidRDefault="00605B38" w:rsidP="00605B38">
      <m:oMathPara>
        <m:oMath>
          <m:r>
            <w:rPr>
              <w:rFonts w:ascii="Cambria Math" w:hAnsi="Cambria Math"/>
            </w:rPr>
            <m:t>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A</m:t>
                  </m:r>
                </m:sub>
              </m:sSub>
              <m:d>
                <m:dPr>
                  <m:ctrlPr>
                    <w:rPr>
                      <w:rFonts w:ascii="Cambria Math" w:hAnsi="Cambria Math"/>
                      <w:i/>
                    </w:rPr>
                  </m:ctrlPr>
                </m:dPr>
                <m:e>
                  <m:r>
                    <w:rPr>
                      <w:rFonts w:ascii="Cambria Math" w:hAnsi="Cambria Math"/>
                    </w:rPr>
                    <m:t>Z</m:t>
                  </m:r>
                </m:e>
              </m:d>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B</m:t>
                  </m:r>
                </m:sub>
              </m:sSub>
              <m:d>
                <m:dPr>
                  <m:ctrlPr>
                    <w:rPr>
                      <w:rFonts w:ascii="Cambria Math" w:hAnsi="Cambria Math"/>
                      <w:i/>
                    </w:rPr>
                  </m:ctrlPr>
                </m:dPr>
                <m:e>
                  <m:r>
                    <w:rPr>
                      <w:rFonts w:ascii="Cambria Math" w:hAnsi="Cambria Math"/>
                    </w:rPr>
                    <m:t>Z</m:t>
                  </m:r>
                </m:e>
              </m:d>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d>
                <m:dPr>
                  <m:ctrlPr>
                    <w:rPr>
                      <w:rFonts w:ascii="Cambria Math" w:hAnsi="Cambria Math"/>
                      <w:i/>
                    </w:rPr>
                  </m:ctrlPr>
                </m:dPr>
                <m:e>
                  <m:r>
                    <w:rPr>
                      <w:rFonts w:ascii="Cambria Math" w:hAnsi="Cambria Math"/>
                    </w:rPr>
                    <m:t>Z</m:t>
                  </m:r>
                </m:e>
              </m:d>
            </m:e>
          </m:d>
          <m:r>
            <w:rPr>
              <w:rFonts w:ascii="Cambria Math" w:hAnsi="Cambria Math"/>
            </w:rPr>
            <m:t>=1-</m:t>
          </m:r>
          <m:d>
            <m:dPr>
              <m:ctrlPr>
                <w:rPr>
                  <w:rFonts w:ascii="Cambria Math" w:hAnsi="Cambria Math"/>
                  <w:i/>
                </w:rPr>
              </m:ctrlPr>
            </m:dPr>
            <m:e>
              <m:r>
                <m:rPr>
                  <m:sty m:val="p"/>
                </m:rPr>
                <w:rPr>
                  <w:rFonts w:ascii="Cambria Math" w:hAnsi="Cambria Math"/>
                </w:rPr>
                <m:t>0.9992</m:t>
              </m:r>
              <m:ctrlPr>
                <w:rPr>
                  <w:rFonts w:ascii="Cambria Math" w:hAnsi="Cambria Math"/>
                </w:rPr>
              </m:ctrlPr>
            </m:e>
          </m:d>
          <m:r>
            <m:rPr>
              <m:sty m:val="p"/>
            </m:rPr>
            <w:rPr>
              <w:rFonts w:ascii="Cambria Math"/>
            </w:rPr>
            <m:t>*</m:t>
          </m:r>
          <m:sSub>
            <m:sSubPr>
              <m:ctrlPr>
                <w:rPr>
                  <w:rFonts w:ascii="Cambria Math" w:hAnsi="Cambria Math"/>
                </w:rPr>
              </m:ctrlPr>
            </m:sSubPr>
            <m:e>
              <m:r>
                <m:rPr>
                  <m:sty m:val="p"/>
                </m:rPr>
                <w:rPr>
                  <w:rFonts w:ascii="Cambria Math"/>
                </w:rPr>
                <m:t>(1</m:t>
              </m:r>
              <m:r>
                <m:rPr>
                  <m:sty m:val="p"/>
                </m:rPr>
                <w:rPr>
                  <w:rFonts w:ascii="Cambria Math"/>
                </w:rPr>
                <m:t>-</m:t>
              </m:r>
              <m:r>
                <m:rPr>
                  <m:sty m:val="p"/>
                </m:rPr>
                <w:rPr>
                  <w:rFonts w:ascii="Cambria Math"/>
                </w:rPr>
                <m:t>rp</m:t>
              </m:r>
            </m:e>
            <m:sub>
              <m:r>
                <m:rPr>
                  <m:sty m:val="p"/>
                </m:rPr>
                <w:rPr>
                  <w:rFonts w:ascii="Cambria Math"/>
                </w:rPr>
                <m:t>B</m:t>
              </m:r>
            </m:sub>
          </m:sSub>
          <m:r>
            <w:rPr>
              <w:rFonts w:ascii="Cambria Math" w:hAnsi="Cambria Math"/>
            </w:rPr>
            <m:t>)*</m:t>
          </m:r>
          <m:sSub>
            <m:sSubPr>
              <m:ctrlPr>
                <w:rPr>
                  <w:rFonts w:ascii="Cambria Math" w:hAnsi="Cambria Math"/>
                </w:rPr>
              </m:ctrlPr>
            </m:sSubPr>
            <m:e>
              <m:r>
                <m:rPr>
                  <m:sty m:val="p"/>
                </m:rPr>
                <w:rPr>
                  <w:rFonts w:ascii="Cambria Math"/>
                </w:rPr>
                <m:t>(1</m:t>
              </m:r>
              <m:r>
                <m:rPr>
                  <m:sty m:val="p"/>
                </m:rPr>
                <w:rPr>
                  <w:rFonts w:ascii="Cambria Math"/>
                </w:rPr>
                <m:t>-</m:t>
              </m:r>
              <m:r>
                <m:rPr>
                  <m:sty m:val="p"/>
                </m:rPr>
                <w:rPr>
                  <w:rFonts w:ascii="Cambria Math"/>
                </w:rPr>
                <m:t>rp</m:t>
              </m:r>
            </m:e>
            <m:sub>
              <m:r>
                <m:rPr>
                  <m:sty m:val="p"/>
                </m:rPr>
                <w:rPr>
                  <w:rFonts w:ascii="Cambria Math"/>
                </w:rPr>
                <m:t>C</m:t>
              </m:r>
            </m:sub>
          </m:sSub>
          <m:r>
            <w:rPr>
              <w:rFonts w:ascii="Cambria Math" w:hAnsi="Cambria Math"/>
            </w:rPr>
            <m:t>)&lt;0.02</m:t>
          </m:r>
        </m:oMath>
      </m:oMathPara>
    </w:p>
    <w:p w14:paraId="618D04A6" w14:textId="77777777" w:rsidR="00C7476E" w:rsidRDefault="00C7476E" w:rsidP="00605B38"/>
    <w:p w14:paraId="453DBDDB" w14:textId="58E32DB3" w:rsidR="00605B38" w:rsidRDefault="00605B38" w:rsidP="00605B38">
      <w:r>
        <w:t xml:space="preserve">For the convenience of calculation, we set </w:t>
      </w:r>
      <m:oMath>
        <m:sSub>
          <m:sSubPr>
            <m:ctrlPr>
              <w:rPr>
                <w:rFonts w:ascii="Cambria Math" w:hAnsi="Cambria Math"/>
              </w:rPr>
            </m:ctrlPr>
          </m:sSubPr>
          <m:e>
            <m:r>
              <m:rPr>
                <m:sty m:val="p"/>
              </m:rPr>
              <w:rPr>
                <w:rFonts w:ascii="Cambria Math"/>
              </w:rPr>
              <m:t>rp</m:t>
            </m:r>
          </m:e>
          <m:sub>
            <m:r>
              <m:rPr>
                <m:sty m:val="p"/>
              </m:rPr>
              <w:rPr>
                <w:rFonts w:ascii="Cambria Math"/>
              </w:rPr>
              <m:t>B</m:t>
            </m:r>
          </m:sub>
        </m:sSub>
        <m:r>
          <w:rPr>
            <w:rFonts w:ascii="Cambria Math"/>
          </w:rPr>
          <m:t xml:space="preserve">= </m:t>
        </m:r>
        <m:sSub>
          <m:sSubPr>
            <m:ctrlPr>
              <w:rPr>
                <w:rFonts w:ascii="Cambria Math" w:hAnsi="Cambria Math"/>
              </w:rPr>
            </m:ctrlPr>
          </m:sSubPr>
          <m:e>
            <m:r>
              <m:rPr>
                <m:sty m:val="p"/>
              </m:rPr>
              <w:rPr>
                <w:rFonts w:ascii="Cambria Math"/>
              </w:rPr>
              <m:t>rp</m:t>
            </m:r>
          </m:e>
          <m:sub>
            <m:r>
              <m:rPr>
                <m:sty m:val="p"/>
              </m:rPr>
              <w:rPr>
                <w:rFonts w:ascii="Cambria Math"/>
              </w:rPr>
              <m:t>C</m:t>
            </m:r>
          </m:sub>
        </m:sSub>
      </m:oMath>
      <w:r>
        <w:t xml:space="preserve">, therefore, </w:t>
      </w:r>
      <m:oMath>
        <m:sSub>
          <m:sSubPr>
            <m:ctrlPr>
              <w:rPr>
                <w:rFonts w:ascii="Cambria Math" w:hAnsi="Cambria Math"/>
              </w:rPr>
            </m:ctrlPr>
          </m:sSubPr>
          <m:e>
            <m:r>
              <m:rPr>
                <m:sty m:val="p"/>
              </m:rPr>
              <w:rPr>
                <w:rFonts w:ascii="Cambria Math"/>
              </w:rPr>
              <m:t>rp</m:t>
            </m:r>
          </m:e>
          <m:sub>
            <m:r>
              <m:rPr>
                <m:sty m:val="p"/>
              </m:rPr>
              <w:rPr>
                <w:rFonts w:ascii="Cambria Math"/>
              </w:rPr>
              <m:t>B</m:t>
            </m:r>
          </m:sub>
        </m:sSub>
        <m:r>
          <w:rPr>
            <w:rFonts w:ascii="Cambria Math"/>
          </w:rPr>
          <m:t xml:space="preserve">= </m:t>
        </m:r>
        <m:sSub>
          <m:sSubPr>
            <m:ctrlPr>
              <w:rPr>
                <w:rFonts w:ascii="Cambria Math" w:hAnsi="Cambria Math"/>
              </w:rPr>
            </m:ctrlPr>
          </m:sSubPr>
          <m:e>
            <m:r>
              <m:rPr>
                <m:sty m:val="p"/>
              </m:rPr>
              <w:rPr>
                <w:rFonts w:ascii="Cambria Math"/>
              </w:rPr>
              <m:t>rp</m:t>
            </m:r>
          </m:e>
          <m:sub>
            <m:r>
              <m:rPr>
                <m:sty m:val="p"/>
              </m:rPr>
              <w:rPr>
                <w:rFonts w:ascii="Cambria Math"/>
              </w:rPr>
              <m:t>C</m:t>
            </m:r>
          </m:sub>
        </m:sSub>
        <m:r>
          <w:rPr>
            <w:rFonts w:ascii="Cambria Math"/>
          </w:rPr>
          <m:t>&lt;9.65E</m:t>
        </m:r>
        <m:r>
          <w:rPr>
            <w:rFonts w:ascii="Cambria Math"/>
          </w:rPr>
          <m:t>-</m:t>
        </m:r>
        <m:r>
          <w:rPr>
            <w:rFonts w:ascii="Cambria Math"/>
          </w:rPr>
          <m:t>3</m:t>
        </m:r>
      </m:oMath>
    </w:p>
    <w:p w14:paraId="6CA95299" w14:textId="77777777" w:rsidR="00605B38" w:rsidRDefault="00605B38" w:rsidP="00605B38"/>
    <w:p w14:paraId="36D2A1D5" w14:textId="0B27B7FD" w:rsidR="00605B38" w:rsidRDefault="00605B38" w:rsidP="00605B38">
      <w:r>
        <w:t>Therefore, the pa</w:t>
      </w:r>
      <w:r w:rsidR="00D23012">
        <w:t>ssband ripple for Block B is 9</w:t>
      </w:r>
      <w:r>
        <w:t xml:space="preserve">E-3. Since a flat response in the passband is always the best option to minimise the ripple, therefore we still choose </w:t>
      </w:r>
      <w:r w:rsidRPr="00700FCC">
        <w:rPr>
          <w:b/>
        </w:rPr>
        <w:t>Chebyshev Type 2 filter</w:t>
      </w:r>
      <w:r>
        <w:rPr>
          <w:b/>
        </w:rPr>
        <w:t xml:space="preserve"> </w:t>
      </w:r>
      <w:r>
        <w:t xml:space="preserve">to implement Block B. </w:t>
      </w:r>
    </w:p>
    <w:p w14:paraId="0DCA17A4" w14:textId="77777777" w:rsidR="00475239" w:rsidRDefault="00475239" w:rsidP="00605B38"/>
    <w:p w14:paraId="499731BC" w14:textId="713325B6" w:rsidR="00605B38" w:rsidRDefault="00605B38" w:rsidP="00605B38">
      <w:r>
        <w:lastRenderedPageBreak/>
        <w:t xml:space="preserve">The magnitude and phase response of the filter has been plotted as below. </w:t>
      </w:r>
    </w:p>
    <w:p w14:paraId="523AB047" w14:textId="77777777" w:rsidR="00A778FE" w:rsidRDefault="00A778FE" w:rsidP="00605B38"/>
    <w:p w14:paraId="485BCC78" w14:textId="68F6A453" w:rsidR="00605B38" w:rsidRDefault="00A778FE" w:rsidP="00605B38">
      <w:pPr>
        <w:jc w:val="center"/>
      </w:pPr>
      <w:r>
        <w:rPr>
          <w:noProof/>
        </w:rPr>
        <w:drawing>
          <wp:inline distT="0" distB="0" distL="0" distR="0" wp14:anchorId="590B03C1" wp14:editId="617C1B60">
            <wp:extent cx="5156989" cy="2301778"/>
            <wp:effectExtent l="0" t="0" r="5715"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74343" cy="2309524"/>
                    </a:xfrm>
                    <a:prstGeom prst="rect">
                      <a:avLst/>
                    </a:prstGeom>
                  </pic:spPr>
                </pic:pic>
              </a:graphicData>
            </a:graphic>
          </wp:inline>
        </w:drawing>
      </w:r>
    </w:p>
    <w:p w14:paraId="04BFE2E7" w14:textId="77777777" w:rsidR="00605B38" w:rsidRDefault="00605B38" w:rsidP="00605B38">
      <w:pPr>
        <w:jc w:val="center"/>
      </w:pPr>
    </w:p>
    <w:p w14:paraId="50705A16" w14:textId="77777777" w:rsidR="00605B38" w:rsidRDefault="00605B38" w:rsidP="00605B38">
      <w:r>
        <w:t xml:space="preserve">As expected, the stopband has ripple of 0.001 and the magnitude response for the passband is flat. </w:t>
      </w:r>
    </w:p>
    <w:p w14:paraId="013CD13E" w14:textId="77777777" w:rsidR="00605B38" w:rsidRDefault="00605B38" w:rsidP="00605B38"/>
    <w:p w14:paraId="1533E36F" w14:textId="77777777" w:rsidR="00605B38" w:rsidRDefault="00605B38" w:rsidP="00605B38">
      <w:r>
        <w:t xml:space="preserve">Further analysis on designing Block C </w:t>
      </w:r>
    </w:p>
    <w:p w14:paraId="02A8DDBD" w14:textId="145BDF40" w:rsidR="00605B38" w:rsidRDefault="00605B38" w:rsidP="00605B38">
      <w:r>
        <w:t xml:space="preserve">As the magnitude response show, the ripple for this filter at 0.5pi (passband edge) has gain of 0.9939, </w:t>
      </w:r>
      <w:r w:rsidR="003338B8">
        <w:t>that means the ripple 1 - 0.9939</w:t>
      </w:r>
      <w:r w:rsidR="000426E2">
        <w:t xml:space="preserve"> = 6.1</w:t>
      </w:r>
      <w:r>
        <w:t>E-3, recall the magnitude at the 0.5pi for block A is 0.9992, This means the ripple allowance for casc</w:t>
      </w:r>
      <w:r w:rsidR="00EF2617">
        <w:t>ading block C is 1-0.9992*0.9939</w:t>
      </w:r>
      <w:r w:rsidR="00C82521">
        <w:t>*(1-rp_C)&lt;0.02</w:t>
      </w:r>
      <w:r>
        <w:t xml:space="preserve">. </w:t>
      </w:r>
    </w:p>
    <w:p w14:paraId="234F546C" w14:textId="0653D643" w:rsidR="00605B38" w:rsidRDefault="002E266C" w:rsidP="00605B38">
      <w:r>
        <w:t>Rp_C&lt;0.01319</w:t>
      </w:r>
      <w:r w:rsidR="00605B38">
        <w:t>. This is a sanity c</w:t>
      </w:r>
      <w:r w:rsidR="00C4625D">
        <w:t>heck for the result of Rp_C&lt;9</w:t>
      </w:r>
      <w:r w:rsidR="00605B38">
        <w:t xml:space="preserve">E-3, it means that the performance of block B is better than expected. </w:t>
      </w:r>
    </w:p>
    <w:p w14:paraId="594F804F" w14:textId="77777777" w:rsidR="00986E3E" w:rsidRDefault="00986E3E" w:rsidP="00605B38"/>
    <w:p w14:paraId="39EED6BC" w14:textId="547FE07C" w:rsidR="00E431A1" w:rsidRDefault="00605B38" w:rsidP="00605B38">
      <w:r>
        <w:t>Continue with the verification of block B, the signal afte</w:t>
      </w:r>
      <w:r w:rsidR="00E431A1">
        <w:t>r Block B HPF is shown as below</w:t>
      </w:r>
    </w:p>
    <w:p w14:paraId="48D3E211" w14:textId="76270542" w:rsidR="00E431A1" w:rsidRDefault="00944A90" w:rsidP="00605B38">
      <w:r>
        <w:rPr>
          <w:noProof/>
          <w:lang w:eastAsia="zh-CN"/>
        </w:rPr>
        <w:drawing>
          <wp:anchor distT="0" distB="0" distL="114300" distR="114300" simplePos="0" relativeHeight="251676672" behindDoc="1" locked="0" layoutInCell="1" allowOverlap="1" wp14:anchorId="0196CF0E" wp14:editId="083EDAE4">
            <wp:simplePos x="0" y="0"/>
            <wp:positionH relativeFrom="margin">
              <wp:align>left</wp:align>
            </wp:positionH>
            <wp:positionV relativeFrom="paragraph">
              <wp:posOffset>187325</wp:posOffset>
            </wp:positionV>
            <wp:extent cx="2586355" cy="2282825"/>
            <wp:effectExtent l="0" t="0" r="4445" b="3175"/>
            <wp:wrapTight wrapText="bothSides">
              <wp:wrapPolygon edited="0">
                <wp:start x="0" y="0"/>
                <wp:lineTo x="0" y="21450"/>
                <wp:lineTo x="21478" y="21450"/>
                <wp:lineTo x="21478"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86355" cy="2282825"/>
                    </a:xfrm>
                    <a:prstGeom prst="rect">
                      <a:avLst/>
                    </a:prstGeom>
                  </pic:spPr>
                </pic:pic>
              </a:graphicData>
            </a:graphic>
            <wp14:sizeRelH relativeFrom="margin">
              <wp14:pctWidth>0</wp14:pctWidth>
            </wp14:sizeRelH>
            <wp14:sizeRelV relativeFrom="margin">
              <wp14:pctHeight>0</wp14:pctHeight>
            </wp14:sizeRelV>
          </wp:anchor>
        </w:drawing>
      </w:r>
    </w:p>
    <w:p w14:paraId="3507C6A6" w14:textId="49CA6F92" w:rsidR="00605B38" w:rsidRDefault="00605B38" w:rsidP="00605B38"/>
    <w:p w14:paraId="065CADEB" w14:textId="77777777" w:rsidR="00605B38" w:rsidRDefault="00605B38" w:rsidP="00605B38"/>
    <w:p w14:paraId="2C88BB28" w14:textId="77777777" w:rsidR="00605B38" w:rsidRDefault="00605B38" w:rsidP="00605B38">
      <w:r>
        <w:t xml:space="preserve">This is the modulated signal bandpass signal. </w:t>
      </w:r>
    </w:p>
    <w:p w14:paraId="1480BC82" w14:textId="77777777" w:rsidR="00605B38" w:rsidRDefault="00605B38" w:rsidP="00605B38"/>
    <w:p w14:paraId="29CC8BF0" w14:textId="77777777" w:rsidR="00605B38" w:rsidRDefault="00605B38" w:rsidP="00605B38"/>
    <w:p w14:paraId="27213F52" w14:textId="77777777" w:rsidR="00605B38" w:rsidRDefault="00605B38" w:rsidP="00605B38"/>
    <w:p w14:paraId="4186EB0E" w14:textId="77777777" w:rsidR="00605B38" w:rsidRDefault="00605B38" w:rsidP="00605B38"/>
    <w:p w14:paraId="6FF44FC0" w14:textId="77777777" w:rsidR="00605B38" w:rsidRDefault="00605B38" w:rsidP="00605B38"/>
    <w:p w14:paraId="0AA46686" w14:textId="77777777" w:rsidR="00605B38" w:rsidRDefault="00605B38" w:rsidP="00605B38"/>
    <w:p w14:paraId="5FFDDA33" w14:textId="77777777" w:rsidR="00605B38" w:rsidRDefault="00605B38" w:rsidP="00605B38"/>
    <w:p w14:paraId="28A8C739" w14:textId="77777777" w:rsidR="00605B38" w:rsidRDefault="00605B38" w:rsidP="00605B38"/>
    <w:p w14:paraId="38A3154D" w14:textId="77777777" w:rsidR="00ED5549" w:rsidRDefault="00ED5549" w:rsidP="00605B38"/>
    <w:p w14:paraId="1B51F0B8" w14:textId="77777777" w:rsidR="00ED5549" w:rsidRDefault="00ED5549" w:rsidP="00605B38"/>
    <w:p w14:paraId="718AE00C" w14:textId="79666F16" w:rsidR="00ED5549" w:rsidRDefault="00ED5549" w:rsidP="00605B38"/>
    <w:p w14:paraId="6DEF9060" w14:textId="769E2047" w:rsidR="00605B38" w:rsidRDefault="00605B38" w:rsidP="00605B38">
      <w:r>
        <w:t>Using the same demodulation method</w:t>
      </w:r>
      <w:r w:rsidR="00F508A6">
        <w:t xml:space="preserve"> as discussed in FIR filter design</w:t>
      </w:r>
      <w:r>
        <w:t>, we have the signal as below show</w:t>
      </w:r>
    </w:p>
    <w:p w14:paraId="2B493EFA" w14:textId="77777777" w:rsidR="00F35D09" w:rsidRDefault="00F35D09" w:rsidP="00605B38"/>
    <w:p w14:paraId="1A829555" w14:textId="77777777" w:rsidR="00605B38" w:rsidRPr="0010525C" w:rsidRDefault="00605B38" w:rsidP="00605B38">
      <w:pPr>
        <w:rPr>
          <w:lang w:val="en-AU"/>
        </w:rPr>
      </w:pPr>
      <w:r>
        <w:rPr>
          <w:noProof/>
          <w:lang w:eastAsia="zh-CN"/>
        </w:rPr>
        <w:lastRenderedPageBreak/>
        <w:drawing>
          <wp:inline distT="0" distB="0" distL="0" distR="0" wp14:anchorId="296AA476" wp14:editId="7B340A9C">
            <wp:extent cx="2688862" cy="2373682"/>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99496" cy="2383070"/>
                    </a:xfrm>
                    <a:prstGeom prst="rect">
                      <a:avLst/>
                    </a:prstGeom>
                  </pic:spPr>
                </pic:pic>
              </a:graphicData>
            </a:graphic>
          </wp:inline>
        </w:drawing>
      </w:r>
    </w:p>
    <w:p w14:paraId="1EA7AB6F" w14:textId="77777777" w:rsidR="00605B38" w:rsidRDefault="00605B38" w:rsidP="00605B38">
      <w:pPr>
        <w:rPr>
          <w:b/>
        </w:rPr>
      </w:pPr>
    </w:p>
    <w:p w14:paraId="216874BA" w14:textId="77777777" w:rsidR="00605B38" w:rsidRPr="00C743C5" w:rsidRDefault="00605B38" w:rsidP="00605B38">
      <w:pPr>
        <w:rPr>
          <w:b/>
        </w:rPr>
      </w:pPr>
      <w:r w:rsidRPr="00C743C5">
        <w:rPr>
          <w:b/>
        </w:rPr>
        <w:t>Block C: LPF</w:t>
      </w:r>
    </w:p>
    <w:p w14:paraId="3F52CE46" w14:textId="77777777" w:rsidR="00605B38" w:rsidRDefault="00605B38" w:rsidP="00605B38">
      <w:r>
        <w:t>Passband: [</w:t>
      </w:r>
      <w:r>
        <w:rPr>
          <w:rFonts w:hint="eastAsia"/>
        </w:rPr>
        <w:t>0</w:t>
      </w:r>
      <w:r>
        <w:t xml:space="preserve">, </w:t>
      </w:r>
      <w:r>
        <w:rPr>
          <w:rFonts w:hint="eastAsia"/>
        </w:rPr>
        <w:t>4096</w:t>
      </w:r>
      <w:r>
        <w:t xml:space="preserve">), </w:t>
      </w:r>
    </w:p>
    <w:p w14:paraId="66C030F0" w14:textId="77777777" w:rsidR="00605B38" w:rsidRDefault="00605B38" w:rsidP="00605B38">
      <w:r>
        <w:t xml:space="preserve">Stopband: </w:t>
      </w:r>
      <w:r>
        <w:rPr>
          <w:rFonts w:hint="eastAsia"/>
        </w:rPr>
        <w:t>(</w:t>
      </w:r>
      <w:r>
        <w:t>4096, inf)</w:t>
      </w:r>
    </w:p>
    <w:p w14:paraId="76225B66" w14:textId="24486604" w:rsidR="00605B38" w:rsidRDefault="00605B38" w:rsidP="00605B38">
      <w:r>
        <w:t xml:space="preserve">Passband ripple: </w:t>
      </w:r>
      <w:r w:rsidR="00B0262D">
        <w:t>9E-3</w:t>
      </w:r>
      <w:r>
        <w:t>, as discussed previously</w:t>
      </w:r>
    </w:p>
    <w:p w14:paraId="1F194DB2" w14:textId="77777777" w:rsidR="00605B38" w:rsidRDefault="00605B38" w:rsidP="00605B38">
      <w:r>
        <w:t xml:space="preserve">Stopband ripple: </w:t>
      </w:r>
      <w:r w:rsidRPr="004D3142">
        <w:t>0.001</w:t>
      </w:r>
    </w:p>
    <w:p w14:paraId="28C66009" w14:textId="3577E326" w:rsidR="00605B38" w:rsidRDefault="00605B38" w:rsidP="00605B38">
      <w:r>
        <w:t>As the diagram below is the magnitude and phase response of the block C lowpass filter</w:t>
      </w:r>
    </w:p>
    <w:p w14:paraId="5351FB73" w14:textId="77777777" w:rsidR="00027DB4" w:rsidRDefault="00027DB4" w:rsidP="00605B38"/>
    <w:p w14:paraId="5D5EFFDA" w14:textId="70E9D143" w:rsidR="00605B38" w:rsidRDefault="00AD3E46" w:rsidP="00605B38">
      <w:pPr>
        <w:jc w:val="center"/>
      </w:pPr>
      <w:r>
        <w:rPr>
          <w:noProof/>
        </w:rPr>
        <w:drawing>
          <wp:inline distT="0" distB="0" distL="0" distR="0" wp14:anchorId="41135B6F" wp14:editId="4F449073">
            <wp:extent cx="5088835" cy="22533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95505" cy="2256258"/>
                    </a:xfrm>
                    <a:prstGeom prst="rect">
                      <a:avLst/>
                    </a:prstGeom>
                  </pic:spPr>
                </pic:pic>
              </a:graphicData>
            </a:graphic>
          </wp:inline>
        </w:drawing>
      </w:r>
    </w:p>
    <w:p w14:paraId="550DF78B" w14:textId="13DE613F" w:rsidR="00C06E65" w:rsidRDefault="00C06E65" w:rsidP="00605B38">
      <w:pPr>
        <w:jc w:val="center"/>
      </w:pPr>
    </w:p>
    <w:p w14:paraId="64DC7BBA" w14:textId="43FB36C7" w:rsidR="00037EF4" w:rsidRDefault="0010525C" w:rsidP="00C06E65">
      <w:r>
        <w:t xml:space="preserve">The total ripple from block A B and C can be calculated by 1-0.992*0.9939*0.9958 = 0.0182&lt;0.02, therefore the design </w:t>
      </w:r>
      <w:r w:rsidR="00FC58D4">
        <w:t>satisfies</w:t>
      </w:r>
      <w:r>
        <w:t xml:space="preserve"> the requirements. </w:t>
      </w:r>
    </w:p>
    <w:p w14:paraId="3563E672" w14:textId="59F3F7FE" w:rsidR="00A10992" w:rsidRDefault="00A10992" w:rsidP="00605B38"/>
    <w:p w14:paraId="306DF70A" w14:textId="77777777" w:rsidR="00605B38" w:rsidRDefault="00605B38" w:rsidP="00605B38">
      <w:r>
        <w:rPr>
          <w:noProof/>
          <w:lang w:eastAsia="zh-CN"/>
        </w:rPr>
        <w:lastRenderedPageBreak/>
        <w:drawing>
          <wp:anchor distT="0" distB="0" distL="114300" distR="114300" simplePos="0" relativeHeight="251681792" behindDoc="1" locked="0" layoutInCell="1" allowOverlap="1" wp14:anchorId="3D54D9F9" wp14:editId="29C33E2E">
            <wp:simplePos x="0" y="0"/>
            <wp:positionH relativeFrom="column">
              <wp:posOffset>0</wp:posOffset>
            </wp:positionH>
            <wp:positionV relativeFrom="paragraph">
              <wp:posOffset>1722</wp:posOffset>
            </wp:positionV>
            <wp:extent cx="2806700" cy="2537722"/>
            <wp:effectExtent l="0" t="0" r="0" b="0"/>
            <wp:wrapTight wrapText="bothSides">
              <wp:wrapPolygon edited="0">
                <wp:start x="0" y="0"/>
                <wp:lineTo x="0" y="21405"/>
                <wp:lineTo x="21405" y="21405"/>
                <wp:lineTo x="21405"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806700" cy="2537722"/>
                    </a:xfrm>
                    <a:prstGeom prst="rect">
                      <a:avLst/>
                    </a:prstGeom>
                  </pic:spPr>
                </pic:pic>
              </a:graphicData>
            </a:graphic>
          </wp:anchor>
        </w:drawing>
      </w:r>
    </w:p>
    <w:p w14:paraId="5B3B589D" w14:textId="77777777" w:rsidR="00F51AA7" w:rsidRDefault="00F51AA7" w:rsidP="00605B38"/>
    <w:p w14:paraId="0DD64674" w14:textId="77777777" w:rsidR="00037EF4" w:rsidRDefault="00037EF4" w:rsidP="00605B38"/>
    <w:p w14:paraId="364048E1" w14:textId="77777777" w:rsidR="00037EF4" w:rsidRDefault="00037EF4" w:rsidP="00605B38"/>
    <w:p w14:paraId="7385E1B3" w14:textId="1C45BCCC" w:rsidR="00037EF4" w:rsidRDefault="00037EF4" w:rsidP="00605B38">
      <w:r>
        <w:t>As expected, the signal below is the Signal s2[n] after Block C,</w:t>
      </w:r>
    </w:p>
    <w:p w14:paraId="3A689542" w14:textId="77777777" w:rsidR="00AF30E2" w:rsidRDefault="00AF30E2" w:rsidP="00605B38"/>
    <w:p w14:paraId="05AAF6CE" w14:textId="122A1575" w:rsidR="00605B38" w:rsidRPr="001D4961" w:rsidRDefault="00605B38" w:rsidP="00605B38">
      <w:r>
        <w:t xml:space="preserve">The phase offset has been set to </w:t>
      </w:r>
      <w:r>
        <w:rPr>
          <w:rFonts w:hint="eastAsia"/>
        </w:rPr>
        <w:t>+</w:t>
      </w:r>
      <w:r w:rsidRPr="001D4961">
        <w:t>pi/3</w:t>
      </w:r>
      <w:r>
        <w:t xml:space="preserve"> to obtain the original magnitude, by test and error. </w:t>
      </w:r>
    </w:p>
    <w:p w14:paraId="1D907487" w14:textId="5932D2D3" w:rsidR="00605B38" w:rsidRDefault="00605B38" w:rsidP="00605B38"/>
    <w:p w14:paraId="0DCEDE4B" w14:textId="54329D77" w:rsidR="00AF30E2" w:rsidRDefault="00AF30E2" w:rsidP="00605B38"/>
    <w:p w14:paraId="34CFBD3E" w14:textId="209BB34A" w:rsidR="00AF30E2" w:rsidRDefault="00AF30E2" w:rsidP="00605B38"/>
    <w:p w14:paraId="1039E777" w14:textId="187181F2" w:rsidR="00AF30E2" w:rsidRDefault="00AF30E2" w:rsidP="00605B38"/>
    <w:p w14:paraId="5592DFDA" w14:textId="2AB3515D" w:rsidR="00AF30E2" w:rsidRDefault="00AF30E2" w:rsidP="00605B38"/>
    <w:p w14:paraId="3C4534AD" w14:textId="77777777" w:rsidR="00E671B3" w:rsidRDefault="00E671B3" w:rsidP="00605B38"/>
    <w:p w14:paraId="49D3185D" w14:textId="77777777" w:rsidR="00605B38" w:rsidRDefault="00605B38" w:rsidP="00605B38">
      <w:r>
        <w:t>2b. Minimise the filter orders</w:t>
      </w:r>
    </w:p>
    <w:p w14:paraId="425A7FE7" w14:textId="77777777" w:rsidR="00605B38" w:rsidRDefault="00605B38" w:rsidP="00605B38">
      <w:r>
        <w:t xml:space="preserve">Its known that Elliptic filter has the narrowest transition band as well as the lowest required order among different type of filters. </w:t>
      </w:r>
    </w:p>
    <w:p w14:paraId="24E98BC6" w14:textId="77777777" w:rsidR="00605B38" w:rsidRDefault="00605B38" w:rsidP="00605B38">
      <w:r>
        <w:t xml:space="preserve">Therefore, we replace the Chebyshev type 2 filters in block B, C and D to complete this task. </w:t>
      </w:r>
    </w:p>
    <w:p w14:paraId="2EA3F004" w14:textId="77777777" w:rsidR="00605B38" w:rsidRDefault="00605B38" w:rsidP="00605B38">
      <w:r>
        <w:t>Recall the design requirement for Block B, C and D are shown below</w:t>
      </w:r>
    </w:p>
    <w:p w14:paraId="623B8F0F" w14:textId="77777777" w:rsidR="00605B38" w:rsidRDefault="00605B38" w:rsidP="00605B38"/>
    <w:tbl>
      <w:tblPr>
        <w:tblStyle w:val="TableGrid"/>
        <w:tblW w:w="0" w:type="auto"/>
        <w:tblLook w:val="04A0" w:firstRow="1" w:lastRow="0" w:firstColumn="1" w:lastColumn="0" w:noHBand="0" w:noVBand="1"/>
      </w:tblPr>
      <w:tblGrid>
        <w:gridCol w:w="2251"/>
        <w:gridCol w:w="2253"/>
        <w:gridCol w:w="2253"/>
        <w:gridCol w:w="2253"/>
      </w:tblGrid>
      <w:tr w:rsidR="00605B38" w14:paraId="46A26484" w14:textId="77777777" w:rsidTr="007033B2">
        <w:tc>
          <w:tcPr>
            <w:tcW w:w="2254" w:type="dxa"/>
          </w:tcPr>
          <w:p w14:paraId="21EC28D7" w14:textId="77777777" w:rsidR="00605B38" w:rsidRPr="00C50252" w:rsidRDefault="00605B38" w:rsidP="007033B2">
            <w:pPr>
              <w:rPr>
                <w:b/>
              </w:rPr>
            </w:pPr>
          </w:p>
        </w:tc>
        <w:tc>
          <w:tcPr>
            <w:tcW w:w="2254" w:type="dxa"/>
          </w:tcPr>
          <w:p w14:paraId="7BE77347" w14:textId="77777777" w:rsidR="00605B38" w:rsidRPr="00C50252" w:rsidRDefault="00605B38" w:rsidP="007033B2">
            <w:pPr>
              <w:rPr>
                <w:b/>
              </w:rPr>
            </w:pPr>
            <w:r w:rsidRPr="00C50252">
              <w:rPr>
                <w:b/>
              </w:rPr>
              <w:t>Block B</w:t>
            </w:r>
          </w:p>
        </w:tc>
        <w:tc>
          <w:tcPr>
            <w:tcW w:w="2254" w:type="dxa"/>
          </w:tcPr>
          <w:p w14:paraId="793E6D51" w14:textId="77777777" w:rsidR="00605B38" w:rsidRPr="00C50252" w:rsidRDefault="00605B38" w:rsidP="007033B2">
            <w:pPr>
              <w:rPr>
                <w:b/>
              </w:rPr>
            </w:pPr>
            <w:r w:rsidRPr="00C50252">
              <w:rPr>
                <w:b/>
              </w:rPr>
              <w:t>Block C</w:t>
            </w:r>
          </w:p>
        </w:tc>
        <w:tc>
          <w:tcPr>
            <w:tcW w:w="2254" w:type="dxa"/>
          </w:tcPr>
          <w:p w14:paraId="6AF4A672" w14:textId="77777777" w:rsidR="00605B38" w:rsidRPr="00C50252" w:rsidRDefault="00605B38" w:rsidP="007033B2">
            <w:pPr>
              <w:rPr>
                <w:b/>
              </w:rPr>
            </w:pPr>
            <w:r w:rsidRPr="00C50252">
              <w:rPr>
                <w:b/>
              </w:rPr>
              <w:t>Block D</w:t>
            </w:r>
          </w:p>
        </w:tc>
      </w:tr>
      <w:tr w:rsidR="00605B38" w14:paraId="41AA3086" w14:textId="77777777" w:rsidTr="007033B2">
        <w:tc>
          <w:tcPr>
            <w:tcW w:w="2254" w:type="dxa"/>
          </w:tcPr>
          <w:p w14:paraId="5EF6F497" w14:textId="77777777" w:rsidR="00605B38" w:rsidRPr="00C50252" w:rsidRDefault="00605B38" w:rsidP="007033B2">
            <w:pPr>
              <w:rPr>
                <w:b/>
              </w:rPr>
            </w:pPr>
            <w:r w:rsidRPr="00C50252">
              <w:rPr>
                <w:b/>
              </w:rPr>
              <w:t>Passband</w:t>
            </w:r>
          </w:p>
        </w:tc>
        <w:tc>
          <w:tcPr>
            <w:tcW w:w="2254" w:type="dxa"/>
          </w:tcPr>
          <w:p w14:paraId="4312407D" w14:textId="77777777" w:rsidR="00605B38" w:rsidRDefault="00605B38" w:rsidP="007033B2">
            <w:r>
              <w:t>[8192, inf)</w:t>
            </w:r>
          </w:p>
        </w:tc>
        <w:tc>
          <w:tcPr>
            <w:tcW w:w="2254" w:type="dxa"/>
          </w:tcPr>
          <w:p w14:paraId="2E40CA03" w14:textId="77777777" w:rsidR="00605B38" w:rsidRDefault="00605B38" w:rsidP="007033B2">
            <w:r>
              <w:t>[</w:t>
            </w:r>
            <w:r>
              <w:rPr>
                <w:rFonts w:hint="eastAsia"/>
              </w:rPr>
              <w:t>0</w:t>
            </w:r>
            <w:r>
              <w:t xml:space="preserve">, </w:t>
            </w:r>
            <w:r>
              <w:rPr>
                <w:rFonts w:hint="eastAsia"/>
              </w:rPr>
              <w:t>4096</w:t>
            </w:r>
            <w:r>
              <w:t>),</w:t>
            </w:r>
          </w:p>
        </w:tc>
        <w:tc>
          <w:tcPr>
            <w:tcW w:w="2254" w:type="dxa"/>
          </w:tcPr>
          <w:p w14:paraId="06929D53" w14:textId="77777777" w:rsidR="00605B38" w:rsidRDefault="00605B38" w:rsidP="007033B2">
            <w:r>
              <w:t>[0, 4096]</w:t>
            </w:r>
          </w:p>
        </w:tc>
      </w:tr>
      <w:tr w:rsidR="00605B38" w14:paraId="0BE11932" w14:textId="77777777" w:rsidTr="007033B2">
        <w:tc>
          <w:tcPr>
            <w:tcW w:w="2254" w:type="dxa"/>
          </w:tcPr>
          <w:p w14:paraId="39146770" w14:textId="77777777" w:rsidR="00605B38" w:rsidRPr="00C50252" w:rsidRDefault="00605B38" w:rsidP="007033B2">
            <w:pPr>
              <w:rPr>
                <w:b/>
              </w:rPr>
            </w:pPr>
            <w:r w:rsidRPr="00C50252">
              <w:rPr>
                <w:b/>
              </w:rPr>
              <w:t>Stopband</w:t>
            </w:r>
          </w:p>
        </w:tc>
        <w:tc>
          <w:tcPr>
            <w:tcW w:w="2254" w:type="dxa"/>
          </w:tcPr>
          <w:p w14:paraId="5ED0F699" w14:textId="77777777" w:rsidR="00605B38" w:rsidRDefault="00605B38" w:rsidP="007033B2">
            <w:r>
              <w:t>[0, 8192)</w:t>
            </w:r>
          </w:p>
        </w:tc>
        <w:tc>
          <w:tcPr>
            <w:tcW w:w="2254" w:type="dxa"/>
          </w:tcPr>
          <w:p w14:paraId="11912D4B" w14:textId="77777777" w:rsidR="00605B38" w:rsidRDefault="00605B38" w:rsidP="007033B2">
            <w:r>
              <w:rPr>
                <w:rFonts w:hint="eastAsia"/>
              </w:rPr>
              <w:t>(</w:t>
            </w:r>
            <w:r>
              <w:t>4096, inf)</w:t>
            </w:r>
          </w:p>
        </w:tc>
        <w:tc>
          <w:tcPr>
            <w:tcW w:w="2254" w:type="dxa"/>
          </w:tcPr>
          <w:p w14:paraId="09834455" w14:textId="77777777" w:rsidR="00605B38" w:rsidRDefault="00605B38" w:rsidP="007033B2">
            <w:r>
              <w:t>(4096, inf)</w:t>
            </w:r>
          </w:p>
        </w:tc>
      </w:tr>
      <w:tr w:rsidR="00605B38" w14:paraId="60D28030" w14:textId="77777777" w:rsidTr="007033B2">
        <w:tc>
          <w:tcPr>
            <w:tcW w:w="2254" w:type="dxa"/>
          </w:tcPr>
          <w:p w14:paraId="55903C00" w14:textId="77777777" w:rsidR="00605B38" w:rsidRPr="00C50252" w:rsidRDefault="00605B38" w:rsidP="007033B2">
            <w:pPr>
              <w:rPr>
                <w:b/>
              </w:rPr>
            </w:pPr>
            <w:r w:rsidRPr="00C50252">
              <w:rPr>
                <w:b/>
              </w:rPr>
              <w:t>Passband ripple</w:t>
            </w:r>
          </w:p>
        </w:tc>
        <w:tc>
          <w:tcPr>
            <w:tcW w:w="2254" w:type="dxa"/>
          </w:tcPr>
          <w:p w14:paraId="195AA59E" w14:textId="340918C4" w:rsidR="00605B38" w:rsidRDefault="00037EF4" w:rsidP="007033B2">
            <w:r>
              <w:t>9E-3</w:t>
            </w:r>
          </w:p>
        </w:tc>
        <w:tc>
          <w:tcPr>
            <w:tcW w:w="2254" w:type="dxa"/>
          </w:tcPr>
          <w:p w14:paraId="45905B2A" w14:textId="374129F9" w:rsidR="00605B38" w:rsidRDefault="00037EF4" w:rsidP="007033B2">
            <w:r>
              <w:t>9E-3</w:t>
            </w:r>
          </w:p>
        </w:tc>
        <w:tc>
          <w:tcPr>
            <w:tcW w:w="2254" w:type="dxa"/>
          </w:tcPr>
          <w:p w14:paraId="4E064003" w14:textId="77777777" w:rsidR="00605B38" w:rsidRDefault="00605B38" w:rsidP="007033B2">
            <w:r>
              <w:t>&lt;4E-4</w:t>
            </w:r>
          </w:p>
        </w:tc>
      </w:tr>
      <w:tr w:rsidR="00605B38" w14:paraId="43A2C73F" w14:textId="77777777" w:rsidTr="007033B2">
        <w:tc>
          <w:tcPr>
            <w:tcW w:w="2254" w:type="dxa"/>
          </w:tcPr>
          <w:p w14:paraId="068CAE1F" w14:textId="77777777" w:rsidR="00605B38" w:rsidRPr="00C50252" w:rsidRDefault="00605B38" w:rsidP="007033B2">
            <w:pPr>
              <w:rPr>
                <w:b/>
              </w:rPr>
            </w:pPr>
            <w:r w:rsidRPr="00C50252">
              <w:rPr>
                <w:b/>
              </w:rPr>
              <w:t>Stopband ripple</w:t>
            </w:r>
          </w:p>
        </w:tc>
        <w:tc>
          <w:tcPr>
            <w:tcW w:w="2254" w:type="dxa"/>
          </w:tcPr>
          <w:p w14:paraId="5E009854" w14:textId="77777777" w:rsidR="00605B38" w:rsidRDefault="00605B38" w:rsidP="007033B2">
            <w:r w:rsidRPr="004D3142">
              <w:t>0.001</w:t>
            </w:r>
          </w:p>
        </w:tc>
        <w:tc>
          <w:tcPr>
            <w:tcW w:w="2254" w:type="dxa"/>
          </w:tcPr>
          <w:p w14:paraId="57E0A9C7" w14:textId="77777777" w:rsidR="00605B38" w:rsidRDefault="00605B38" w:rsidP="007033B2">
            <w:r w:rsidRPr="004D3142">
              <w:t>0.001</w:t>
            </w:r>
          </w:p>
        </w:tc>
        <w:tc>
          <w:tcPr>
            <w:tcW w:w="2254" w:type="dxa"/>
          </w:tcPr>
          <w:p w14:paraId="60DE1A46" w14:textId="77777777" w:rsidR="00605B38" w:rsidRDefault="00605B38" w:rsidP="007033B2">
            <w:r w:rsidRPr="004D3142">
              <w:t>0.001</w:t>
            </w:r>
          </w:p>
        </w:tc>
      </w:tr>
      <w:tr w:rsidR="00605B38" w14:paraId="35FBF2E9" w14:textId="77777777" w:rsidTr="007033B2">
        <w:tc>
          <w:tcPr>
            <w:tcW w:w="2254" w:type="dxa"/>
          </w:tcPr>
          <w:p w14:paraId="56C2913B" w14:textId="77777777" w:rsidR="00605B38" w:rsidRPr="00C50252" w:rsidRDefault="00605B38" w:rsidP="007033B2">
            <w:pPr>
              <w:rPr>
                <w:b/>
              </w:rPr>
            </w:pPr>
            <w:r>
              <w:rPr>
                <w:b/>
              </w:rPr>
              <w:t>Filter Type</w:t>
            </w:r>
          </w:p>
        </w:tc>
        <w:tc>
          <w:tcPr>
            <w:tcW w:w="2254" w:type="dxa"/>
          </w:tcPr>
          <w:p w14:paraId="014A5A01" w14:textId="77777777" w:rsidR="00605B38" w:rsidRPr="00E32FC6" w:rsidRDefault="00605B38" w:rsidP="007033B2">
            <w:r w:rsidRPr="00E32FC6">
              <w:t>Chebyshev Type 2</w:t>
            </w:r>
          </w:p>
        </w:tc>
        <w:tc>
          <w:tcPr>
            <w:tcW w:w="2254" w:type="dxa"/>
          </w:tcPr>
          <w:p w14:paraId="1C6B9C7A" w14:textId="77777777" w:rsidR="00605B38" w:rsidRPr="00E32FC6" w:rsidRDefault="00605B38" w:rsidP="007033B2">
            <w:r w:rsidRPr="00E32FC6">
              <w:t>Chebyshev Type 2</w:t>
            </w:r>
          </w:p>
        </w:tc>
        <w:tc>
          <w:tcPr>
            <w:tcW w:w="2254" w:type="dxa"/>
          </w:tcPr>
          <w:p w14:paraId="675EAC11" w14:textId="77777777" w:rsidR="00605B38" w:rsidRPr="00E32FC6" w:rsidRDefault="00605B38" w:rsidP="007033B2">
            <w:r w:rsidRPr="00E32FC6">
              <w:t>Chebyshev Type 2</w:t>
            </w:r>
          </w:p>
        </w:tc>
      </w:tr>
      <w:tr w:rsidR="00605B38" w14:paraId="3DA37DCC" w14:textId="77777777" w:rsidTr="007033B2">
        <w:tc>
          <w:tcPr>
            <w:tcW w:w="2254" w:type="dxa"/>
          </w:tcPr>
          <w:p w14:paraId="1DA2B800" w14:textId="77777777" w:rsidR="00605B38" w:rsidRDefault="00605B38" w:rsidP="007033B2">
            <w:pPr>
              <w:rPr>
                <w:b/>
              </w:rPr>
            </w:pPr>
            <w:r>
              <w:rPr>
                <w:b/>
              </w:rPr>
              <w:t>Minimum Order</w:t>
            </w:r>
          </w:p>
        </w:tc>
        <w:tc>
          <w:tcPr>
            <w:tcW w:w="2254" w:type="dxa"/>
          </w:tcPr>
          <w:p w14:paraId="0679AC4C" w14:textId="11B2C255" w:rsidR="00605B38" w:rsidRPr="00E32FC6" w:rsidRDefault="00EF0888" w:rsidP="007033B2">
            <w:r>
              <w:t>17</w:t>
            </w:r>
          </w:p>
        </w:tc>
        <w:tc>
          <w:tcPr>
            <w:tcW w:w="2254" w:type="dxa"/>
          </w:tcPr>
          <w:p w14:paraId="04D3A05A" w14:textId="77777777" w:rsidR="00605B38" w:rsidRPr="00E32FC6" w:rsidRDefault="00605B38" w:rsidP="007033B2">
            <w:r>
              <w:t>15</w:t>
            </w:r>
          </w:p>
        </w:tc>
        <w:tc>
          <w:tcPr>
            <w:tcW w:w="2254" w:type="dxa"/>
          </w:tcPr>
          <w:p w14:paraId="45BB4DC6" w14:textId="77777777" w:rsidR="00605B38" w:rsidRPr="00E32FC6" w:rsidRDefault="00605B38" w:rsidP="007033B2">
            <w:r w:rsidRPr="004E37D1">
              <w:t>17</w:t>
            </w:r>
          </w:p>
        </w:tc>
      </w:tr>
    </w:tbl>
    <w:p w14:paraId="441DBEEB" w14:textId="77777777" w:rsidR="00605B38" w:rsidRDefault="00605B38" w:rsidP="00605B38"/>
    <w:p w14:paraId="443225F9" w14:textId="77777777" w:rsidR="00605B38" w:rsidRDefault="00605B38" w:rsidP="00605B38">
      <w:r>
        <w:t>Optimised order design</w:t>
      </w:r>
    </w:p>
    <w:tbl>
      <w:tblPr>
        <w:tblStyle w:val="TableGrid"/>
        <w:tblW w:w="0" w:type="auto"/>
        <w:tblLook w:val="04A0" w:firstRow="1" w:lastRow="0" w:firstColumn="1" w:lastColumn="0" w:noHBand="0" w:noVBand="1"/>
      </w:tblPr>
      <w:tblGrid>
        <w:gridCol w:w="2254"/>
        <w:gridCol w:w="2252"/>
        <w:gridCol w:w="2252"/>
        <w:gridCol w:w="2252"/>
      </w:tblGrid>
      <w:tr w:rsidR="00605B38" w:rsidRPr="00C50252" w14:paraId="7C2C9690" w14:textId="77777777" w:rsidTr="007033B2">
        <w:tc>
          <w:tcPr>
            <w:tcW w:w="2254" w:type="dxa"/>
          </w:tcPr>
          <w:p w14:paraId="52E78AD0" w14:textId="77777777" w:rsidR="00605B38" w:rsidRPr="00C50252" w:rsidRDefault="00605B38" w:rsidP="007033B2">
            <w:pPr>
              <w:rPr>
                <w:b/>
              </w:rPr>
            </w:pPr>
          </w:p>
        </w:tc>
        <w:tc>
          <w:tcPr>
            <w:tcW w:w="2254" w:type="dxa"/>
          </w:tcPr>
          <w:p w14:paraId="17C520BC" w14:textId="77777777" w:rsidR="00605B38" w:rsidRPr="00C50252" w:rsidRDefault="00605B38" w:rsidP="007033B2">
            <w:pPr>
              <w:rPr>
                <w:b/>
              </w:rPr>
            </w:pPr>
            <w:r w:rsidRPr="00C50252">
              <w:rPr>
                <w:b/>
              </w:rPr>
              <w:t>Block B</w:t>
            </w:r>
          </w:p>
        </w:tc>
        <w:tc>
          <w:tcPr>
            <w:tcW w:w="2254" w:type="dxa"/>
          </w:tcPr>
          <w:p w14:paraId="0085979B" w14:textId="77777777" w:rsidR="00605B38" w:rsidRPr="00C50252" w:rsidRDefault="00605B38" w:rsidP="007033B2">
            <w:pPr>
              <w:rPr>
                <w:b/>
              </w:rPr>
            </w:pPr>
            <w:r w:rsidRPr="00C50252">
              <w:rPr>
                <w:b/>
              </w:rPr>
              <w:t>Block C</w:t>
            </w:r>
          </w:p>
        </w:tc>
        <w:tc>
          <w:tcPr>
            <w:tcW w:w="2254" w:type="dxa"/>
          </w:tcPr>
          <w:p w14:paraId="2015B77A" w14:textId="77777777" w:rsidR="00605B38" w:rsidRPr="00C50252" w:rsidRDefault="00605B38" w:rsidP="007033B2">
            <w:pPr>
              <w:rPr>
                <w:b/>
              </w:rPr>
            </w:pPr>
            <w:r w:rsidRPr="00C50252">
              <w:rPr>
                <w:b/>
              </w:rPr>
              <w:t>Block D</w:t>
            </w:r>
          </w:p>
        </w:tc>
      </w:tr>
      <w:tr w:rsidR="00605B38" w:rsidRPr="00E32FC6" w14:paraId="28E1DB70" w14:textId="77777777" w:rsidTr="007033B2">
        <w:tc>
          <w:tcPr>
            <w:tcW w:w="2254" w:type="dxa"/>
          </w:tcPr>
          <w:p w14:paraId="55991673" w14:textId="77777777" w:rsidR="00605B38" w:rsidRPr="00C50252" w:rsidRDefault="00605B38" w:rsidP="007033B2">
            <w:pPr>
              <w:rPr>
                <w:b/>
              </w:rPr>
            </w:pPr>
            <w:r>
              <w:rPr>
                <w:b/>
              </w:rPr>
              <w:t>Filter Type</w:t>
            </w:r>
          </w:p>
        </w:tc>
        <w:tc>
          <w:tcPr>
            <w:tcW w:w="2254" w:type="dxa"/>
          </w:tcPr>
          <w:p w14:paraId="6CFF0CDF" w14:textId="77777777" w:rsidR="00605B38" w:rsidRPr="00E32FC6" w:rsidRDefault="00605B38" w:rsidP="007033B2">
            <w:r>
              <w:t>Elliptic</w:t>
            </w:r>
          </w:p>
        </w:tc>
        <w:tc>
          <w:tcPr>
            <w:tcW w:w="2254" w:type="dxa"/>
          </w:tcPr>
          <w:p w14:paraId="0F9DB1B6" w14:textId="77777777" w:rsidR="00605B38" w:rsidRPr="00E32FC6" w:rsidRDefault="00605B38" w:rsidP="007033B2">
            <w:r>
              <w:t>Elliptic</w:t>
            </w:r>
          </w:p>
        </w:tc>
        <w:tc>
          <w:tcPr>
            <w:tcW w:w="2254" w:type="dxa"/>
          </w:tcPr>
          <w:p w14:paraId="2FB75FC5" w14:textId="77777777" w:rsidR="00605B38" w:rsidRPr="00E32FC6" w:rsidRDefault="00605B38" w:rsidP="007033B2">
            <w:r>
              <w:t>Elliptic</w:t>
            </w:r>
          </w:p>
        </w:tc>
      </w:tr>
      <w:tr w:rsidR="00605B38" w:rsidRPr="00E32FC6" w14:paraId="1648A0FD" w14:textId="77777777" w:rsidTr="007033B2">
        <w:tc>
          <w:tcPr>
            <w:tcW w:w="2254" w:type="dxa"/>
          </w:tcPr>
          <w:p w14:paraId="7BAC2D7A" w14:textId="77777777" w:rsidR="00605B38" w:rsidRDefault="00605B38" w:rsidP="007033B2">
            <w:pPr>
              <w:rPr>
                <w:b/>
              </w:rPr>
            </w:pPr>
            <w:r>
              <w:rPr>
                <w:b/>
              </w:rPr>
              <w:t>Minimum Order</w:t>
            </w:r>
          </w:p>
        </w:tc>
        <w:tc>
          <w:tcPr>
            <w:tcW w:w="2254" w:type="dxa"/>
          </w:tcPr>
          <w:p w14:paraId="1759A0B4" w14:textId="77777777" w:rsidR="00605B38" w:rsidRPr="00E32FC6" w:rsidRDefault="00605B38" w:rsidP="007033B2">
            <w:r>
              <w:t>9</w:t>
            </w:r>
          </w:p>
        </w:tc>
        <w:tc>
          <w:tcPr>
            <w:tcW w:w="2254" w:type="dxa"/>
          </w:tcPr>
          <w:p w14:paraId="6476C4C6" w14:textId="77777777" w:rsidR="00605B38" w:rsidRPr="00E32FC6" w:rsidRDefault="00605B38" w:rsidP="007033B2">
            <w:r>
              <w:t>8</w:t>
            </w:r>
          </w:p>
        </w:tc>
        <w:tc>
          <w:tcPr>
            <w:tcW w:w="2254" w:type="dxa"/>
          </w:tcPr>
          <w:p w14:paraId="3B67C04A" w14:textId="77777777" w:rsidR="00605B38" w:rsidRPr="00E32FC6" w:rsidRDefault="00605B38" w:rsidP="007033B2">
            <w:r>
              <w:t>9</w:t>
            </w:r>
          </w:p>
        </w:tc>
      </w:tr>
    </w:tbl>
    <w:p w14:paraId="7B54D609" w14:textId="3019F776" w:rsidR="00605B38" w:rsidRDefault="00605B38" w:rsidP="00605B38"/>
    <w:bookmarkEnd w:id="0"/>
    <w:p w14:paraId="00A40618" w14:textId="6F373C5C" w:rsidR="00605B38" w:rsidRDefault="00EB2CF0" w:rsidP="00605B38">
      <w:r>
        <w:rPr>
          <w:noProof/>
          <w:lang w:eastAsia="zh-CN"/>
        </w:rPr>
        <w:lastRenderedPageBreak/>
        <w:drawing>
          <wp:anchor distT="0" distB="0" distL="114300" distR="114300" simplePos="0" relativeHeight="251677696" behindDoc="1" locked="0" layoutInCell="1" allowOverlap="1" wp14:anchorId="222FCEF9" wp14:editId="0454EE5B">
            <wp:simplePos x="0" y="0"/>
            <wp:positionH relativeFrom="page">
              <wp:posOffset>4296711</wp:posOffset>
            </wp:positionH>
            <wp:positionV relativeFrom="paragraph">
              <wp:posOffset>5080</wp:posOffset>
            </wp:positionV>
            <wp:extent cx="2973674" cy="2417736"/>
            <wp:effectExtent l="0" t="0" r="0" b="1905"/>
            <wp:wrapTight wrapText="bothSides">
              <wp:wrapPolygon edited="0">
                <wp:start x="0" y="0"/>
                <wp:lineTo x="0" y="21447"/>
                <wp:lineTo x="21452" y="21447"/>
                <wp:lineTo x="21452"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973674" cy="2417736"/>
                    </a:xfrm>
                    <a:prstGeom prst="rect">
                      <a:avLst/>
                    </a:prstGeom>
                  </pic:spPr>
                </pic:pic>
              </a:graphicData>
            </a:graphic>
            <wp14:sizeRelH relativeFrom="margin">
              <wp14:pctWidth>0</wp14:pctWidth>
            </wp14:sizeRelH>
            <wp14:sizeRelV relativeFrom="margin">
              <wp14:pctHeight>0</wp14:pctHeight>
            </wp14:sizeRelV>
          </wp:anchor>
        </w:drawing>
      </w:r>
      <w:r w:rsidR="00605B38">
        <w:t>Requirement check</w:t>
      </w:r>
    </w:p>
    <w:p w14:paraId="2F8A6CB5" w14:textId="6AF9D9E5" w:rsidR="00605B38" w:rsidRDefault="00605B38" w:rsidP="00605B38">
      <w:pPr>
        <w:pStyle w:val="ListParagraph"/>
        <w:numPr>
          <w:ilvl w:val="0"/>
          <w:numId w:val="2"/>
        </w:numPr>
        <w:spacing w:after="160" w:line="259" w:lineRule="auto"/>
      </w:pPr>
      <w:r>
        <w:t>The filters are implemented to have minimum order</w:t>
      </w:r>
    </w:p>
    <w:p w14:paraId="6C79391D" w14:textId="77777777" w:rsidR="00605B38" w:rsidRDefault="00605B38" w:rsidP="00605B38">
      <w:pPr>
        <w:pStyle w:val="ListParagraph"/>
        <w:numPr>
          <w:ilvl w:val="0"/>
          <w:numId w:val="2"/>
        </w:numPr>
        <w:spacing w:after="160" w:line="259" w:lineRule="auto"/>
      </w:pPr>
      <w:r>
        <w:t>Cascading Block A and D has ripple of 1-0.99 = 0.1 at 0.25pi(the edge of passband)</w:t>
      </w:r>
    </w:p>
    <w:p w14:paraId="0190FF51" w14:textId="07365A72" w:rsidR="00605B38" w:rsidRDefault="00605B38" w:rsidP="00605B38">
      <w:pPr>
        <w:pStyle w:val="ListParagraph"/>
        <w:numPr>
          <w:ilvl w:val="0"/>
          <w:numId w:val="2"/>
        </w:numPr>
        <w:spacing w:after="160" w:line="259" w:lineRule="auto"/>
      </w:pPr>
      <w:r>
        <w:t>The ripple of Block B has been estimated to be (1-</w:t>
      </w:r>
      <m:oMath>
        <m:r>
          <w:rPr>
            <w:rFonts w:ascii="Cambria Math" w:hAnsi="Cambria Math"/>
          </w:rPr>
          <m:t>0.991</m:t>
        </m:r>
      </m:oMath>
      <w:r w:rsidR="00536F55">
        <w:t>), and that in C is (1-</w:t>
      </w:r>
      <m:oMath>
        <m:r>
          <w:rPr>
            <w:rFonts w:ascii="Cambria Math" w:hAnsi="Cambria Math"/>
          </w:rPr>
          <m:t>0.991</m:t>
        </m:r>
      </m:oMath>
      <w:r>
        <w:t xml:space="preserve">), therefore the total ripple of cascading A B and C is </w:t>
      </w:r>
      <m:oMath>
        <m:r>
          <w:rPr>
            <w:rFonts w:ascii="Cambria Math" w:hAnsi="Cambria Math"/>
          </w:rPr>
          <m:t>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A</m:t>
                </m:r>
              </m:sub>
            </m:sSub>
            <m:d>
              <m:dPr>
                <m:ctrlPr>
                  <w:rPr>
                    <w:rFonts w:ascii="Cambria Math" w:hAnsi="Cambria Math"/>
                    <w:i/>
                  </w:rPr>
                </m:ctrlPr>
              </m:dPr>
              <m:e>
                <m:r>
                  <w:rPr>
                    <w:rFonts w:ascii="Cambria Math" w:hAnsi="Cambria Math"/>
                  </w:rPr>
                  <m:t>Z</m:t>
                </m:r>
              </m:e>
            </m:d>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B</m:t>
                </m:r>
              </m:sub>
            </m:sSub>
            <m:d>
              <m:dPr>
                <m:ctrlPr>
                  <w:rPr>
                    <w:rFonts w:ascii="Cambria Math" w:hAnsi="Cambria Math"/>
                    <w:i/>
                  </w:rPr>
                </m:ctrlPr>
              </m:dPr>
              <m:e>
                <m:r>
                  <w:rPr>
                    <w:rFonts w:ascii="Cambria Math" w:hAnsi="Cambria Math"/>
                  </w:rPr>
                  <m:t>Z</m:t>
                </m:r>
              </m:e>
            </m:d>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C</m:t>
                </m:r>
              </m:sub>
            </m:sSub>
            <m:d>
              <m:dPr>
                <m:ctrlPr>
                  <w:rPr>
                    <w:rFonts w:ascii="Cambria Math" w:hAnsi="Cambria Math"/>
                    <w:i/>
                  </w:rPr>
                </m:ctrlPr>
              </m:dPr>
              <m:e>
                <m:r>
                  <w:rPr>
                    <w:rFonts w:ascii="Cambria Math" w:hAnsi="Cambria Math"/>
                  </w:rPr>
                  <m:t>Z</m:t>
                </m:r>
              </m:e>
            </m:d>
          </m:e>
        </m:d>
        <m:r>
          <w:rPr>
            <w:rFonts w:ascii="Cambria Math" w:hAnsi="Cambria Math"/>
          </w:rPr>
          <m:t>=1-0.9992*</m:t>
        </m:r>
        <m:sSup>
          <m:sSupPr>
            <m:ctrlPr>
              <w:rPr>
                <w:rFonts w:ascii="Cambria Math" w:hAnsi="Cambria Math"/>
                <w:i/>
              </w:rPr>
            </m:ctrlPr>
          </m:sSupPr>
          <m:e>
            <m:r>
              <w:rPr>
                <w:rFonts w:ascii="Cambria Math" w:hAnsi="Cambria Math"/>
              </w:rPr>
              <m:t>0.991</m:t>
            </m:r>
          </m:e>
          <m:sup>
            <m:r>
              <w:rPr>
                <w:rFonts w:ascii="Cambria Math" w:hAnsi="Cambria Math"/>
              </w:rPr>
              <m:t>2</m:t>
            </m:r>
          </m:sup>
        </m:sSup>
        <m:r>
          <w:rPr>
            <w:rFonts w:ascii="Cambria Math" w:hAnsi="Cambria Math"/>
          </w:rPr>
          <m:t xml:space="preserve">=0.018&lt;0.02 </m:t>
        </m:r>
      </m:oMath>
    </w:p>
    <w:p w14:paraId="4C65703C" w14:textId="28E87640" w:rsidR="00605B38" w:rsidRDefault="00605B38" w:rsidP="00605B38"/>
    <w:p w14:paraId="6A8F79B2" w14:textId="77777777" w:rsidR="00605B38" w:rsidRDefault="00605B38" w:rsidP="00605B38"/>
    <w:p w14:paraId="1D3CA1F2" w14:textId="1E93B305" w:rsidR="00605B38" w:rsidRDefault="00605B38" w:rsidP="00605B38">
      <w:r>
        <w:t>Block B magnitude and phase response</w:t>
      </w:r>
    </w:p>
    <w:p w14:paraId="23479B0A" w14:textId="4658E79B" w:rsidR="0060408A" w:rsidRDefault="0093563F" w:rsidP="00605B38">
      <w:r>
        <w:rPr>
          <w:noProof/>
        </w:rPr>
        <w:drawing>
          <wp:anchor distT="0" distB="0" distL="114300" distR="114300" simplePos="0" relativeHeight="251682816" behindDoc="1" locked="0" layoutInCell="1" allowOverlap="1" wp14:anchorId="5B103EAD" wp14:editId="2EEBE41E">
            <wp:simplePos x="0" y="0"/>
            <wp:positionH relativeFrom="column">
              <wp:posOffset>363855</wp:posOffset>
            </wp:positionH>
            <wp:positionV relativeFrom="paragraph">
              <wp:posOffset>187325</wp:posOffset>
            </wp:positionV>
            <wp:extent cx="5291455" cy="2332355"/>
            <wp:effectExtent l="0" t="0" r="4445" b="0"/>
            <wp:wrapTight wrapText="bothSides">
              <wp:wrapPolygon edited="0">
                <wp:start x="0" y="0"/>
                <wp:lineTo x="0" y="21347"/>
                <wp:lineTo x="21540" y="21347"/>
                <wp:lineTo x="21540"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91455" cy="2332355"/>
                    </a:xfrm>
                    <a:prstGeom prst="rect">
                      <a:avLst/>
                    </a:prstGeom>
                  </pic:spPr>
                </pic:pic>
              </a:graphicData>
            </a:graphic>
            <wp14:sizeRelH relativeFrom="margin">
              <wp14:pctWidth>0</wp14:pctWidth>
            </wp14:sizeRelH>
            <wp14:sizeRelV relativeFrom="margin">
              <wp14:pctHeight>0</wp14:pctHeight>
            </wp14:sizeRelV>
          </wp:anchor>
        </w:drawing>
      </w:r>
    </w:p>
    <w:p w14:paraId="3A1D7331" w14:textId="7529240C" w:rsidR="00605B38" w:rsidRDefault="00605B38" w:rsidP="0093563F">
      <w:pPr>
        <w:jc w:val="center"/>
      </w:pPr>
    </w:p>
    <w:p w14:paraId="0B1BA523" w14:textId="77777777" w:rsidR="00E0188D" w:rsidRDefault="00E0188D" w:rsidP="00605B38"/>
    <w:p w14:paraId="1407D6A5" w14:textId="77777777" w:rsidR="0093563F" w:rsidRDefault="0093563F" w:rsidP="00605B38"/>
    <w:p w14:paraId="4DC40703" w14:textId="77777777" w:rsidR="00375E2A" w:rsidRDefault="00375E2A" w:rsidP="00605B38"/>
    <w:p w14:paraId="6CDCAF0A" w14:textId="693406D8" w:rsidR="00375E2A" w:rsidRDefault="00375E2A" w:rsidP="00605B38"/>
    <w:p w14:paraId="0BF7822F" w14:textId="314A0643" w:rsidR="00375E2A" w:rsidRDefault="00375E2A" w:rsidP="00605B38"/>
    <w:p w14:paraId="7FDF1339" w14:textId="2BF17E93" w:rsidR="00375E2A" w:rsidRDefault="00375E2A" w:rsidP="00605B38"/>
    <w:p w14:paraId="6A919375" w14:textId="6DD2E956" w:rsidR="00375E2A" w:rsidRDefault="00375E2A" w:rsidP="00605B38"/>
    <w:p w14:paraId="4F4E6F6B" w14:textId="0F153A5C" w:rsidR="00375E2A" w:rsidRDefault="00375E2A" w:rsidP="00605B38"/>
    <w:p w14:paraId="3C6C90C5" w14:textId="2BFABBFF" w:rsidR="00375E2A" w:rsidRDefault="00375E2A" w:rsidP="00605B38"/>
    <w:p w14:paraId="4D0AE4BA" w14:textId="35F58B2A" w:rsidR="00375E2A" w:rsidRDefault="00375E2A" w:rsidP="00605B38"/>
    <w:p w14:paraId="27E88AB3" w14:textId="1F1DB099" w:rsidR="00375E2A" w:rsidRDefault="00375E2A" w:rsidP="00605B38"/>
    <w:p w14:paraId="510CA091" w14:textId="6C78C359" w:rsidR="00375E2A" w:rsidRDefault="00375E2A" w:rsidP="00605B38"/>
    <w:p w14:paraId="6FEB2404" w14:textId="77777777" w:rsidR="00375E2A" w:rsidRDefault="00375E2A" w:rsidP="00605B38"/>
    <w:p w14:paraId="16D8F412" w14:textId="1171ADC1" w:rsidR="00605B38" w:rsidRDefault="00605B38" w:rsidP="00605B38">
      <w:r>
        <w:t>Block C magnitude and phase response</w:t>
      </w:r>
    </w:p>
    <w:p w14:paraId="1C182524" w14:textId="305A0E5E" w:rsidR="00605B38" w:rsidRDefault="00605B38" w:rsidP="00605B38"/>
    <w:p w14:paraId="65559E4F" w14:textId="74DAB9D9" w:rsidR="00605B38" w:rsidRDefault="00375E2A" w:rsidP="00605B38">
      <w:r>
        <w:rPr>
          <w:noProof/>
        </w:rPr>
        <w:drawing>
          <wp:anchor distT="0" distB="0" distL="114300" distR="114300" simplePos="0" relativeHeight="251683840" behindDoc="1" locked="0" layoutInCell="1" allowOverlap="1" wp14:anchorId="5B347E85" wp14:editId="17A3D57D">
            <wp:simplePos x="0" y="0"/>
            <wp:positionH relativeFrom="margin">
              <wp:posOffset>394518</wp:posOffset>
            </wp:positionH>
            <wp:positionV relativeFrom="paragraph">
              <wp:posOffset>-8503</wp:posOffset>
            </wp:positionV>
            <wp:extent cx="5184140" cy="2291715"/>
            <wp:effectExtent l="0" t="0" r="0" b="0"/>
            <wp:wrapTight wrapText="bothSides">
              <wp:wrapPolygon edited="0">
                <wp:start x="0" y="0"/>
                <wp:lineTo x="0" y="21367"/>
                <wp:lineTo x="21510" y="21367"/>
                <wp:lineTo x="21510"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184140" cy="2291715"/>
                    </a:xfrm>
                    <a:prstGeom prst="rect">
                      <a:avLst/>
                    </a:prstGeom>
                  </pic:spPr>
                </pic:pic>
              </a:graphicData>
            </a:graphic>
            <wp14:sizeRelH relativeFrom="margin">
              <wp14:pctWidth>0</wp14:pctWidth>
            </wp14:sizeRelH>
            <wp14:sizeRelV relativeFrom="margin">
              <wp14:pctHeight>0</wp14:pctHeight>
            </wp14:sizeRelV>
          </wp:anchor>
        </w:drawing>
      </w:r>
    </w:p>
    <w:p w14:paraId="20A71A70" w14:textId="77777777" w:rsidR="00605B38" w:rsidRPr="00F5095A" w:rsidRDefault="00605B38" w:rsidP="00F5095A">
      <w:pPr>
        <w:rPr>
          <w:rFonts w:cstheme="minorHAnsi"/>
          <w:sz w:val="22"/>
          <w:szCs w:val="22"/>
          <w:lang w:eastAsia="zh-CN"/>
        </w:rPr>
      </w:pPr>
    </w:p>
    <w:p w14:paraId="45ADF714" w14:textId="77777777" w:rsidR="00F5095A" w:rsidRPr="00F5095A" w:rsidRDefault="00F5095A" w:rsidP="00F5095A">
      <w:pPr>
        <w:rPr>
          <w:rFonts w:cstheme="minorHAnsi"/>
          <w:sz w:val="22"/>
          <w:szCs w:val="22"/>
          <w:lang w:eastAsia="zh-CN"/>
        </w:rPr>
      </w:pPr>
    </w:p>
    <w:p w14:paraId="3DECA38A" w14:textId="77777777" w:rsidR="00F5095A" w:rsidRPr="00F5095A" w:rsidRDefault="00F5095A" w:rsidP="00F5095A">
      <w:pPr>
        <w:rPr>
          <w:rFonts w:cstheme="minorHAnsi"/>
          <w:sz w:val="22"/>
          <w:szCs w:val="22"/>
          <w:lang w:eastAsia="zh-CN"/>
        </w:rPr>
      </w:pPr>
    </w:p>
    <w:p w14:paraId="3A4AC6D7" w14:textId="77777777" w:rsidR="000D79CF" w:rsidRDefault="000D79CF" w:rsidP="00F5095A">
      <w:pPr>
        <w:rPr>
          <w:rFonts w:cstheme="minorHAnsi"/>
          <w:sz w:val="22"/>
          <w:szCs w:val="22"/>
          <w:lang w:eastAsia="zh-CN"/>
        </w:rPr>
      </w:pPr>
    </w:p>
    <w:p w14:paraId="61BAFA8C" w14:textId="23A85595" w:rsidR="000D79CF" w:rsidRDefault="000D79CF" w:rsidP="00F5095A">
      <w:pPr>
        <w:rPr>
          <w:rFonts w:cstheme="minorHAnsi"/>
          <w:sz w:val="22"/>
          <w:szCs w:val="22"/>
          <w:lang w:eastAsia="zh-CN"/>
        </w:rPr>
      </w:pPr>
    </w:p>
    <w:p w14:paraId="5D2AC1E5" w14:textId="66B5E938" w:rsidR="000D79CF" w:rsidRDefault="000D79CF" w:rsidP="00F5095A">
      <w:pPr>
        <w:rPr>
          <w:rFonts w:cstheme="minorHAnsi"/>
          <w:sz w:val="22"/>
          <w:szCs w:val="22"/>
          <w:lang w:eastAsia="zh-CN"/>
        </w:rPr>
      </w:pPr>
    </w:p>
    <w:p w14:paraId="4C5D63C1" w14:textId="6D1C61A4" w:rsidR="00605B38" w:rsidRDefault="00605B38" w:rsidP="00F5095A">
      <w:pPr>
        <w:rPr>
          <w:rFonts w:cstheme="minorHAnsi"/>
          <w:sz w:val="22"/>
          <w:szCs w:val="22"/>
          <w:lang w:eastAsia="zh-CN"/>
        </w:rPr>
      </w:pPr>
    </w:p>
    <w:p w14:paraId="35C8BCBA" w14:textId="3FC12F12" w:rsidR="00605B38" w:rsidRDefault="00605B38" w:rsidP="00F5095A">
      <w:pPr>
        <w:rPr>
          <w:rFonts w:cstheme="minorHAnsi"/>
          <w:sz w:val="22"/>
          <w:szCs w:val="22"/>
          <w:lang w:eastAsia="zh-CN"/>
        </w:rPr>
      </w:pPr>
    </w:p>
    <w:p w14:paraId="70FD0EB3" w14:textId="77777777" w:rsidR="00605B38" w:rsidRDefault="00605B38" w:rsidP="00F5095A">
      <w:pPr>
        <w:rPr>
          <w:rFonts w:cstheme="minorHAnsi"/>
          <w:sz w:val="22"/>
          <w:szCs w:val="22"/>
          <w:lang w:eastAsia="zh-CN"/>
        </w:rPr>
      </w:pPr>
    </w:p>
    <w:p w14:paraId="3729CEC8" w14:textId="4B54FCCA" w:rsidR="00605B38" w:rsidRDefault="00605B38" w:rsidP="00F5095A">
      <w:pPr>
        <w:rPr>
          <w:rFonts w:cstheme="minorHAnsi"/>
          <w:sz w:val="22"/>
          <w:szCs w:val="22"/>
          <w:lang w:eastAsia="zh-CN"/>
        </w:rPr>
      </w:pPr>
    </w:p>
    <w:p w14:paraId="4A60799A" w14:textId="77777777" w:rsidR="000524EC" w:rsidRDefault="000524EC" w:rsidP="00F5095A">
      <w:pPr>
        <w:rPr>
          <w:rFonts w:cstheme="minorHAnsi"/>
          <w:sz w:val="22"/>
          <w:szCs w:val="22"/>
          <w:lang w:eastAsia="zh-CN"/>
        </w:rPr>
      </w:pPr>
    </w:p>
    <w:p w14:paraId="337F9EEC" w14:textId="77777777" w:rsidR="000524EC" w:rsidRDefault="000524EC" w:rsidP="00F5095A">
      <w:pPr>
        <w:rPr>
          <w:rFonts w:cstheme="minorHAnsi"/>
          <w:sz w:val="22"/>
          <w:szCs w:val="22"/>
          <w:lang w:eastAsia="zh-CN"/>
        </w:rPr>
      </w:pPr>
    </w:p>
    <w:p w14:paraId="2DE613DA" w14:textId="77777777" w:rsidR="000524EC" w:rsidRDefault="000524EC" w:rsidP="00F5095A">
      <w:pPr>
        <w:rPr>
          <w:rFonts w:cstheme="minorHAnsi"/>
          <w:sz w:val="22"/>
          <w:szCs w:val="22"/>
          <w:lang w:eastAsia="zh-CN"/>
        </w:rPr>
      </w:pPr>
    </w:p>
    <w:p w14:paraId="4A3E9DC6" w14:textId="77777777" w:rsidR="000524EC" w:rsidRDefault="000524EC" w:rsidP="00F5095A">
      <w:pPr>
        <w:rPr>
          <w:rFonts w:cstheme="minorHAnsi"/>
          <w:sz w:val="22"/>
          <w:szCs w:val="22"/>
          <w:lang w:eastAsia="zh-CN"/>
        </w:rPr>
      </w:pPr>
    </w:p>
    <w:p w14:paraId="7486498B" w14:textId="77777777" w:rsidR="000524EC" w:rsidRDefault="000524EC" w:rsidP="00F5095A">
      <w:pPr>
        <w:rPr>
          <w:rFonts w:cstheme="minorHAnsi"/>
          <w:sz w:val="22"/>
          <w:szCs w:val="22"/>
          <w:lang w:eastAsia="zh-CN"/>
        </w:rPr>
      </w:pPr>
    </w:p>
    <w:p w14:paraId="1072657D" w14:textId="77777777" w:rsidR="000524EC" w:rsidRDefault="000524EC" w:rsidP="00F5095A">
      <w:pPr>
        <w:rPr>
          <w:rFonts w:cstheme="minorHAnsi"/>
          <w:sz w:val="22"/>
          <w:szCs w:val="22"/>
          <w:lang w:eastAsia="zh-CN"/>
        </w:rPr>
      </w:pPr>
      <w:bookmarkStart w:id="1" w:name="_GoBack"/>
      <w:bookmarkEnd w:id="1"/>
    </w:p>
    <w:p w14:paraId="4A1C814D" w14:textId="5EC0405F" w:rsidR="00F5095A" w:rsidRPr="00F5095A" w:rsidRDefault="00F5095A" w:rsidP="00F5095A">
      <w:pPr>
        <w:rPr>
          <w:rFonts w:cstheme="minorHAnsi"/>
          <w:sz w:val="22"/>
          <w:szCs w:val="22"/>
          <w:lang w:eastAsia="zh-CN"/>
        </w:rPr>
      </w:pPr>
      <w:r w:rsidRPr="00F5095A">
        <w:rPr>
          <w:rFonts w:cstheme="minorHAnsi"/>
          <w:sz w:val="22"/>
          <w:szCs w:val="22"/>
          <w:lang w:eastAsia="zh-CN"/>
        </w:rPr>
        <w:lastRenderedPageBreak/>
        <w:t>Appendix</w:t>
      </w:r>
    </w:p>
    <w:p w14:paraId="42994A54" w14:textId="77777777" w:rsidR="00F5095A" w:rsidRPr="00F5095A" w:rsidRDefault="00F5095A" w:rsidP="00F5095A">
      <w:pPr>
        <w:rPr>
          <w:rFonts w:cstheme="minorHAnsi"/>
          <w:sz w:val="22"/>
          <w:szCs w:val="22"/>
          <w:lang w:eastAsia="zh-CN"/>
        </w:rPr>
      </w:pPr>
    </w:p>
    <w:p w14:paraId="0DC54CD0" w14:textId="77777777" w:rsidR="00F5095A" w:rsidRPr="00F5095A" w:rsidRDefault="00F5095A" w:rsidP="00F5095A">
      <w:pPr>
        <w:rPr>
          <w:rFonts w:cstheme="minorHAnsi"/>
          <w:sz w:val="22"/>
          <w:szCs w:val="22"/>
          <w:lang w:eastAsia="zh-CN"/>
        </w:rPr>
      </w:pPr>
      <w:r w:rsidRPr="00F5095A">
        <w:rPr>
          <w:rFonts w:cstheme="minorHAnsi"/>
          <w:sz w:val="22"/>
          <w:szCs w:val="22"/>
          <w:lang w:eastAsia="zh-CN"/>
        </w:rPr>
        <w:t>FIR fliters</w:t>
      </w:r>
    </w:p>
    <w:p w14:paraId="6520884C" w14:textId="77777777" w:rsidR="00F5095A" w:rsidRPr="00F5095A" w:rsidRDefault="00F5095A" w:rsidP="00F5095A">
      <w:pPr>
        <w:rPr>
          <w:rFonts w:cstheme="minorHAnsi"/>
          <w:sz w:val="22"/>
          <w:szCs w:val="22"/>
          <w:lang w:eastAsia="zh-CN"/>
        </w:rPr>
      </w:pPr>
    </w:p>
    <w:p w14:paraId="2C19C96A"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clear;</w:t>
      </w:r>
    </w:p>
    <w:p w14:paraId="7450C05F"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 xml:space="preserve">close </w:t>
      </w:r>
      <w:r w:rsidRPr="00F5095A">
        <w:rPr>
          <w:rStyle w:val="s1"/>
          <w:rFonts w:asciiTheme="minorHAnsi" w:hAnsiTheme="minorHAnsi" w:cstheme="minorHAnsi"/>
          <w:sz w:val="22"/>
          <w:szCs w:val="22"/>
        </w:rPr>
        <w:t>all</w:t>
      </w:r>
      <w:r w:rsidRPr="00F5095A">
        <w:rPr>
          <w:rFonts w:asciiTheme="minorHAnsi" w:hAnsiTheme="minorHAnsi" w:cstheme="minorHAnsi"/>
          <w:sz w:val="22"/>
          <w:szCs w:val="22"/>
        </w:rPr>
        <w:t>;</w:t>
      </w:r>
    </w:p>
    <w:p w14:paraId="58F0E6AF" w14:textId="77777777" w:rsidR="00F5095A" w:rsidRPr="00F5095A" w:rsidRDefault="00F5095A" w:rsidP="00F5095A">
      <w:pPr>
        <w:pStyle w:val="p2"/>
        <w:rPr>
          <w:rFonts w:asciiTheme="minorHAnsi" w:hAnsiTheme="minorHAnsi" w:cstheme="minorHAnsi"/>
          <w:sz w:val="22"/>
          <w:szCs w:val="22"/>
        </w:rPr>
      </w:pPr>
      <w:r w:rsidRPr="00F5095A">
        <w:rPr>
          <w:rStyle w:val="s2"/>
          <w:rFonts w:asciiTheme="minorHAnsi" w:hAnsiTheme="minorHAnsi" w:cstheme="minorHAnsi"/>
          <w:sz w:val="22"/>
          <w:szCs w:val="22"/>
        </w:rPr>
        <w:t xml:space="preserve">load </w:t>
      </w:r>
      <w:r w:rsidRPr="00F5095A">
        <w:rPr>
          <w:rFonts w:asciiTheme="minorHAnsi" w:hAnsiTheme="minorHAnsi" w:cstheme="minorHAnsi"/>
          <w:sz w:val="22"/>
          <w:szCs w:val="22"/>
        </w:rPr>
        <w:t>projsignal0.mat</w:t>
      </w:r>
      <w:r w:rsidRPr="00F5095A">
        <w:rPr>
          <w:rStyle w:val="s2"/>
          <w:rFonts w:asciiTheme="minorHAnsi" w:hAnsiTheme="minorHAnsi" w:cstheme="minorHAnsi"/>
          <w:sz w:val="22"/>
          <w:szCs w:val="22"/>
        </w:rPr>
        <w:t>;</w:t>
      </w:r>
    </w:p>
    <w:p w14:paraId="2CCEB040"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104C5794"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5BC87173" w14:textId="77777777" w:rsidR="00F5095A" w:rsidRPr="00F5095A" w:rsidRDefault="00F5095A" w:rsidP="00F5095A">
      <w:pPr>
        <w:pStyle w:val="p4"/>
        <w:rPr>
          <w:rFonts w:asciiTheme="minorHAnsi" w:hAnsiTheme="minorHAnsi" w:cstheme="minorHAnsi"/>
          <w:sz w:val="22"/>
          <w:szCs w:val="22"/>
        </w:rPr>
      </w:pPr>
      <w:r w:rsidRPr="00F5095A">
        <w:rPr>
          <w:rStyle w:val="s2"/>
          <w:rFonts w:asciiTheme="minorHAnsi" w:hAnsiTheme="minorHAnsi" w:cstheme="minorHAnsi"/>
          <w:sz w:val="22"/>
          <w:szCs w:val="22"/>
        </w:rPr>
        <w:t>rs = rs(1:25E3);</w:t>
      </w:r>
      <w:r w:rsidRPr="00F5095A">
        <w:rPr>
          <w:rFonts w:asciiTheme="minorHAnsi" w:hAnsiTheme="minorHAnsi" w:cstheme="minorHAnsi"/>
          <w:sz w:val="22"/>
          <w:szCs w:val="22"/>
        </w:rPr>
        <w:t>%only take the first 25000 data point</w:t>
      </w:r>
    </w:p>
    <w:p w14:paraId="33B53AD2"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vtool(rs);</w:t>
      </w:r>
    </w:p>
    <w:p w14:paraId="4A9E4F4C"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3654FB9D"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samp = 32768;</w:t>
      </w:r>
    </w:p>
    <w:p w14:paraId="75458A2D" w14:textId="77777777"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 block A notch filter</w:t>
      </w:r>
    </w:p>
    <w:p w14:paraId="07D2DFE1"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Bw1 = 4096;</w:t>
      </w:r>
    </w:p>
    <w:p w14:paraId="3FE37435"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cuts = [4015 4915.4 4915.6 5815];</w:t>
      </w:r>
    </w:p>
    <w:p w14:paraId="13EDFB4F"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mags = [1 0 1];</w:t>
      </w:r>
    </w:p>
    <w:p w14:paraId="2BCEC850"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devs = [0.001 0.001 0.001];</w:t>
      </w:r>
    </w:p>
    <w:p w14:paraId="36E76AE6"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66FCB81E"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Wn,beta,ftype] = kaiserord(fcuts,mags,devs,fsamp);</w:t>
      </w:r>
    </w:p>
    <w:p w14:paraId="08304A71"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 = n + rem(n,2);</w:t>
      </w:r>
    </w:p>
    <w:p w14:paraId="3FA487F9"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hbs = fir1(n,Wn,ftype,kaiser(n+1,beta),</w:t>
      </w:r>
      <w:r w:rsidRPr="00F5095A">
        <w:rPr>
          <w:rStyle w:val="s1"/>
          <w:rFonts w:asciiTheme="minorHAnsi" w:hAnsiTheme="minorHAnsi" w:cstheme="minorHAnsi"/>
          <w:sz w:val="22"/>
          <w:szCs w:val="22"/>
        </w:rPr>
        <w:t>'noscale'</w:t>
      </w:r>
      <w:r w:rsidRPr="00F5095A">
        <w:rPr>
          <w:rFonts w:asciiTheme="minorHAnsi" w:hAnsiTheme="minorHAnsi" w:cstheme="minorHAnsi"/>
          <w:sz w:val="22"/>
          <w:szCs w:val="22"/>
        </w:rPr>
        <w:t>);</w:t>
      </w:r>
    </w:p>
    <w:p w14:paraId="26013AC5"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18384CD8"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Ybs = filter(hbs,1,rs);</w:t>
      </w:r>
    </w:p>
    <w:p w14:paraId="42E8B390"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743D84E2"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vtool(Ybs);</w:t>
      </w:r>
    </w:p>
    <w:p w14:paraId="771FCFAE"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1A6F3089" w14:textId="77777777"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block D lowpass filter</w:t>
      </w:r>
    </w:p>
    <w:p w14:paraId="36A5C805" w14:textId="77777777" w:rsidR="00F5095A" w:rsidRPr="00F5095A" w:rsidRDefault="00F5095A" w:rsidP="00F5095A">
      <w:pPr>
        <w:pStyle w:val="p5"/>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10F72FE7"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cuts = [4096 5415];</w:t>
      </w:r>
    </w:p>
    <w:p w14:paraId="75F55A5A"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mags = [1 0];</w:t>
      </w:r>
    </w:p>
    <w:p w14:paraId="609819B1"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devs = [0.01 0.008];</w:t>
      </w:r>
    </w:p>
    <w:p w14:paraId="461E83D3"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Wn,beta,ftype] = kaiserord(fcuts,mags,devs,fsamp);</w:t>
      </w:r>
    </w:p>
    <w:p w14:paraId="1BB41E68"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 = n + rem(n,2);</w:t>
      </w:r>
    </w:p>
    <w:p w14:paraId="67FF2CB5"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hlp = fir1(n,Wn,ftype,kaiser(n+1,beta),</w:t>
      </w:r>
      <w:r w:rsidRPr="00F5095A">
        <w:rPr>
          <w:rStyle w:val="s1"/>
          <w:rFonts w:asciiTheme="minorHAnsi" w:hAnsiTheme="minorHAnsi" w:cstheme="minorHAnsi"/>
          <w:sz w:val="22"/>
          <w:szCs w:val="22"/>
        </w:rPr>
        <w:t>'noscale'</w:t>
      </w:r>
      <w:r w:rsidRPr="00F5095A">
        <w:rPr>
          <w:rFonts w:asciiTheme="minorHAnsi" w:hAnsiTheme="minorHAnsi" w:cstheme="minorHAnsi"/>
          <w:sz w:val="22"/>
          <w:szCs w:val="22"/>
        </w:rPr>
        <w:t>);</w:t>
      </w:r>
    </w:p>
    <w:p w14:paraId="43630D0C"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Ylp = filter(hlp,1,Ybs);</w:t>
      </w:r>
    </w:p>
    <w:p w14:paraId="49F85169"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vtool(Ylp);</w:t>
      </w:r>
    </w:p>
    <w:p w14:paraId="565810FE"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0B90D70A"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4E964A49"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76ACC070" w14:textId="77777777"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Ylp is the output signal of block D, s1[n];</w:t>
      </w:r>
    </w:p>
    <w:p w14:paraId="5C5F746F" w14:textId="77777777" w:rsidR="00F5095A" w:rsidRPr="00F5095A" w:rsidRDefault="00F5095A" w:rsidP="00F5095A">
      <w:pPr>
        <w:pStyle w:val="p5"/>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5502A7F4" w14:textId="77777777"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block B highpass filter</w:t>
      </w:r>
    </w:p>
    <w:p w14:paraId="61F22F7A"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cuts = [4096 8192];</w:t>
      </w:r>
    </w:p>
    <w:p w14:paraId="2314547B"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mags = [0 1];</w:t>
      </w:r>
    </w:p>
    <w:p w14:paraId="5DF9C182"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devs = [0.01 0.001];</w:t>
      </w:r>
    </w:p>
    <w:p w14:paraId="5181755D"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Wn,beta,ftype] = kaiserord(fcuts,mags,devs,fsamp);</w:t>
      </w:r>
    </w:p>
    <w:p w14:paraId="6E804228"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 = n + rem(n,2);</w:t>
      </w:r>
    </w:p>
    <w:p w14:paraId="4976DC69"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hhp = fir1(n,Wn,ftype,kaiser(n+1,beta),</w:t>
      </w:r>
      <w:r w:rsidRPr="00F5095A">
        <w:rPr>
          <w:rStyle w:val="s1"/>
          <w:rFonts w:asciiTheme="minorHAnsi" w:hAnsiTheme="minorHAnsi" w:cstheme="minorHAnsi"/>
          <w:sz w:val="22"/>
          <w:szCs w:val="22"/>
        </w:rPr>
        <w:t>'noscale'</w:t>
      </w:r>
      <w:r w:rsidRPr="00F5095A">
        <w:rPr>
          <w:rFonts w:asciiTheme="minorHAnsi" w:hAnsiTheme="minorHAnsi" w:cstheme="minorHAnsi"/>
          <w:sz w:val="22"/>
          <w:szCs w:val="22"/>
        </w:rPr>
        <w:t>);</w:t>
      </w:r>
    </w:p>
    <w:p w14:paraId="6FF286ED"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462F29AF"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Yhp = filter(hhp,1,Ybs);</w:t>
      </w:r>
    </w:p>
    <w:p w14:paraId="1A5EF485"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lastRenderedPageBreak/>
        <w:t>fvtool(Yhp);</w:t>
      </w:r>
    </w:p>
    <w:p w14:paraId="47D752E8"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2A9457CA" w14:textId="77777777"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 Yhp is the output signal of block B, use Yhp to demodulation</w:t>
      </w:r>
    </w:p>
    <w:p w14:paraId="17F89B21" w14:textId="77777777" w:rsidR="00F5095A" w:rsidRPr="00F5095A" w:rsidRDefault="00F5095A" w:rsidP="00F5095A">
      <w:pPr>
        <w:pStyle w:val="p5"/>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3764040D"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s1 = fsamp;</w:t>
      </w:r>
    </w:p>
    <w:p w14:paraId="12FC3001"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t = (0:1:24999).* (1/fs1);</w:t>
      </w:r>
    </w:p>
    <w:p w14:paraId="6FCA6290"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demod = zeros(1, 25000);</w:t>
      </w:r>
    </w:p>
    <w:p w14:paraId="4234241A" w14:textId="77777777" w:rsidR="00F5095A" w:rsidRPr="00F5095A" w:rsidRDefault="00F5095A" w:rsidP="00F5095A">
      <w:pPr>
        <w:pStyle w:val="p1"/>
        <w:rPr>
          <w:rFonts w:asciiTheme="minorHAnsi" w:hAnsiTheme="minorHAnsi" w:cstheme="minorHAnsi"/>
          <w:sz w:val="22"/>
          <w:szCs w:val="22"/>
        </w:rPr>
      </w:pPr>
      <w:r w:rsidRPr="00F5095A">
        <w:rPr>
          <w:rStyle w:val="s3"/>
          <w:rFonts w:asciiTheme="minorHAnsi" w:hAnsiTheme="minorHAnsi" w:cstheme="minorHAnsi"/>
          <w:sz w:val="22"/>
          <w:szCs w:val="22"/>
        </w:rPr>
        <w:t>for</w:t>
      </w:r>
      <w:r w:rsidRPr="00F5095A">
        <w:rPr>
          <w:rFonts w:asciiTheme="minorHAnsi" w:hAnsiTheme="minorHAnsi" w:cstheme="minorHAnsi"/>
          <w:sz w:val="22"/>
          <w:szCs w:val="22"/>
        </w:rPr>
        <w:t xml:space="preserve"> i = 1:1:25000</w:t>
      </w:r>
    </w:p>
    <w:p w14:paraId="6559C199" w14:textId="77777777" w:rsidR="00F5095A" w:rsidRPr="00F5095A" w:rsidRDefault="00F5095A" w:rsidP="00F5095A">
      <w:pPr>
        <w:pStyle w:val="p1"/>
        <w:rPr>
          <w:rFonts w:asciiTheme="minorHAnsi" w:hAnsiTheme="minorHAnsi" w:cstheme="minorHAnsi"/>
          <w:sz w:val="22"/>
          <w:szCs w:val="22"/>
        </w:rPr>
      </w:pPr>
      <w:r w:rsidRPr="00F5095A">
        <w:rPr>
          <w:rStyle w:val="apple-converted-space"/>
          <w:rFonts w:asciiTheme="minorHAnsi" w:hAnsiTheme="minorHAnsi" w:cstheme="minorHAnsi"/>
          <w:sz w:val="22"/>
          <w:szCs w:val="22"/>
        </w:rPr>
        <w:t xml:space="preserve">    </w:t>
      </w:r>
      <w:r w:rsidRPr="00F5095A">
        <w:rPr>
          <w:rFonts w:asciiTheme="minorHAnsi" w:hAnsiTheme="minorHAnsi" w:cstheme="minorHAnsi"/>
          <w:sz w:val="22"/>
          <w:szCs w:val="22"/>
        </w:rPr>
        <w:t>demod(i) = Yhp(i).*cos(2*pi*12288*t(i)+ 0.3*pi );</w:t>
      </w:r>
    </w:p>
    <w:p w14:paraId="3F6507B6" w14:textId="77777777" w:rsidR="00F5095A" w:rsidRPr="00F5095A" w:rsidRDefault="00F5095A" w:rsidP="00F5095A">
      <w:pPr>
        <w:pStyle w:val="p6"/>
        <w:rPr>
          <w:rFonts w:asciiTheme="minorHAnsi" w:hAnsiTheme="minorHAnsi" w:cstheme="minorHAnsi"/>
          <w:sz w:val="22"/>
          <w:szCs w:val="22"/>
        </w:rPr>
      </w:pPr>
      <w:r w:rsidRPr="00F5095A">
        <w:rPr>
          <w:rFonts w:asciiTheme="minorHAnsi" w:hAnsiTheme="minorHAnsi" w:cstheme="minorHAnsi"/>
          <w:sz w:val="22"/>
          <w:szCs w:val="22"/>
        </w:rPr>
        <w:t>end</w:t>
      </w:r>
    </w:p>
    <w:p w14:paraId="21E5B7FF" w14:textId="77777777" w:rsidR="00F5095A" w:rsidRPr="00F5095A" w:rsidRDefault="00F5095A" w:rsidP="00F5095A">
      <w:pPr>
        <w:pStyle w:val="p7"/>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04D0742D"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igure;</w:t>
      </w:r>
    </w:p>
    <w:p w14:paraId="4C05A136"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0F067DAC"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25000;</w:t>
      </w:r>
    </w:p>
    <w:p w14:paraId="070FD5ED"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X1_mags = abs(fft(demod));</w:t>
      </w:r>
    </w:p>
    <w:p w14:paraId="058E9F8C" w14:textId="77777777" w:rsidR="00F5095A" w:rsidRPr="00F5095A" w:rsidRDefault="00F5095A" w:rsidP="00F5095A">
      <w:pPr>
        <w:pStyle w:val="p4"/>
        <w:rPr>
          <w:rFonts w:asciiTheme="minorHAnsi" w:hAnsiTheme="minorHAnsi" w:cstheme="minorHAnsi"/>
          <w:sz w:val="22"/>
          <w:szCs w:val="22"/>
        </w:rPr>
      </w:pPr>
      <w:r w:rsidRPr="00F5095A">
        <w:rPr>
          <w:rStyle w:val="s2"/>
          <w:rFonts w:asciiTheme="minorHAnsi" w:hAnsiTheme="minorHAnsi" w:cstheme="minorHAnsi"/>
          <w:sz w:val="22"/>
          <w:szCs w:val="22"/>
        </w:rPr>
        <w:t xml:space="preserve">fax_bins = [0 : N-1]; </w:t>
      </w:r>
      <w:r w:rsidRPr="00F5095A">
        <w:rPr>
          <w:rFonts w:asciiTheme="minorHAnsi" w:hAnsiTheme="minorHAnsi" w:cstheme="minorHAnsi"/>
          <w:sz w:val="22"/>
          <w:szCs w:val="22"/>
        </w:rPr>
        <w:t>%frequency axis in bins</w:t>
      </w:r>
    </w:p>
    <w:p w14:paraId="4B8B650C"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_2 = ceil(N/2);</w:t>
      </w:r>
    </w:p>
    <w:p w14:paraId="3DB05720"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plot(fax_bins(1:N_2)*fs1/N, X1_mags(1:N_2));</w:t>
      </w:r>
    </w:p>
    <w:p w14:paraId="310B3154" w14:textId="77777777" w:rsidR="00F5095A" w:rsidRPr="00F5095A" w:rsidRDefault="00F5095A" w:rsidP="00F5095A">
      <w:pPr>
        <w:pStyle w:val="p2"/>
        <w:rPr>
          <w:rFonts w:asciiTheme="minorHAnsi" w:hAnsiTheme="minorHAnsi" w:cstheme="minorHAnsi"/>
          <w:sz w:val="22"/>
          <w:szCs w:val="22"/>
        </w:rPr>
      </w:pPr>
      <w:r w:rsidRPr="00F5095A">
        <w:rPr>
          <w:rStyle w:val="s2"/>
          <w:rFonts w:asciiTheme="minorHAnsi" w:hAnsiTheme="minorHAnsi" w:cstheme="minorHAnsi"/>
          <w:sz w:val="22"/>
          <w:szCs w:val="22"/>
        </w:rPr>
        <w:t>legend(</w:t>
      </w:r>
      <w:r w:rsidRPr="00F5095A">
        <w:rPr>
          <w:rFonts w:asciiTheme="minorHAnsi" w:hAnsiTheme="minorHAnsi" w:cstheme="minorHAnsi"/>
          <w:sz w:val="22"/>
          <w:szCs w:val="22"/>
        </w:rPr>
        <w:t>'signal in single side FFT'</w:t>
      </w:r>
      <w:r w:rsidRPr="00F5095A">
        <w:rPr>
          <w:rStyle w:val="s2"/>
          <w:rFonts w:asciiTheme="minorHAnsi" w:hAnsiTheme="minorHAnsi" w:cstheme="minorHAnsi"/>
          <w:sz w:val="22"/>
          <w:szCs w:val="22"/>
        </w:rPr>
        <w:t>);</w:t>
      </w:r>
    </w:p>
    <w:p w14:paraId="15704107" w14:textId="77777777" w:rsidR="00F5095A" w:rsidRPr="00F5095A" w:rsidRDefault="00F5095A" w:rsidP="00F5095A">
      <w:pPr>
        <w:pStyle w:val="p2"/>
        <w:rPr>
          <w:rFonts w:asciiTheme="minorHAnsi" w:hAnsiTheme="minorHAnsi" w:cstheme="minorHAnsi"/>
          <w:sz w:val="22"/>
          <w:szCs w:val="22"/>
        </w:rPr>
      </w:pPr>
      <w:r w:rsidRPr="00F5095A">
        <w:rPr>
          <w:rStyle w:val="s2"/>
          <w:rFonts w:asciiTheme="minorHAnsi" w:hAnsiTheme="minorHAnsi" w:cstheme="minorHAnsi"/>
          <w:sz w:val="22"/>
          <w:szCs w:val="22"/>
        </w:rPr>
        <w:t>title(</w:t>
      </w:r>
      <w:r w:rsidRPr="00F5095A">
        <w:rPr>
          <w:rFonts w:asciiTheme="minorHAnsi" w:hAnsiTheme="minorHAnsi" w:cstheme="minorHAnsi"/>
          <w:sz w:val="22"/>
          <w:szCs w:val="22"/>
        </w:rPr>
        <w:t>'Frequency domain'</w:t>
      </w:r>
      <w:r w:rsidRPr="00F5095A">
        <w:rPr>
          <w:rStyle w:val="s2"/>
          <w:rFonts w:asciiTheme="minorHAnsi" w:hAnsiTheme="minorHAnsi" w:cstheme="minorHAnsi"/>
          <w:sz w:val="22"/>
          <w:szCs w:val="22"/>
        </w:rPr>
        <w:t>);</w:t>
      </w:r>
    </w:p>
    <w:p w14:paraId="0E7B7766"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31A02CF7"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68E9E050" w14:textId="77777777" w:rsidR="00F5095A" w:rsidRPr="00F5095A" w:rsidRDefault="00F5095A" w:rsidP="00F5095A">
      <w:pPr>
        <w:pStyle w:val="p4"/>
        <w:rPr>
          <w:rFonts w:asciiTheme="minorHAnsi" w:hAnsiTheme="minorHAnsi" w:cstheme="minorHAnsi"/>
          <w:sz w:val="22"/>
          <w:szCs w:val="22"/>
        </w:rPr>
      </w:pPr>
      <w:r w:rsidRPr="00F5095A">
        <w:rPr>
          <w:rFonts w:asciiTheme="minorHAnsi" w:hAnsiTheme="minorHAnsi" w:cstheme="minorHAnsi"/>
          <w:sz w:val="22"/>
          <w:szCs w:val="22"/>
        </w:rPr>
        <w:t>%block C lowpass filter</w:t>
      </w:r>
    </w:p>
    <w:p w14:paraId="6F4F3C12" w14:textId="77777777" w:rsidR="00F5095A" w:rsidRPr="00F5095A" w:rsidRDefault="00F5095A" w:rsidP="00F5095A">
      <w:pPr>
        <w:pStyle w:val="p5"/>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4DC064AA"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cuts = [4096 4596];</w:t>
      </w:r>
    </w:p>
    <w:p w14:paraId="68E2BDC6"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mags = [1 0];</w:t>
      </w:r>
    </w:p>
    <w:p w14:paraId="5D9743F9"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devs = [0.001 0.001];</w:t>
      </w:r>
    </w:p>
    <w:p w14:paraId="0F1788A4"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Wn,beta,ftype] = kaiserord(fcuts,mags,devs,fsamp);</w:t>
      </w:r>
    </w:p>
    <w:p w14:paraId="14E1C59C"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 = n + rem(n,2);</w:t>
      </w:r>
    </w:p>
    <w:p w14:paraId="3466B6D5"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hlp = fir1(n,Wn,ftype,kaiser(n+1,beta),</w:t>
      </w:r>
      <w:r w:rsidRPr="00F5095A">
        <w:rPr>
          <w:rStyle w:val="s1"/>
          <w:rFonts w:asciiTheme="minorHAnsi" w:hAnsiTheme="minorHAnsi" w:cstheme="minorHAnsi"/>
          <w:sz w:val="22"/>
          <w:szCs w:val="22"/>
        </w:rPr>
        <w:t>'noscale'</w:t>
      </w:r>
      <w:r w:rsidRPr="00F5095A">
        <w:rPr>
          <w:rFonts w:asciiTheme="minorHAnsi" w:hAnsiTheme="minorHAnsi" w:cstheme="minorHAnsi"/>
          <w:sz w:val="22"/>
          <w:szCs w:val="22"/>
        </w:rPr>
        <w:t>);</w:t>
      </w:r>
    </w:p>
    <w:p w14:paraId="6380D5F4"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Ylp_1 = filter(hlp,1,demod);</w:t>
      </w:r>
    </w:p>
    <w:p w14:paraId="609CE3E8"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7DE01531"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figure;</w:t>
      </w:r>
    </w:p>
    <w:p w14:paraId="1899F7CF"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65C46F2D"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25000;</w:t>
      </w:r>
    </w:p>
    <w:p w14:paraId="3BEA0D48"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X1_mags = abs(fft(Ylp_1));</w:t>
      </w:r>
    </w:p>
    <w:p w14:paraId="1D0C4745" w14:textId="77777777" w:rsidR="00F5095A" w:rsidRPr="00F5095A" w:rsidRDefault="00F5095A" w:rsidP="00F5095A">
      <w:pPr>
        <w:pStyle w:val="p4"/>
        <w:rPr>
          <w:rFonts w:asciiTheme="minorHAnsi" w:hAnsiTheme="minorHAnsi" w:cstheme="minorHAnsi"/>
          <w:sz w:val="22"/>
          <w:szCs w:val="22"/>
        </w:rPr>
      </w:pPr>
      <w:r w:rsidRPr="00F5095A">
        <w:rPr>
          <w:rStyle w:val="s2"/>
          <w:rFonts w:asciiTheme="minorHAnsi" w:hAnsiTheme="minorHAnsi" w:cstheme="minorHAnsi"/>
          <w:sz w:val="22"/>
          <w:szCs w:val="22"/>
        </w:rPr>
        <w:t xml:space="preserve">fax_bins = [0 : N-1]; </w:t>
      </w:r>
      <w:r w:rsidRPr="00F5095A">
        <w:rPr>
          <w:rFonts w:asciiTheme="minorHAnsi" w:hAnsiTheme="minorHAnsi" w:cstheme="minorHAnsi"/>
          <w:sz w:val="22"/>
          <w:szCs w:val="22"/>
        </w:rPr>
        <w:t>%frequency axis in bins</w:t>
      </w:r>
    </w:p>
    <w:p w14:paraId="7B16D9CF"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N_2 = ceil(N/2);</w:t>
      </w:r>
    </w:p>
    <w:p w14:paraId="36AEDFCC" w14:textId="77777777" w:rsidR="00F5095A" w:rsidRPr="00F5095A" w:rsidRDefault="00F5095A" w:rsidP="00F5095A">
      <w:pPr>
        <w:pStyle w:val="p1"/>
        <w:rPr>
          <w:rFonts w:asciiTheme="minorHAnsi" w:hAnsiTheme="minorHAnsi" w:cstheme="minorHAnsi"/>
          <w:sz w:val="22"/>
          <w:szCs w:val="22"/>
        </w:rPr>
      </w:pPr>
      <w:r w:rsidRPr="00F5095A">
        <w:rPr>
          <w:rFonts w:asciiTheme="minorHAnsi" w:hAnsiTheme="minorHAnsi" w:cstheme="minorHAnsi"/>
          <w:sz w:val="22"/>
          <w:szCs w:val="22"/>
        </w:rPr>
        <w:t>plot(fax_bins(1:N_2)*fs1/N, X1_mags(1:N_2));</w:t>
      </w:r>
    </w:p>
    <w:p w14:paraId="6DCC69DA" w14:textId="77777777" w:rsidR="00F5095A" w:rsidRPr="00F5095A" w:rsidRDefault="00F5095A" w:rsidP="00F5095A">
      <w:pPr>
        <w:pStyle w:val="p2"/>
        <w:rPr>
          <w:rFonts w:asciiTheme="minorHAnsi" w:hAnsiTheme="minorHAnsi" w:cstheme="minorHAnsi"/>
          <w:sz w:val="22"/>
          <w:szCs w:val="22"/>
        </w:rPr>
      </w:pPr>
      <w:r w:rsidRPr="00F5095A">
        <w:rPr>
          <w:rStyle w:val="s2"/>
          <w:rFonts w:asciiTheme="minorHAnsi" w:hAnsiTheme="minorHAnsi" w:cstheme="minorHAnsi"/>
          <w:sz w:val="22"/>
          <w:szCs w:val="22"/>
        </w:rPr>
        <w:t>legend(</w:t>
      </w:r>
      <w:r w:rsidRPr="00F5095A">
        <w:rPr>
          <w:rFonts w:asciiTheme="minorHAnsi" w:hAnsiTheme="minorHAnsi" w:cstheme="minorHAnsi"/>
          <w:sz w:val="22"/>
          <w:szCs w:val="22"/>
        </w:rPr>
        <w:t>'signal in single side FFT'</w:t>
      </w:r>
      <w:r w:rsidRPr="00F5095A">
        <w:rPr>
          <w:rStyle w:val="s2"/>
          <w:rFonts w:asciiTheme="minorHAnsi" w:hAnsiTheme="minorHAnsi" w:cstheme="minorHAnsi"/>
          <w:sz w:val="22"/>
          <w:szCs w:val="22"/>
        </w:rPr>
        <w:t>);</w:t>
      </w:r>
    </w:p>
    <w:p w14:paraId="5605BABE" w14:textId="77777777" w:rsidR="00F5095A" w:rsidRPr="00F5095A" w:rsidRDefault="00F5095A" w:rsidP="00F5095A">
      <w:pPr>
        <w:pStyle w:val="p2"/>
        <w:rPr>
          <w:rFonts w:asciiTheme="minorHAnsi" w:hAnsiTheme="minorHAnsi" w:cstheme="minorHAnsi"/>
          <w:sz w:val="22"/>
          <w:szCs w:val="22"/>
        </w:rPr>
      </w:pPr>
      <w:r w:rsidRPr="00F5095A">
        <w:rPr>
          <w:rStyle w:val="s2"/>
          <w:rFonts w:asciiTheme="minorHAnsi" w:hAnsiTheme="minorHAnsi" w:cstheme="minorHAnsi"/>
          <w:sz w:val="22"/>
          <w:szCs w:val="22"/>
        </w:rPr>
        <w:t>title(</w:t>
      </w:r>
      <w:r w:rsidRPr="00F5095A">
        <w:rPr>
          <w:rFonts w:asciiTheme="minorHAnsi" w:hAnsiTheme="minorHAnsi" w:cstheme="minorHAnsi"/>
          <w:sz w:val="22"/>
          <w:szCs w:val="22"/>
        </w:rPr>
        <w:t>'Frequency domain'</w:t>
      </w:r>
      <w:r w:rsidRPr="00F5095A">
        <w:rPr>
          <w:rStyle w:val="s2"/>
          <w:rFonts w:asciiTheme="minorHAnsi" w:hAnsiTheme="minorHAnsi" w:cstheme="minorHAnsi"/>
          <w:sz w:val="22"/>
          <w:szCs w:val="22"/>
        </w:rPr>
        <w:t>);</w:t>
      </w:r>
    </w:p>
    <w:p w14:paraId="34D9F041" w14:textId="77777777" w:rsidR="00F5095A" w:rsidRPr="00F5095A" w:rsidRDefault="00F5095A" w:rsidP="00F5095A">
      <w:pPr>
        <w:pStyle w:val="p3"/>
        <w:rPr>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27E2B04D" w14:textId="5F81C699" w:rsidR="00F5095A" w:rsidRDefault="00F5095A" w:rsidP="00F5095A">
      <w:pPr>
        <w:pStyle w:val="p3"/>
        <w:rPr>
          <w:rStyle w:val="apple-converted-space"/>
          <w:rFonts w:asciiTheme="minorHAnsi" w:hAnsiTheme="minorHAnsi" w:cstheme="minorHAnsi"/>
          <w:sz w:val="22"/>
          <w:szCs w:val="22"/>
        </w:rPr>
      </w:pPr>
      <w:r w:rsidRPr="00F5095A">
        <w:rPr>
          <w:rStyle w:val="apple-converted-space"/>
          <w:rFonts w:asciiTheme="minorHAnsi" w:hAnsiTheme="minorHAnsi" w:cstheme="minorHAnsi"/>
          <w:sz w:val="22"/>
          <w:szCs w:val="22"/>
        </w:rPr>
        <w:t> </w:t>
      </w:r>
    </w:p>
    <w:p w14:paraId="10ACD7E4" w14:textId="51E3066A" w:rsidR="00A575D9" w:rsidRDefault="00A575D9" w:rsidP="00F5095A">
      <w:pPr>
        <w:pStyle w:val="p3"/>
        <w:rPr>
          <w:rStyle w:val="apple-converted-space"/>
          <w:rFonts w:asciiTheme="minorHAnsi" w:hAnsiTheme="minorHAnsi" w:cstheme="minorHAnsi"/>
          <w:sz w:val="22"/>
          <w:szCs w:val="22"/>
        </w:rPr>
      </w:pPr>
    </w:p>
    <w:p w14:paraId="0D7A0061" w14:textId="1C6D43FC" w:rsidR="00A575D9" w:rsidRDefault="00A575D9" w:rsidP="00F5095A">
      <w:pPr>
        <w:pStyle w:val="p3"/>
        <w:rPr>
          <w:rStyle w:val="apple-converted-space"/>
          <w:rFonts w:asciiTheme="minorHAnsi" w:hAnsiTheme="minorHAnsi" w:cstheme="minorHAnsi"/>
          <w:sz w:val="22"/>
          <w:szCs w:val="22"/>
        </w:rPr>
      </w:pPr>
    </w:p>
    <w:p w14:paraId="26D5DD9C" w14:textId="75A372F3" w:rsidR="00A575D9" w:rsidRDefault="00A575D9" w:rsidP="00F5095A">
      <w:pPr>
        <w:pStyle w:val="p3"/>
        <w:rPr>
          <w:rStyle w:val="apple-converted-space"/>
          <w:rFonts w:asciiTheme="minorHAnsi" w:hAnsiTheme="minorHAnsi" w:cstheme="minorHAnsi"/>
          <w:sz w:val="22"/>
          <w:szCs w:val="22"/>
        </w:rPr>
      </w:pPr>
    </w:p>
    <w:p w14:paraId="1A7DC6D8" w14:textId="66421BF7" w:rsidR="00A575D9" w:rsidRDefault="00A575D9" w:rsidP="00F5095A">
      <w:pPr>
        <w:pStyle w:val="p3"/>
        <w:rPr>
          <w:rStyle w:val="apple-converted-space"/>
          <w:rFonts w:asciiTheme="minorHAnsi" w:hAnsiTheme="minorHAnsi" w:cstheme="minorHAnsi"/>
          <w:sz w:val="22"/>
          <w:szCs w:val="22"/>
        </w:rPr>
      </w:pPr>
    </w:p>
    <w:p w14:paraId="1137C839" w14:textId="2408DEFE" w:rsidR="00A575D9" w:rsidRDefault="00A575D9" w:rsidP="00F5095A">
      <w:pPr>
        <w:pStyle w:val="p3"/>
        <w:rPr>
          <w:rStyle w:val="apple-converted-space"/>
          <w:rFonts w:asciiTheme="minorHAnsi" w:hAnsiTheme="minorHAnsi" w:cstheme="minorHAnsi"/>
          <w:sz w:val="22"/>
          <w:szCs w:val="22"/>
        </w:rPr>
      </w:pPr>
    </w:p>
    <w:p w14:paraId="035F772A" w14:textId="77777777" w:rsidR="00A575D9" w:rsidRPr="00F5095A" w:rsidRDefault="00A575D9" w:rsidP="00F5095A">
      <w:pPr>
        <w:pStyle w:val="p3"/>
        <w:rPr>
          <w:rFonts w:asciiTheme="minorHAnsi" w:hAnsiTheme="minorHAnsi" w:cstheme="minorHAnsi"/>
          <w:sz w:val="22"/>
          <w:szCs w:val="22"/>
        </w:rPr>
      </w:pPr>
    </w:p>
    <w:p w14:paraId="3E9246C6" w14:textId="77777777" w:rsidR="00F5095A" w:rsidRPr="00F5095A" w:rsidRDefault="00F5095A" w:rsidP="00F5095A">
      <w:pPr>
        <w:pStyle w:val="p8"/>
        <w:rPr>
          <w:rFonts w:asciiTheme="minorHAnsi" w:hAnsiTheme="minorHAnsi" w:cstheme="minorHAnsi"/>
          <w:sz w:val="22"/>
          <w:szCs w:val="22"/>
        </w:rPr>
      </w:pPr>
    </w:p>
    <w:p w14:paraId="0CB1FABE" w14:textId="77777777" w:rsidR="00F5095A" w:rsidRPr="00F5095A" w:rsidRDefault="00F5095A" w:rsidP="00F5095A">
      <w:pPr>
        <w:rPr>
          <w:rFonts w:cstheme="minorHAnsi"/>
          <w:sz w:val="22"/>
          <w:szCs w:val="22"/>
          <w:lang w:eastAsia="zh-CN"/>
        </w:rPr>
      </w:pPr>
    </w:p>
    <w:p w14:paraId="22ECF237" w14:textId="61B43A35" w:rsidR="00D40AD8" w:rsidRPr="00324DB7" w:rsidRDefault="00A575D9" w:rsidP="00324DB7">
      <w:pPr>
        <w:pStyle w:val="p3"/>
        <w:rPr>
          <w:rFonts w:asciiTheme="minorHAnsi" w:hAnsiTheme="minorHAnsi" w:cstheme="minorHAnsi"/>
          <w:sz w:val="22"/>
          <w:szCs w:val="22"/>
        </w:rPr>
      </w:pPr>
      <w:r w:rsidRPr="00324DB7">
        <w:rPr>
          <w:rFonts w:asciiTheme="minorHAnsi" w:hAnsiTheme="minorHAnsi" w:cstheme="minorHAnsi"/>
          <w:sz w:val="22"/>
          <w:szCs w:val="22"/>
        </w:rPr>
        <w:lastRenderedPageBreak/>
        <w:t>IIR A AND D</w:t>
      </w:r>
    </w:p>
    <w:p w14:paraId="5AF94E54"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second order notch filter, block A</w:t>
      </w:r>
    </w:p>
    <w:p w14:paraId="293ECA1A"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clc</w:t>
      </w:r>
    </w:p>
    <w:p w14:paraId="68DC1C43"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clear all</w:t>
      </w:r>
    </w:p>
    <w:p w14:paraId="5F3527DB"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close all</w:t>
      </w:r>
    </w:p>
    <w:p w14:paraId="1546DD85"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AACEC70"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load('projsignal0.mat');</w:t>
      </w:r>
    </w:p>
    <w:p w14:paraId="36F77C93"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this is the input</w:t>
      </w:r>
    </w:p>
    <w:p w14:paraId="4F72DEDB"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rs = rs(1:25E3);%only take the first 25000 data point</w:t>
      </w:r>
    </w:p>
    <w:p w14:paraId="04DC4E08"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fs1 = 32.768e3;</w:t>
      </w:r>
    </w:p>
    <w:p w14:paraId="12AA2D8D"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beta = cos(2*pi*(4915.2/fs1));</w:t>
      </w:r>
    </w:p>
    <w:p w14:paraId="25A226E2"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beta = cos(2*pi*(7372.8/fs1));</w:t>
      </w:r>
    </w:p>
    <w:p w14:paraId="58BA6977"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notch_bw = 0.015*pi;%changed to a wider bandwidth</w:t>
      </w:r>
    </w:p>
    <w:p w14:paraId="026CF15F"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alpha = (1/cos(notch_bw)) - sqrt((1)/((cos(notch_bw))^2)-1)</w:t>
      </w:r>
    </w:p>
    <w:p w14:paraId="287475A5"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16D21443"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num_A  = ((1+alpha)/2).*[1 -2*beta 1];</w:t>
      </w:r>
    </w:p>
    <w:p w14:paraId="1460063D"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dem_A = [1 -beta*(1+alpha) alpha];</w:t>
      </w:r>
    </w:p>
    <w:p w14:paraId="42DC18F8"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10B6AE86"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filter characteristic</w:t>
      </w:r>
    </w:p>
    <w:p w14:paraId="4B5208A5"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hA, wA] = freqz(num_A, dem_A, 1E2);</w:t>
      </w:r>
    </w:p>
    <w:p w14:paraId="25228419"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38328AF9"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60A4EC6"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magnitude plot</w:t>
      </w:r>
    </w:p>
    <w:p w14:paraId="547CAD03"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plot(wA/pi, abs(hA));</w:t>
      </w:r>
    </w:p>
    <w:p w14:paraId="4E0636F0"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title('Magnitude response of Block A');</w:t>
      </w:r>
    </w:p>
    <w:p w14:paraId="5F766FC6"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5DAAEFEC"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01C30748"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31FB00C4"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5592E1C"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plot phase</w:t>
      </w:r>
    </w:p>
    <w:p w14:paraId="494A968D"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4D7E89C5"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plot(wA/pi, phase(hA));</w:t>
      </w:r>
    </w:p>
    <w:p w14:paraId="0A782FA6"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title('Phase response of Block A');</w:t>
      </w:r>
    </w:p>
    <w:p w14:paraId="3FC8A80E"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0FE3F622"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ylabel('Phase(rad)');</w:t>
      </w:r>
    </w:p>
    <w:p w14:paraId="3766300C"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664E10F4"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now</w:t>
      </w:r>
    </w:p>
    <w:p w14:paraId="5BED3D40"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r1r2 = filter(num_A, dem_A, rs);</w:t>
      </w:r>
    </w:p>
    <w:p w14:paraId="3753AD92"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0369468"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68E80F81"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29A7AAC5"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r1r2));</w:t>
      </w:r>
    </w:p>
    <w:p w14:paraId="204F186B"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156873FA"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6335ECA6"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plot(fax_bins(1:N_2)*fs1/N, X1_mags(1:N_2));</w:t>
      </w:r>
    </w:p>
    <w:p w14:paraId="26C48A4D"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title('Single Side FFT of r[n](r1r2)');</w:t>
      </w:r>
    </w:p>
    <w:p w14:paraId="5CFA7853"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0FE6E584"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27FFB8DE"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1863F42B"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4D9ACF17"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BLOCK D implementaion</w:t>
      </w:r>
    </w:p>
    <w:p w14:paraId="47078B68"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lastRenderedPageBreak/>
        <w:t>figure;</w:t>
      </w:r>
    </w:p>
    <w:p w14:paraId="077BFDC2"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the only requirement here is the passband of r1</w:t>
      </w:r>
    </w:p>
    <w:p w14:paraId="3AC2C14F"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dp=4E-4; ds=0.001;</w:t>
      </w:r>
    </w:p>
    <w:p w14:paraId="5C7ED8A0"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peak passband ripple and minimum stopband attenuation in dB</w:t>
      </w:r>
    </w:p>
    <w:p w14:paraId="094965AB"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ap=-20*log10(1-dp); as=-20*log10(ds);</w:t>
      </w:r>
    </w:p>
    <w:p w14:paraId="5FCE080B"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wp = 2* 4096/fs1;</w:t>
      </w:r>
    </w:p>
    <w:p w14:paraId="7E176D4D"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ws = wp +0.05;%right after passband</w:t>
      </w:r>
    </w:p>
    <w:p w14:paraId="63C924F9"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369C43FE"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ordD, ~] = cheb2ord(wp, ws, ap, as);</w:t>
      </w:r>
    </w:p>
    <w:p w14:paraId="23E93174"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num_D, dem_D] = cheby2(ordD, as, ws, 'low');</w:t>
      </w:r>
    </w:p>
    <w:p w14:paraId="441B023C"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hD, wD] = freqz(num_D, dem_D);</w:t>
      </w:r>
    </w:p>
    <w:p w14:paraId="5B31A27E"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MAG</w:t>
      </w:r>
    </w:p>
    <w:p w14:paraId="1A33AECA"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plot(wD/pi, abs(hD));</w:t>
      </w:r>
    </w:p>
    <w:p w14:paraId="4BC54E41"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title('Magnitude response of Block D');</w:t>
      </w:r>
    </w:p>
    <w:p w14:paraId="6B57E967"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26A213CC"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32DE4ADB"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PHASE</w:t>
      </w:r>
    </w:p>
    <w:p w14:paraId="14EA93EB"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639687B"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6369DC72"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plot(wD/pi, phase(hD));</w:t>
      </w:r>
    </w:p>
    <w:p w14:paraId="6F3AF03B"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title('Phase response of Block D');</w:t>
      </w:r>
    </w:p>
    <w:p w14:paraId="431EFA13"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166C8173"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ylabel('Phase(rad)');</w:t>
      </w:r>
    </w:p>
    <w:p w14:paraId="5BAEC462"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AB0D8DD"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4D7C7A64"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r1 = filter(num_D, dem_D, r1r2);</w:t>
      </w:r>
    </w:p>
    <w:p w14:paraId="3B701B94"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6DEE105"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3F6B5801"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141BFA61"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r1));</w:t>
      </w:r>
    </w:p>
    <w:p w14:paraId="106110D1"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76CED087"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7722CA7E"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plot(fax_bins(1:N_2)*fs1/N, X1_mags(1:N_2));</w:t>
      </w:r>
    </w:p>
    <w:p w14:paraId="0CBF42EE"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title('s1[n] Frequency domain');</w:t>
      </w:r>
    </w:p>
    <w:p w14:paraId="20776161"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1EDF9391"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022CE68A"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sound(r1, fs1);</w:t>
      </w:r>
    </w:p>
    <w:p w14:paraId="0F94ECD7"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F4EAA21"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67E1A368"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H1 analysis</w:t>
      </w:r>
    </w:p>
    <w:p w14:paraId="5646AA71"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70058CD6"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num_H1 = conv(num_A, num_D);</w:t>
      </w:r>
    </w:p>
    <w:p w14:paraId="1FF8DB24"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dem_H1 = conv(dem_A, dem_D);</w:t>
      </w:r>
    </w:p>
    <w:p w14:paraId="28FBAF0C"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hH1, wH1] = freqz(num_H1, dem_H1);</w:t>
      </w:r>
    </w:p>
    <w:p w14:paraId="5A773753"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MAG</w:t>
      </w:r>
    </w:p>
    <w:p w14:paraId="2A924E6F"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plot(wH1/pi, abs(hH1));</w:t>
      </w:r>
    </w:p>
    <w:p w14:paraId="49D7C5A6"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title('Magnitude response of cascading Block A&amp;D');</w:t>
      </w:r>
    </w:p>
    <w:p w14:paraId="75C65C86"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55D87E1C"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6D6AD4B5"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PHASE</w:t>
      </w:r>
    </w:p>
    <w:p w14:paraId="366F0A1B"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5CE38C71"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lastRenderedPageBreak/>
        <w:t>plot(wH1/pi, phase(hH1));</w:t>
      </w:r>
    </w:p>
    <w:p w14:paraId="208FB4B4"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title('Phase response of Block D');</w:t>
      </w:r>
    </w:p>
    <w:p w14:paraId="44141536"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517E9ED2"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ylabel('Phase(rad)');</w:t>
      </w:r>
    </w:p>
    <w:p w14:paraId="019FAED7" w14:textId="77777777"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66032BB2" w14:textId="076C886F"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fprintf('The order of Block D is %d\n', ordD);</w:t>
      </w:r>
    </w:p>
    <w:p w14:paraId="69BAAF56" w14:textId="39E56C1B" w:rsidR="00360DC4" w:rsidRPr="00324DB7" w:rsidRDefault="00360DC4" w:rsidP="00324DB7">
      <w:pPr>
        <w:pStyle w:val="p3"/>
        <w:rPr>
          <w:rFonts w:asciiTheme="minorHAnsi" w:hAnsiTheme="minorHAnsi" w:cstheme="minorHAnsi"/>
          <w:sz w:val="22"/>
          <w:szCs w:val="22"/>
        </w:rPr>
      </w:pPr>
    </w:p>
    <w:p w14:paraId="317116EF" w14:textId="1B267695" w:rsidR="00360DC4" w:rsidRPr="00324DB7" w:rsidRDefault="00360DC4" w:rsidP="00324DB7">
      <w:pPr>
        <w:pStyle w:val="p3"/>
        <w:rPr>
          <w:rFonts w:asciiTheme="minorHAnsi" w:hAnsiTheme="minorHAnsi" w:cstheme="minorHAnsi"/>
          <w:sz w:val="22"/>
          <w:szCs w:val="22"/>
        </w:rPr>
      </w:pPr>
      <w:r w:rsidRPr="00324DB7">
        <w:rPr>
          <w:rFonts w:asciiTheme="minorHAnsi" w:hAnsiTheme="minorHAnsi" w:cstheme="minorHAnsi"/>
          <w:sz w:val="22"/>
          <w:szCs w:val="22"/>
        </w:rPr>
        <w:t>iir abc</w:t>
      </w:r>
    </w:p>
    <w:p w14:paraId="2D9FF557" w14:textId="5EB4F459" w:rsidR="00360DC4" w:rsidRPr="00324DB7" w:rsidRDefault="00360DC4" w:rsidP="00324DB7">
      <w:pPr>
        <w:pStyle w:val="p3"/>
        <w:rPr>
          <w:rFonts w:asciiTheme="minorHAnsi" w:hAnsiTheme="minorHAnsi" w:cstheme="minorHAnsi"/>
          <w:sz w:val="22"/>
          <w:szCs w:val="22"/>
        </w:rPr>
      </w:pPr>
    </w:p>
    <w:p w14:paraId="019075A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second order notch filter, block A</w:t>
      </w:r>
    </w:p>
    <w:p w14:paraId="1DFE0C7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clc</w:t>
      </w:r>
    </w:p>
    <w:p w14:paraId="3630FCA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clear all</w:t>
      </w:r>
    </w:p>
    <w:p w14:paraId="105AA78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close all</w:t>
      </w:r>
    </w:p>
    <w:p w14:paraId="00DA591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3996A4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load('projsignal0.mat');</w:t>
      </w:r>
    </w:p>
    <w:p w14:paraId="3F8FF1B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his is the input</w:t>
      </w:r>
    </w:p>
    <w:p w14:paraId="1039452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rs = rs(1:25E3);%only take the first 25000 data point</w:t>
      </w:r>
    </w:p>
    <w:p w14:paraId="001E1E0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s1 = 32.768e3;</w:t>
      </w:r>
    </w:p>
    <w:p w14:paraId="1E72522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beta = cos(2*pi*(4915.2/fs1));</w:t>
      </w:r>
    </w:p>
    <w:p w14:paraId="22C7503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beta = cos(2*pi*(7372.8/fs1));</w:t>
      </w:r>
    </w:p>
    <w:p w14:paraId="535CCA8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otch_bw = 0.015*pi;%changed to a wider bandwidth</w:t>
      </w:r>
    </w:p>
    <w:p w14:paraId="29D2B5F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alpha = (1/cos(notch_bw)) - sqrt((1)/((cos(notch_bw))^2)-1)</w:t>
      </w:r>
    </w:p>
    <w:p w14:paraId="139BE0E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E0F064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um_A  = ((1+alpha)/2).*[1 -2*beta 1];</w:t>
      </w:r>
    </w:p>
    <w:p w14:paraId="016FE8B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em_A = [1 -beta*(1+alpha) alpha];</w:t>
      </w:r>
    </w:p>
    <w:p w14:paraId="3D40A7E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4760B7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lter characteristic</w:t>
      </w:r>
    </w:p>
    <w:p w14:paraId="6FA251D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A, wA] = freqz(num_A, dem_A, 1E2);</w:t>
      </w:r>
    </w:p>
    <w:p w14:paraId="412A396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BE953A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ow</w:t>
      </w:r>
    </w:p>
    <w:p w14:paraId="113BE83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r1r2 = filter(num_A, dem_A, rs);</w:t>
      </w:r>
    </w:p>
    <w:p w14:paraId="4248740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098EA0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3557813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7905C18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r1r2));</w:t>
      </w:r>
    </w:p>
    <w:p w14:paraId="6CDE0CA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1D97DD3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660DBD7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fax_bins(1:N_2)*fs1/N, X1_mags(1:N_2));</w:t>
      </w:r>
    </w:p>
    <w:p w14:paraId="382AC3E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s1[n] Frequency domain');</w:t>
      </w:r>
    </w:p>
    <w:p w14:paraId="5BA9E21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1F5435A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7C9BD7B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1B00F6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A4ACC2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288200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3B40E40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ighpass filter, block B</w:t>
      </w:r>
    </w:p>
    <w:p w14:paraId="4378278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p_B=9E-3; ds_B=0.001;</w:t>
      </w:r>
    </w:p>
    <w:p w14:paraId="739127C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eak passband ripple and minimum stopband attenuation in dB</w:t>
      </w:r>
    </w:p>
    <w:p w14:paraId="22AEFC6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ap_B=-20*log10(1-dp_B); as_B=-20*log10(ds_B);</w:t>
      </w:r>
    </w:p>
    <w:p w14:paraId="2E165E8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B3529B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318E7F6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lastRenderedPageBreak/>
        <w:t>ws_B = (2* 8192/fs1)-0.05;</w:t>
      </w:r>
    </w:p>
    <w:p w14:paraId="42B9E95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wp_B = 2* 8192/fs1;%passband</w:t>
      </w:r>
    </w:p>
    <w:p w14:paraId="713A339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60D9A7B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ordB, ~] = cheb2ord(wp_B, ws_B, ap_B, as_B);</w:t>
      </w:r>
    </w:p>
    <w:p w14:paraId="190396C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um_B, dem_B] = cheby2(ordB, as_B, ws_B, 'high');</w:t>
      </w:r>
    </w:p>
    <w:p w14:paraId="39BD44B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B, wB] = freqz(num_B, dem_B);</w:t>
      </w:r>
    </w:p>
    <w:p w14:paraId="2D00E45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16448D4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MAG</w:t>
      </w:r>
    </w:p>
    <w:p w14:paraId="5EEC0AE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B/pi, abs(hB));</w:t>
      </w:r>
    </w:p>
    <w:p w14:paraId="206ADEF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Magnitude response of Block B');</w:t>
      </w:r>
    </w:p>
    <w:p w14:paraId="3EF77EA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37C34C0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5A485D3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52CFB6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HASE</w:t>
      </w:r>
    </w:p>
    <w:p w14:paraId="49B61C0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6A5EF2F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B/pi, phase(hB));</w:t>
      </w:r>
    </w:p>
    <w:p w14:paraId="579AE7A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Phase response of Block B');</w:t>
      </w:r>
    </w:p>
    <w:p w14:paraId="6CB7002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438D173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Phase(rad)');</w:t>
      </w:r>
    </w:p>
    <w:p w14:paraId="16C013A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61BF183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B106C9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4023A83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apply the filter</w:t>
      </w:r>
    </w:p>
    <w:p w14:paraId="32F81BA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r2 = filter(num_B, dem_B, r1r2);</w:t>
      </w:r>
    </w:p>
    <w:p w14:paraId="734A4DF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49E6E6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4CFD2AC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275EB5D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7773A12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r2));</w:t>
      </w:r>
    </w:p>
    <w:p w14:paraId="29F9FBA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76392A2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0A12581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fax_bins(1:N_2)*fs1/N, X1_mags(1:N_2));</w:t>
      </w:r>
    </w:p>
    <w:p w14:paraId="7CC9EFA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s~ 2[n] in Frequency domain');</w:t>
      </w:r>
    </w:p>
    <w:p w14:paraId="69FC95B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1A086D9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5061FB9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9FDF51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EAFA13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emodulation</w:t>
      </w:r>
    </w:p>
    <w:p w14:paraId="32C951A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04DC82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 = (0:1:24999).* (1/fs1);</w:t>
      </w:r>
    </w:p>
    <w:p w14:paraId="7303AC1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emod = zeros(1, 25000);</w:t>
      </w:r>
    </w:p>
    <w:p w14:paraId="6EEE1CB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or i = 1:1:25000</w:t>
      </w:r>
    </w:p>
    <w:p w14:paraId="3FD0660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demod(i) = r2(i).*cos(2*pi*12288*t(i)+ pi/3);</w:t>
      </w:r>
    </w:p>
    <w:p w14:paraId="38E71AB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end</w:t>
      </w:r>
    </w:p>
    <w:p w14:paraId="14F9E31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1888FD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7F02F95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3023FDA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demod));</w:t>
      </w:r>
    </w:p>
    <w:p w14:paraId="6FC5FBE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195DB4C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3AECBA1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fax_bins(1:N_2)*fs1/N, X1_mags(1:N_2));</w:t>
      </w:r>
    </w:p>
    <w:p w14:paraId="26ACCE7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lastRenderedPageBreak/>
        <w:t>title('Demodulated signal in Frequency domain');</w:t>
      </w:r>
    </w:p>
    <w:p w14:paraId="4E7A771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4B37737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29565CD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134D3E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12B18A4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he only requirement here is the passband of r1</w:t>
      </w:r>
    </w:p>
    <w:p w14:paraId="40118A8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p_C=9E-3; ds_C=0.001;</w:t>
      </w:r>
    </w:p>
    <w:p w14:paraId="7BFCF9C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eak passband ripple and minimum stopband attenuation in dB</w:t>
      </w:r>
    </w:p>
    <w:p w14:paraId="3306DD6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ap_C=-20*log10(1-dp_C); as_C=-20*log10(ds_C);</w:t>
      </w:r>
    </w:p>
    <w:p w14:paraId="29685C0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39E9D4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wp_C = 2* 4096/fs1;</w:t>
      </w:r>
    </w:p>
    <w:p w14:paraId="1704A3D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ws_C = wp_C +0.05;%right after passband</w:t>
      </w:r>
    </w:p>
    <w:p w14:paraId="280ED41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BEB2D6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ordC, ~] = cheb2ord(wp_C, ws_C, ap_C, as_C);</w:t>
      </w:r>
    </w:p>
    <w:p w14:paraId="683A9BD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um_C, dem_C] = cheby2(ordC, as_C, ws_C, 'low');</w:t>
      </w:r>
    </w:p>
    <w:p w14:paraId="2B7980D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C, wC] = freqz(num_C, dem_C);</w:t>
      </w:r>
    </w:p>
    <w:p w14:paraId="6F517E7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MAG</w:t>
      </w:r>
    </w:p>
    <w:p w14:paraId="246E8A4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3FBCA6C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C/pi, abs(hC));</w:t>
      </w:r>
    </w:p>
    <w:p w14:paraId="4357155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Magnitude response of Block C');</w:t>
      </w:r>
    </w:p>
    <w:p w14:paraId="7EDA2D1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130031E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098667D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44B956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HASE</w:t>
      </w:r>
    </w:p>
    <w:p w14:paraId="62AF5D8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7CA38DA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C/pi, phase(hC));</w:t>
      </w:r>
    </w:p>
    <w:p w14:paraId="297D634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Phase response of Block C');</w:t>
      </w:r>
    </w:p>
    <w:p w14:paraId="4A569C7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77BE77B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Phase(rad)');</w:t>
      </w:r>
    </w:p>
    <w:p w14:paraId="6103C7E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6918BEB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559252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7F25B1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EMOD AND LPFILTERED</w:t>
      </w:r>
    </w:p>
    <w:p w14:paraId="279DAE8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r1 = filter(num_C, dem_C, demod);</w:t>
      </w:r>
    </w:p>
    <w:p w14:paraId="673CCF1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2E1E76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4F77DEF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44B0B30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49D191A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r1));</w:t>
      </w:r>
    </w:p>
    <w:p w14:paraId="07CC7EC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4B28F92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7DEB2AF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fax_bins(1:N_2)*fs1/N, X1_mags(1:N_2));</w:t>
      </w:r>
    </w:p>
    <w:p w14:paraId="41DCA28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s2[n] in Frequency domain');</w:t>
      </w:r>
    </w:p>
    <w:p w14:paraId="485493B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6FB4094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68D3F5C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688B42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sound(r1, fs1);</w:t>
      </w:r>
    </w:p>
    <w:p w14:paraId="6574F6D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32F784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printf('The order of Block B is %d\n', ordB);</w:t>
      </w:r>
    </w:p>
    <w:p w14:paraId="5F26A05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printf('The order of Block C is %d\n', ordC);</w:t>
      </w:r>
    </w:p>
    <w:p w14:paraId="67E16A2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4DB1C6B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lastRenderedPageBreak/>
        <w:t xml:space="preserve"> </w:t>
      </w:r>
    </w:p>
    <w:p w14:paraId="38201F1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F0EDE49" w14:textId="13FF2FB2"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IIR optimised AD</w:t>
      </w:r>
    </w:p>
    <w:p w14:paraId="0D03CE8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second order notch filter, block A</w:t>
      </w:r>
    </w:p>
    <w:p w14:paraId="6616B78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clc</w:t>
      </w:r>
    </w:p>
    <w:p w14:paraId="108CAA5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clear all</w:t>
      </w:r>
    </w:p>
    <w:p w14:paraId="7F707B3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close all</w:t>
      </w:r>
    </w:p>
    <w:p w14:paraId="1933C71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26AB78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load('projsignal0.mat');</w:t>
      </w:r>
    </w:p>
    <w:p w14:paraId="030F393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his is the input</w:t>
      </w:r>
    </w:p>
    <w:p w14:paraId="7A11D88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rs = rs(1:25E3);%only take the first 25000 data point</w:t>
      </w:r>
    </w:p>
    <w:p w14:paraId="19AD8B9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s1 = 32.768e3;</w:t>
      </w:r>
    </w:p>
    <w:p w14:paraId="31D00B4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beta = cos(2*pi*(4915.2/fs1));</w:t>
      </w:r>
    </w:p>
    <w:p w14:paraId="154D4ED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beta = cos(2*pi*(7372.8/fs1));</w:t>
      </w:r>
    </w:p>
    <w:p w14:paraId="51D6D38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otch_bw = 0.015*pi;%changed to a wider bandwidth</w:t>
      </w:r>
    </w:p>
    <w:p w14:paraId="397E46E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alpha = (1/cos(notch_bw)) - sqrt((1)/((cos(notch_bw))^2)-1)</w:t>
      </w:r>
    </w:p>
    <w:p w14:paraId="3C71CEE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51A367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um_A  = ((1+alpha)/2).*[1 -2*beta 1];</w:t>
      </w:r>
    </w:p>
    <w:p w14:paraId="09A99F2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em_A = [1 -beta*(1+alpha) alpha];</w:t>
      </w:r>
    </w:p>
    <w:p w14:paraId="4B4B35C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1F5A8C8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lter characteristic</w:t>
      </w:r>
    </w:p>
    <w:p w14:paraId="6FCEC9B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A, wA] = freqz(num_A, dem_A, 1E2);</w:t>
      </w:r>
    </w:p>
    <w:p w14:paraId="6B1DA98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6BFC97E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45C2AE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magnitude plot</w:t>
      </w:r>
    </w:p>
    <w:p w14:paraId="6EE6730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A/pi, abs(hA));</w:t>
      </w:r>
    </w:p>
    <w:p w14:paraId="19D7933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Magnitude response of Block A');</w:t>
      </w:r>
    </w:p>
    <w:p w14:paraId="7E38278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4B526CB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3421ABA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AC40E1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1E5CBCE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 phase</w:t>
      </w:r>
    </w:p>
    <w:p w14:paraId="66C7C72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192F155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A/pi, phase(hA));</w:t>
      </w:r>
    </w:p>
    <w:p w14:paraId="3E52174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Phase response of Block A');</w:t>
      </w:r>
    </w:p>
    <w:p w14:paraId="6E53B78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1CB409B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Phase(rad)');</w:t>
      </w:r>
    </w:p>
    <w:p w14:paraId="41E46A6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2D28D2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ow</w:t>
      </w:r>
    </w:p>
    <w:p w14:paraId="127D7FD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r1r2 = filter(num_A, dem_A, rs);</w:t>
      </w:r>
    </w:p>
    <w:p w14:paraId="739EF66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345FEBA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5EE0CA9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70C83FD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r1r2));</w:t>
      </w:r>
    </w:p>
    <w:p w14:paraId="4D47190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3B97818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3E51C28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fax_bins(1:N_2)*fs1/N, X1_mags(1:N_2));</w:t>
      </w:r>
    </w:p>
    <w:p w14:paraId="61A1B49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Single Side FFT of r[n](r1r2)');</w:t>
      </w:r>
    </w:p>
    <w:p w14:paraId="139A4AD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213509B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0AC2B0D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6A07B9A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lastRenderedPageBreak/>
        <w:t xml:space="preserve"> </w:t>
      </w:r>
    </w:p>
    <w:p w14:paraId="456AB57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BLOCK D implementaion</w:t>
      </w:r>
    </w:p>
    <w:p w14:paraId="29C0F9C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6B3B868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he only requirement here is the passband of r1</w:t>
      </w:r>
    </w:p>
    <w:p w14:paraId="65A4180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p=4E-4; ds=0.001;</w:t>
      </w:r>
    </w:p>
    <w:p w14:paraId="633B50B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eak passband ripple and minimum stopband attenuation in dB</w:t>
      </w:r>
    </w:p>
    <w:p w14:paraId="7594337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ap=-20*log10(1-dp); as=-20*log10(ds);</w:t>
      </w:r>
    </w:p>
    <w:p w14:paraId="5187B59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wp = 2* 4096/fs1;</w:t>
      </w:r>
    </w:p>
    <w:p w14:paraId="5E4E862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ws = wp +0.05;%right after passband</w:t>
      </w:r>
    </w:p>
    <w:p w14:paraId="057E2CC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488FCF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ordD, ~] = ellipord(wp, ws, ap, as);</w:t>
      </w:r>
    </w:p>
    <w:p w14:paraId="265CDFA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um_D, dem_D] = ellip(ordD, ap, as, wp,  'low');</w:t>
      </w:r>
    </w:p>
    <w:p w14:paraId="53FBE5C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D, wD] = freqz(num_D, dem_D);</w:t>
      </w:r>
    </w:p>
    <w:p w14:paraId="01ABB9C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MAG</w:t>
      </w:r>
    </w:p>
    <w:p w14:paraId="3403962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D/pi, abs(hD));</w:t>
      </w:r>
    </w:p>
    <w:p w14:paraId="08A46E9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Magnitude response of Block D');</w:t>
      </w:r>
    </w:p>
    <w:p w14:paraId="2732D96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64CB937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70E4516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HASE</w:t>
      </w:r>
    </w:p>
    <w:p w14:paraId="0212F5B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C68601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3B3B359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D/pi, phase(hD));</w:t>
      </w:r>
    </w:p>
    <w:p w14:paraId="6982B2A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Phase response of Block D');</w:t>
      </w:r>
    </w:p>
    <w:p w14:paraId="560D56C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58C64E5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Phase(rad)');</w:t>
      </w:r>
    </w:p>
    <w:p w14:paraId="4AB8D8E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306588E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424108B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r1 = filter(num_D, dem_D, r1r2);</w:t>
      </w:r>
    </w:p>
    <w:p w14:paraId="53F81A5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01653F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23A1047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73348D3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r1));</w:t>
      </w:r>
    </w:p>
    <w:p w14:paraId="421A3DD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03C41AD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1546252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fax_bins(1:N_2)*fs1/N, X1_mags(1:N_2));</w:t>
      </w:r>
    </w:p>
    <w:p w14:paraId="3F0C702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s1[n] Frequency domain');</w:t>
      </w:r>
    </w:p>
    <w:p w14:paraId="5B38903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24008ED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44742B7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sound(r1, fs1);</w:t>
      </w:r>
    </w:p>
    <w:p w14:paraId="37B5376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3E1B077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DFB328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1 analysis</w:t>
      </w:r>
    </w:p>
    <w:p w14:paraId="18CE695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41AD0C7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um_H1 = conv(num_A, num_D);</w:t>
      </w:r>
    </w:p>
    <w:p w14:paraId="26C34E5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em_H1 = conv(dem_A, dem_D);</w:t>
      </w:r>
    </w:p>
    <w:p w14:paraId="2DA0A8F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H1, wH1] = freqz(num_H1, dem_H1);</w:t>
      </w:r>
    </w:p>
    <w:p w14:paraId="077F956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MAG</w:t>
      </w:r>
    </w:p>
    <w:p w14:paraId="4494542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H1/pi, abs(hH1));</w:t>
      </w:r>
    </w:p>
    <w:p w14:paraId="096E63E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Magnitude response of cascading Block A&amp;D');</w:t>
      </w:r>
    </w:p>
    <w:p w14:paraId="6AFB135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3D21F7E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5B311AB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lastRenderedPageBreak/>
        <w:t>%PHASE</w:t>
      </w:r>
    </w:p>
    <w:p w14:paraId="05DB7DC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50743EB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H1/pi, phase(hH1));</w:t>
      </w:r>
    </w:p>
    <w:p w14:paraId="1695BD2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Phase response of Block D');</w:t>
      </w:r>
    </w:p>
    <w:p w14:paraId="09866B7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04D690F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Phase(rad)');</w:t>
      </w:r>
    </w:p>
    <w:p w14:paraId="36837B6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6D217F3F" w14:textId="5ACA47B1"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printf('The order of Block D is %d\n', ordD);</w:t>
      </w:r>
    </w:p>
    <w:p w14:paraId="1D2D3C27" w14:textId="6B695864" w:rsidR="008454FE" w:rsidRPr="00324DB7" w:rsidRDefault="008454FE" w:rsidP="00324DB7">
      <w:pPr>
        <w:pStyle w:val="p3"/>
        <w:rPr>
          <w:rFonts w:asciiTheme="minorHAnsi" w:hAnsiTheme="minorHAnsi" w:cstheme="minorHAnsi"/>
          <w:sz w:val="22"/>
          <w:szCs w:val="22"/>
        </w:rPr>
      </w:pPr>
    </w:p>
    <w:p w14:paraId="4370E552" w14:textId="647DE44D"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IIR optimised ABC</w:t>
      </w:r>
    </w:p>
    <w:p w14:paraId="7FF651C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second order notch filter, block A</w:t>
      </w:r>
    </w:p>
    <w:p w14:paraId="27AC04F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clc</w:t>
      </w:r>
    </w:p>
    <w:p w14:paraId="0D47C1F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clear all</w:t>
      </w:r>
    </w:p>
    <w:p w14:paraId="14E8DDB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close all</w:t>
      </w:r>
    </w:p>
    <w:p w14:paraId="448ED68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36C7D39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load('projsignal0.mat');</w:t>
      </w:r>
    </w:p>
    <w:p w14:paraId="2B0D926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his is the input</w:t>
      </w:r>
    </w:p>
    <w:p w14:paraId="42B5B8D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rs = rs(1:25E3);%only take the first 25000 data point</w:t>
      </w:r>
    </w:p>
    <w:p w14:paraId="5080873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s1 = 32.768e3;</w:t>
      </w:r>
    </w:p>
    <w:p w14:paraId="6DCF250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beta = cos(2*pi*(4915.2/fs1));</w:t>
      </w:r>
    </w:p>
    <w:p w14:paraId="3ECCB9F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beta = cos(2*pi*(7372.8/fs1));</w:t>
      </w:r>
    </w:p>
    <w:p w14:paraId="4F07F22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otch_bw = 0.015*pi;%changed to a wider bandwidth</w:t>
      </w:r>
    </w:p>
    <w:p w14:paraId="7EE1BAC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alpha = (1/cos(notch_bw)) - sqrt((1)/((cos(notch_bw))^2)-1)</w:t>
      </w:r>
    </w:p>
    <w:p w14:paraId="34C8353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FAF859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um_A  = ((1+alpha)/2).*[1 -2*beta 1];</w:t>
      </w:r>
    </w:p>
    <w:p w14:paraId="0BA47AD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em_A = [1 -beta*(1+alpha) alpha];</w:t>
      </w:r>
    </w:p>
    <w:p w14:paraId="4009A8E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4DA0959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lter characteristic</w:t>
      </w:r>
    </w:p>
    <w:p w14:paraId="24983B4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A, wA] = freqz(num_A, dem_A, 1E2);</w:t>
      </w:r>
    </w:p>
    <w:p w14:paraId="7F2779D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87B40B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ow</w:t>
      </w:r>
    </w:p>
    <w:p w14:paraId="1B6FA60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r1r2 = filter(num_A, dem_A, rs);</w:t>
      </w:r>
    </w:p>
    <w:p w14:paraId="2541D8D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6A28E96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3E8EF5D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0D797E9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r1r2));</w:t>
      </w:r>
    </w:p>
    <w:p w14:paraId="08FA1FA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7E9D175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6B9658D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fax_bins(1:N_2)*fs1/N, X1_mags(1:N_2));</w:t>
      </w:r>
    </w:p>
    <w:p w14:paraId="01DB65A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s1[n] Frequency domain');</w:t>
      </w:r>
    </w:p>
    <w:p w14:paraId="58D7BC5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67622FE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3CD5766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642C4F6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12EF9B5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D26CF1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24E37C9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ighpass filter, block B</w:t>
      </w:r>
    </w:p>
    <w:p w14:paraId="462ED75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p_B=9E-3; ds_B=0.001;</w:t>
      </w:r>
    </w:p>
    <w:p w14:paraId="0E08DAF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eak passband ripple and minimum stopband attenuation in dB</w:t>
      </w:r>
    </w:p>
    <w:p w14:paraId="04C4D07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ap_B=-20*log10(1-dp_B); as_B=-20*log10(ds_B);</w:t>
      </w:r>
    </w:p>
    <w:p w14:paraId="0D7ED29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562489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lastRenderedPageBreak/>
        <w:t xml:space="preserve"> </w:t>
      </w:r>
    </w:p>
    <w:p w14:paraId="3686CEB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ws_B = (2* 8192/fs1)-0.05;</w:t>
      </w:r>
    </w:p>
    <w:p w14:paraId="6CB5663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wp_B = 2* 8192/fs1;%passband</w:t>
      </w:r>
    </w:p>
    <w:p w14:paraId="061E87F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C522B7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ordB, ~] = ellipord(wp_B, ws_B, ap_B, as_B);</w:t>
      </w:r>
    </w:p>
    <w:p w14:paraId="5759C12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um_B, dem_B] = ellip(ordB, ap_B, as_B, wp_B,'high');</w:t>
      </w:r>
    </w:p>
    <w:p w14:paraId="2952ED7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B, wB] = freqz(num_B, dem_B);</w:t>
      </w:r>
    </w:p>
    <w:p w14:paraId="6D6D16A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D0B848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MAG</w:t>
      </w:r>
    </w:p>
    <w:p w14:paraId="0DE8D46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B/pi, abs(hB));</w:t>
      </w:r>
    </w:p>
    <w:p w14:paraId="3828B88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Magnitude response of Block B');</w:t>
      </w:r>
    </w:p>
    <w:p w14:paraId="0D3BCF5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4A8EDEB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66036B6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C3BFC2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HASE</w:t>
      </w:r>
    </w:p>
    <w:p w14:paraId="144429D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1605411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B/pi, phase(hB));</w:t>
      </w:r>
    </w:p>
    <w:p w14:paraId="629F0D7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Phase response of Block B');</w:t>
      </w:r>
    </w:p>
    <w:p w14:paraId="0AD4363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0A31C23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Phase(rad)');</w:t>
      </w:r>
    </w:p>
    <w:p w14:paraId="31F47BB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B3AFD1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10D0F0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1D05B8E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apply the filter</w:t>
      </w:r>
    </w:p>
    <w:p w14:paraId="7F92AB5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r2 = filter(num_B, dem_B, r1r2);</w:t>
      </w:r>
    </w:p>
    <w:p w14:paraId="38C4F2E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6A6E21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B3BFD8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4779B2A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22C79AB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r2));</w:t>
      </w:r>
    </w:p>
    <w:p w14:paraId="5E8652F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62299F5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71D22BE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fax_bins(1:N_2)*fs1/N, X1_mags(1:N_2));</w:t>
      </w:r>
    </w:p>
    <w:p w14:paraId="26EC688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s~ 2[n] in Frequency domain');</w:t>
      </w:r>
    </w:p>
    <w:p w14:paraId="56731B3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18E8302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1E8CF95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146C4B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32F5843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emodulation</w:t>
      </w:r>
    </w:p>
    <w:p w14:paraId="0FDDDC6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4D5CBAD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 = (0:1:24999).* (1/fs1);</w:t>
      </w:r>
    </w:p>
    <w:p w14:paraId="797809F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emod = zeros(1, 25000);</w:t>
      </w:r>
    </w:p>
    <w:p w14:paraId="0D23365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or i = 1:1:25000</w:t>
      </w:r>
    </w:p>
    <w:p w14:paraId="1AE8EAA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demod(i) = r2(i).*cos(2*pi*12288*t(i)+ pi/3);</w:t>
      </w:r>
    </w:p>
    <w:p w14:paraId="747E8E8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end</w:t>
      </w:r>
    </w:p>
    <w:p w14:paraId="362E17E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156AF9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159AE4B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7244DE1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demod));</w:t>
      </w:r>
    </w:p>
    <w:p w14:paraId="5708757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7A8E314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3C06ABE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lastRenderedPageBreak/>
        <w:t>plot(fax_bins(1:N_2)*fs1/N, X1_mags(1:N_2));</w:t>
      </w:r>
    </w:p>
    <w:p w14:paraId="66FE38E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Demodulated signal in Frequency domain');</w:t>
      </w:r>
    </w:p>
    <w:p w14:paraId="41D9CA4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5B32409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31E4B42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DE0FB9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B20902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he only requirement here is the passband of r1</w:t>
      </w:r>
    </w:p>
    <w:p w14:paraId="1B46AF7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p_C=9E-3; ds_C=0.001;</w:t>
      </w:r>
    </w:p>
    <w:p w14:paraId="01C526E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eak passband ripple and minimum stopband attenuation in dB</w:t>
      </w:r>
    </w:p>
    <w:p w14:paraId="0372C6F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ap_C=-20*log10(1-dp_C); as_C=-20*log10(ds_C);</w:t>
      </w:r>
    </w:p>
    <w:p w14:paraId="6546963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FFCBEB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wp_C = 2* 4096/fs1;</w:t>
      </w:r>
    </w:p>
    <w:p w14:paraId="7E2C623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ws_C = wp_C +0.05;%right after passband</w:t>
      </w:r>
    </w:p>
    <w:p w14:paraId="07C1CB7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30A7D0F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ordC, ~] = ellipord(wp_C, ws_C, ap_C, as_C);</w:t>
      </w:r>
    </w:p>
    <w:p w14:paraId="3108CF8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um_C, dem_C] = ellip(ordC, ap_C, as_C, wp_C,  'low');</w:t>
      </w:r>
    </w:p>
    <w:p w14:paraId="3A0D42AF"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hC, wC] = freqz(num_C, dem_C);</w:t>
      </w:r>
    </w:p>
    <w:p w14:paraId="29C3FD9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MAG</w:t>
      </w:r>
    </w:p>
    <w:p w14:paraId="5EE4E877"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0EB7102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C/pi, abs(hC));</w:t>
      </w:r>
    </w:p>
    <w:p w14:paraId="1FF433E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Magnitude response of Block C');</w:t>
      </w:r>
    </w:p>
    <w:p w14:paraId="7677656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5D7912E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08D6171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1840563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HASE</w:t>
      </w:r>
    </w:p>
    <w:p w14:paraId="7737A6A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2D00995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wC/pi, phase(hC));</w:t>
      </w:r>
    </w:p>
    <w:p w14:paraId="0B06E464"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Phase response of Block C');</w:t>
      </w:r>
    </w:p>
    <w:p w14:paraId="22747EA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Normalised frequency(*pi rad/s)');</w:t>
      </w:r>
    </w:p>
    <w:p w14:paraId="6A2AF06E"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Phase(rad)');</w:t>
      </w:r>
    </w:p>
    <w:p w14:paraId="0C56952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0A520A1"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09E1BF6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34793A5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DEMOD AND LPFILTERED</w:t>
      </w:r>
    </w:p>
    <w:p w14:paraId="29BF3C7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r1 = filter(num_C, dem_C, demod);</w:t>
      </w:r>
    </w:p>
    <w:p w14:paraId="287EC76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22B42956"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74A29232"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igure;</w:t>
      </w:r>
    </w:p>
    <w:p w14:paraId="1BCF6CB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25000;</w:t>
      </w:r>
    </w:p>
    <w:p w14:paraId="7F8A9FB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1_mags = abs(fft(r1));</w:t>
      </w:r>
    </w:p>
    <w:p w14:paraId="041D22C5"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ax_bins = [0 : N-1]; %frequency axis in bins</w:t>
      </w:r>
    </w:p>
    <w:p w14:paraId="6CCB8E8B"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N_2 = ceil(N/2);</w:t>
      </w:r>
    </w:p>
    <w:p w14:paraId="5828666D"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plot(fax_bins(1:N_2)*fs1/N, X1_mags(1:N_2));</w:t>
      </w:r>
    </w:p>
    <w:p w14:paraId="20EE4E39"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title('s2[n] in Frequency domain');</w:t>
      </w:r>
    </w:p>
    <w:p w14:paraId="713BA66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xlabel('frequency(Hz)');</w:t>
      </w:r>
    </w:p>
    <w:p w14:paraId="186B2153"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ylabel('Magnitude(linear scale)');</w:t>
      </w:r>
    </w:p>
    <w:p w14:paraId="60EA1C48"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104BD9AA"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sound(r1, fs1);</w:t>
      </w:r>
    </w:p>
    <w:p w14:paraId="48EA0AA0"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 xml:space="preserve"> </w:t>
      </w:r>
    </w:p>
    <w:p w14:paraId="55A67AFC" w14:textId="77777777" w:rsidR="008454FE"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printf('The order of Block B is %d\n', ordB);</w:t>
      </w:r>
    </w:p>
    <w:p w14:paraId="5A29E542" w14:textId="4F272B91" w:rsidR="00CE3AB5" w:rsidRPr="00324DB7" w:rsidRDefault="008454FE" w:rsidP="00324DB7">
      <w:pPr>
        <w:pStyle w:val="p3"/>
        <w:rPr>
          <w:rFonts w:asciiTheme="minorHAnsi" w:hAnsiTheme="minorHAnsi" w:cstheme="minorHAnsi"/>
          <w:sz w:val="22"/>
          <w:szCs w:val="22"/>
        </w:rPr>
      </w:pPr>
      <w:r w:rsidRPr="00324DB7">
        <w:rPr>
          <w:rFonts w:asciiTheme="minorHAnsi" w:hAnsiTheme="minorHAnsi" w:cstheme="minorHAnsi"/>
          <w:sz w:val="22"/>
          <w:szCs w:val="22"/>
        </w:rPr>
        <w:t>fprintf('The order of Block C is %d\n', ordC);</w:t>
      </w:r>
    </w:p>
    <w:sectPr w:rsidR="00CE3AB5" w:rsidRPr="00324DB7" w:rsidSect="007033B2">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script"/>
    <w:pitch w:val="fixed"/>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w:panose1 w:val="02070409020205020404"/>
    <w:charset w:val="00"/>
    <w:family w:val="roman"/>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116FA5"/>
    <w:multiLevelType w:val="hybridMultilevel"/>
    <w:tmpl w:val="14F8F1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A7E4DC5"/>
    <w:multiLevelType w:val="hybridMultilevel"/>
    <w:tmpl w:val="E3721576"/>
    <w:lvl w:ilvl="0" w:tplc="87E4DB5C">
      <w:start w:val="1"/>
      <w:numFmt w:val="decimal"/>
      <w:lvlText w:val="%1."/>
      <w:lvlJc w:val="left"/>
      <w:pPr>
        <w:ind w:left="720" w:hanging="360"/>
      </w:pPr>
      <w:rPr>
        <w:rFonts w:eastAsia="SimSun"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74E67384"/>
    <w:multiLevelType w:val="hybridMultilevel"/>
    <w:tmpl w:val="2FA41C8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sDAwNzQ1NTMwMjdX0lEKTi0uzszPAykwrgUAlR94cCwAAAA="/>
  </w:docVars>
  <w:rsids>
    <w:rsidRoot w:val="00F5095A"/>
    <w:rsid w:val="0002125E"/>
    <w:rsid w:val="000225CF"/>
    <w:rsid w:val="00026A86"/>
    <w:rsid w:val="00027DB4"/>
    <w:rsid w:val="00037EF4"/>
    <w:rsid w:val="000426E2"/>
    <w:rsid w:val="00044C35"/>
    <w:rsid w:val="00050745"/>
    <w:rsid w:val="000524EC"/>
    <w:rsid w:val="000912BE"/>
    <w:rsid w:val="000937DD"/>
    <w:rsid w:val="00093A77"/>
    <w:rsid w:val="000A627A"/>
    <w:rsid w:val="000B2801"/>
    <w:rsid w:val="000C0D7A"/>
    <w:rsid w:val="000C32E1"/>
    <w:rsid w:val="000D79CF"/>
    <w:rsid w:val="0010525C"/>
    <w:rsid w:val="001417B8"/>
    <w:rsid w:val="0017291F"/>
    <w:rsid w:val="00176FEA"/>
    <w:rsid w:val="001D5540"/>
    <w:rsid w:val="001E445F"/>
    <w:rsid w:val="00204471"/>
    <w:rsid w:val="002129C7"/>
    <w:rsid w:val="00230937"/>
    <w:rsid w:val="002416A4"/>
    <w:rsid w:val="002745C9"/>
    <w:rsid w:val="002826BE"/>
    <w:rsid w:val="00295A4A"/>
    <w:rsid w:val="002E266C"/>
    <w:rsid w:val="00303B8D"/>
    <w:rsid w:val="00324DB7"/>
    <w:rsid w:val="003338B8"/>
    <w:rsid w:val="00360DC4"/>
    <w:rsid w:val="00372D41"/>
    <w:rsid w:val="00375E2A"/>
    <w:rsid w:val="00380AB5"/>
    <w:rsid w:val="00456A60"/>
    <w:rsid w:val="00467DDC"/>
    <w:rsid w:val="00475239"/>
    <w:rsid w:val="004C165A"/>
    <w:rsid w:val="004F7E51"/>
    <w:rsid w:val="00536F55"/>
    <w:rsid w:val="00566F60"/>
    <w:rsid w:val="005712A6"/>
    <w:rsid w:val="00603FC6"/>
    <w:rsid w:val="0060408A"/>
    <w:rsid w:val="006041AC"/>
    <w:rsid w:val="00605B38"/>
    <w:rsid w:val="006408C3"/>
    <w:rsid w:val="00656189"/>
    <w:rsid w:val="006D4B5D"/>
    <w:rsid w:val="007033B2"/>
    <w:rsid w:val="007155E9"/>
    <w:rsid w:val="0072031A"/>
    <w:rsid w:val="00750C14"/>
    <w:rsid w:val="007A06BF"/>
    <w:rsid w:val="007A4F8B"/>
    <w:rsid w:val="007C604A"/>
    <w:rsid w:val="007E26AF"/>
    <w:rsid w:val="007F0848"/>
    <w:rsid w:val="008454FE"/>
    <w:rsid w:val="0084590C"/>
    <w:rsid w:val="0088541E"/>
    <w:rsid w:val="008A1902"/>
    <w:rsid w:val="008B24B8"/>
    <w:rsid w:val="008B4213"/>
    <w:rsid w:val="008C5031"/>
    <w:rsid w:val="008F0410"/>
    <w:rsid w:val="00902C2E"/>
    <w:rsid w:val="0090624B"/>
    <w:rsid w:val="0092062D"/>
    <w:rsid w:val="0093563F"/>
    <w:rsid w:val="00944A90"/>
    <w:rsid w:val="00945E97"/>
    <w:rsid w:val="00963C00"/>
    <w:rsid w:val="009814CA"/>
    <w:rsid w:val="00986E3E"/>
    <w:rsid w:val="00994A26"/>
    <w:rsid w:val="009A30E1"/>
    <w:rsid w:val="009B66B1"/>
    <w:rsid w:val="009E7315"/>
    <w:rsid w:val="009F4DD9"/>
    <w:rsid w:val="00A10992"/>
    <w:rsid w:val="00A37331"/>
    <w:rsid w:val="00A575D9"/>
    <w:rsid w:val="00A778FE"/>
    <w:rsid w:val="00A83762"/>
    <w:rsid w:val="00A8532F"/>
    <w:rsid w:val="00AB180C"/>
    <w:rsid w:val="00AD2060"/>
    <w:rsid w:val="00AD3E46"/>
    <w:rsid w:val="00AF30E2"/>
    <w:rsid w:val="00AF4616"/>
    <w:rsid w:val="00B0262D"/>
    <w:rsid w:val="00B25F78"/>
    <w:rsid w:val="00B34859"/>
    <w:rsid w:val="00B54757"/>
    <w:rsid w:val="00B7621F"/>
    <w:rsid w:val="00B835CF"/>
    <w:rsid w:val="00BC195C"/>
    <w:rsid w:val="00BE2B86"/>
    <w:rsid w:val="00C06E65"/>
    <w:rsid w:val="00C4625D"/>
    <w:rsid w:val="00C53F34"/>
    <w:rsid w:val="00C7476E"/>
    <w:rsid w:val="00C82521"/>
    <w:rsid w:val="00C836B8"/>
    <w:rsid w:val="00CA6FBF"/>
    <w:rsid w:val="00CE3AB5"/>
    <w:rsid w:val="00D23012"/>
    <w:rsid w:val="00D254BF"/>
    <w:rsid w:val="00D40AD8"/>
    <w:rsid w:val="00D6706B"/>
    <w:rsid w:val="00E0188D"/>
    <w:rsid w:val="00E01B7F"/>
    <w:rsid w:val="00E431A1"/>
    <w:rsid w:val="00E666A2"/>
    <w:rsid w:val="00E671B3"/>
    <w:rsid w:val="00E67967"/>
    <w:rsid w:val="00EB2CF0"/>
    <w:rsid w:val="00EC02FB"/>
    <w:rsid w:val="00ED5549"/>
    <w:rsid w:val="00ED5BAE"/>
    <w:rsid w:val="00EF0888"/>
    <w:rsid w:val="00EF2617"/>
    <w:rsid w:val="00F278E7"/>
    <w:rsid w:val="00F35D09"/>
    <w:rsid w:val="00F44DA2"/>
    <w:rsid w:val="00F4728B"/>
    <w:rsid w:val="00F508A6"/>
    <w:rsid w:val="00F5095A"/>
    <w:rsid w:val="00F51AA7"/>
    <w:rsid w:val="00F615DA"/>
    <w:rsid w:val="00F77635"/>
    <w:rsid w:val="00FC58D4"/>
    <w:rsid w:val="00FE6424"/>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9F387"/>
  <w15:chartTrackingRefBased/>
  <w15:docId w15:val="{10AB532F-C2A0-4E6B-A96A-7227DEF35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5095A"/>
    <w:pPr>
      <w:spacing w:after="0" w:line="240" w:lineRule="auto"/>
    </w:pPr>
    <w:rPr>
      <w:rFonts w:eastAsia="SimSun"/>
      <w:sz w:val="24"/>
      <w:szCs w:val="24"/>
      <w:lang w:val="en-GB" w:eastAsia="en-US"/>
    </w:rPr>
  </w:style>
  <w:style w:type="paragraph" w:styleId="Heading2">
    <w:name w:val="heading 2"/>
    <w:basedOn w:val="Normal"/>
    <w:next w:val="Normal"/>
    <w:link w:val="Heading2Char"/>
    <w:uiPriority w:val="9"/>
    <w:unhideWhenUsed/>
    <w:qFormat/>
    <w:rsid w:val="00605B38"/>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F5095A"/>
    <w:rPr>
      <w:rFonts w:ascii="Courier" w:hAnsi="Courier" w:cs="Times New Roman"/>
      <w:sz w:val="15"/>
      <w:szCs w:val="15"/>
      <w:lang w:eastAsia="zh-CN"/>
    </w:rPr>
  </w:style>
  <w:style w:type="character" w:customStyle="1" w:styleId="apple-converted-space">
    <w:name w:val="apple-converted-space"/>
    <w:basedOn w:val="DefaultParagraphFont"/>
    <w:rsid w:val="00F5095A"/>
  </w:style>
  <w:style w:type="paragraph" w:customStyle="1" w:styleId="p2">
    <w:name w:val="p2"/>
    <w:basedOn w:val="Normal"/>
    <w:rsid w:val="00F5095A"/>
    <w:rPr>
      <w:rFonts w:ascii="Courier" w:hAnsi="Courier" w:cs="Times New Roman"/>
      <w:color w:val="B245F3"/>
      <w:sz w:val="15"/>
      <w:szCs w:val="15"/>
      <w:lang w:eastAsia="zh-CN"/>
    </w:rPr>
  </w:style>
  <w:style w:type="paragraph" w:customStyle="1" w:styleId="p3">
    <w:name w:val="p3"/>
    <w:basedOn w:val="Normal"/>
    <w:rsid w:val="00F5095A"/>
    <w:rPr>
      <w:rFonts w:ascii="Courier" w:hAnsi="Courier" w:cs="Times New Roman"/>
      <w:sz w:val="15"/>
      <w:szCs w:val="15"/>
      <w:lang w:eastAsia="zh-CN"/>
    </w:rPr>
  </w:style>
  <w:style w:type="paragraph" w:customStyle="1" w:styleId="p4">
    <w:name w:val="p4"/>
    <w:basedOn w:val="Normal"/>
    <w:rsid w:val="00F5095A"/>
    <w:rPr>
      <w:rFonts w:ascii="Courier" w:hAnsi="Courier" w:cs="Times New Roman"/>
      <w:color w:val="25992D"/>
      <w:sz w:val="15"/>
      <w:szCs w:val="15"/>
      <w:lang w:eastAsia="zh-CN"/>
    </w:rPr>
  </w:style>
  <w:style w:type="paragraph" w:customStyle="1" w:styleId="p5">
    <w:name w:val="p5"/>
    <w:basedOn w:val="Normal"/>
    <w:rsid w:val="00F5095A"/>
    <w:rPr>
      <w:rFonts w:ascii="Courier" w:hAnsi="Courier" w:cs="Times New Roman"/>
      <w:color w:val="25992D"/>
      <w:sz w:val="15"/>
      <w:szCs w:val="15"/>
      <w:lang w:eastAsia="zh-CN"/>
    </w:rPr>
  </w:style>
  <w:style w:type="paragraph" w:customStyle="1" w:styleId="p6">
    <w:name w:val="p6"/>
    <w:basedOn w:val="Normal"/>
    <w:rsid w:val="00F5095A"/>
    <w:rPr>
      <w:rFonts w:ascii="Courier" w:hAnsi="Courier" w:cs="Times New Roman"/>
      <w:color w:val="0433FF"/>
      <w:sz w:val="15"/>
      <w:szCs w:val="15"/>
      <w:lang w:eastAsia="zh-CN"/>
    </w:rPr>
  </w:style>
  <w:style w:type="paragraph" w:customStyle="1" w:styleId="p7">
    <w:name w:val="p7"/>
    <w:basedOn w:val="Normal"/>
    <w:rsid w:val="00F5095A"/>
    <w:rPr>
      <w:rFonts w:ascii="Courier" w:hAnsi="Courier" w:cs="Times New Roman"/>
      <w:color w:val="0433FF"/>
      <w:sz w:val="15"/>
      <w:szCs w:val="15"/>
      <w:lang w:eastAsia="zh-CN"/>
    </w:rPr>
  </w:style>
  <w:style w:type="paragraph" w:customStyle="1" w:styleId="p8">
    <w:name w:val="p8"/>
    <w:basedOn w:val="Normal"/>
    <w:rsid w:val="00F5095A"/>
    <w:rPr>
      <w:rFonts w:ascii="Courier" w:hAnsi="Courier" w:cs="Times New Roman"/>
      <w:sz w:val="18"/>
      <w:szCs w:val="18"/>
      <w:lang w:eastAsia="zh-CN"/>
    </w:rPr>
  </w:style>
  <w:style w:type="character" w:customStyle="1" w:styleId="s1">
    <w:name w:val="s1"/>
    <w:basedOn w:val="DefaultParagraphFont"/>
    <w:rsid w:val="00F5095A"/>
    <w:rPr>
      <w:color w:val="B245F3"/>
    </w:rPr>
  </w:style>
  <w:style w:type="character" w:customStyle="1" w:styleId="s2">
    <w:name w:val="s2"/>
    <w:basedOn w:val="DefaultParagraphFont"/>
    <w:rsid w:val="00F5095A"/>
    <w:rPr>
      <w:color w:val="000000"/>
    </w:rPr>
  </w:style>
  <w:style w:type="character" w:customStyle="1" w:styleId="s3">
    <w:name w:val="s3"/>
    <w:basedOn w:val="DefaultParagraphFont"/>
    <w:rsid w:val="00F5095A"/>
    <w:rPr>
      <w:color w:val="0433FF"/>
    </w:rPr>
  </w:style>
  <w:style w:type="paragraph" w:styleId="ListParagraph">
    <w:name w:val="List Paragraph"/>
    <w:basedOn w:val="Normal"/>
    <w:uiPriority w:val="34"/>
    <w:qFormat/>
    <w:rsid w:val="0002125E"/>
    <w:pPr>
      <w:ind w:left="720"/>
      <w:contextualSpacing/>
    </w:pPr>
  </w:style>
  <w:style w:type="character" w:customStyle="1" w:styleId="Heading2Char">
    <w:name w:val="Heading 2 Char"/>
    <w:basedOn w:val="DefaultParagraphFont"/>
    <w:link w:val="Heading2"/>
    <w:uiPriority w:val="9"/>
    <w:rsid w:val="00605B3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605B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63C0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jpe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jpe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jpe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10" Type="http://schemas.openxmlformats.org/officeDocument/2006/relationships/image" Target="media/image6.jpe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image" Target="media/image4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4</TotalTime>
  <Pages>27</Pages>
  <Words>3964</Words>
  <Characters>2259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yu Zhang</dc:creator>
  <cp:keywords/>
  <dc:description/>
  <cp:lastModifiedBy>Shiyu Zhang</cp:lastModifiedBy>
  <cp:revision>134</cp:revision>
  <dcterms:created xsi:type="dcterms:W3CDTF">2017-10-02T08:54:00Z</dcterms:created>
  <dcterms:modified xsi:type="dcterms:W3CDTF">2017-10-02T21:20:00Z</dcterms:modified>
</cp:coreProperties>
</file>